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FE382" w14:textId="77777777" w:rsidR="00D8775A" w:rsidRPr="00F441AC" w:rsidRDefault="00D8775A" w:rsidP="00021FEA">
      <w:pPr>
        <w:jc w:val="center"/>
        <w:rPr>
          <w:b/>
          <w:sz w:val="28"/>
        </w:rPr>
      </w:pPr>
      <w:bookmarkStart w:id="0" w:name="Job_Safety_Assessment_Form"/>
      <w:bookmarkStart w:id="1" w:name="OLE_LINK1"/>
    </w:p>
    <w:p w14:paraId="73E7C64B" w14:textId="29049430" w:rsidR="00D8775A" w:rsidRPr="00F441AC" w:rsidRDefault="000710CB" w:rsidP="00021FEA">
      <w:pPr>
        <w:jc w:val="center"/>
        <w:rPr>
          <w:b/>
          <w:sz w:val="28"/>
        </w:rPr>
      </w:pPr>
      <w:r w:rsidRPr="00F441AC">
        <w:rPr>
          <w:b/>
          <w:noProof/>
          <w:sz w:val="28"/>
        </w:rPr>
        <w:drawing>
          <wp:inline distT="0" distB="0" distL="0" distR="0" wp14:anchorId="2FB5ADB6" wp14:editId="4331E7A6">
            <wp:extent cx="3425363" cy="12420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25363" cy="1242060"/>
                    </a:xfrm>
                    <a:prstGeom prst="rect">
                      <a:avLst/>
                    </a:prstGeom>
                  </pic:spPr>
                </pic:pic>
              </a:graphicData>
            </a:graphic>
          </wp:inline>
        </w:drawing>
      </w:r>
    </w:p>
    <w:p w14:paraId="1DAF23CF" w14:textId="77777777" w:rsidR="00D8775A" w:rsidRPr="00F441AC" w:rsidRDefault="00D8775A" w:rsidP="00D8775A">
      <w:pPr>
        <w:rPr>
          <w:b/>
          <w:sz w:val="28"/>
        </w:rPr>
      </w:pPr>
    </w:p>
    <w:p w14:paraId="4E22B7DF" w14:textId="0781B274" w:rsidR="004335F3" w:rsidRPr="00FE7A06" w:rsidRDefault="00AB00FD" w:rsidP="00FE7A06">
      <w:pPr>
        <w:pStyle w:val="Title"/>
        <w:rPr>
          <w:rFonts w:ascii="Times New Roman" w:hAnsi="Times New Roman" w:cs="Times New Roman"/>
        </w:rPr>
      </w:pPr>
      <w:r>
        <w:rPr>
          <w:rFonts w:ascii="Times New Roman" w:hAnsi="Times New Roman" w:cs="Times New Roman"/>
        </w:rPr>
        <w:t>2023</w:t>
      </w:r>
      <w:r w:rsidRPr="00F441AC">
        <w:rPr>
          <w:rFonts w:ascii="Times New Roman" w:hAnsi="Times New Roman" w:cs="Times New Roman"/>
        </w:rPr>
        <w:t xml:space="preserve"> </w:t>
      </w:r>
      <w:r w:rsidR="000710CB" w:rsidRPr="00F441AC">
        <w:rPr>
          <w:rFonts w:ascii="Times New Roman" w:hAnsi="Times New Roman" w:cs="Times New Roman"/>
        </w:rPr>
        <w:t>Engineering Design Package (EDP)</w:t>
      </w:r>
    </w:p>
    <w:p w14:paraId="37171572" w14:textId="77777777" w:rsidR="004335F3" w:rsidRPr="00F441AC" w:rsidRDefault="004335F3" w:rsidP="004335F3">
      <w:pPr>
        <w:pBdr>
          <w:top w:val="double" w:sz="6" w:space="1" w:color="auto"/>
          <w:left w:val="double" w:sz="6" w:space="1" w:color="auto"/>
          <w:bottom w:val="double" w:sz="6" w:space="1" w:color="auto"/>
          <w:right w:val="double" w:sz="6" w:space="1" w:color="auto"/>
          <w:between w:val="double" w:sz="6" w:space="1" w:color="auto"/>
        </w:pBdr>
        <w:tabs>
          <w:tab w:val="left" w:pos="5040"/>
        </w:tabs>
        <w:rPr>
          <w:b/>
          <w:sz w:val="24"/>
        </w:rPr>
      </w:pPr>
      <w:r w:rsidRPr="00F441AC">
        <w:rPr>
          <w:b/>
          <w:sz w:val="24"/>
        </w:rPr>
        <w:t>University</w:t>
      </w:r>
      <w:r w:rsidRPr="00F441AC">
        <w:rPr>
          <w:sz w:val="24"/>
        </w:rPr>
        <w:t xml:space="preserve">:  </w:t>
      </w:r>
      <w:r w:rsidRPr="00F441AC">
        <w:rPr>
          <w:sz w:val="24"/>
        </w:rPr>
        <w:fldChar w:fldCharType="begin">
          <w:ffData>
            <w:name w:val="Text3"/>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r w:rsidRPr="00F441AC">
        <w:rPr>
          <w:sz w:val="24"/>
        </w:rPr>
        <w:tab/>
      </w:r>
      <w:r w:rsidRPr="00F441AC">
        <w:rPr>
          <w:b/>
          <w:sz w:val="24"/>
        </w:rPr>
        <w:t xml:space="preserve">Vehicle Name: </w:t>
      </w:r>
      <w:r w:rsidRPr="00F441AC">
        <w:rPr>
          <w:sz w:val="24"/>
        </w:rPr>
        <w:fldChar w:fldCharType="begin">
          <w:ffData>
            <w:name w:val="Text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0B9E8910" w14:textId="77777777" w:rsidR="004335F3" w:rsidRPr="00F441AC" w:rsidRDefault="004335F3" w:rsidP="004335F3">
      <w:pPr>
        <w:pBdr>
          <w:top w:val="double" w:sz="6" w:space="1" w:color="auto"/>
          <w:left w:val="double" w:sz="6" w:space="1" w:color="auto"/>
          <w:bottom w:val="double" w:sz="6" w:space="1" w:color="auto"/>
          <w:right w:val="double" w:sz="6" w:space="1" w:color="auto"/>
          <w:between w:val="double" w:sz="6" w:space="1" w:color="auto"/>
        </w:pBdr>
        <w:tabs>
          <w:tab w:val="left" w:pos="5040"/>
        </w:tabs>
        <w:rPr>
          <w:sz w:val="24"/>
        </w:rPr>
      </w:pPr>
      <w:r w:rsidRPr="00F441AC">
        <w:rPr>
          <w:b/>
          <w:sz w:val="24"/>
        </w:rPr>
        <w:t>Team Captain Name</w:t>
      </w:r>
      <w:r w:rsidRPr="00F441AC">
        <w:rPr>
          <w:sz w:val="24"/>
        </w:rPr>
        <w:t xml:space="preserve">:  </w:t>
      </w:r>
      <w:r w:rsidRPr="00F441AC">
        <w:rPr>
          <w:sz w:val="24"/>
        </w:rPr>
        <w:fldChar w:fldCharType="begin">
          <w:ffData>
            <w:name w:val="Text2"/>
            <w:enabled/>
            <w:calcOnExit w:val="0"/>
            <w:textInput/>
          </w:ffData>
        </w:fldChar>
      </w:r>
      <w:bookmarkStart w:id="2" w:name="Text2"/>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bookmarkEnd w:id="2"/>
      <w:r w:rsidRPr="00F441AC">
        <w:rPr>
          <w:sz w:val="24"/>
        </w:rPr>
        <w:tab/>
      </w:r>
      <w:r w:rsidRPr="00F441AC">
        <w:rPr>
          <w:b/>
          <w:sz w:val="24"/>
        </w:rPr>
        <w:t xml:space="preserve">Team Captain Email: </w:t>
      </w:r>
      <w:r w:rsidRPr="00F441AC">
        <w:rPr>
          <w:sz w:val="24"/>
        </w:rPr>
        <w:fldChar w:fldCharType="begin">
          <w:ffData>
            <w:name w:val="Text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5BFCEBB3" w14:textId="77777777" w:rsidR="004335F3" w:rsidRPr="00F441AC" w:rsidRDefault="004335F3" w:rsidP="004335F3">
      <w:pPr>
        <w:pBdr>
          <w:top w:val="double" w:sz="6" w:space="1" w:color="auto"/>
          <w:left w:val="double" w:sz="6" w:space="1" w:color="auto"/>
          <w:bottom w:val="double" w:sz="6" w:space="1" w:color="auto"/>
          <w:right w:val="double" w:sz="6" w:space="1" w:color="auto"/>
          <w:between w:val="double" w:sz="6" w:space="1" w:color="auto"/>
        </w:pBdr>
        <w:tabs>
          <w:tab w:val="left" w:pos="5040"/>
        </w:tabs>
        <w:rPr>
          <w:b/>
          <w:sz w:val="24"/>
        </w:rPr>
      </w:pPr>
      <w:r w:rsidRPr="00F441AC">
        <w:rPr>
          <w:b/>
          <w:sz w:val="24"/>
        </w:rPr>
        <w:t xml:space="preserve">Faculty Supervisor: </w:t>
      </w:r>
      <w:r w:rsidRPr="00F441AC">
        <w:rPr>
          <w:sz w:val="24"/>
        </w:rPr>
        <w:fldChar w:fldCharType="begin">
          <w:ffData>
            <w:name w:val="Text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r w:rsidRPr="00F441AC">
        <w:rPr>
          <w:b/>
          <w:sz w:val="24"/>
        </w:rPr>
        <w:tab/>
        <w:t xml:space="preserve">Supervisor Email: </w:t>
      </w:r>
      <w:r w:rsidRPr="00F441AC">
        <w:rPr>
          <w:sz w:val="24"/>
        </w:rPr>
        <w:fldChar w:fldCharType="begin">
          <w:ffData>
            <w:name w:val="Text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6079E1C2" w14:textId="1B63DC9E" w:rsidR="00E53EB8" w:rsidRPr="00E53EB8" w:rsidRDefault="004335F3" w:rsidP="00E53EB8">
      <w:pPr>
        <w:pBdr>
          <w:top w:val="double" w:sz="6" w:space="1" w:color="auto"/>
          <w:left w:val="double" w:sz="6" w:space="1" w:color="auto"/>
          <w:bottom w:val="double" w:sz="6" w:space="1" w:color="auto"/>
          <w:right w:val="double" w:sz="6" w:space="1" w:color="auto"/>
          <w:between w:val="double" w:sz="6" w:space="1" w:color="auto"/>
        </w:pBdr>
        <w:tabs>
          <w:tab w:val="left" w:pos="5040"/>
        </w:tabs>
        <w:rPr>
          <w:b/>
          <w:sz w:val="24"/>
        </w:rPr>
      </w:pPr>
      <w:r w:rsidRPr="00F441AC">
        <w:rPr>
          <w:b/>
          <w:sz w:val="24"/>
        </w:rPr>
        <w:t>Revision #</w:t>
      </w:r>
      <w:r w:rsidRPr="00F441AC">
        <w:rPr>
          <w:sz w:val="24"/>
        </w:rPr>
        <w:t xml:space="preserve">:  </w:t>
      </w:r>
      <w:r w:rsidRPr="00F441AC">
        <w:rPr>
          <w:sz w:val="24"/>
        </w:rPr>
        <w:fldChar w:fldCharType="begin">
          <w:ffData>
            <w:name w:val="Text6"/>
            <w:enabled/>
            <w:calcOnExit w:val="0"/>
            <w:textInput/>
          </w:ffData>
        </w:fldChar>
      </w:r>
      <w:bookmarkStart w:id="3" w:name="Text6"/>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bookmarkEnd w:id="3"/>
      <w:r w:rsidRPr="00F441AC">
        <w:rPr>
          <w:sz w:val="24"/>
        </w:rPr>
        <w:tab/>
      </w:r>
      <w:r w:rsidRPr="00F441AC">
        <w:rPr>
          <w:b/>
          <w:sz w:val="24"/>
        </w:rPr>
        <w:t>Revision Date</w:t>
      </w:r>
      <w:r w:rsidRPr="00F441AC">
        <w:rPr>
          <w:sz w:val="24"/>
        </w:rPr>
        <w:t xml:space="preserve">:  </w:t>
      </w:r>
      <w:r w:rsidRPr="00F441AC">
        <w:rPr>
          <w:sz w:val="24"/>
        </w:rPr>
        <w:fldChar w:fldCharType="begin">
          <w:ffData>
            <w:name w:val="Text7"/>
            <w:enabled/>
            <w:calcOnExit w:val="0"/>
            <w:textInput/>
          </w:ffData>
        </w:fldChar>
      </w:r>
      <w:bookmarkStart w:id="4" w:name="Text7"/>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bookmarkEnd w:id="4"/>
    </w:p>
    <w:p w14:paraId="3ED6AB0A" w14:textId="78DD313B" w:rsidR="00E53EB8" w:rsidRPr="00E53EB8" w:rsidRDefault="004A75A3" w:rsidP="00E53EB8">
      <w:pPr>
        <w:pBdr>
          <w:top w:val="double" w:sz="6" w:space="1" w:color="auto"/>
          <w:left w:val="double" w:sz="6" w:space="1" w:color="auto"/>
          <w:bottom w:val="double" w:sz="6" w:space="1" w:color="auto"/>
          <w:right w:val="double" w:sz="6" w:space="1" w:color="auto"/>
          <w:between w:val="double" w:sz="6" w:space="1" w:color="auto"/>
        </w:pBdr>
        <w:tabs>
          <w:tab w:val="left" w:pos="5040"/>
        </w:tabs>
        <w:rPr>
          <w:sz w:val="24"/>
        </w:rPr>
      </w:pPr>
      <w:r>
        <w:rPr>
          <w:b/>
          <w:sz w:val="24"/>
        </w:rPr>
        <w:t>*</w:t>
      </w:r>
      <w:r w:rsidR="00E53EB8">
        <w:rPr>
          <w:b/>
          <w:sz w:val="24"/>
        </w:rPr>
        <w:t xml:space="preserve">Onsite Safety </w:t>
      </w:r>
      <w:r>
        <w:rPr>
          <w:b/>
          <w:sz w:val="24"/>
        </w:rPr>
        <w:t>Judge</w:t>
      </w:r>
      <w:r w:rsidR="001A4AE9">
        <w:rPr>
          <w:b/>
          <w:sz w:val="24"/>
        </w:rPr>
        <w:t>*</w:t>
      </w:r>
      <w:r w:rsidRPr="00E53EB8">
        <w:rPr>
          <w:b/>
          <w:sz w:val="24"/>
        </w:rPr>
        <w:t>:</w:t>
      </w:r>
      <w:r w:rsidR="00E53EB8" w:rsidRPr="00E53EB8">
        <w:rPr>
          <w:sz w:val="24"/>
        </w:rPr>
        <w:t xml:space="preserve">  </w:t>
      </w:r>
      <w:r w:rsidR="00E53EB8" w:rsidRPr="00E53EB8">
        <w:rPr>
          <w:sz w:val="24"/>
        </w:rPr>
        <w:fldChar w:fldCharType="begin">
          <w:ffData>
            <w:name w:val="Text6"/>
            <w:enabled/>
            <w:calcOnExit w:val="0"/>
            <w:textInput/>
          </w:ffData>
        </w:fldChar>
      </w:r>
      <w:r w:rsidR="00E53EB8" w:rsidRPr="00E53EB8">
        <w:rPr>
          <w:sz w:val="24"/>
        </w:rPr>
        <w:instrText xml:space="preserve"> FORMTEXT </w:instrText>
      </w:r>
      <w:r w:rsidR="00E53EB8" w:rsidRPr="00E53EB8">
        <w:rPr>
          <w:sz w:val="24"/>
        </w:rPr>
      </w:r>
      <w:r w:rsidR="00E53EB8" w:rsidRPr="00E53EB8">
        <w:rPr>
          <w:sz w:val="24"/>
        </w:rPr>
        <w:fldChar w:fldCharType="separate"/>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fldChar w:fldCharType="end"/>
      </w:r>
      <w:r w:rsidR="00BC4388">
        <w:rPr>
          <w:sz w:val="24"/>
        </w:rPr>
        <w:t xml:space="preserve"> (Virtual Only)</w:t>
      </w:r>
      <w:r w:rsidR="00E53EB8" w:rsidRPr="00E53EB8">
        <w:rPr>
          <w:sz w:val="24"/>
        </w:rPr>
        <w:tab/>
      </w:r>
    </w:p>
    <w:p w14:paraId="10EB1769" w14:textId="376F07E4" w:rsidR="004335F3" w:rsidRPr="00F441AC" w:rsidRDefault="004A75A3" w:rsidP="004335F3">
      <w:pPr>
        <w:pBdr>
          <w:top w:val="double" w:sz="6" w:space="1" w:color="auto"/>
          <w:left w:val="double" w:sz="6" w:space="1" w:color="auto"/>
          <w:bottom w:val="double" w:sz="6" w:space="1" w:color="auto"/>
          <w:right w:val="double" w:sz="6" w:space="1" w:color="auto"/>
          <w:between w:val="double" w:sz="6" w:space="1" w:color="auto"/>
        </w:pBdr>
        <w:tabs>
          <w:tab w:val="left" w:pos="5040"/>
        </w:tabs>
        <w:rPr>
          <w:sz w:val="24"/>
        </w:rPr>
      </w:pPr>
      <w:r>
        <w:rPr>
          <w:b/>
          <w:sz w:val="24"/>
        </w:rPr>
        <w:t>*</w:t>
      </w:r>
      <w:r w:rsidR="00E53EB8">
        <w:rPr>
          <w:b/>
          <w:sz w:val="24"/>
        </w:rPr>
        <w:t xml:space="preserve">Onsite Track </w:t>
      </w:r>
      <w:r>
        <w:rPr>
          <w:b/>
          <w:sz w:val="24"/>
        </w:rPr>
        <w:t>Length</w:t>
      </w:r>
      <w:r w:rsidR="001A4AE9">
        <w:rPr>
          <w:b/>
          <w:sz w:val="24"/>
        </w:rPr>
        <w:t>*</w:t>
      </w:r>
      <w:r w:rsidRPr="00E53EB8">
        <w:rPr>
          <w:b/>
          <w:sz w:val="24"/>
        </w:rPr>
        <w:t>:</w:t>
      </w:r>
      <w:r w:rsidR="00E53EB8" w:rsidRPr="00E53EB8">
        <w:rPr>
          <w:sz w:val="24"/>
        </w:rPr>
        <w:t xml:space="preserve">  </w:t>
      </w:r>
      <w:r w:rsidR="00E53EB8" w:rsidRPr="00E53EB8">
        <w:rPr>
          <w:sz w:val="24"/>
        </w:rPr>
        <w:fldChar w:fldCharType="begin">
          <w:ffData>
            <w:name w:val="Text6"/>
            <w:enabled/>
            <w:calcOnExit w:val="0"/>
            <w:textInput/>
          </w:ffData>
        </w:fldChar>
      </w:r>
      <w:r w:rsidR="00E53EB8" w:rsidRPr="00E53EB8">
        <w:rPr>
          <w:sz w:val="24"/>
        </w:rPr>
        <w:instrText xml:space="preserve"> FORMTEXT </w:instrText>
      </w:r>
      <w:r w:rsidR="00E53EB8" w:rsidRPr="00E53EB8">
        <w:rPr>
          <w:sz w:val="24"/>
        </w:rPr>
      </w:r>
      <w:r w:rsidR="00E53EB8" w:rsidRPr="00E53EB8">
        <w:rPr>
          <w:sz w:val="24"/>
        </w:rPr>
        <w:fldChar w:fldCharType="separate"/>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fldChar w:fldCharType="end"/>
      </w:r>
      <w:r w:rsidR="00BC4388">
        <w:rPr>
          <w:sz w:val="24"/>
        </w:rPr>
        <w:t xml:space="preserve">(Virtual Only)    </w:t>
      </w:r>
      <w:r>
        <w:rPr>
          <w:sz w:val="24"/>
        </w:rPr>
        <w:t>*</w:t>
      </w:r>
      <w:r w:rsidR="00E53EB8">
        <w:rPr>
          <w:b/>
          <w:sz w:val="24"/>
        </w:rPr>
        <w:t>Onsite Track Width</w:t>
      </w:r>
      <w:r w:rsidR="001A4AE9">
        <w:rPr>
          <w:b/>
          <w:sz w:val="24"/>
        </w:rPr>
        <w:t>*</w:t>
      </w:r>
      <w:r w:rsidR="00E53EB8" w:rsidRPr="00E53EB8">
        <w:rPr>
          <w:sz w:val="24"/>
        </w:rPr>
        <w:t xml:space="preserve">:  </w:t>
      </w:r>
      <w:r w:rsidR="00E53EB8" w:rsidRPr="00E53EB8">
        <w:rPr>
          <w:sz w:val="24"/>
        </w:rPr>
        <w:fldChar w:fldCharType="begin">
          <w:ffData>
            <w:name w:val="Text7"/>
            <w:enabled/>
            <w:calcOnExit w:val="0"/>
            <w:textInput/>
          </w:ffData>
        </w:fldChar>
      </w:r>
      <w:r w:rsidR="00E53EB8" w:rsidRPr="00E53EB8">
        <w:rPr>
          <w:sz w:val="24"/>
        </w:rPr>
        <w:instrText xml:space="preserve"> FORMTEXT </w:instrText>
      </w:r>
      <w:r w:rsidR="00E53EB8" w:rsidRPr="00E53EB8">
        <w:rPr>
          <w:sz w:val="24"/>
        </w:rPr>
      </w:r>
      <w:r w:rsidR="00E53EB8" w:rsidRPr="00E53EB8">
        <w:rPr>
          <w:sz w:val="24"/>
        </w:rPr>
        <w:fldChar w:fldCharType="separate"/>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t> </w:t>
      </w:r>
      <w:r w:rsidR="00E53EB8" w:rsidRPr="00E53EB8">
        <w:rPr>
          <w:sz w:val="24"/>
        </w:rPr>
        <w:fldChar w:fldCharType="end"/>
      </w:r>
      <w:r w:rsidR="00BC4388">
        <w:rPr>
          <w:sz w:val="24"/>
        </w:rPr>
        <w:t>(Virtual Only)</w:t>
      </w:r>
    </w:p>
    <w:p w14:paraId="1441E002" w14:textId="77777777" w:rsidR="004335F3" w:rsidRPr="00F441AC" w:rsidRDefault="004335F3" w:rsidP="004335F3">
      <w:pPr>
        <w:rPr>
          <w:sz w:val="24"/>
          <w:szCs w:val="24"/>
        </w:rPr>
      </w:pPr>
    </w:p>
    <w:p w14:paraId="361E66E5" w14:textId="3F3D801B" w:rsidR="004335F3" w:rsidRPr="00F441AC" w:rsidRDefault="00DB42BF" w:rsidP="004335F3">
      <w:pPr>
        <w:rPr>
          <w:b/>
          <w:sz w:val="24"/>
          <w:szCs w:val="24"/>
        </w:rPr>
      </w:pPr>
      <w:r w:rsidRPr="00F441AC">
        <w:rPr>
          <w:b/>
          <w:sz w:val="24"/>
          <w:szCs w:val="24"/>
        </w:rPr>
        <w:t>Instructions for Chem-E-Car Team:</w:t>
      </w:r>
    </w:p>
    <w:p w14:paraId="3E3B6DFD" w14:textId="77777777" w:rsidR="004335F3" w:rsidRPr="00F441AC" w:rsidRDefault="004335F3" w:rsidP="004335F3">
      <w:pPr>
        <w:rPr>
          <w:sz w:val="24"/>
          <w:szCs w:val="24"/>
        </w:rPr>
      </w:pPr>
    </w:p>
    <w:p w14:paraId="552A1DCF" w14:textId="77777777" w:rsidR="00DB42BF" w:rsidRPr="00F441AC" w:rsidRDefault="004335F3" w:rsidP="004335F3">
      <w:pPr>
        <w:pStyle w:val="ListParagraph"/>
        <w:numPr>
          <w:ilvl w:val="0"/>
          <w:numId w:val="6"/>
        </w:numPr>
      </w:pPr>
      <w:r w:rsidRPr="00F441AC">
        <w:t>All Chem-E-Car Teams competing in an AIChE Chem-E-Car Competition must complete and submit and Engineering Design Package by the posted deadline.</w:t>
      </w:r>
      <w:r w:rsidR="00DB42BF" w:rsidRPr="00F441AC">
        <w:t xml:space="preserve">  </w:t>
      </w:r>
    </w:p>
    <w:p w14:paraId="49325B22" w14:textId="4BC6723A" w:rsidR="004335F3" w:rsidRPr="00F441AC" w:rsidRDefault="00DB42BF" w:rsidP="004335F3">
      <w:pPr>
        <w:pStyle w:val="ListParagraph"/>
        <w:numPr>
          <w:ilvl w:val="0"/>
          <w:numId w:val="6"/>
        </w:numPr>
      </w:pPr>
      <w:r w:rsidRPr="00F441AC">
        <w:rPr>
          <w:bCs/>
        </w:rPr>
        <w:t>Failure to meet the posted deadline will result in exclusion from the competition.</w:t>
      </w:r>
      <w:r w:rsidR="004335F3" w:rsidRPr="00F441AC">
        <w:t xml:space="preserve"> </w:t>
      </w:r>
    </w:p>
    <w:p w14:paraId="4E0C9A31" w14:textId="7AEF883B" w:rsidR="004335F3" w:rsidRPr="00F441AC" w:rsidRDefault="004335F3" w:rsidP="004335F3">
      <w:pPr>
        <w:pStyle w:val="ListParagraph"/>
        <w:numPr>
          <w:ilvl w:val="0"/>
          <w:numId w:val="6"/>
        </w:numPr>
      </w:pPr>
      <w:r w:rsidRPr="00F441AC">
        <w:t xml:space="preserve">Please complete all the applicable sections of this document, and </w:t>
      </w:r>
      <w:r w:rsidRPr="00F441AC">
        <w:rPr>
          <w:u w:val="single"/>
        </w:rPr>
        <w:t>save in PDF format.</w:t>
      </w:r>
      <w:r w:rsidR="00035E3E">
        <w:t xml:space="preserve">  If your EDP is incomplete, AIChE cannot guarantee that </w:t>
      </w:r>
      <w:r w:rsidR="00A454D4">
        <w:t>it</w:t>
      </w:r>
      <w:r w:rsidR="00035E3E">
        <w:t xml:space="preserve"> will be reviewed.</w:t>
      </w:r>
    </w:p>
    <w:p w14:paraId="500F1F00" w14:textId="77777777" w:rsidR="00B374E9" w:rsidRPr="00F441AC" w:rsidRDefault="004335F3" w:rsidP="004335F3">
      <w:pPr>
        <w:pStyle w:val="ListParagraph"/>
        <w:numPr>
          <w:ilvl w:val="0"/>
          <w:numId w:val="6"/>
        </w:numPr>
      </w:pPr>
      <w:r w:rsidRPr="00F441AC">
        <w:t xml:space="preserve">Please </w:t>
      </w:r>
      <w:r w:rsidRPr="00F441AC">
        <w:rPr>
          <w:u w:val="single"/>
        </w:rPr>
        <w:t>rename the title of the document</w:t>
      </w:r>
      <w:r w:rsidRPr="00F441AC">
        <w:t xml:space="preserve"> using the format </w:t>
      </w:r>
      <w:r w:rsidRPr="00F441AC">
        <w:rPr>
          <w:u w:val="single"/>
        </w:rPr>
        <w:t>University Name EDP</w:t>
      </w:r>
      <w:r w:rsidRPr="00F441AC">
        <w:t>.</w:t>
      </w:r>
    </w:p>
    <w:p w14:paraId="552C16B1" w14:textId="65DF6E85" w:rsidR="00B374E9" w:rsidRPr="00F441AC" w:rsidRDefault="00F441AC" w:rsidP="00F441AC">
      <w:pPr>
        <w:pStyle w:val="ListParagraph"/>
        <w:numPr>
          <w:ilvl w:val="0"/>
          <w:numId w:val="6"/>
        </w:numPr>
      </w:pPr>
      <w:r>
        <w:t>Ad</w:t>
      </w:r>
      <w:r w:rsidR="00B374E9" w:rsidRPr="00F441AC">
        <w:t xml:space="preserve">ditional information </w:t>
      </w:r>
      <w:r>
        <w:t>including</w:t>
      </w:r>
      <w:r w:rsidR="00B374E9" w:rsidRPr="00F441AC">
        <w:t xml:space="preserve"> </w:t>
      </w:r>
      <w:r>
        <w:t xml:space="preserve">Safety Data Sheets (SDS), Manufacturer’s specification documents or specifications for custom-built components should be </w:t>
      </w:r>
      <w:r w:rsidR="00D91FE3">
        <w:t xml:space="preserve">compiled and </w:t>
      </w:r>
      <w:r>
        <w:t>saved as</w:t>
      </w:r>
      <w:r w:rsidRPr="00F441AC">
        <w:t xml:space="preserve"> another single PDF titled “University Name EDP Supplement”.</w:t>
      </w:r>
    </w:p>
    <w:p w14:paraId="4B1E7BA8" w14:textId="08F218C7" w:rsidR="00B374E9" w:rsidRPr="00F441AC" w:rsidRDefault="00B374E9" w:rsidP="004335F3">
      <w:pPr>
        <w:pStyle w:val="ListParagraph"/>
        <w:numPr>
          <w:ilvl w:val="0"/>
          <w:numId w:val="6"/>
        </w:numPr>
      </w:pPr>
      <w:r w:rsidRPr="00F441AC">
        <w:t>All teams will receive EDP Feedback with any suggested changes from AIChE Chem-E-Car Competition Safety Judges.</w:t>
      </w:r>
    </w:p>
    <w:p w14:paraId="6ED6DEC4" w14:textId="04FEC268" w:rsidR="00B374E9" w:rsidRPr="00F441AC" w:rsidRDefault="00B374E9" w:rsidP="004335F3">
      <w:pPr>
        <w:pStyle w:val="ListParagraph"/>
        <w:numPr>
          <w:ilvl w:val="0"/>
          <w:numId w:val="6"/>
        </w:numPr>
      </w:pPr>
      <w:r w:rsidRPr="00F441AC">
        <w:t xml:space="preserve">Please use the MOC Form document to document changes made to the EDP after receiving </w:t>
      </w:r>
      <w:r w:rsidR="00F441AC">
        <w:t>EDP feedback from your online review.</w:t>
      </w:r>
    </w:p>
    <w:p w14:paraId="7FEE1498" w14:textId="77777777" w:rsidR="00554819" w:rsidRPr="00554819" w:rsidRDefault="00B374E9" w:rsidP="004335F3">
      <w:pPr>
        <w:pStyle w:val="ListParagraph"/>
        <w:numPr>
          <w:ilvl w:val="0"/>
          <w:numId w:val="6"/>
        </w:numPr>
      </w:pPr>
      <w:r w:rsidRPr="00F441AC">
        <w:rPr>
          <w:bCs/>
        </w:rPr>
        <w:t xml:space="preserve">Each team must bring a printed copy of </w:t>
      </w:r>
      <w:r w:rsidR="004A220A">
        <w:rPr>
          <w:bCs/>
        </w:rPr>
        <w:t xml:space="preserve">final </w:t>
      </w:r>
      <w:r w:rsidRPr="00F441AC">
        <w:rPr>
          <w:bCs/>
        </w:rPr>
        <w:t xml:space="preserve">EDP, EDP Supplement, EDP feedback and MOC Form </w:t>
      </w:r>
      <w:r w:rsidRPr="00F441AC">
        <w:rPr>
          <w:bCs/>
          <w:u w:val="single"/>
        </w:rPr>
        <w:t>in a folder or binder</w:t>
      </w:r>
      <w:r w:rsidRPr="00F441AC">
        <w:rPr>
          <w:bCs/>
        </w:rPr>
        <w:t>. This will help streamline the Onsite Safety Inspection on competition day.</w:t>
      </w:r>
    </w:p>
    <w:p w14:paraId="029C6023" w14:textId="0FE674D8" w:rsidR="004335F3" w:rsidRPr="00F441AC" w:rsidRDefault="001A4AE9" w:rsidP="00554819">
      <w:pPr>
        <w:pStyle w:val="ListParagraph"/>
        <w:numPr>
          <w:ilvl w:val="0"/>
          <w:numId w:val="6"/>
        </w:numPr>
      </w:pPr>
      <w:r>
        <w:rPr>
          <w:bCs/>
        </w:rPr>
        <w:t>*</w:t>
      </w:r>
      <w:r w:rsidR="00554819">
        <w:rPr>
          <w:bCs/>
        </w:rPr>
        <w:t xml:space="preserve">Please review the AIChE </w:t>
      </w:r>
      <w:hyperlink r:id="rId9" w:history="1">
        <w:r w:rsidR="00554819" w:rsidRPr="00C01D42">
          <w:rPr>
            <w:rStyle w:val="Hyperlink"/>
            <w:bCs/>
          </w:rPr>
          <w:t>Code of Conduct</w:t>
        </w:r>
      </w:hyperlink>
      <w:r w:rsidR="00554819">
        <w:rPr>
          <w:bCs/>
        </w:rPr>
        <w:t xml:space="preserve"> and </w:t>
      </w:r>
      <w:hyperlink r:id="rId10" w:history="1">
        <w:r w:rsidR="00D91FE3">
          <w:rPr>
            <w:rStyle w:val="Hyperlink"/>
            <w:bCs/>
          </w:rPr>
          <w:t>Code of Ethics</w:t>
        </w:r>
      </w:hyperlink>
      <w:r w:rsidR="000D6430">
        <w:rPr>
          <w:bCs/>
        </w:rPr>
        <w:t>.*</w:t>
      </w:r>
      <w:r w:rsidR="00B374E9" w:rsidRPr="00554819">
        <w:rPr>
          <w:bCs/>
        </w:rPr>
        <w:br/>
      </w:r>
      <w:r w:rsidR="004335F3" w:rsidRPr="00F441AC">
        <w:t xml:space="preserve">   </w:t>
      </w:r>
    </w:p>
    <w:p w14:paraId="24F4CAF1" w14:textId="4FC0F394" w:rsidR="004335F3" w:rsidRPr="00F441AC" w:rsidRDefault="004335F3" w:rsidP="004335F3">
      <w:pPr>
        <w:rPr>
          <w:sz w:val="24"/>
          <w:szCs w:val="24"/>
        </w:rPr>
      </w:pPr>
      <w:r w:rsidRPr="00F441AC">
        <w:rPr>
          <w:sz w:val="24"/>
          <w:szCs w:val="24"/>
        </w:rPr>
        <w:t xml:space="preserve">For more information, visit </w:t>
      </w:r>
      <w:hyperlink r:id="rId11" w:history="1">
        <w:r w:rsidRPr="00F441AC">
          <w:rPr>
            <w:rStyle w:val="Hyperlink"/>
            <w:sz w:val="24"/>
            <w:szCs w:val="24"/>
          </w:rPr>
          <w:t>www.aiche.org/chemecar</w:t>
        </w:r>
      </w:hyperlink>
      <w:r w:rsidRPr="00F441AC">
        <w:rPr>
          <w:sz w:val="24"/>
          <w:szCs w:val="24"/>
        </w:rPr>
        <w:t>.</w:t>
      </w:r>
    </w:p>
    <w:p w14:paraId="254DE8BA" w14:textId="77777777" w:rsidR="004335F3" w:rsidRPr="00F441AC" w:rsidRDefault="004335F3" w:rsidP="004335F3">
      <w:pPr>
        <w:rPr>
          <w:sz w:val="24"/>
          <w:szCs w:val="24"/>
        </w:rPr>
      </w:pPr>
    </w:p>
    <w:p w14:paraId="5E1A4CBA" w14:textId="22AB41FC" w:rsidR="004335F3" w:rsidRPr="00F441AC" w:rsidRDefault="004335F3" w:rsidP="004335F3"/>
    <w:p w14:paraId="05A3A8DF" w14:textId="77777777" w:rsidR="004335F3" w:rsidRPr="00F441AC" w:rsidRDefault="004335F3" w:rsidP="004335F3"/>
    <w:p w14:paraId="31334031" w14:textId="77777777" w:rsidR="00021FEA" w:rsidRPr="00F441AC" w:rsidRDefault="00021FEA" w:rsidP="000710CB">
      <w:pPr>
        <w:pStyle w:val="Heading2"/>
        <w:jc w:val="center"/>
        <w:rPr>
          <w:b/>
          <w:sz w:val="36"/>
          <w:szCs w:val="36"/>
        </w:rPr>
      </w:pPr>
      <w:r w:rsidRPr="00F441AC">
        <w:rPr>
          <w:b/>
          <w:sz w:val="36"/>
          <w:szCs w:val="36"/>
        </w:rPr>
        <w:lastRenderedPageBreak/>
        <w:t>Job Safety Assessment Form</w:t>
      </w:r>
      <w:bookmarkEnd w:id="0"/>
    </w:p>
    <w:bookmarkEnd w:id="1"/>
    <w:p w14:paraId="657BD161" w14:textId="77777777" w:rsidR="00021FEA" w:rsidRPr="00F441AC" w:rsidRDefault="00021FEA" w:rsidP="00021FEA">
      <w:pPr>
        <w:tabs>
          <w:tab w:val="left" w:pos="3600"/>
        </w:tabs>
        <w:rPr>
          <w:b/>
          <w:sz w:val="24"/>
        </w:rPr>
      </w:pPr>
    </w:p>
    <w:p w14:paraId="062FE69F" w14:textId="2C3B13A2" w:rsidR="00021FEA" w:rsidRPr="00F441AC" w:rsidRDefault="003E6DE0" w:rsidP="00021FEA">
      <w:pPr>
        <w:rPr>
          <w:sz w:val="24"/>
        </w:rPr>
      </w:pPr>
      <w:r w:rsidRPr="00F441AC">
        <w:rPr>
          <w:b/>
          <w:sz w:val="32"/>
          <w:szCs w:val="32"/>
        </w:rPr>
        <w:t>Car operation, hazards, and safety</w:t>
      </w:r>
      <w:r w:rsidR="00021FEA" w:rsidRPr="00F441AC">
        <w:rPr>
          <w:b/>
          <w:sz w:val="24"/>
        </w:rPr>
        <w:t xml:space="preserve">:  </w:t>
      </w:r>
      <w:r w:rsidRPr="00F441AC">
        <w:rPr>
          <w:sz w:val="24"/>
        </w:rPr>
        <w:t>D</w:t>
      </w:r>
      <w:r w:rsidR="0059634F" w:rsidRPr="00F441AC">
        <w:rPr>
          <w:sz w:val="24"/>
        </w:rPr>
        <w:t>escribe your</w:t>
      </w:r>
      <w:r w:rsidR="00021FEA" w:rsidRPr="00F441AC">
        <w:rPr>
          <w:sz w:val="24"/>
        </w:rPr>
        <w:t xml:space="preserve"> C</w:t>
      </w:r>
      <w:r w:rsidR="0059634F" w:rsidRPr="00F441AC">
        <w:rPr>
          <w:sz w:val="24"/>
        </w:rPr>
        <w:t xml:space="preserve">hem-E-Car’s design, intended </w:t>
      </w:r>
      <w:r w:rsidR="00021FEA" w:rsidRPr="00F441AC">
        <w:rPr>
          <w:sz w:val="24"/>
        </w:rPr>
        <w:t xml:space="preserve">mode </w:t>
      </w:r>
      <w:r w:rsidR="004B6B07" w:rsidRPr="00F441AC">
        <w:rPr>
          <w:sz w:val="24"/>
        </w:rPr>
        <w:t xml:space="preserve">of </w:t>
      </w:r>
      <w:r w:rsidR="0059634F" w:rsidRPr="00F441AC">
        <w:rPr>
          <w:sz w:val="24"/>
        </w:rPr>
        <w:t>operation (</w:t>
      </w:r>
      <w:r w:rsidR="004B6B07" w:rsidRPr="00F441AC">
        <w:rPr>
          <w:sz w:val="24"/>
        </w:rPr>
        <w:t>propulsion system</w:t>
      </w:r>
      <w:r w:rsidR="0059634F" w:rsidRPr="00F441AC">
        <w:rPr>
          <w:sz w:val="24"/>
        </w:rPr>
        <w:t xml:space="preserve">), </w:t>
      </w:r>
      <w:r w:rsidR="00021FEA" w:rsidRPr="00F441AC">
        <w:rPr>
          <w:sz w:val="24"/>
        </w:rPr>
        <w:t>inten</w:t>
      </w:r>
      <w:r w:rsidR="0059634F" w:rsidRPr="00F441AC">
        <w:rPr>
          <w:sz w:val="24"/>
        </w:rPr>
        <w:t xml:space="preserve">ded mode </w:t>
      </w:r>
      <w:r w:rsidR="004B6B07" w:rsidRPr="00F441AC">
        <w:rPr>
          <w:sz w:val="24"/>
        </w:rPr>
        <w:t xml:space="preserve">of </w:t>
      </w:r>
      <w:r w:rsidR="0059634F" w:rsidRPr="00F441AC">
        <w:rPr>
          <w:sz w:val="24"/>
        </w:rPr>
        <w:t>control (stopping</w:t>
      </w:r>
      <w:r w:rsidR="004B6B07" w:rsidRPr="00F441AC">
        <w:rPr>
          <w:sz w:val="24"/>
        </w:rPr>
        <w:t xml:space="preserve"> mechanism</w:t>
      </w:r>
      <w:r w:rsidR="0059634F" w:rsidRPr="00F441AC">
        <w:rPr>
          <w:sz w:val="24"/>
        </w:rPr>
        <w:t xml:space="preserve">), </w:t>
      </w:r>
      <w:r w:rsidR="00173A54">
        <w:rPr>
          <w:sz w:val="24"/>
        </w:rPr>
        <w:t>auxiliary processes,</w:t>
      </w:r>
      <w:r w:rsidR="00173A54" w:rsidRPr="00F441AC">
        <w:rPr>
          <w:sz w:val="24"/>
        </w:rPr>
        <w:t xml:space="preserve"> </w:t>
      </w:r>
      <w:r w:rsidR="0059634F" w:rsidRPr="00F441AC">
        <w:rPr>
          <w:sz w:val="24"/>
        </w:rPr>
        <w:t>major hazards</w:t>
      </w:r>
      <w:r w:rsidR="001C5D95" w:rsidRPr="00F441AC">
        <w:rPr>
          <w:sz w:val="24"/>
        </w:rPr>
        <w:t xml:space="preserve"> and their control</w:t>
      </w:r>
      <w:r w:rsidR="0059634F" w:rsidRPr="00F441AC">
        <w:rPr>
          <w:sz w:val="24"/>
        </w:rPr>
        <w:t>.</w:t>
      </w:r>
      <w:r w:rsidR="004B6B07" w:rsidRPr="00F441AC">
        <w:rPr>
          <w:sz w:val="24"/>
        </w:rPr>
        <w:t xml:space="preserve"> </w:t>
      </w: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330"/>
      </w:tblGrid>
      <w:tr w:rsidR="00521F4A" w:rsidRPr="00F441AC" w14:paraId="36D983A2" w14:textId="77777777" w:rsidTr="00FD47E4">
        <w:tc>
          <w:tcPr>
            <w:tcW w:w="9576" w:type="dxa"/>
          </w:tcPr>
          <w:p w14:paraId="76AF0EDE" w14:textId="77777777" w:rsidR="00521F4A" w:rsidRPr="00F441AC" w:rsidRDefault="00521F4A" w:rsidP="00FD47E4">
            <w:pPr>
              <w:rPr>
                <w:sz w:val="24"/>
                <w:szCs w:val="24"/>
              </w:rPr>
            </w:pPr>
            <w:r w:rsidRPr="00F441AC">
              <w:rPr>
                <w:b/>
                <w:sz w:val="24"/>
                <w:szCs w:val="24"/>
              </w:rPr>
              <w:t>Describe your car’s design:</w:t>
            </w:r>
            <w:r w:rsidRPr="00F441AC">
              <w:rPr>
                <w:sz w:val="24"/>
                <w:szCs w:val="24"/>
              </w:rPr>
              <w:t xml:space="preserve">  </w:t>
            </w:r>
            <w:r w:rsidR="00F4115B" w:rsidRPr="00F441AC">
              <w:rPr>
                <w:sz w:val="24"/>
              </w:rPr>
              <w:fldChar w:fldCharType="begin">
                <w:ffData>
                  <w:name w:val="Text28"/>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p w14:paraId="341C1A23" w14:textId="2B261D96" w:rsidR="00521F4A" w:rsidRPr="00F441AC" w:rsidRDefault="00521F4A" w:rsidP="00FD47E4">
            <w:pPr>
              <w:rPr>
                <w:sz w:val="24"/>
                <w:szCs w:val="24"/>
              </w:rPr>
            </w:pPr>
          </w:p>
          <w:p w14:paraId="35238C6E" w14:textId="1B52876F" w:rsidR="00521F4A" w:rsidRDefault="00521F4A" w:rsidP="00FD47E4">
            <w:pPr>
              <w:rPr>
                <w:sz w:val="24"/>
                <w:szCs w:val="24"/>
              </w:rPr>
            </w:pPr>
          </w:p>
          <w:p w14:paraId="48227CD3" w14:textId="77777777" w:rsidR="00BC28B5" w:rsidRPr="00F441AC" w:rsidRDefault="00BC28B5" w:rsidP="00FD47E4">
            <w:pPr>
              <w:rPr>
                <w:sz w:val="24"/>
                <w:szCs w:val="24"/>
              </w:rPr>
            </w:pPr>
          </w:p>
          <w:p w14:paraId="2FCF1807" w14:textId="77777777" w:rsidR="00521F4A" w:rsidRPr="00F441AC" w:rsidRDefault="00521F4A" w:rsidP="00FD47E4">
            <w:pPr>
              <w:rPr>
                <w:sz w:val="24"/>
                <w:szCs w:val="24"/>
              </w:rPr>
            </w:pPr>
          </w:p>
        </w:tc>
      </w:tr>
      <w:tr w:rsidR="00521F4A" w:rsidRPr="00F441AC" w14:paraId="14C2E86B" w14:textId="77777777" w:rsidTr="00FD47E4">
        <w:tc>
          <w:tcPr>
            <w:tcW w:w="9576" w:type="dxa"/>
          </w:tcPr>
          <w:p w14:paraId="519BB571" w14:textId="77777777" w:rsidR="00521F4A" w:rsidRPr="00F441AC" w:rsidRDefault="00521F4A" w:rsidP="00FD47E4">
            <w:pPr>
              <w:rPr>
                <w:sz w:val="24"/>
                <w:szCs w:val="24"/>
              </w:rPr>
            </w:pPr>
            <w:r w:rsidRPr="00F441AC">
              <w:rPr>
                <w:b/>
                <w:sz w:val="24"/>
                <w:szCs w:val="24"/>
              </w:rPr>
              <w:t>Power source</w:t>
            </w:r>
            <w:r w:rsidR="004B6B07" w:rsidRPr="00F441AC">
              <w:rPr>
                <w:b/>
                <w:sz w:val="24"/>
                <w:szCs w:val="24"/>
              </w:rPr>
              <w:t xml:space="preserve"> (propulsion system)</w:t>
            </w:r>
            <w:r w:rsidRPr="00F441AC">
              <w:rPr>
                <w:b/>
                <w:sz w:val="24"/>
                <w:szCs w:val="24"/>
              </w:rPr>
              <w:t>:</w:t>
            </w:r>
            <w:r w:rsidRPr="00F441AC">
              <w:rPr>
                <w:sz w:val="24"/>
                <w:szCs w:val="24"/>
              </w:rPr>
              <w:t xml:space="preserve">  </w:t>
            </w:r>
            <w:r w:rsidR="00F4115B" w:rsidRPr="00F441AC">
              <w:rPr>
                <w:sz w:val="24"/>
              </w:rPr>
              <w:fldChar w:fldCharType="begin">
                <w:ffData>
                  <w:name w:val="Text28"/>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p w14:paraId="5D8C96DA" w14:textId="519AD723" w:rsidR="00521F4A" w:rsidRDefault="00521F4A" w:rsidP="00FD47E4">
            <w:pPr>
              <w:rPr>
                <w:sz w:val="24"/>
                <w:szCs w:val="24"/>
              </w:rPr>
            </w:pPr>
          </w:p>
          <w:p w14:paraId="3C3C3D4C" w14:textId="77777777" w:rsidR="00BC28B5" w:rsidRPr="00F441AC" w:rsidRDefault="00BC28B5" w:rsidP="00FD47E4">
            <w:pPr>
              <w:rPr>
                <w:sz w:val="24"/>
                <w:szCs w:val="24"/>
              </w:rPr>
            </w:pPr>
          </w:p>
          <w:p w14:paraId="03F0EDF2" w14:textId="77777777" w:rsidR="0027280F" w:rsidRDefault="0027280F" w:rsidP="00FD47E4">
            <w:pPr>
              <w:rPr>
                <w:sz w:val="24"/>
                <w:szCs w:val="24"/>
              </w:rPr>
            </w:pPr>
          </w:p>
          <w:p w14:paraId="07244049" w14:textId="56C8C807" w:rsidR="00521F4A" w:rsidRPr="00F441AC" w:rsidRDefault="00521F4A" w:rsidP="00FD47E4">
            <w:pPr>
              <w:rPr>
                <w:sz w:val="24"/>
                <w:szCs w:val="24"/>
              </w:rPr>
            </w:pPr>
          </w:p>
        </w:tc>
      </w:tr>
      <w:tr w:rsidR="00173A54" w:rsidRPr="00F441AC" w14:paraId="0C4A471C" w14:textId="77777777" w:rsidTr="00FD47E4">
        <w:tc>
          <w:tcPr>
            <w:tcW w:w="9576" w:type="dxa"/>
          </w:tcPr>
          <w:p w14:paraId="093FE1F4" w14:textId="751A094E" w:rsidR="00173A54" w:rsidRPr="00BC28B5" w:rsidRDefault="00173A54" w:rsidP="00FD47E4">
            <w:pPr>
              <w:rPr>
                <w:sz w:val="24"/>
                <w:szCs w:val="24"/>
              </w:rPr>
            </w:pPr>
            <w:r>
              <w:rPr>
                <w:b/>
                <w:sz w:val="24"/>
                <w:szCs w:val="24"/>
              </w:rPr>
              <w:t xml:space="preserve">Auxiliary </w:t>
            </w:r>
            <w:r w:rsidR="00EF5F66">
              <w:rPr>
                <w:b/>
                <w:sz w:val="24"/>
                <w:szCs w:val="24"/>
              </w:rPr>
              <w:t>p</w:t>
            </w:r>
            <w:r w:rsidR="00EF5F66">
              <w:rPr>
                <w:b/>
                <w:sz w:val="24"/>
                <w:szCs w:val="24"/>
              </w:rPr>
              <w:t xml:space="preserve">rocesses </w:t>
            </w:r>
            <w:r>
              <w:rPr>
                <w:b/>
                <w:sz w:val="24"/>
                <w:szCs w:val="24"/>
              </w:rPr>
              <w:t>including synthesized fuel production, battery charging, hydrogen production, etc. (if applicable):</w:t>
            </w:r>
            <w:r w:rsidRPr="00F441AC">
              <w:rPr>
                <w:sz w:val="24"/>
                <w:szCs w:val="24"/>
              </w:rPr>
              <w:t xml:space="preserve">  </w:t>
            </w:r>
            <w:r w:rsidRPr="00F441AC">
              <w:rPr>
                <w:sz w:val="24"/>
              </w:rPr>
              <w:fldChar w:fldCharType="begin">
                <w:ffData>
                  <w:name w:val="Text28"/>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10B8D9C2" w14:textId="153DAFD9" w:rsidR="00BC28B5" w:rsidRDefault="00BC28B5" w:rsidP="00FD47E4">
            <w:pPr>
              <w:rPr>
                <w:b/>
                <w:sz w:val="24"/>
                <w:szCs w:val="24"/>
              </w:rPr>
            </w:pPr>
          </w:p>
          <w:p w14:paraId="7A8FC2EA" w14:textId="6BBDAFCA" w:rsidR="00BC28B5" w:rsidRDefault="00BC28B5" w:rsidP="00FD47E4">
            <w:pPr>
              <w:rPr>
                <w:b/>
                <w:sz w:val="24"/>
                <w:szCs w:val="24"/>
              </w:rPr>
            </w:pPr>
          </w:p>
          <w:p w14:paraId="670DD2E3" w14:textId="6BBDAFCA" w:rsidR="00BC28B5" w:rsidRDefault="00BC28B5" w:rsidP="00FD47E4">
            <w:pPr>
              <w:rPr>
                <w:b/>
                <w:sz w:val="24"/>
                <w:szCs w:val="24"/>
              </w:rPr>
            </w:pPr>
          </w:p>
          <w:p w14:paraId="49423724" w14:textId="3319C966" w:rsidR="00173A54" w:rsidRPr="00F441AC" w:rsidRDefault="00173A54" w:rsidP="00FD47E4">
            <w:pPr>
              <w:rPr>
                <w:b/>
                <w:sz w:val="24"/>
                <w:szCs w:val="24"/>
              </w:rPr>
            </w:pPr>
          </w:p>
        </w:tc>
      </w:tr>
      <w:tr w:rsidR="00521F4A" w:rsidRPr="00F441AC" w14:paraId="115DC557" w14:textId="77777777" w:rsidTr="00FD47E4">
        <w:tc>
          <w:tcPr>
            <w:tcW w:w="9576" w:type="dxa"/>
          </w:tcPr>
          <w:p w14:paraId="145B17AE" w14:textId="77777777" w:rsidR="00521F4A" w:rsidRPr="00F441AC" w:rsidRDefault="00521F4A" w:rsidP="00FD47E4">
            <w:pPr>
              <w:rPr>
                <w:sz w:val="24"/>
                <w:szCs w:val="24"/>
              </w:rPr>
            </w:pPr>
            <w:r w:rsidRPr="00F441AC">
              <w:rPr>
                <w:b/>
                <w:sz w:val="24"/>
                <w:szCs w:val="24"/>
              </w:rPr>
              <w:t>Stopping mechanism:</w:t>
            </w:r>
            <w:r w:rsidRPr="00F441AC">
              <w:rPr>
                <w:sz w:val="24"/>
                <w:szCs w:val="24"/>
              </w:rPr>
              <w:t xml:space="preserve">  </w:t>
            </w:r>
            <w:r w:rsidR="00F4115B" w:rsidRPr="00F441AC">
              <w:rPr>
                <w:sz w:val="24"/>
              </w:rPr>
              <w:fldChar w:fldCharType="begin">
                <w:ffData>
                  <w:name w:val="Text28"/>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p w14:paraId="05A83AA4" w14:textId="77777777" w:rsidR="00521F4A" w:rsidRPr="00F441AC" w:rsidRDefault="00521F4A" w:rsidP="00FD47E4">
            <w:pPr>
              <w:rPr>
                <w:sz w:val="24"/>
                <w:szCs w:val="24"/>
              </w:rPr>
            </w:pPr>
          </w:p>
          <w:p w14:paraId="6B9DADA6" w14:textId="5C9737A5" w:rsidR="00521F4A" w:rsidRDefault="00521F4A" w:rsidP="00FD47E4">
            <w:pPr>
              <w:rPr>
                <w:sz w:val="24"/>
                <w:szCs w:val="24"/>
              </w:rPr>
            </w:pPr>
            <w:r w:rsidRPr="00F441AC">
              <w:rPr>
                <w:sz w:val="24"/>
                <w:szCs w:val="24"/>
              </w:rPr>
              <w:t xml:space="preserve"> </w:t>
            </w:r>
          </w:p>
          <w:p w14:paraId="303EAE8D" w14:textId="77777777" w:rsidR="00BC28B5" w:rsidRPr="00F441AC" w:rsidRDefault="00BC28B5" w:rsidP="00FD47E4">
            <w:pPr>
              <w:rPr>
                <w:sz w:val="24"/>
                <w:szCs w:val="24"/>
              </w:rPr>
            </w:pPr>
          </w:p>
          <w:p w14:paraId="1B1BB790" w14:textId="58054C49" w:rsidR="00521F4A" w:rsidRPr="00F441AC" w:rsidRDefault="00521F4A" w:rsidP="00FD47E4">
            <w:pPr>
              <w:rPr>
                <w:sz w:val="24"/>
                <w:szCs w:val="24"/>
              </w:rPr>
            </w:pPr>
          </w:p>
        </w:tc>
      </w:tr>
      <w:tr w:rsidR="00521F4A" w:rsidRPr="00F441AC" w14:paraId="6CD2755C" w14:textId="77777777" w:rsidTr="00FD47E4">
        <w:tc>
          <w:tcPr>
            <w:tcW w:w="9576" w:type="dxa"/>
          </w:tcPr>
          <w:p w14:paraId="55684CA8" w14:textId="1F07AD80" w:rsidR="00521F4A" w:rsidRPr="00F441AC" w:rsidRDefault="00521F4A" w:rsidP="00FD47E4">
            <w:pPr>
              <w:rPr>
                <w:sz w:val="24"/>
                <w:szCs w:val="24"/>
              </w:rPr>
            </w:pPr>
            <w:r w:rsidRPr="00F441AC">
              <w:rPr>
                <w:b/>
                <w:sz w:val="24"/>
                <w:szCs w:val="24"/>
              </w:rPr>
              <w:t>Hazards inherent in design</w:t>
            </w:r>
            <w:r w:rsidR="00755BB0">
              <w:rPr>
                <w:b/>
                <w:sz w:val="24"/>
                <w:szCs w:val="24"/>
              </w:rPr>
              <w:t xml:space="preserve"> (for car &amp; auxiliary processes, if applicable)</w:t>
            </w:r>
            <w:r w:rsidRPr="00F441AC">
              <w:rPr>
                <w:b/>
                <w:sz w:val="24"/>
                <w:szCs w:val="24"/>
              </w:rPr>
              <w:t>:</w:t>
            </w:r>
            <w:r w:rsidRPr="00F441AC">
              <w:rPr>
                <w:sz w:val="24"/>
                <w:szCs w:val="24"/>
              </w:rPr>
              <w:t xml:space="preserve">  </w:t>
            </w:r>
            <w:r w:rsidR="00F4115B" w:rsidRPr="00F441AC">
              <w:rPr>
                <w:sz w:val="24"/>
              </w:rPr>
              <w:fldChar w:fldCharType="begin">
                <w:ffData>
                  <w:name w:val="Text28"/>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p w14:paraId="16DC3629" w14:textId="4514EB35" w:rsidR="00521F4A" w:rsidRDefault="00521F4A" w:rsidP="00FD47E4">
            <w:pPr>
              <w:rPr>
                <w:sz w:val="24"/>
                <w:szCs w:val="24"/>
              </w:rPr>
            </w:pPr>
            <w:r w:rsidRPr="00F441AC">
              <w:rPr>
                <w:sz w:val="24"/>
                <w:szCs w:val="24"/>
              </w:rPr>
              <w:t xml:space="preserve"> </w:t>
            </w:r>
          </w:p>
          <w:p w14:paraId="4E903448" w14:textId="4DD88025" w:rsidR="00BC28B5" w:rsidRDefault="00BC28B5" w:rsidP="00FD47E4">
            <w:pPr>
              <w:rPr>
                <w:sz w:val="24"/>
                <w:szCs w:val="24"/>
              </w:rPr>
            </w:pPr>
          </w:p>
          <w:p w14:paraId="05B8E98E" w14:textId="77777777" w:rsidR="00BC28B5" w:rsidRDefault="00BC28B5" w:rsidP="00FD47E4">
            <w:pPr>
              <w:rPr>
                <w:sz w:val="24"/>
                <w:szCs w:val="24"/>
              </w:rPr>
            </w:pPr>
          </w:p>
          <w:p w14:paraId="257935C5" w14:textId="77777777" w:rsidR="00BC28B5" w:rsidRDefault="00BC28B5" w:rsidP="00FD47E4">
            <w:pPr>
              <w:rPr>
                <w:sz w:val="24"/>
                <w:szCs w:val="24"/>
              </w:rPr>
            </w:pPr>
          </w:p>
          <w:p w14:paraId="191684D6" w14:textId="4D4CCB89" w:rsidR="00521F4A" w:rsidRPr="00F441AC" w:rsidRDefault="00521F4A" w:rsidP="00FD47E4">
            <w:pPr>
              <w:rPr>
                <w:sz w:val="24"/>
                <w:szCs w:val="24"/>
              </w:rPr>
            </w:pPr>
          </w:p>
          <w:p w14:paraId="0FF2B33A" w14:textId="77777777" w:rsidR="00521F4A" w:rsidRPr="00F441AC" w:rsidRDefault="00521F4A" w:rsidP="00FD47E4">
            <w:pPr>
              <w:rPr>
                <w:sz w:val="24"/>
                <w:szCs w:val="24"/>
              </w:rPr>
            </w:pPr>
          </w:p>
        </w:tc>
      </w:tr>
      <w:tr w:rsidR="00521F4A" w:rsidRPr="00F441AC" w14:paraId="3368DF24" w14:textId="77777777" w:rsidTr="00FD47E4">
        <w:tc>
          <w:tcPr>
            <w:tcW w:w="9576" w:type="dxa"/>
          </w:tcPr>
          <w:p w14:paraId="60ED3A96" w14:textId="038DE6CA" w:rsidR="00521F4A" w:rsidRPr="00F441AC" w:rsidRDefault="00521F4A" w:rsidP="00FD47E4">
            <w:pPr>
              <w:rPr>
                <w:sz w:val="24"/>
                <w:szCs w:val="24"/>
              </w:rPr>
            </w:pPr>
            <w:r w:rsidRPr="00F441AC">
              <w:rPr>
                <w:b/>
                <w:sz w:val="24"/>
                <w:szCs w:val="24"/>
              </w:rPr>
              <w:t>Safety measures</w:t>
            </w:r>
            <w:r w:rsidR="00755BB0">
              <w:rPr>
                <w:b/>
                <w:sz w:val="24"/>
                <w:szCs w:val="24"/>
              </w:rPr>
              <w:t xml:space="preserve"> to </w:t>
            </w:r>
            <w:r w:rsidR="00E802BF">
              <w:rPr>
                <w:b/>
                <w:sz w:val="24"/>
                <w:szCs w:val="24"/>
              </w:rPr>
              <w:t xml:space="preserve">prevent and </w:t>
            </w:r>
            <w:r w:rsidR="00755BB0">
              <w:rPr>
                <w:b/>
                <w:sz w:val="24"/>
                <w:szCs w:val="24"/>
              </w:rPr>
              <w:t xml:space="preserve">mitigate hazards.  Every hazard identified above </w:t>
            </w:r>
            <w:r w:rsidR="00E802BF">
              <w:rPr>
                <w:b/>
                <w:sz w:val="24"/>
                <w:szCs w:val="24"/>
              </w:rPr>
              <w:t>must</w:t>
            </w:r>
            <w:r w:rsidR="00755BB0">
              <w:rPr>
                <w:b/>
                <w:sz w:val="24"/>
                <w:szCs w:val="24"/>
              </w:rPr>
              <w:t xml:space="preserve"> </w:t>
            </w:r>
            <w:r w:rsidR="00E802BF">
              <w:rPr>
                <w:b/>
                <w:sz w:val="24"/>
                <w:szCs w:val="24"/>
              </w:rPr>
              <w:t>be addressed here</w:t>
            </w:r>
            <w:r w:rsidRPr="00F441AC">
              <w:rPr>
                <w:sz w:val="24"/>
                <w:szCs w:val="24"/>
              </w:rPr>
              <w:t xml:space="preserve">:  </w:t>
            </w:r>
            <w:r w:rsidR="00F4115B" w:rsidRPr="00F441AC">
              <w:rPr>
                <w:sz w:val="24"/>
              </w:rPr>
              <w:fldChar w:fldCharType="begin">
                <w:ffData>
                  <w:name w:val="Text28"/>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p w14:paraId="07ED898D" w14:textId="77777777" w:rsidR="00521F4A" w:rsidRPr="00F441AC" w:rsidRDefault="00521F4A" w:rsidP="00FD47E4">
            <w:pPr>
              <w:rPr>
                <w:sz w:val="24"/>
                <w:szCs w:val="24"/>
              </w:rPr>
            </w:pPr>
            <w:r w:rsidRPr="00F441AC">
              <w:rPr>
                <w:sz w:val="24"/>
                <w:szCs w:val="24"/>
              </w:rPr>
              <w:t xml:space="preserve">            </w:t>
            </w:r>
          </w:p>
          <w:p w14:paraId="0FD65AB1" w14:textId="7D6AC928" w:rsidR="00755BB0" w:rsidRDefault="00521F4A" w:rsidP="00FD47E4">
            <w:pPr>
              <w:rPr>
                <w:sz w:val="24"/>
                <w:szCs w:val="24"/>
              </w:rPr>
            </w:pPr>
            <w:r w:rsidRPr="00F441AC">
              <w:rPr>
                <w:sz w:val="24"/>
                <w:szCs w:val="24"/>
              </w:rPr>
              <w:t xml:space="preserve"> </w:t>
            </w:r>
          </w:p>
          <w:p w14:paraId="04B4016A" w14:textId="1A26E6F5" w:rsidR="00BC28B5" w:rsidRDefault="00BC28B5" w:rsidP="00FD47E4">
            <w:pPr>
              <w:rPr>
                <w:sz w:val="24"/>
                <w:szCs w:val="24"/>
              </w:rPr>
            </w:pPr>
          </w:p>
          <w:p w14:paraId="61770969" w14:textId="77777777" w:rsidR="00BC28B5" w:rsidRPr="00F441AC" w:rsidRDefault="00BC28B5" w:rsidP="00FD47E4">
            <w:pPr>
              <w:rPr>
                <w:sz w:val="24"/>
                <w:szCs w:val="24"/>
              </w:rPr>
            </w:pPr>
          </w:p>
          <w:p w14:paraId="19CEF3BA" w14:textId="77777777" w:rsidR="00521F4A" w:rsidRPr="00F441AC" w:rsidRDefault="00521F4A" w:rsidP="00FD47E4">
            <w:pPr>
              <w:rPr>
                <w:sz w:val="24"/>
                <w:szCs w:val="24"/>
              </w:rPr>
            </w:pPr>
          </w:p>
        </w:tc>
      </w:tr>
      <w:tr w:rsidR="006375A1" w:rsidRPr="00F441AC" w14:paraId="51CABCDC" w14:textId="77777777" w:rsidTr="00FD47E4">
        <w:tc>
          <w:tcPr>
            <w:tcW w:w="9576" w:type="dxa"/>
          </w:tcPr>
          <w:p w14:paraId="1C04C660" w14:textId="0B6C7921" w:rsidR="006375A1" w:rsidRPr="00F441AC" w:rsidRDefault="006375A1" w:rsidP="00FD47E4">
            <w:pPr>
              <w:rPr>
                <w:sz w:val="24"/>
              </w:rPr>
            </w:pPr>
            <w:r w:rsidRPr="00F441AC">
              <w:rPr>
                <w:b/>
                <w:sz w:val="24"/>
                <w:szCs w:val="24"/>
              </w:rPr>
              <w:t xml:space="preserve">Please list </w:t>
            </w:r>
            <w:r w:rsidR="00D91FE3">
              <w:rPr>
                <w:b/>
                <w:sz w:val="24"/>
                <w:szCs w:val="24"/>
              </w:rPr>
              <w:t>any</w:t>
            </w:r>
            <w:r w:rsidR="00D91FE3" w:rsidRPr="00F441AC">
              <w:rPr>
                <w:b/>
                <w:sz w:val="24"/>
                <w:szCs w:val="24"/>
              </w:rPr>
              <w:t xml:space="preserve"> </w:t>
            </w:r>
            <w:r w:rsidRPr="00F441AC">
              <w:rPr>
                <w:b/>
                <w:sz w:val="24"/>
                <w:szCs w:val="24"/>
              </w:rPr>
              <w:t xml:space="preserve">major design changes for your car, and how </w:t>
            </w:r>
            <w:r w:rsidR="00F41734" w:rsidRPr="00F441AC">
              <w:rPr>
                <w:b/>
                <w:sz w:val="24"/>
                <w:szCs w:val="24"/>
              </w:rPr>
              <w:t xml:space="preserve">the reaction chemistry of the </w:t>
            </w:r>
            <w:r w:rsidR="00892049">
              <w:rPr>
                <w:b/>
                <w:sz w:val="24"/>
                <w:szCs w:val="24"/>
              </w:rPr>
              <w:t>propulsion and</w:t>
            </w:r>
            <w:r w:rsidR="00F41734" w:rsidRPr="00F441AC">
              <w:rPr>
                <w:b/>
                <w:sz w:val="24"/>
                <w:szCs w:val="24"/>
              </w:rPr>
              <w:t xml:space="preserve"> stopping mechanism has been changed from the car used in</w:t>
            </w:r>
            <w:r w:rsidR="00A24F0E">
              <w:rPr>
                <w:b/>
                <w:sz w:val="24"/>
                <w:szCs w:val="24"/>
              </w:rPr>
              <w:t xml:space="preserve"> the previous year</w:t>
            </w:r>
            <w:r w:rsidR="00F41734" w:rsidRPr="00F441AC">
              <w:rPr>
                <w:sz w:val="24"/>
                <w:szCs w:val="24"/>
              </w:rPr>
              <w:t xml:space="preserve">: </w:t>
            </w:r>
            <w:r w:rsidRPr="00F441AC">
              <w:rPr>
                <w:sz w:val="24"/>
              </w:rPr>
              <w:fldChar w:fldCharType="begin">
                <w:ffData>
                  <w:name w:val="Text28"/>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7E3B1834" w14:textId="77777777" w:rsidR="00365ED3" w:rsidRPr="00F441AC" w:rsidRDefault="00365ED3" w:rsidP="00FD47E4">
            <w:pPr>
              <w:rPr>
                <w:sz w:val="24"/>
              </w:rPr>
            </w:pPr>
          </w:p>
          <w:p w14:paraId="54E34FF3" w14:textId="6673280C" w:rsidR="00BC28B5" w:rsidRDefault="00BC28B5" w:rsidP="00FD47E4">
            <w:pPr>
              <w:rPr>
                <w:sz w:val="24"/>
              </w:rPr>
            </w:pPr>
          </w:p>
          <w:p w14:paraId="068B5F60" w14:textId="77777777" w:rsidR="00BC28B5" w:rsidRPr="00F441AC" w:rsidRDefault="00BC28B5" w:rsidP="00FD47E4">
            <w:pPr>
              <w:rPr>
                <w:sz w:val="24"/>
              </w:rPr>
            </w:pPr>
          </w:p>
          <w:p w14:paraId="5945473C" w14:textId="77777777" w:rsidR="00365ED3" w:rsidRPr="00F441AC" w:rsidRDefault="00365ED3" w:rsidP="00FD47E4">
            <w:pPr>
              <w:rPr>
                <w:sz w:val="24"/>
                <w:szCs w:val="24"/>
              </w:rPr>
            </w:pPr>
          </w:p>
        </w:tc>
      </w:tr>
      <w:tr w:rsidR="00365ED3" w:rsidRPr="00F441AC" w14:paraId="69BD3B8C" w14:textId="77777777" w:rsidTr="00FD47E4">
        <w:tc>
          <w:tcPr>
            <w:tcW w:w="9576" w:type="dxa"/>
          </w:tcPr>
          <w:p w14:paraId="3E92DBB4" w14:textId="6514D411" w:rsidR="00755BB0" w:rsidRDefault="00755BB0" w:rsidP="00365ED3">
            <w:pPr>
              <w:rPr>
                <w:b/>
                <w:sz w:val="24"/>
                <w:szCs w:val="24"/>
              </w:rPr>
            </w:pPr>
            <w:r>
              <w:rPr>
                <w:b/>
                <w:sz w:val="24"/>
                <w:szCs w:val="24"/>
              </w:rPr>
              <w:lastRenderedPageBreak/>
              <w:t>F</w:t>
            </w:r>
            <w:r>
              <w:rPr>
                <w:b/>
                <w:sz w:val="24"/>
                <w:szCs w:val="24"/>
              </w:rPr>
              <w:t xml:space="preserve">or car &amp; </w:t>
            </w:r>
            <w:r>
              <w:rPr>
                <w:b/>
                <w:sz w:val="24"/>
                <w:szCs w:val="24"/>
              </w:rPr>
              <w:t xml:space="preserve">also for </w:t>
            </w:r>
            <w:r>
              <w:rPr>
                <w:b/>
                <w:sz w:val="24"/>
                <w:szCs w:val="24"/>
              </w:rPr>
              <w:t>aux</w:t>
            </w:r>
            <w:r>
              <w:rPr>
                <w:b/>
                <w:sz w:val="24"/>
                <w:szCs w:val="24"/>
              </w:rPr>
              <w:t>iliary processes if applicable</w:t>
            </w:r>
          </w:p>
          <w:p w14:paraId="44C747EC" w14:textId="77777777" w:rsidR="00755BB0" w:rsidRDefault="00755BB0" w:rsidP="00365ED3">
            <w:pPr>
              <w:rPr>
                <w:b/>
                <w:sz w:val="24"/>
                <w:szCs w:val="24"/>
              </w:rPr>
            </w:pPr>
          </w:p>
          <w:p w14:paraId="692768CE" w14:textId="20E67946" w:rsidR="00E51906" w:rsidRPr="00F441AC" w:rsidRDefault="00E51906" w:rsidP="00365ED3">
            <w:pPr>
              <w:rPr>
                <w:b/>
                <w:sz w:val="24"/>
                <w:szCs w:val="24"/>
              </w:rPr>
            </w:pPr>
            <w:r w:rsidRPr="00F441AC">
              <w:rPr>
                <w:b/>
                <w:sz w:val="24"/>
                <w:szCs w:val="24"/>
              </w:rPr>
              <w:t>Expected Operating Conditions :</w:t>
            </w:r>
            <w:r w:rsidR="00F41734" w:rsidRPr="00F441AC">
              <w:rPr>
                <w:sz w:val="24"/>
              </w:rPr>
              <w:t xml:space="preserve"> </w:t>
            </w:r>
            <w:r w:rsidR="00F41734" w:rsidRPr="00F441AC">
              <w:rPr>
                <w:sz w:val="24"/>
              </w:rPr>
              <w:fldChar w:fldCharType="begin">
                <w:ffData>
                  <w:name w:val="Text28"/>
                  <w:enabled/>
                  <w:calcOnExit w:val="0"/>
                  <w:textInput/>
                </w:ffData>
              </w:fldChar>
            </w:r>
            <w:r w:rsidR="00F41734" w:rsidRPr="00F441AC">
              <w:rPr>
                <w:sz w:val="24"/>
              </w:rPr>
              <w:instrText xml:space="preserve"> FORMTEXT </w:instrText>
            </w:r>
            <w:r w:rsidR="00F41734" w:rsidRPr="00F441AC">
              <w:rPr>
                <w:sz w:val="24"/>
              </w:rPr>
            </w:r>
            <w:r w:rsidR="00F41734" w:rsidRPr="00F441AC">
              <w:rPr>
                <w:sz w:val="24"/>
              </w:rPr>
              <w:fldChar w:fldCharType="separate"/>
            </w:r>
            <w:r w:rsidR="00F41734" w:rsidRPr="00F441AC">
              <w:rPr>
                <w:noProof/>
                <w:sz w:val="24"/>
              </w:rPr>
              <w:t> </w:t>
            </w:r>
            <w:r w:rsidR="00F41734" w:rsidRPr="00F441AC">
              <w:rPr>
                <w:noProof/>
                <w:sz w:val="24"/>
              </w:rPr>
              <w:t> </w:t>
            </w:r>
            <w:r w:rsidR="00F41734" w:rsidRPr="00F441AC">
              <w:rPr>
                <w:noProof/>
                <w:sz w:val="24"/>
              </w:rPr>
              <w:t> </w:t>
            </w:r>
            <w:r w:rsidR="00F41734" w:rsidRPr="00F441AC">
              <w:rPr>
                <w:noProof/>
                <w:sz w:val="24"/>
              </w:rPr>
              <w:t> </w:t>
            </w:r>
            <w:r w:rsidR="00F41734" w:rsidRPr="00F441AC">
              <w:rPr>
                <w:noProof/>
                <w:sz w:val="24"/>
              </w:rPr>
              <w:t> </w:t>
            </w:r>
            <w:r w:rsidR="00F41734" w:rsidRPr="00F441AC">
              <w:rPr>
                <w:sz w:val="24"/>
              </w:rPr>
              <w:fldChar w:fldCharType="end"/>
            </w:r>
          </w:p>
          <w:p w14:paraId="3D04B9FA" w14:textId="1DDBCEC9" w:rsidR="00E51906" w:rsidRPr="00F441AC" w:rsidRDefault="00E51906" w:rsidP="00365ED3">
            <w:pPr>
              <w:rPr>
                <w:sz w:val="24"/>
              </w:rPr>
            </w:pPr>
            <w:r w:rsidRPr="00F441AC">
              <w:rPr>
                <w:b/>
                <w:sz w:val="24"/>
                <w:szCs w:val="24"/>
              </w:rPr>
              <w:t>Temperature</w:t>
            </w:r>
            <w:r w:rsidRPr="00F441AC">
              <w:rPr>
                <w:sz w:val="24"/>
                <w:szCs w:val="24"/>
              </w:rPr>
              <w:t xml:space="preserve">: </w:t>
            </w:r>
            <w:r w:rsidRPr="00F441AC">
              <w:rPr>
                <w:sz w:val="24"/>
              </w:rPr>
              <w:fldChar w:fldCharType="begin">
                <w:ffData>
                  <w:name w:val="Text28"/>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1498C040" w14:textId="77777777" w:rsidR="00E51906" w:rsidRPr="00F441AC" w:rsidRDefault="00E51906" w:rsidP="00365ED3">
            <w:pPr>
              <w:rPr>
                <w:sz w:val="24"/>
                <w:szCs w:val="24"/>
              </w:rPr>
            </w:pPr>
          </w:p>
          <w:p w14:paraId="4F44C34A" w14:textId="748DC46C" w:rsidR="00365ED3" w:rsidRPr="00F441AC" w:rsidRDefault="00365ED3" w:rsidP="00365ED3">
            <w:pPr>
              <w:rPr>
                <w:sz w:val="24"/>
              </w:rPr>
            </w:pPr>
            <w:r w:rsidRPr="00F441AC">
              <w:rPr>
                <w:b/>
                <w:sz w:val="24"/>
                <w:szCs w:val="24"/>
              </w:rPr>
              <w:t xml:space="preserve">If your car generates pressure above </w:t>
            </w:r>
            <w:r w:rsidR="00782861">
              <w:rPr>
                <w:b/>
                <w:sz w:val="24"/>
                <w:szCs w:val="24"/>
              </w:rPr>
              <w:t>5</w:t>
            </w:r>
            <w:r w:rsidRPr="00F441AC">
              <w:rPr>
                <w:b/>
                <w:sz w:val="24"/>
                <w:szCs w:val="24"/>
              </w:rPr>
              <w:t xml:space="preserve"> psig, please list the Maximum Operating Pressure (MOP) and the Maximum Allowable Working Pressure (MAWP):</w:t>
            </w:r>
            <w:r w:rsidRPr="00F441AC">
              <w:rPr>
                <w:sz w:val="24"/>
                <w:szCs w:val="24"/>
              </w:rPr>
              <w:t xml:space="preserve"> </w:t>
            </w:r>
            <w:r w:rsidRPr="00F441AC">
              <w:rPr>
                <w:sz w:val="24"/>
              </w:rPr>
              <w:fldChar w:fldCharType="begin">
                <w:ffData>
                  <w:name w:val="Text28"/>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p w14:paraId="5CFD5555" w14:textId="77777777" w:rsidR="00365ED3" w:rsidRPr="00F441AC" w:rsidRDefault="00365ED3" w:rsidP="00365ED3">
            <w:pPr>
              <w:rPr>
                <w:sz w:val="24"/>
              </w:rPr>
            </w:pPr>
          </w:p>
          <w:p w14:paraId="6C2BDCA9" w14:textId="2E255E96" w:rsidR="00365ED3" w:rsidRPr="00F441AC" w:rsidRDefault="00365ED3" w:rsidP="00365ED3">
            <w:pPr>
              <w:rPr>
                <w:sz w:val="24"/>
                <w:szCs w:val="24"/>
              </w:rPr>
            </w:pPr>
          </w:p>
        </w:tc>
      </w:tr>
    </w:tbl>
    <w:p w14:paraId="10D88C78" w14:textId="77777777" w:rsidR="00BC28B5" w:rsidRDefault="00BC28B5" w:rsidP="00D3416A">
      <w:pPr>
        <w:rPr>
          <w:b/>
          <w:sz w:val="32"/>
          <w:szCs w:val="32"/>
        </w:rPr>
      </w:pPr>
    </w:p>
    <w:p w14:paraId="70E067C0" w14:textId="3421D441" w:rsidR="00D3416A" w:rsidRPr="00F441AC" w:rsidRDefault="00D3416A" w:rsidP="00D3416A">
      <w:pPr>
        <w:rPr>
          <w:b/>
          <w:sz w:val="32"/>
          <w:szCs w:val="32"/>
        </w:rPr>
      </w:pPr>
      <w:r w:rsidRPr="00F441AC">
        <w:rPr>
          <w:b/>
          <w:sz w:val="32"/>
          <w:szCs w:val="32"/>
        </w:rPr>
        <w:t>Photos of Completed Vehicle:</w:t>
      </w:r>
    </w:p>
    <w:p w14:paraId="6BF91E11" w14:textId="2E7C510F" w:rsidR="00D3416A" w:rsidRPr="00F441AC" w:rsidRDefault="004B6B07" w:rsidP="00D3416A">
      <w:pPr>
        <w:rPr>
          <w:b/>
          <w:sz w:val="24"/>
          <w:szCs w:val="24"/>
          <w:u w:val="single"/>
        </w:rPr>
      </w:pPr>
      <w:r w:rsidRPr="00F441AC">
        <w:rPr>
          <w:sz w:val="24"/>
          <w:szCs w:val="24"/>
        </w:rPr>
        <w:t>P</w:t>
      </w:r>
      <w:r w:rsidR="00D3416A" w:rsidRPr="00F441AC">
        <w:rPr>
          <w:sz w:val="24"/>
          <w:szCs w:val="24"/>
        </w:rPr>
        <w:t xml:space="preserve">lease add photos of your vehicle </w:t>
      </w:r>
      <w:r w:rsidR="00D3416A" w:rsidRPr="00F441AC">
        <w:rPr>
          <w:sz w:val="24"/>
          <w:szCs w:val="24"/>
          <w:u w:val="single"/>
        </w:rPr>
        <w:t>after construction has been completed</w:t>
      </w:r>
      <w:r w:rsidR="00D3416A" w:rsidRPr="00F441AC">
        <w:rPr>
          <w:sz w:val="24"/>
          <w:szCs w:val="24"/>
        </w:rPr>
        <w:t xml:space="preserve">.  These pictures must be current. The entire car must be visible in </w:t>
      </w:r>
      <w:r w:rsidRPr="00F441AC">
        <w:rPr>
          <w:sz w:val="24"/>
          <w:szCs w:val="24"/>
        </w:rPr>
        <w:t xml:space="preserve">at least one </w:t>
      </w:r>
      <w:r w:rsidR="00D3416A" w:rsidRPr="00F441AC">
        <w:rPr>
          <w:sz w:val="24"/>
          <w:szCs w:val="24"/>
        </w:rPr>
        <w:t xml:space="preserve">picture. Remove the top to expose electrical controls if necessary. </w:t>
      </w:r>
      <w:r w:rsidR="0059500C" w:rsidRPr="00F441AC">
        <w:rPr>
          <w:sz w:val="24"/>
          <w:szCs w:val="24"/>
        </w:rPr>
        <w:t>You must include m</w:t>
      </w:r>
      <w:r w:rsidR="00D3416A" w:rsidRPr="00F441AC">
        <w:rPr>
          <w:sz w:val="24"/>
          <w:szCs w:val="24"/>
        </w:rPr>
        <w:t>ultipl</w:t>
      </w:r>
      <w:r w:rsidR="00D52083">
        <w:rPr>
          <w:sz w:val="24"/>
          <w:szCs w:val="24"/>
        </w:rPr>
        <w:t>e (at least 6)</w:t>
      </w:r>
      <w:r w:rsidR="00D3416A" w:rsidRPr="00F441AC">
        <w:rPr>
          <w:sz w:val="24"/>
          <w:szCs w:val="24"/>
        </w:rPr>
        <w:t xml:space="preserve"> views of the car</w:t>
      </w:r>
      <w:r w:rsidR="00892049">
        <w:rPr>
          <w:sz w:val="24"/>
          <w:szCs w:val="24"/>
        </w:rPr>
        <w:t xml:space="preserve"> </w:t>
      </w:r>
      <w:r w:rsidR="00892049" w:rsidRPr="00D52083">
        <w:rPr>
          <w:b/>
          <w:sz w:val="24"/>
          <w:szCs w:val="24"/>
        </w:rPr>
        <w:t>(</w:t>
      </w:r>
      <w:r w:rsidR="00D52083" w:rsidRPr="00D52083">
        <w:rPr>
          <w:b/>
          <w:sz w:val="24"/>
          <w:szCs w:val="24"/>
        </w:rPr>
        <w:t>t</w:t>
      </w:r>
      <w:r w:rsidR="00892049" w:rsidRPr="00D52083">
        <w:rPr>
          <w:b/>
          <w:sz w:val="24"/>
          <w:szCs w:val="24"/>
        </w:rPr>
        <w:t>op</w:t>
      </w:r>
      <w:r w:rsidR="00892049" w:rsidRPr="00BC4388">
        <w:rPr>
          <w:b/>
          <w:sz w:val="24"/>
          <w:szCs w:val="24"/>
        </w:rPr>
        <w:t>, bottom, left, right, front and back</w:t>
      </w:r>
      <w:r w:rsidR="00892049">
        <w:rPr>
          <w:sz w:val="24"/>
          <w:szCs w:val="24"/>
        </w:rPr>
        <w:t>)</w:t>
      </w:r>
      <w:r w:rsidR="00D3416A" w:rsidRPr="00F441AC">
        <w:rPr>
          <w:sz w:val="24"/>
          <w:szCs w:val="24"/>
        </w:rPr>
        <w:t>.</w:t>
      </w:r>
      <w:r w:rsidR="00BC4388">
        <w:rPr>
          <w:sz w:val="24"/>
          <w:szCs w:val="24"/>
        </w:rPr>
        <w:t xml:space="preserve"> Pleas</w:t>
      </w:r>
      <w:r w:rsidR="00D52083">
        <w:rPr>
          <w:sz w:val="24"/>
          <w:szCs w:val="24"/>
        </w:rPr>
        <w:t xml:space="preserve">e adjust the following cells to fit </w:t>
      </w:r>
      <w:r w:rsidR="00D3416A" w:rsidRPr="00F441AC">
        <w:rPr>
          <w:sz w:val="24"/>
          <w:szCs w:val="24"/>
        </w:rPr>
        <w:t xml:space="preserve">  </w:t>
      </w:r>
      <w:r w:rsidR="00D3416A" w:rsidRPr="00F441AC">
        <w:rPr>
          <w:i/>
          <w:sz w:val="24"/>
          <w:szCs w:val="24"/>
        </w:rPr>
        <w:t xml:space="preserve">A drawing or </w:t>
      </w:r>
      <w:r w:rsidR="008B56C4" w:rsidRPr="00F441AC">
        <w:rPr>
          <w:i/>
          <w:sz w:val="24"/>
          <w:szCs w:val="24"/>
        </w:rPr>
        <w:t>AutoCAD</w:t>
      </w:r>
      <w:r w:rsidR="00D3416A" w:rsidRPr="00F441AC">
        <w:rPr>
          <w:i/>
          <w:sz w:val="24"/>
          <w:szCs w:val="24"/>
        </w:rPr>
        <w:t xml:space="preserve"> document </w:t>
      </w:r>
      <w:r w:rsidR="008B56C4" w:rsidRPr="00F441AC">
        <w:rPr>
          <w:i/>
          <w:sz w:val="24"/>
          <w:szCs w:val="24"/>
        </w:rPr>
        <w:t xml:space="preserve">will </w:t>
      </w:r>
      <w:r w:rsidR="00D3416A" w:rsidRPr="00F441AC">
        <w:rPr>
          <w:i/>
          <w:sz w:val="24"/>
          <w:szCs w:val="24"/>
        </w:rPr>
        <w:t xml:space="preserve">NOT </w:t>
      </w:r>
      <w:r w:rsidR="008B56C4" w:rsidRPr="00F441AC">
        <w:rPr>
          <w:i/>
          <w:sz w:val="24"/>
          <w:szCs w:val="24"/>
        </w:rPr>
        <w:t xml:space="preserve">be </w:t>
      </w:r>
      <w:r w:rsidR="00D3416A" w:rsidRPr="00F441AC">
        <w:rPr>
          <w:i/>
          <w:sz w:val="24"/>
          <w:szCs w:val="24"/>
        </w:rPr>
        <w:t>accept</w:t>
      </w:r>
      <w:r w:rsidR="008B56C4" w:rsidRPr="00F441AC">
        <w:rPr>
          <w:i/>
          <w:sz w:val="24"/>
          <w:szCs w:val="24"/>
        </w:rPr>
        <w:t>ed</w:t>
      </w:r>
      <w:r w:rsidR="00D3416A" w:rsidRPr="00F441AC">
        <w:rPr>
          <w:b/>
          <w:i/>
          <w:sz w:val="24"/>
          <w:szCs w:val="24"/>
        </w:rPr>
        <w:t xml:space="preserve"> </w:t>
      </w:r>
    </w:p>
    <w:p w14:paraId="4F0372FA" w14:textId="77777777" w:rsidR="00FC36A9" w:rsidRPr="00F441AC" w:rsidRDefault="00FC36A9" w:rsidP="00D3416A">
      <w:pPr>
        <w:rPr>
          <w:b/>
          <w:sz w:val="24"/>
          <w:szCs w:val="24"/>
          <w:u w:val="single"/>
        </w:rPr>
      </w:pPr>
    </w:p>
    <w:p w14:paraId="525EC3F3" w14:textId="77777777" w:rsidR="00FC36A9" w:rsidRPr="00F441AC" w:rsidRDefault="00FC36A9" w:rsidP="00D3416A">
      <w:pPr>
        <w:rPr>
          <w:b/>
          <w:sz w:val="24"/>
          <w:szCs w:val="24"/>
          <w:u w:val="single"/>
        </w:rPr>
      </w:pP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292"/>
      </w:tblGrid>
      <w:tr w:rsidR="00BC4388" w:rsidRPr="00F441AC" w14:paraId="02672F29" w14:textId="77777777" w:rsidTr="00D52083">
        <w:trPr>
          <w:trHeight w:val="6192"/>
        </w:trPr>
        <w:tc>
          <w:tcPr>
            <w:tcW w:w="9292" w:type="dxa"/>
          </w:tcPr>
          <w:p w14:paraId="7D10A3C1" w14:textId="487F570A" w:rsidR="00BC4388" w:rsidRPr="00F441AC" w:rsidRDefault="00D52083" w:rsidP="00BC4388">
            <w:pPr>
              <w:rPr>
                <w:sz w:val="24"/>
                <w:szCs w:val="24"/>
              </w:rPr>
            </w:pPr>
            <w:r>
              <w:rPr>
                <w:sz w:val="24"/>
                <w:szCs w:val="24"/>
              </w:rPr>
              <w:t>Top View</w:t>
            </w:r>
          </w:p>
        </w:tc>
      </w:tr>
      <w:tr w:rsidR="00BC4388" w:rsidRPr="00F441AC" w14:paraId="7D7A75B9" w14:textId="77777777" w:rsidTr="00D52083">
        <w:trPr>
          <w:trHeight w:val="6192"/>
        </w:trPr>
        <w:tc>
          <w:tcPr>
            <w:tcW w:w="9292" w:type="dxa"/>
          </w:tcPr>
          <w:p w14:paraId="077A64D2" w14:textId="53D63D97" w:rsidR="00BC4388" w:rsidRPr="00F441AC" w:rsidRDefault="00D52083" w:rsidP="00BC4388">
            <w:pPr>
              <w:rPr>
                <w:sz w:val="24"/>
                <w:szCs w:val="24"/>
              </w:rPr>
            </w:pPr>
            <w:r>
              <w:rPr>
                <w:sz w:val="24"/>
                <w:szCs w:val="24"/>
              </w:rPr>
              <w:lastRenderedPageBreak/>
              <w:t>Bottom View</w:t>
            </w:r>
          </w:p>
        </w:tc>
      </w:tr>
      <w:tr w:rsidR="00BC4388" w:rsidRPr="00F441AC" w14:paraId="7EEF116A" w14:textId="77777777" w:rsidTr="00D52083">
        <w:trPr>
          <w:trHeight w:val="6192"/>
        </w:trPr>
        <w:tc>
          <w:tcPr>
            <w:tcW w:w="9292" w:type="dxa"/>
          </w:tcPr>
          <w:p w14:paraId="1BE36D91" w14:textId="6BB769B9" w:rsidR="00BC4388" w:rsidRPr="00BC4388" w:rsidRDefault="00D52083" w:rsidP="00BC4388">
            <w:pPr>
              <w:rPr>
                <w:sz w:val="24"/>
                <w:szCs w:val="24"/>
              </w:rPr>
            </w:pPr>
            <w:r>
              <w:rPr>
                <w:sz w:val="24"/>
                <w:szCs w:val="24"/>
              </w:rPr>
              <w:t>Left View</w:t>
            </w:r>
          </w:p>
        </w:tc>
      </w:tr>
      <w:tr w:rsidR="00D52083" w:rsidRPr="00F441AC" w14:paraId="1490A098" w14:textId="77777777" w:rsidTr="00D52083">
        <w:trPr>
          <w:trHeight w:val="6192"/>
        </w:trPr>
        <w:tc>
          <w:tcPr>
            <w:tcW w:w="9292" w:type="dxa"/>
          </w:tcPr>
          <w:p w14:paraId="347C0320" w14:textId="642EBB9A" w:rsidR="00D52083" w:rsidRPr="00BC4388" w:rsidRDefault="00D52083" w:rsidP="00D52083">
            <w:pPr>
              <w:rPr>
                <w:sz w:val="24"/>
                <w:szCs w:val="24"/>
              </w:rPr>
            </w:pPr>
            <w:r>
              <w:rPr>
                <w:sz w:val="24"/>
                <w:szCs w:val="24"/>
              </w:rPr>
              <w:lastRenderedPageBreak/>
              <w:t>Right View</w:t>
            </w:r>
          </w:p>
        </w:tc>
      </w:tr>
      <w:tr w:rsidR="00D52083" w:rsidRPr="00F441AC" w14:paraId="7A8AE98F" w14:textId="77777777" w:rsidTr="00D52083">
        <w:trPr>
          <w:trHeight w:val="6192"/>
        </w:trPr>
        <w:tc>
          <w:tcPr>
            <w:tcW w:w="9292" w:type="dxa"/>
          </w:tcPr>
          <w:p w14:paraId="6201CFB9" w14:textId="0792428E" w:rsidR="00D52083" w:rsidRPr="00F441AC" w:rsidRDefault="00D52083" w:rsidP="00D52083">
            <w:pPr>
              <w:rPr>
                <w:sz w:val="24"/>
                <w:szCs w:val="24"/>
              </w:rPr>
            </w:pPr>
            <w:r>
              <w:rPr>
                <w:sz w:val="24"/>
                <w:szCs w:val="24"/>
              </w:rPr>
              <w:t>Front View</w:t>
            </w:r>
          </w:p>
        </w:tc>
      </w:tr>
      <w:tr w:rsidR="00D52083" w:rsidRPr="00F441AC" w14:paraId="731DB5FF" w14:textId="77777777" w:rsidTr="00D52083">
        <w:trPr>
          <w:trHeight w:val="6192"/>
        </w:trPr>
        <w:tc>
          <w:tcPr>
            <w:tcW w:w="9292" w:type="dxa"/>
          </w:tcPr>
          <w:p w14:paraId="213B183E" w14:textId="041B2C1D" w:rsidR="00D52083" w:rsidRPr="00BC4388" w:rsidRDefault="00D52083" w:rsidP="00D52083">
            <w:pPr>
              <w:rPr>
                <w:sz w:val="24"/>
                <w:szCs w:val="24"/>
              </w:rPr>
            </w:pPr>
            <w:r>
              <w:rPr>
                <w:sz w:val="24"/>
                <w:szCs w:val="24"/>
              </w:rPr>
              <w:lastRenderedPageBreak/>
              <w:t>Back View</w:t>
            </w:r>
          </w:p>
        </w:tc>
      </w:tr>
    </w:tbl>
    <w:p w14:paraId="18902708" w14:textId="77777777" w:rsidR="00FC36A9" w:rsidRPr="00F441AC" w:rsidRDefault="00FC36A9" w:rsidP="00D3416A">
      <w:pPr>
        <w:rPr>
          <w:b/>
          <w:sz w:val="24"/>
          <w:szCs w:val="24"/>
          <w:u w:val="single"/>
        </w:rPr>
      </w:pPr>
    </w:p>
    <w:p w14:paraId="6D362B01" w14:textId="77777777" w:rsidR="00FC36A9" w:rsidRPr="00F441AC" w:rsidRDefault="00FC36A9" w:rsidP="00D3416A">
      <w:pPr>
        <w:rPr>
          <w:b/>
          <w:sz w:val="24"/>
          <w:szCs w:val="24"/>
          <w:u w:val="single"/>
        </w:rPr>
      </w:pPr>
    </w:p>
    <w:p w14:paraId="521CC20B" w14:textId="77777777" w:rsidR="00FC36A9" w:rsidRPr="00F441AC" w:rsidRDefault="00FC36A9" w:rsidP="00FC36A9">
      <w:pPr>
        <w:rPr>
          <w:b/>
          <w:sz w:val="24"/>
          <w:szCs w:val="24"/>
          <w:u w:val="single"/>
        </w:rPr>
      </w:pPr>
    </w:p>
    <w:p w14:paraId="344D036D" w14:textId="78BAC178" w:rsidR="00D3416A" w:rsidRPr="00F441AC" w:rsidRDefault="00D3416A" w:rsidP="00FC36A9">
      <w:pPr>
        <w:rPr>
          <w:sz w:val="28"/>
          <w:szCs w:val="28"/>
        </w:rPr>
      </w:pPr>
      <w:r w:rsidRPr="00F441AC">
        <w:rPr>
          <w:b/>
          <w:sz w:val="32"/>
          <w:szCs w:val="32"/>
        </w:rPr>
        <w:t>Request for Power Outlet at Competition Site</w:t>
      </w:r>
      <w:r w:rsidR="007D4E98">
        <w:rPr>
          <w:b/>
          <w:sz w:val="32"/>
          <w:szCs w:val="32"/>
        </w:rPr>
        <w:t xml:space="preserve"> (requirement for in-person </w:t>
      </w:r>
      <w:r w:rsidR="00BC4620">
        <w:rPr>
          <w:b/>
          <w:sz w:val="32"/>
          <w:szCs w:val="32"/>
        </w:rPr>
        <w:t>c</w:t>
      </w:r>
      <w:r w:rsidR="007D4E98">
        <w:rPr>
          <w:b/>
          <w:sz w:val="32"/>
          <w:szCs w:val="32"/>
        </w:rPr>
        <w:t>o</w:t>
      </w:r>
      <w:r w:rsidR="00BC4620">
        <w:rPr>
          <w:b/>
          <w:sz w:val="32"/>
          <w:szCs w:val="32"/>
        </w:rPr>
        <w:t>mpetition</w:t>
      </w:r>
      <w:r w:rsidR="007D4E98">
        <w:rPr>
          <w:b/>
          <w:sz w:val="32"/>
          <w:szCs w:val="32"/>
        </w:rPr>
        <w:t>)</w:t>
      </w:r>
      <w:r w:rsidRPr="00F441AC">
        <w:rPr>
          <w:b/>
          <w:sz w:val="32"/>
          <w:szCs w:val="32"/>
        </w:rPr>
        <w:t>:</w:t>
      </w:r>
      <w:r w:rsidRPr="00F441AC">
        <w:rPr>
          <w:b/>
          <w:sz w:val="28"/>
          <w:szCs w:val="28"/>
        </w:rPr>
        <w:t xml:space="preserve"> </w:t>
      </w:r>
      <w:r w:rsidRPr="00F441AC">
        <w:rPr>
          <w:sz w:val="28"/>
          <w:szCs w:val="28"/>
        </w:rPr>
        <w:t>If your team requires a power outlet at your table at the competition, please provide reasoning here</w:t>
      </w:r>
      <w:r w:rsidR="008B56C4" w:rsidRPr="00F441AC">
        <w:rPr>
          <w:sz w:val="28"/>
          <w:szCs w:val="28"/>
        </w:rPr>
        <w:t>.</w:t>
      </w:r>
      <w:r w:rsidRPr="00F441AC">
        <w:rPr>
          <w:sz w:val="28"/>
          <w:szCs w:val="28"/>
        </w:rPr>
        <w:t xml:space="preserve">  </w:t>
      </w:r>
      <w:r w:rsidRPr="00F441AC">
        <w:rPr>
          <w:i/>
          <w:sz w:val="28"/>
          <w:szCs w:val="28"/>
        </w:rPr>
        <w:t>Please note that outlets requested to plug in laptops at your table will not be granted</w:t>
      </w:r>
      <w:r w:rsidRPr="00F441AC">
        <w:rPr>
          <w:sz w:val="28"/>
          <w:szCs w:val="28"/>
        </w:rPr>
        <w:t>.</w:t>
      </w:r>
    </w:p>
    <w:p w14:paraId="098947DD" w14:textId="77777777" w:rsidR="00D3416A" w:rsidRPr="00F441AC" w:rsidRDefault="00D3416A" w:rsidP="00D3416A">
      <w:pPr>
        <w:jc w:val="center"/>
        <w:rPr>
          <w:sz w:val="24"/>
          <w:szCs w:val="24"/>
        </w:rPr>
      </w:pP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330"/>
      </w:tblGrid>
      <w:tr w:rsidR="00D3416A" w:rsidRPr="00F441AC" w14:paraId="186766BD" w14:textId="77777777" w:rsidTr="00FC36A9">
        <w:tc>
          <w:tcPr>
            <w:tcW w:w="14616" w:type="dxa"/>
          </w:tcPr>
          <w:p w14:paraId="7296A5E6" w14:textId="77777777" w:rsidR="00D3416A" w:rsidRPr="00F441AC" w:rsidRDefault="00D3416A" w:rsidP="00FC36A9">
            <w:pPr>
              <w:rPr>
                <w:sz w:val="24"/>
                <w:szCs w:val="24"/>
              </w:rPr>
            </w:pPr>
            <w:r w:rsidRPr="00F441AC">
              <w:rPr>
                <w:sz w:val="24"/>
                <w:szCs w:val="24"/>
              </w:rPr>
              <w:fldChar w:fldCharType="begin">
                <w:ffData>
                  <w:name w:val="Text52"/>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r>
    </w:tbl>
    <w:p w14:paraId="51DD0FA4" w14:textId="77777777" w:rsidR="00D3416A" w:rsidRPr="00F441AC" w:rsidRDefault="00D3416A" w:rsidP="00D3416A">
      <w:pPr>
        <w:jc w:val="center"/>
        <w:rPr>
          <w:b/>
          <w:sz w:val="28"/>
          <w:szCs w:val="28"/>
        </w:rPr>
      </w:pPr>
    </w:p>
    <w:p w14:paraId="28ADDC26" w14:textId="77777777" w:rsidR="00FC36A9" w:rsidRPr="00F441AC" w:rsidRDefault="00FC36A9" w:rsidP="00D3416A">
      <w:pPr>
        <w:jc w:val="center"/>
        <w:rPr>
          <w:b/>
          <w:sz w:val="28"/>
          <w:szCs w:val="28"/>
        </w:rPr>
      </w:pPr>
    </w:p>
    <w:p w14:paraId="30E361EA" w14:textId="77777777" w:rsidR="00FC36A9" w:rsidRPr="00F441AC" w:rsidRDefault="00FC36A9" w:rsidP="00D3416A">
      <w:pPr>
        <w:jc w:val="center"/>
        <w:rPr>
          <w:b/>
          <w:sz w:val="28"/>
          <w:szCs w:val="28"/>
        </w:rPr>
      </w:pPr>
    </w:p>
    <w:p w14:paraId="1E302C1F" w14:textId="77777777" w:rsidR="00FC36A9" w:rsidRPr="00F441AC" w:rsidRDefault="00FC36A9" w:rsidP="00D3416A">
      <w:pPr>
        <w:jc w:val="center"/>
        <w:rPr>
          <w:b/>
          <w:sz w:val="28"/>
          <w:szCs w:val="28"/>
        </w:rPr>
      </w:pPr>
    </w:p>
    <w:p w14:paraId="39195A22" w14:textId="77777777" w:rsidR="00FC36A9" w:rsidRPr="00F441AC" w:rsidRDefault="00FC36A9" w:rsidP="00D3416A">
      <w:pPr>
        <w:jc w:val="center"/>
        <w:rPr>
          <w:b/>
          <w:sz w:val="28"/>
          <w:szCs w:val="28"/>
        </w:rPr>
      </w:pPr>
    </w:p>
    <w:p w14:paraId="1CA39F06" w14:textId="77777777" w:rsidR="00FC36A9" w:rsidRPr="00F441AC" w:rsidRDefault="00FC36A9" w:rsidP="00D3416A">
      <w:pPr>
        <w:jc w:val="center"/>
        <w:rPr>
          <w:b/>
          <w:sz w:val="28"/>
          <w:szCs w:val="28"/>
        </w:rPr>
      </w:pPr>
    </w:p>
    <w:p w14:paraId="4C186665" w14:textId="77777777" w:rsidR="00FC36A9" w:rsidRPr="00F441AC" w:rsidRDefault="00FC36A9" w:rsidP="00D3416A">
      <w:pPr>
        <w:jc w:val="center"/>
        <w:rPr>
          <w:b/>
          <w:sz w:val="28"/>
          <w:szCs w:val="28"/>
        </w:rPr>
      </w:pPr>
    </w:p>
    <w:p w14:paraId="5F1D19E4" w14:textId="77777777" w:rsidR="00FC36A9" w:rsidRPr="00F441AC" w:rsidRDefault="00FC36A9" w:rsidP="00D3416A">
      <w:pPr>
        <w:jc w:val="center"/>
        <w:rPr>
          <w:b/>
          <w:sz w:val="28"/>
          <w:szCs w:val="28"/>
        </w:rPr>
      </w:pPr>
    </w:p>
    <w:p w14:paraId="7A771A90" w14:textId="77777777" w:rsidR="00FC36A9" w:rsidRPr="00F441AC" w:rsidRDefault="00FC36A9" w:rsidP="00D3416A">
      <w:pPr>
        <w:jc w:val="center"/>
        <w:rPr>
          <w:b/>
          <w:sz w:val="28"/>
          <w:szCs w:val="28"/>
        </w:rPr>
      </w:pPr>
    </w:p>
    <w:p w14:paraId="4643053E" w14:textId="77777777" w:rsidR="00FC36A9" w:rsidRPr="00F441AC" w:rsidRDefault="00FC36A9" w:rsidP="00D3416A">
      <w:pPr>
        <w:jc w:val="center"/>
        <w:rPr>
          <w:b/>
          <w:sz w:val="28"/>
          <w:szCs w:val="28"/>
        </w:rPr>
      </w:pPr>
    </w:p>
    <w:p w14:paraId="142CE9FA" w14:textId="77777777" w:rsidR="00FC36A9" w:rsidRDefault="00FC36A9" w:rsidP="00D3416A">
      <w:pPr>
        <w:jc w:val="center"/>
        <w:rPr>
          <w:b/>
          <w:sz w:val="28"/>
          <w:szCs w:val="28"/>
        </w:rPr>
      </w:pPr>
    </w:p>
    <w:p w14:paraId="7BE6436A" w14:textId="77777777" w:rsidR="00A24F0E" w:rsidRDefault="00A24F0E" w:rsidP="00D3416A">
      <w:pPr>
        <w:jc w:val="center"/>
        <w:rPr>
          <w:b/>
          <w:sz w:val="28"/>
          <w:szCs w:val="28"/>
        </w:rPr>
      </w:pPr>
    </w:p>
    <w:p w14:paraId="4BB5306B" w14:textId="77777777" w:rsidR="00A24F0E" w:rsidRDefault="00A24F0E" w:rsidP="00D3416A">
      <w:pPr>
        <w:jc w:val="center"/>
        <w:rPr>
          <w:b/>
          <w:sz w:val="28"/>
          <w:szCs w:val="28"/>
        </w:rPr>
      </w:pPr>
    </w:p>
    <w:p w14:paraId="010F5CE8" w14:textId="77777777" w:rsidR="00A24F0E" w:rsidRDefault="00A24F0E" w:rsidP="00D3416A">
      <w:pPr>
        <w:jc w:val="center"/>
        <w:rPr>
          <w:b/>
          <w:sz w:val="28"/>
          <w:szCs w:val="28"/>
        </w:rPr>
      </w:pPr>
    </w:p>
    <w:p w14:paraId="7E00B4E8" w14:textId="0A51D262" w:rsidR="00FC36A9" w:rsidRPr="00F441AC" w:rsidRDefault="00CB14C7" w:rsidP="00FC36A9">
      <w:pPr>
        <w:jc w:val="center"/>
        <w:rPr>
          <w:b/>
          <w:sz w:val="36"/>
          <w:szCs w:val="36"/>
        </w:rPr>
      </w:pPr>
      <w:r w:rsidRPr="00F441AC">
        <w:rPr>
          <w:b/>
          <w:sz w:val="36"/>
          <w:szCs w:val="36"/>
        </w:rPr>
        <w:lastRenderedPageBreak/>
        <w:t xml:space="preserve">Safety Training and Rules </w:t>
      </w:r>
      <w:r w:rsidR="00FC36A9" w:rsidRPr="00F441AC">
        <w:rPr>
          <w:b/>
          <w:sz w:val="36"/>
          <w:szCs w:val="36"/>
        </w:rPr>
        <w:t xml:space="preserve">Certifications </w:t>
      </w:r>
    </w:p>
    <w:p w14:paraId="7C292BDA" w14:textId="77777777" w:rsidR="00FC36A9" w:rsidRPr="00F441AC" w:rsidRDefault="00FC36A9" w:rsidP="00FC36A9">
      <w:pPr>
        <w:jc w:val="center"/>
        <w:rPr>
          <w:b/>
          <w:sz w:val="28"/>
          <w:szCs w:val="28"/>
        </w:rPr>
      </w:pPr>
    </w:p>
    <w:p w14:paraId="37ED7F64" w14:textId="77777777" w:rsidR="00FC36A9" w:rsidRPr="00F441AC" w:rsidRDefault="00FC36A9" w:rsidP="00FC36A9">
      <w:pPr>
        <w:jc w:val="center"/>
        <w:rPr>
          <w:b/>
        </w:rPr>
      </w:pPr>
    </w:p>
    <w:p w14:paraId="46BF92CB" w14:textId="20F9BA0A" w:rsidR="00FC36A9" w:rsidRPr="00F441AC" w:rsidRDefault="00FC36A9" w:rsidP="00FC36A9">
      <w:pPr>
        <w:pBdr>
          <w:top w:val="double" w:sz="6" w:space="1" w:color="auto"/>
          <w:left w:val="double" w:sz="6" w:space="1" w:color="auto"/>
          <w:bottom w:val="double" w:sz="6" w:space="1" w:color="auto"/>
          <w:right w:val="double" w:sz="6" w:space="1" w:color="auto"/>
          <w:between w:val="double" w:sz="6" w:space="1" w:color="auto"/>
        </w:pBdr>
        <w:tabs>
          <w:tab w:val="left" w:pos="5040"/>
        </w:tabs>
        <w:rPr>
          <w:b/>
        </w:rPr>
      </w:pPr>
      <w:r w:rsidRPr="00F441AC">
        <w:rPr>
          <w:b/>
        </w:rPr>
        <w:t>University</w:t>
      </w:r>
      <w:r w:rsidRPr="00F441AC">
        <w:t xml:space="preserve">:  </w:t>
      </w:r>
      <w:r w:rsidRPr="00F441AC">
        <w:fldChar w:fldCharType="begin">
          <w:ffData>
            <w:name w:val="Text3"/>
            <w:enabled/>
            <w:calcOnExit w:val="0"/>
            <w:textInput/>
          </w:ffData>
        </w:fldChar>
      </w:r>
      <w:r w:rsidRPr="00F441AC">
        <w:instrText xml:space="preserve"> FORMTEXT </w:instrText>
      </w:r>
      <w:r w:rsidRPr="00F441AC">
        <w:fldChar w:fldCharType="separate"/>
      </w:r>
      <w:r w:rsidRPr="00F441AC">
        <w:rPr>
          <w:noProof/>
        </w:rPr>
        <w:t> </w:t>
      </w:r>
      <w:r w:rsidRPr="00F441AC">
        <w:rPr>
          <w:noProof/>
        </w:rPr>
        <w:t> </w:t>
      </w:r>
      <w:r w:rsidRPr="00F441AC">
        <w:rPr>
          <w:noProof/>
        </w:rPr>
        <w:t> </w:t>
      </w:r>
      <w:r w:rsidRPr="00F441AC">
        <w:rPr>
          <w:noProof/>
        </w:rPr>
        <w:t> </w:t>
      </w:r>
      <w:r w:rsidRPr="00F441AC">
        <w:rPr>
          <w:noProof/>
        </w:rPr>
        <w:t> </w:t>
      </w:r>
      <w:r w:rsidRPr="00F441AC">
        <w:fldChar w:fldCharType="end"/>
      </w:r>
      <w:r w:rsidRPr="00F441AC">
        <w:tab/>
      </w:r>
      <w:r w:rsidRPr="00F441AC">
        <w:rPr>
          <w:b/>
        </w:rPr>
        <w:t xml:space="preserve">Vehicle Name: </w:t>
      </w:r>
      <w:r w:rsidRPr="00F441AC">
        <w:fldChar w:fldCharType="begin">
          <w:ffData>
            <w:name w:val="Text5"/>
            <w:enabled/>
            <w:calcOnExit w:val="0"/>
            <w:textInput/>
          </w:ffData>
        </w:fldChar>
      </w:r>
      <w:r w:rsidRPr="00F441AC">
        <w:instrText xml:space="preserve"> FORMTEXT </w:instrText>
      </w:r>
      <w:r w:rsidRPr="00F441AC">
        <w:fldChar w:fldCharType="separate"/>
      </w:r>
      <w:r w:rsidRPr="00F441AC">
        <w:rPr>
          <w:noProof/>
        </w:rPr>
        <w:t> </w:t>
      </w:r>
      <w:r w:rsidRPr="00F441AC">
        <w:rPr>
          <w:noProof/>
        </w:rPr>
        <w:t> </w:t>
      </w:r>
      <w:r w:rsidRPr="00F441AC">
        <w:rPr>
          <w:noProof/>
        </w:rPr>
        <w:t> </w:t>
      </w:r>
      <w:r w:rsidRPr="00F441AC">
        <w:rPr>
          <w:noProof/>
        </w:rPr>
        <w:t> </w:t>
      </w:r>
      <w:r w:rsidRPr="00F441AC">
        <w:rPr>
          <w:noProof/>
        </w:rPr>
        <w:t> </w:t>
      </w:r>
      <w:r w:rsidRPr="00F441AC">
        <w:fldChar w:fldCharType="end"/>
      </w:r>
    </w:p>
    <w:p w14:paraId="64F27BAC" w14:textId="77777777" w:rsidR="00CB14C7" w:rsidRPr="00F441AC" w:rsidRDefault="00CB14C7" w:rsidP="00CB14C7">
      <w:pPr>
        <w:rPr>
          <w:b/>
        </w:rPr>
      </w:pPr>
    </w:p>
    <w:p w14:paraId="078235E0" w14:textId="2006E295" w:rsidR="00CB14C7" w:rsidRPr="00F441AC" w:rsidRDefault="00CB14C7" w:rsidP="00CB14C7">
      <w:pPr>
        <w:pStyle w:val="ListParagraph"/>
        <w:numPr>
          <w:ilvl w:val="0"/>
          <w:numId w:val="1"/>
        </w:numPr>
        <w:spacing w:line="273" w:lineRule="exact"/>
        <w:ind w:right="-20"/>
        <w:rPr>
          <w:rFonts w:eastAsia="Arial Black"/>
          <w:b/>
        </w:rPr>
      </w:pPr>
      <w:r w:rsidRPr="00F441AC">
        <w:rPr>
          <w:rFonts w:eastAsia="Arial Black"/>
          <w:b/>
        </w:rPr>
        <w:t>Briefly describe the propulsion system (reaction/mechanism) of your vehicle.</w:t>
      </w:r>
    </w:p>
    <w:p w14:paraId="61A6059B" w14:textId="77777777" w:rsidR="00CB14C7" w:rsidRPr="00F441AC" w:rsidRDefault="00CB14C7" w:rsidP="00CB14C7">
      <w:pPr>
        <w:pStyle w:val="ListParagraph"/>
        <w:spacing w:line="273" w:lineRule="exact"/>
        <w:ind w:left="360" w:right="-20"/>
        <w:rPr>
          <w:rFonts w:eastAsia="Arial Black"/>
        </w:rPr>
      </w:pP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330"/>
      </w:tblGrid>
      <w:tr w:rsidR="00CB14C7" w:rsidRPr="00F441AC" w14:paraId="598D7F14" w14:textId="77777777" w:rsidTr="00F41734">
        <w:tc>
          <w:tcPr>
            <w:tcW w:w="14616" w:type="dxa"/>
          </w:tcPr>
          <w:p w14:paraId="28F852CE" w14:textId="77777777" w:rsidR="00CB14C7" w:rsidRPr="00F441AC" w:rsidRDefault="00CB14C7" w:rsidP="00F41734">
            <w:pPr>
              <w:rPr>
                <w:sz w:val="24"/>
                <w:szCs w:val="24"/>
              </w:rPr>
            </w:pPr>
            <w:r w:rsidRPr="00F441AC">
              <w:rPr>
                <w:sz w:val="24"/>
                <w:szCs w:val="24"/>
              </w:rPr>
              <w:fldChar w:fldCharType="begin">
                <w:ffData>
                  <w:name w:val="Text52"/>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r>
    </w:tbl>
    <w:p w14:paraId="339F59FE" w14:textId="77777777" w:rsidR="00CB14C7" w:rsidRPr="00F441AC" w:rsidRDefault="00CB14C7" w:rsidP="00CB14C7">
      <w:pPr>
        <w:spacing w:line="273" w:lineRule="exact"/>
        <w:ind w:right="-20"/>
        <w:rPr>
          <w:rFonts w:eastAsia="Arial Black"/>
        </w:rPr>
      </w:pPr>
    </w:p>
    <w:p w14:paraId="7F2AB63B" w14:textId="4BAA60CB" w:rsidR="00CB14C7" w:rsidRPr="00F441AC" w:rsidRDefault="00CB14C7" w:rsidP="00CB14C7">
      <w:pPr>
        <w:pStyle w:val="ListParagraph"/>
        <w:numPr>
          <w:ilvl w:val="0"/>
          <w:numId w:val="1"/>
        </w:numPr>
        <w:spacing w:line="273" w:lineRule="exact"/>
        <w:ind w:right="-20"/>
        <w:rPr>
          <w:rFonts w:eastAsia="Arial Black"/>
          <w:b/>
        </w:rPr>
      </w:pPr>
      <w:r w:rsidRPr="00F441AC">
        <w:rPr>
          <w:rFonts w:eastAsia="Arial Black"/>
          <w:b/>
        </w:rPr>
        <w:t>Briefly describe the reaction that your vehicle uses to stop at the designated finish line.</w:t>
      </w:r>
    </w:p>
    <w:p w14:paraId="1BBA1A1A" w14:textId="77777777" w:rsidR="00CB14C7" w:rsidRPr="00F441AC" w:rsidRDefault="00CB14C7" w:rsidP="00CB14C7">
      <w:pPr>
        <w:pStyle w:val="ListParagraph"/>
        <w:spacing w:line="273" w:lineRule="exact"/>
        <w:ind w:left="360" w:right="-20"/>
        <w:rPr>
          <w:rFonts w:eastAsia="Arial Black"/>
        </w:rPr>
      </w:pP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330"/>
      </w:tblGrid>
      <w:tr w:rsidR="00CB14C7" w:rsidRPr="00F441AC" w14:paraId="3E2E5B60" w14:textId="77777777" w:rsidTr="00F41734">
        <w:tc>
          <w:tcPr>
            <w:tcW w:w="14616" w:type="dxa"/>
          </w:tcPr>
          <w:p w14:paraId="3F370E5A" w14:textId="77777777" w:rsidR="00CB14C7" w:rsidRPr="00F441AC" w:rsidRDefault="00CB14C7" w:rsidP="00F41734">
            <w:pPr>
              <w:rPr>
                <w:sz w:val="24"/>
                <w:szCs w:val="24"/>
              </w:rPr>
            </w:pPr>
            <w:r w:rsidRPr="00F441AC">
              <w:rPr>
                <w:sz w:val="24"/>
                <w:szCs w:val="24"/>
              </w:rPr>
              <w:fldChar w:fldCharType="begin">
                <w:ffData>
                  <w:name w:val="Text52"/>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r>
    </w:tbl>
    <w:p w14:paraId="1DDC4306" w14:textId="77777777" w:rsidR="00CB14C7" w:rsidRPr="00F441AC" w:rsidRDefault="00CB14C7" w:rsidP="00CB14C7">
      <w:pPr>
        <w:spacing w:line="273" w:lineRule="exact"/>
        <w:ind w:right="-20"/>
        <w:rPr>
          <w:rFonts w:eastAsia="Arial Black"/>
        </w:rPr>
      </w:pPr>
    </w:p>
    <w:p w14:paraId="0C5F11FF" w14:textId="3BEEB06F" w:rsidR="00CB14C7" w:rsidRPr="00F441AC" w:rsidRDefault="00CB14C7" w:rsidP="00CB14C7">
      <w:pPr>
        <w:pStyle w:val="ListParagraph"/>
        <w:numPr>
          <w:ilvl w:val="0"/>
          <w:numId w:val="1"/>
        </w:numPr>
        <w:spacing w:line="273" w:lineRule="exact"/>
        <w:ind w:right="-20"/>
        <w:rPr>
          <w:rFonts w:eastAsia="Arial Black"/>
          <w:b/>
        </w:rPr>
      </w:pPr>
      <w:r w:rsidRPr="00F441AC">
        <w:rPr>
          <w:rFonts w:eastAsia="Arial Black"/>
          <w:b/>
        </w:rPr>
        <w:t xml:space="preserve">Provide a </w:t>
      </w:r>
      <w:r w:rsidRPr="00F441AC">
        <w:rPr>
          <w:rFonts w:eastAsia="Arial Black"/>
          <w:b/>
          <w:u w:val="single"/>
        </w:rPr>
        <w:t>precise answer</w:t>
      </w:r>
      <w:r w:rsidRPr="00F441AC">
        <w:rPr>
          <w:rFonts w:eastAsia="Arial Black"/>
          <w:b/>
        </w:rPr>
        <w:t xml:space="preserve"> to the following question: If your vehicle is 3 m short of the designated finish line on the first run, what </w:t>
      </w:r>
      <w:r w:rsidRPr="00F441AC">
        <w:rPr>
          <w:rFonts w:eastAsia="Arial Black"/>
          <w:b/>
          <w:u w:val="single"/>
        </w:rPr>
        <w:t>specific changes</w:t>
      </w:r>
      <w:r w:rsidRPr="00F441AC">
        <w:rPr>
          <w:rFonts w:eastAsia="Arial Black"/>
          <w:b/>
        </w:rPr>
        <w:t xml:space="preserve"> will your team make to the stopping reaction to correct the shortfall?</w:t>
      </w:r>
    </w:p>
    <w:p w14:paraId="4D881B68" w14:textId="77777777" w:rsidR="00CB14C7" w:rsidRPr="00F441AC" w:rsidRDefault="00CB14C7" w:rsidP="00CB14C7">
      <w:pPr>
        <w:pStyle w:val="ListParagraph"/>
        <w:spacing w:line="273" w:lineRule="exact"/>
        <w:ind w:left="360" w:right="-20"/>
        <w:rPr>
          <w:rFonts w:eastAsia="Arial Black"/>
        </w:rPr>
      </w:pP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9330"/>
      </w:tblGrid>
      <w:tr w:rsidR="00CB14C7" w:rsidRPr="00F441AC" w14:paraId="7EC0BE28" w14:textId="77777777" w:rsidTr="00F41734">
        <w:tc>
          <w:tcPr>
            <w:tcW w:w="14616" w:type="dxa"/>
          </w:tcPr>
          <w:p w14:paraId="79850293" w14:textId="77777777" w:rsidR="00CB14C7" w:rsidRPr="00F441AC" w:rsidRDefault="00CB14C7" w:rsidP="00F41734">
            <w:pPr>
              <w:rPr>
                <w:sz w:val="24"/>
                <w:szCs w:val="24"/>
              </w:rPr>
            </w:pPr>
            <w:r w:rsidRPr="00F441AC">
              <w:rPr>
                <w:sz w:val="24"/>
                <w:szCs w:val="24"/>
              </w:rPr>
              <w:fldChar w:fldCharType="begin">
                <w:ffData>
                  <w:name w:val="Text52"/>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r>
    </w:tbl>
    <w:p w14:paraId="2D1E52AD" w14:textId="77777777" w:rsidR="00CB14C7" w:rsidRPr="00F441AC" w:rsidRDefault="00CB14C7" w:rsidP="00CB14C7">
      <w:pPr>
        <w:pStyle w:val="ListParagraph"/>
        <w:ind w:left="360"/>
        <w:rPr>
          <w:b/>
        </w:rPr>
      </w:pPr>
    </w:p>
    <w:p w14:paraId="50F66C06" w14:textId="77777777" w:rsidR="00FC36A9" w:rsidRDefault="00FC36A9" w:rsidP="00FC36A9">
      <w:pPr>
        <w:pStyle w:val="ListParagraph"/>
        <w:numPr>
          <w:ilvl w:val="0"/>
          <w:numId w:val="1"/>
        </w:numPr>
        <w:rPr>
          <w:b/>
        </w:rPr>
      </w:pPr>
      <w:r w:rsidRPr="00F441AC">
        <w:rPr>
          <w:b/>
        </w:rPr>
        <w:t>Required Safety Training:</w:t>
      </w:r>
    </w:p>
    <w:p w14:paraId="68494F23" w14:textId="3814DC76" w:rsidR="0007689C" w:rsidRDefault="0007689C" w:rsidP="0007689C">
      <w:pPr>
        <w:pStyle w:val="ListParagraph"/>
        <w:ind w:left="360"/>
      </w:pPr>
      <w:r w:rsidRPr="0007689C">
        <w:t>All participants must take and pass the AIChE Chem-E-Car Safety Training Course with a minimum score of 80%.</w:t>
      </w:r>
      <w:r>
        <w:t xml:space="preserve">  For information on the Safety Training Course, please visit </w:t>
      </w:r>
      <w:hyperlink r:id="rId12" w:history="1">
        <w:r w:rsidRPr="009A56B9">
          <w:rPr>
            <w:rStyle w:val="Hyperlink"/>
          </w:rPr>
          <w:t>www.aiche.org/chemecar</w:t>
        </w:r>
      </w:hyperlink>
      <w:r>
        <w:t xml:space="preserve">. </w:t>
      </w:r>
    </w:p>
    <w:p w14:paraId="0D47578B" w14:textId="5F6DD0F2" w:rsidR="00FC36A9" w:rsidRPr="00F441AC" w:rsidRDefault="00CB14C7" w:rsidP="0007689C">
      <w:pPr>
        <w:pStyle w:val="ListParagraph"/>
        <w:ind w:left="360"/>
      </w:pPr>
      <w:r w:rsidRPr="00F441AC">
        <w:t>Please list the d</w:t>
      </w:r>
      <w:r w:rsidR="00FC36A9" w:rsidRPr="00F441AC">
        <w:t xml:space="preserve">ate </w:t>
      </w:r>
      <w:r w:rsidR="0007689C">
        <w:t xml:space="preserve">that the </w:t>
      </w:r>
      <w:r w:rsidR="00FC36A9" w:rsidRPr="00F441AC">
        <w:t xml:space="preserve">required Chem-E-Car safety training </w:t>
      </w:r>
      <w:r w:rsidRPr="00F441AC">
        <w:t>that was completed by the</w:t>
      </w:r>
      <w:r w:rsidR="00FC36A9" w:rsidRPr="00F441AC">
        <w:t xml:space="preserve"> faculty advisor:</w:t>
      </w:r>
    </w:p>
    <w:p w14:paraId="04F624C6" w14:textId="77777777" w:rsidR="00FC36A9" w:rsidRPr="00F441AC" w:rsidRDefault="00FC36A9" w:rsidP="00FC36A9"/>
    <w:p w14:paraId="22A0ADC0" w14:textId="1FED3B6F" w:rsidR="00882FEB" w:rsidRPr="00F441AC" w:rsidRDefault="00EE7206" w:rsidP="00882FEB">
      <w:pPr>
        <w:tabs>
          <w:tab w:val="left" w:pos="3600"/>
          <w:tab w:val="left" w:pos="7290"/>
        </w:tabs>
        <w:ind w:left="360"/>
        <w:rPr>
          <w:b/>
        </w:rPr>
      </w:pPr>
      <w:r w:rsidRPr="00F441AC">
        <w:rPr>
          <w:b/>
        </w:rPr>
        <w:t>Advisor Name</w:t>
      </w:r>
      <w:r w:rsidR="00882FEB" w:rsidRPr="00F441AC">
        <w:rPr>
          <w:b/>
        </w:rPr>
        <w:tab/>
      </w:r>
      <w:r w:rsidR="00882FEB" w:rsidRPr="00F441AC">
        <w:rPr>
          <w:b/>
        </w:rPr>
        <w:tab/>
      </w:r>
      <w:r w:rsidR="008136A4">
        <w:rPr>
          <w:b/>
        </w:rPr>
        <w:tab/>
      </w:r>
      <w:r w:rsidR="00882FEB" w:rsidRPr="00F441AC">
        <w:rPr>
          <w:b/>
        </w:rPr>
        <w:t>Date</w:t>
      </w:r>
    </w:p>
    <w:p w14:paraId="662C1D13" w14:textId="77777777" w:rsidR="00882FEB" w:rsidRPr="00F441AC" w:rsidRDefault="00882FEB" w:rsidP="00882FEB">
      <w:pPr>
        <w:tabs>
          <w:tab w:val="left" w:pos="3600"/>
          <w:tab w:val="left" w:pos="7290"/>
        </w:tabs>
        <w:ind w:left="360"/>
      </w:pPr>
    </w:p>
    <w:p w14:paraId="0936664F" w14:textId="5D11A44E" w:rsidR="00882FEB" w:rsidRPr="00F441AC" w:rsidRDefault="0007689C" w:rsidP="00882FEB">
      <w:pPr>
        <w:tabs>
          <w:tab w:val="left" w:pos="3600"/>
          <w:tab w:val="left" w:pos="7290"/>
        </w:tabs>
        <w:ind w:left="360"/>
      </w:pPr>
      <w:r>
        <w:t>_______________________</w:t>
      </w:r>
      <w:r w:rsidR="00882FEB" w:rsidRPr="00F441AC">
        <w:t>____________________________</w:t>
      </w:r>
      <w:r w:rsidR="00882FEB" w:rsidRPr="00F441AC">
        <w:tab/>
      </w:r>
      <w:r w:rsidR="008136A4">
        <w:tab/>
      </w:r>
      <w:r w:rsidR="00882FEB" w:rsidRPr="00F441AC">
        <w:t>___________</w:t>
      </w:r>
    </w:p>
    <w:p w14:paraId="08B0F769" w14:textId="77777777" w:rsidR="00FC36A9" w:rsidRPr="00F441AC" w:rsidRDefault="00FC36A9" w:rsidP="00FC36A9">
      <w:pPr>
        <w:ind w:left="360"/>
      </w:pPr>
    </w:p>
    <w:p w14:paraId="08101BB7" w14:textId="1DF6331A" w:rsidR="00FC36A9" w:rsidRPr="00F441AC" w:rsidRDefault="00CB14C7" w:rsidP="00FC36A9">
      <w:pPr>
        <w:ind w:left="360"/>
        <w:rPr>
          <w:sz w:val="24"/>
          <w:szCs w:val="24"/>
        </w:rPr>
      </w:pPr>
      <w:r w:rsidRPr="00F441AC">
        <w:rPr>
          <w:sz w:val="24"/>
          <w:szCs w:val="24"/>
        </w:rPr>
        <w:t>Please list the date the required Chem-E-Car safety training that was completed by each team member</w:t>
      </w:r>
      <w:r w:rsidR="00FC36A9" w:rsidRPr="00F441AC">
        <w:rPr>
          <w:sz w:val="24"/>
          <w:szCs w:val="24"/>
        </w:rPr>
        <w:t>:</w:t>
      </w:r>
    </w:p>
    <w:p w14:paraId="6D03E12B" w14:textId="77777777" w:rsidR="00FC36A9" w:rsidRPr="00F441AC" w:rsidRDefault="00FC36A9" w:rsidP="00FC36A9">
      <w:pPr>
        <w:ind w:left="360"/>
      </w:pPr>
    </w:p>
    <w:p w14:paraId="48E21679" w14:textId="0FD70E73" w:rsidR="00FC36A9" w:rsidRPr="00F441AC" w:rsidRDefault="00FC36A9" w:rsidP="00FC36A9">
      <w:pPr>
        <w:tabs>
          <w:tab w:val="left" w:pos="3600"/>
          <w:tab w:val="left" w:pos="7290"/>
        </w:tabs>
        <w:ind w:left="360"/>
        <w:rPr>
          <w:b/>
        </w:rPr>
      </w:pPr>
      <w:r w:rsidRPr="00F441AC">
        <w:rPr>
          <w:b/>
        </w:rPr>
        <w:t>Team Member Name</w:t>
      </w:r>
      <w:r w:rsidRPr="00F441AC">
        <w:rPr>
          <w:b/>
        </w:rPr>
        <w:tab/>
      </w:r>
      <w:r w:rsidRPr="00F441AC">
        <w:rPr>
          <w:b/>
        </w:rPr>
        <w:tab/>
      </w:r>
      <w:r w:rsidR="008136A4">
        <w:rPr>
          <w:b/>
        </w:rPr>
        <w:tab/>
      </w:r>
      <w:r w:rsidRPr="00F441AC">
        <w:rPr>
          <w:b/>
        </w:rPr>
        <w:t>Date</w:t>
      </w:r>
    </w:p>
    <w:p w14:paraId="5A2DD98E" w14:textId="77777777" w:rsidR="00882FEB" w:rsidRPr="00F441AC" w:rsidRDefault="00882FEB" w:rsidP="00FC36A9">
      <w:pPr>
        <w:tabs>
          <w:tab w:val="left" w:pos="3600"/>
          <w:tab w:val="left" w:pos="7290"/>
        </w:tabs>
        <w:ind w:left="360"/>
        <w:rPr>
          <w:b/>
        </w:rPr>
      </w:pPr>
    </w:p>
    <w:p w14:paraId="2484F082" w14:textId="485209C0"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524FAB8E" w14:textId="77777777" w:rsidR="00882FEB" w:rsidRPr="00F441AC" w:rsidRDefault="00882FEB" w:rsidP="00FC36A9">
      <w:pPr>
        <w:tabs>
          <w:tab w:val="left" w:pos="3600"/>
          <w:tab w:val="left" w:pos="7290"/>
        </w:tabs>
        <w:ind w:left="360"/>
      </w:pPr>
    </w:p>
    <w:p w14:paraId="1B0B68D2" w14:textId="0E4CD887"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5575516F" w14:textId="77777777" w:rsidR="00882FEB" w:rsidRPr="00F441AC" w:rsidRDefault="00882FEB" w:rsidP="0007689C">
      <w:pPr>
        <w:tabs>
          <w:tab w:val="left" w:pos="3600"/>
          <w:tab w:val="left" w:pos="7290"/>
        </w:tabs>
      </w:pPr>
    </w:p>
    <w:p w14:paraId="1FC0FF9B" w14:textId="351B7B5A"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10C1E9EA" w14:textId="77777777" w:rsidR="00882FEB" w:rsidRPr="00F441AC" w:rsidRDefault="00882FEB" w:rsidP="00FC36A9">
      <w:pPr>
        <w:tabs>
          <w:tab w:val="left" w:pos="3600"/>
          <w:tab w:val="left" w:pos="7290"/>
        </w:tabs>
        <w:ind w:left="360"/>
      </w:pPr>
    </w:p>
    <w:p w14:paraId="4A1AA371" w14:textId="19BA39E8"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3E4EC3C2" w14:textId="7A57EA08" w:rsidR="00882FEB" w:rsidRPr="00F441AC" w:rsidRDefault="008136A4" w:rsidP="00FC36A9">
      <w:pPr>
        <w:tabs>
          <w:tab w:val="left" w:pos="3600"/>
          <w:tab w:val="left" w:pos="7290"/>
        </w:tabs>
        <w:ind w:left="360"/>
      </w:pPr>
      <w:r>
        <w:tab/>
      </w:r>
    </w:p>
    <w:p w14:paraId="7AFD007C" w14:textId="184C3CA5"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7A3780A2" w14:textId="77777777" w:rsidR="00882FEB" w:rsidRPr="00F441AC" w:rsidRDefault="00882FEB" w:rsidP="00FC36A9">
      <w:pPr>
        <w:tabs>
          <w:tab w:val="left" w:pos="3600"/>
          <w:tab w:val="left" w:pos="7290"/>
        </w:tabs>
        <w:ind w:left="360"/>
      </w:pPr>
    </w:p>
    <w:p w14:paraId="57089E77" w14:textId="3FBF44BB" w:rsidR="00FC36A9" w:rsidRPr="00F441AC" w:rsidRDefault="0007689C" w:rsidP="00FC36A9">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6EB8BB85" w14:textId="77777777" w:rsidR="00882FEB" w:rsidRPr="00F441AC" w:rsidRDefault="00882FEB" w:rsidP="00FC36A9">
      <w:pPr>
        <w:tabs>
          <w:tab w:val="left" w:pos="3600"/>
          <w:tab w:val="left" w:pos="7290"/>
        </w:tabs>
        <w:ind w:left="360"/>
      </w:pPr>
    </w:p>
    <w:p w14:paraId="2762E135" w14:textId="2F982EC7" w:rsidR="00F41734" w:rsidRPr="00F441AC" w:rsidRDefault="0007689C" w:rsidP="004A75A3">
      <w:pPr>
        <w:tabs>
          <w:tab w:val="left" w:pos="3600"/>
          <w:tab w:val="left" w:pos="7290"/>
        </w:tabs>
        <w:ind w:left="360"/>
      </w:pPr>
      <w:r>
        <w:t>_______________________</w:t>
      </w:r>
      <w:r w:rsidR="00FC36A9" w:rsidRPr="00F441AC">
        <w:t>____________________________</w:t>
      </w:r>
      <w:r w:rsidR="00FC36A9" w:rsidRPr="00F441AC">
        <w:tab/>
      </w:r>
      <w:r w:rsidR="008136A4">
        <w:tab/>
      </w:r>
      <w:r w:rsidR="00FC36A9" w:rsidRPr="00F441AC">
        <w:t>___________</w:t>
      </w:r>
    </w:p>
    <w:p w14:paraId="17668459" w14:textId="77777777" w:rsidR="00F41734" w:rsidRDefault="00F41734" w:rsidP="00FC36A9">
      <w:pPr>
        <w:tabs>
          <w:tab w:val="left" w:pos="3600"/>
          <w:tab w:val="left" w:pos="7290"/>
        </w:tabs>
      </w:pPr>
    </w:p>
    <w:p w14:paraId="37BCA1C2" w14:textId="77777777" w:rsidR="0007689C" w:rsidRPr="00F441AC" w:rsidRDefault="0007689C" w:rsidP="00FC36A9">
      <w:pPr>
        <w:tabs>
          <w:tab w:val="left" w:pos="3600"/>
          <w:tab w:val="left" w:pos="7290"/>
        </w:tabs>
      </w:pPr>
    </w:p>
    <w:p w14:paraId="52F018DB" w14:textId="77777777" w:rsidR="00F41734" w:rsidRPr="00F441AC" w:rsidRDefault="00F41734" w:rsidP="00FC36A9">
      <w:pPr>
        <w:tabs>
          <w:tab w:val="left" w:pos="3600"/>
          <w:tab w:val="left" w:pos="7290"/>
        </w:tabs>
      </w:pPr>
    </w:p>
    <w:p w14:paraId="33E98293" w14:textId="16F977FC" w:rsidR="00FC36A9" w:rsidRPr="00F441AC" w:rsidRDefault="00FC36A9" w:rsidP="00FC36A9">
      <w:pPr>
        <w:pStyle w:val="ListParagraph"/>
        <w:numPr>
          <w:ilvl w:val="0"/>
          <w:numId w:val="1"/>
        </w:numPr>
      </w:pPr>
      <w:r w:rsidRPr="00F441AC">
        <w:lastRenderedPageBreak/>
        <w:t xml:space="preserve">Faculty </w:t>
      </w:r>
      <w:r w:rsidR="00882FEB" w:rsidRPr="00F441AC">
        <w:t xml:space="preserve">Safety Rules </w:t>
      </w:r>
      <w:r w:rsidRPr="00F441AC">
        <w:t>Certification:</w:t>
      </w:r>
    </w:p>
    <w:p w14:paraId="20430E3E" w14:textId="77777777" w:rsidR="00FC36A9" w:rsidRPr="00F441AC" w:rsidRDefault="00FC36A9" w:rsidP="00FC36A9">
      <w:pPr>
        <w:pStyle w:val="ListParagraph"/>
        <w:ind w:left="360"/>
      </w:pPr>
      <w:r w:rsidRPr="00F441AC">
        <w:t xml:space="preserve">I certify that this student team has followed all of the </w:t>
      </w:r>
      <w:r w:rsidRPr="00F441AC">
        <w:rPr>
          <w:u w:val="single"/>
        </w:rPr>
        <w:t xml:space="preserve">safety </w:t>
      </w:r>
      <w:r w:rsidR="008B56C4" w:rsidRPr="00F441AC">
        <w:rPr>
          <w:u w:val="single"/>
        </w:rPr>
        <w:t>and competition</w:t>
      </w:r>
      <w:r w:rsidR="008B56C4" w:rsidRPr="00F441AC">
        <w:t xml:space="preserve"> </w:t>
      </w:r>
      <w:r w:rsidRPr="00F441AC">
        <w:t>rules, has completed an engineering documentation package, has completed a safety review under my supervision or with an outside expert, and has at least ten hours of operating experience</w:t>
      </w:r>
      <w:r w:rsidR="008B56C4" w:rsidRPr="00F441AC">
        <w:t xml:space="preserve"> beyond the time required to design and assemble the car</w:t>
      </w:r>
      <w:r w:rsidRPr="00F441AC">
        <w:t>:</w:t>
      </w:r>
    </w:p>
    <w:p w14:paraId="478631A2" w14:textId="77777777" w:rsidR="00FC36A9" w:rsidRPr="00F441AC" w:rsidRDefault="00FC36A9" w:rsidP="00FC36A9">
      <w:pPr>
        <w:pStyle w:val="ListParagraph"/>
        <w:ind w:left="360"/>
      </w:pPr>
    </w:p>
    <w:p w14:paraId="022AF287" w14:textId="77777777" w:rsidR="00FC36A9" w:rsidRPr="00F441AC" w:rsidRDefault="00FC36A9" w:rsidP="00FC36A9">
      <w:pPr>
        <w:pStyle w:val="ListParagraph"/>
        <w:ind w:left="360"/>
      </w:pPr>
      <w:r w:rsidRPr="00F441AC">
        <w:t>Faculty Advisor Name ______________________________________________________</w:t>
      </w:r>
    </w:p>
    <w:p w14:paraId="44A6D898" w14:textId="77777777" w:rsidR="00FC36A9" w:rsidRPr="00F441AC" w:rsidRDefault="00FC36A9" w:rsidP="00FC36A9">
      <w:pPr>
        <w:pStyle w:val="ListParagraph"/>
        <w:ind w:left="360"/>
      </w:pPr>
    </w:p>
    <w:p w14:paraId="4FD017DC" w14:textId="77777777" w:rsidR="00FC36A9" w:rsidRPr="00F441AC" w:rsidRDefault="00FC36A9" w:rsidP="00FC36A9">
      <w:pPr>
        <w:pStyle w:val="ListParagraph"/>
        <w:ind w:left="360"/>
      </w:pPr>
      <w:r w:rsidRPr="00F441AC">
        <w:t>Faculty Advisor Signature ______________________________________ Date ________</w:t>
      </w:r>
    </w:p>
    <w:p w14:paraId="7D303F31" w14:textId="77777777" w:rsidR="00FC36A9" w:rsidRPr="00F441AC" w:rsidRDefault="00FC36A9" w:rsidP="00FC36A9">
      <w:pPr>
        <w:pStyle w:val="ListParagraph"/>
        <w:ind w:left="360"/>
      </w:pPr>
    </w:p>
    <w:p w14:paraId="3EF526B3" w14:textId="7DC194D6" w:rsidR="00FC36A9" w:rsidRPr="00F441AC" w:rsidRDefault="00FC36A9" w:rsidP="00FC36A9">
      <w:pPr>
        <w:pStyle w:val="ListParagraph"/>
        <w:ind w:left="360"/>
      </w:pPr>
      <w:r w:rsidRPr="00F441AC">
        <w:t>Outside Expert Name</w:t>
      </w:r>
      <w:r w:rsidR="00571ED6" w:rsidRPr="00F441AC">
        <w:t>*</w:t>
      </w:r>
      <w:r w:rsidRPr="00F441AC">
        <w:t xml:space="preserve"> _______________________________________________________</w:t>
      </w:r>
    </w:p>
    <w:p w14:paraId="5DDA6A15" w14:textId="77777777" w:rsidR="00FC36A9" w:rsidRPr="00F441AC" w:rsidRDefault="00FC36A9" w:rsidP="00FC36A9">
      <w:pPr>
        <w:pStyle w:val="ListParagraph"/>
        <w:ind w:left="360"/>
      </w:pPr>
    </w:p>
    <w:p w14:paraId="1F24854B" w14:textId="0677DC8B" w:rsidR="00FC36A9" w:rsidRPr="00F441AC" w:rsidRDefault="00FC36A9" w:rsidP="00FC36A9">
      <w:pPr>
        <w:pStyle w:val="ListParagraph"/>
        <w:ind w:left="360"/>
      </w:pPr>
      <w:r w:rsidRPr="00F441AC">
        <w:t>Outside Expert Signature</w:t>
      </w:r>
      <w:r w:rsidR="00571ED6" w:rsidRPr="00F441AC">
        <w:t>*</w:t>
      </w:r>
      <w:r w:rsidRPr="00F441AC">
        <w:t xml:space="preserve"> _______________________________________ Date ________</w:t>
      </w:r>
    </w:p>
    <w:p w14:paraId="571A43AB" w14:textId="15991E84" w:rsidR="00FC36A9" w:rsidRPr="00F441AC" w:rsidRDefault="00571ED6" w:rsidP="00FC36A9">
      <w:pPr>
        <w:pStyle w:val="ListParagraph"/>
        <w:ind w:left="360"/>
        <w:rPr>
          <w:i/>
        </w:rPr>
      </w:pPr>
      <w:r w:rsidRPr="00F441AC">
        <w:t>*</w:t>
      </w:r>
      <w:r w:rsidRPr="00F441AC">
        <w:rPr>
          <w:i/>
        </w:rPr>
        <w:t>Note that this section must be signed by (1) Chem E Car Faculty advisor at a minimum.  Having a signature from another outside expert is not required but recommended if you are getting support from another faculty member or safety professional on this project.</w:t>
      </w:r>
    </w:p>
    <w:p w14:paraId="25A2E485" w14:textId="77777777" w:rsidR="00FC36A9" w:rsidRPr="00F441AC" w:rsidRDefault="00FC36A9" w:rsidP="00FC36A9">
      <w:pPr>
        <w:pStyle w:val="ListParagraph"/>
        <w:ind w:left="360"/>
      </w:pPr>
    </w:p>
    <w:p w14:paraId="75257D48" w14:textId="7B7CCDAB" w:rsidR="00FC36A9" w:rsidRPr="00F441AC" w:rsidRDefault="00FC36A9" w:rsidP="00FC36A9">
      <w:pPr>
        <w:pStyle w:val="ListParagraph"/>
        <w:numPr>
          <w:ilvl w:val="0"/>
          <w:numId w:val="1"/>
        </w:numPr>
      </w:pPr>
      <w:r w:rsidRPr="00F441AC">
        <w:t xml:space="preserve">Student </w:t>
      </w:r>
      <w:r w:rsidR="00882FEB" w:rsidRPr="00F441AC">
        <w:t xml:space="preserve">Safety Rules </w:t>
      </w:r>
      <w:r w:rsidRPr="00F441AC">
        <w:t>Certification:</w:t>
      </w:r>
    </w:p>
    <w:p w14:paraId="3A44317C" w14:textId="47301C4A" w:rsidR="00FC36A9" w:rsidRPr="00F441AC" w:rsidRDefault="00FC36A9" w:rsidP="00FC36A9">
      <w:pPr>
        <w:pStyle w:val="ListParagraph"/>
        <w:ind w:left="360"/>
      </w:pPr>
      <w:r w:rsidRPr="00F441AC">
        <w:t xml:space="preserve">We certify that we have followed all of the safety </w:t>
      </w:r>
      <w:r w:rsidR="00B834DD" w:rsidRPr="00F441AC">
        <w:t xml:space="preserve">and competition </w:t>
      </w:r>
      <w:r w:rsidRPr="00F441AC">
        <w:t xml:space="preserve">rules, have completed an engineering documentation package, have completed a safety review with </w:t>
      </w:r>
      <w:r w:rsidR="00B834DD" w:rsidRPr="00F441AC">
        <w:t xml:space="preserve">our </w:t>
      </w:r>
      <w:r w:rsidRPr="00F441AC">
        <w:t>faculty supervisor or with an outside expert, and have at least ten hours of operating experience</w:t>
      </w:r>
      <w:r w:rsidR="00B834DD" w:rsidRPr="00F441AC">
        <w:t xml:space="preserve"> beyond the time required to design and assemble the car</w:t>
      </w:r>
      <w:r w:rsidR="00CB14C7" w:rsidRPr="00F441AC">
        <w:t>.  We understand and agree that we will not be allowed to compete in the Chem-E-Car Competition if our completed EDP package is not resubmitted by the posted deadline</w:t>
      </w:r>
      <w:r w:rsidRPr="00F441AC">
        <w:t>:</w:t>
      </w:r>
    </w:p>
    <w:p w14:paraId="652B457A" w14:textId="77777777" w:rsidR="00FC36A9" w:rsidRPr="00F441AC" w:rsidRDefault="00FC36A9" w:rsidP="00FC36A9">
      <w:pPr>
        <w:pStyle w:val="ListParagraph"/>
        <w:ind w:left="360"/>
      </w:pPr>
    </w:p>
    <w:p w14:paraId="48153495" w14:textId="7A80BE4C" w:rsidR="00FC36A9" w:rsidRPr="00F441AC" w:rsidRDefault="00FC36A9" w:rsidP="00FC36A9">
      <w:pPr>
        <w:ind w:left="360"/>
      </w:pPr>
      <w:r w:rsidRPr="00F441AC">
        <w:t>Team Member Signature</w:t>
      </w:r>
      <w:r w:rsidRPr="00F441AC">
        <w:tab/>
      </w:r>
      <w:r w:rsidRPr="00F441AC">
        <w:tab/>
      </w:r>
      <w:r w:rsidRPr="00F441AC">
        <w:tab/>
      </w:r>
      <w:r w:rsidRPr="00F441AC">
        <w:tab/>
      </w:r>
      <w:r w:rsidRPr="00F441AC">
        <w:tab/>
      </w:r>
      <w:r w:rsidR="0007689C">
        <w:tab/>
      </w:r>
      <w:r w:rsidR="0007689C">
        <w:tab/>
      </w:r>
      <w:r w:rsidR="0007689C">
        <w:tab/>
      </w:r>
      <w:r w:rsidRPr="00F441AC">
        <w:t>Date</w:t>
      </w:r>
    </w:p>
    <w:p w14:paraId="1C22558B" w14:textId="77777777" w:rsidR="00A67DE6" w:rsidRPr="00F441AC" w:rsidRDefault="00A67DE6" w:rsidP="00FC36A9">
      <w:pPr>
        <w:ind w:left="360"/>
      </w:pPr>
    </w:p>
    <w:p w14:paraId="708F1B1B" w14:textId="507BADB3"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168EFA69" w14:textId="77777777" w:rsidR="00882FEB" w:rsidRPr="00F441AC" w:rsidRDefault="00882FEB" w:rsidP="00FC36A9">
      <w:pPr>
        <w:ind w:left="360"/>
      </w:pPr>
    </w:p>
    <w:p w14:paraId="3D0FD8FD" w14:textId="495FA7B8"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06294047" w14:textId="77777777" w:rsidR="00882FEB" w:rsidRPr="00F441AC" w:rsidRDefault="00882FEB" w:rsidP="00FC36A9">
      <w:pPr>
        <w:ind w:left="360"/>
      </w:pPr>
    </w:p>
    <w:p w14:paraId="24043741" w14:textId="198394EE"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779384C2" w14:textId="77777777" w:rsidR="00882FEB" w:rsidRPr="00F441AC" w:rsidRDefault="00882FEB" w:rsidP="00FC36A9">
      <w:pPr>
        <w:ind w:left="360"/>
      </w:pPr>
    </w:p>
    <w:p w14:paraId="50C88E2E" w14:textId="37F3636E"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715903AE" w14:textId="77777777" w:rsidR="00882FEB" w:rsidRPr="00F441AC" w:rsidRDefault="00882FEB" w:rsidP="00FC36A9">
      <w:pPr>
        <w:ind w:left="360"/>
      </w:pPr>
    </w:p>
    <w:p w14:paraId="3903652F" w14:textId="25A48B53"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7EEF1821" w14:textId="77777777" w:rsidR="00882FEB" w:rsidRPr="00F441AC" w:rsidRDefault="00882FEB" w:rsidP="00FC36A9">
      <w:pPr>
        <w:ind w:left="360"/>
      </w:pPr>
    </w:p>
    <w:p w14:paraId="524D9A2F" w14:textId="2D970FC0"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357D95D0" w14:textId="77777777" w:rsidR="00882FEB" w:rsidRPr="00F441AC" w:rsidRDefault="00882FEB" w:rsidP="00FC36A9">
      <w:pPr>
        <w:ind w:left="360"/>
      </w:pPr>
    </w:p>
    <w:p w14:paraId="0620DC50" w14:textId="440ACA6B" w:rsidR="00FC36A9" w:rsidRPr="00F441AC" w:rsidRDefault="00FC36A9" w:rsidP="00FC36A9">
      <w:pPr>
        <w:ind w:left="360"/>
      </w:pPr>
      <w:r w:rsidRPr="00F441AC">
        <w:t>___________________________________________________</w:t>
      </w:r>
      <w:r w:rsidRPr="00F441AC">
        <w:tab/>
      </w:r>
      <w:r w:rsidR="0007689C">
        <w:tab/>
      </w:r>
      <w:r w:rsidR="0007689C">
        <w:tab/>
      </w:r>
      <w:r w:rsidR="0007689C">
        <w:tab/>
      </w:r>
      <w:r w:rsidRPr="00F441AC">
        <w:t>___________</w:t>
      </w:r>
    </w:p>
    <w:p w14:paraId="35B0975F" w14:textId="77777777" w:rsidR="00FC36A9" w:rsidRPr="00F441AC" w:rsidRDefault="00FC36A9" w:rsidP="00FC36A9">
      <w:pPr>
        <w:pStyle w:val="ListParagraph"/>
        <w:ind w:left="360"/>
      </w:pPr>
    </w:p>
    <w:p w14:paraId="52ABD4BA" w14:textId="77777777" w:rsidR="00FC36A9" w:rsidRPr="00F441AC" w:rsidRDefault="00FC36A9" w:rsidP="00FC36A9"/>
    <w:p w14:paraId="250CCCC6" w14:textId="77777777" w:rsidR="00FC36A9" w:rsidRPr="00F441AC" w:rsidRDefault="00FC36A9" w:rsidP="00FC36A9"/>
    <w:p w14:paraId="4FE4B464" w14:textId="242B57D9" w:rsidR="001A4AE9" w:rsidRPr="00A568C5" w:rsidRDefault="0007689C" w:rsidP="00A568C5">
      <w:pPr>
        <w:jc w:val="center"/>
        <w:rPr>
          <w:b/>
          <w:i/>
          <w:sz w:val="28"/>
          <w:szCs w:val="28"/>
        </w:rPr>
      </w:pPr>
      <w:r w:rsidRPr="00B25792">
        <w:rPr>
          <w:b/>
          <w:i/>
          <w:sz w:val="28"/>
          <w:szCs w:val="28"/>
        </w:rPr>
        <w:t xml:space="preserve">*Please include a copy of the Safety Training </w:t>
      </w:r>
      <w:r w:rsidR="00B25792" w:rsidRPr="00B25792">
        <w:rPr>
          <w:b/>
          <w:i/>
          <w:sz w:val="28"/>
          <w:szCs w:val="28"/>
        </w:rPr>
        <w:t>Course Certificate</w:t>
      </w:r>
      <w:r w:rsidRPr="00B25792">
        <w:rPr>
          <w:b/>
          <w:i/>
          <w:sz w:val="28"/>
          <w:szCs w:val="28"/>
        </w:rPr>
        <w:t xml:space="preserve"> for each Team Member</w:t>
      </w:r>
      <w:r w:rsidR="00B25792" w:rsidRPr="00B25792">
        <w:rPr>
          <w:b/>
          <w:i/>
          <w:sz w:val="28"/>
          <w:szCs w:val="28"/>
        </w:rPr>
        <w:t xml:space="preserve"> + Advisor</w:t>
      </w:r>
      <w:r w:rsidRPr="00B25792">
        <w:rPr>
          <w:b/>
          <w:i/>
          <w:sz w:val="28"/>
          <w:szCs w:val="28"/>
        </w:rPr>
        <w:t xml:space="preserve"> in your EDP Supplement Document</w:t>
      </w:r>
      <w:r w:rsidR="007D4E98">
        <w:rPr>
          <w:b/>
          <w:i/>
          <w:sz w:val="28"/>
          <w:szCs w:val="28"/>
        </w:rPr>
        <w:t>; Certificates should have a completion date of after January 1</w:t>
      </w:r>
      <w:r w:rsidR="007D4E98" w:rsidRPr="007D4E98">
        <w:rPr>
          <w:b/>
          <w:i/>
          <w:sz w:val="28"/>
          <w:szCs w:val="28"/>
          <w:vertAlign w:val="superscript"/>
        </w:rPr>
        <w:t>st</w:t>
      </w:r>
      <w:r w:rsidR="007D4E98">
        <w:rPr>
          <w:b/>
          <w:i/>
          <w:sz w:val="28"/>
          <w:szCs w:val="28"/>
        </w:rPr>
        <w:t xml:space="preserve"> </w:t>
      </w:r>
      <w:r w:rsidR="00AB00FD">
        <w:rPr>
          <w:b/>
          <w:i/>
          <w:sz w:val="28"/>
          <w:szCs w:val="28"/>
        </w:rPr>
        <w:t>2022</w:t>
      </w:r>
      <w:r w:rsidRPr="00B25792">
        <w:rPr>
          <w:b/>
          <w:i/>
          <w:sz w:val="28"/>
          <w:szCs w:val="28"/>
        </w:rPr>
        <w:t>*</w:t>
      </w:r>
      <w:r w:rsidR="00D3416A" w:rsidRPr="00F441AC">
        <w:rPr>
          <w:b/>
          <w:sz w:val="28"/>
          <w:szCs w:val="28"/>
        </w:rPr>
        <w:br w:type="page"/>
      </w:r>
    </w:p>
    <w:p w14:paraId="41AA22DC" w14:textId="31B0583B" w:rsidR="00D31AFD" w:rsidRPr="00F441AC" w:rsidRDefault="00A115F1" w:rsidP="000710CB">
      <w:pPr>
        <w:jc w:val="center"/>
        <w:rPr>
          <w:b/>
          <w:sz w:val="36"/>
          <w:szCs w:val="36"/>
        </w:rPr>
      </w:pPr>
      <w:r w:rsidRPr="00F441AC">
        <w:rPr>
          <w:b/>
          <w:sz w:val="36"/>
          <w:szCs w:val="36"/>
        </w:rPr>
        <w:lastRenderedPageBreak/>
        <w:t>Hazards Analysis</w:t>
      </w:r>
    </w:p>
    <w:p w14:paraId="37082D56" w14:textId="33C4928E" w:rsidR="00A115F1" w:rsidRPr="00F441AC" w:rsidRDefault="00A115F1" w:rsidP="00A115F1">
      <w:pPr>
        <w:rPr>
          <w:sz w:val="24"/>
        </w:rPr>
      </w:pPr>
      <w:r w:rsidRPr="00F441AC">
        <w:rPr>
          <w:sz w:val="24"/>
        </w:rPr>
        <w:t xml:space="preserve">This </w:t>
      </w:r>
      <w:r w:rsidR="00647383" w:rsidRPr="00F441AC">
        <w:rPr>
          <w:sz w:val="24"/>
        </w:rPr>
        <w:t>analysis is for</w:t>
      </w:r>
      <w:r w:rsidRPr="00F441AC">
        <w:rPr>
          <w:sz w:val="24"/>
        </w:rPr>
        <w:t xml:space="preserve"> your home institution</w:t>
      </w:r>
      <w:r w:rsidR="00647383" w:rsidRPr="00F441AC">
        <w:rPr>
          <w:sz w:val="24"/>
        </w:rPr>
        <w:t>,</w:t>
      </w:r>
      <w:r w:rsidRPr="00F441AC">
        <w:rPr>
          <w:sz w:val="24"/>
        </w:rPr>
        <w:t xml:space="preserve"> not the competition site.  Please attach a floor diagram of the laboratory where you will be building and testing your vehicle on the following page.  List the location of available safety equipment and spill response supplies on this diagram.</w:t>
      </w:r>
    </w:p>
    <w:p w14:paraId="4FC006CC" w14:textId="77777777" w:rsidR="00A115F1" w:rsidRPr="00F441AC" w:rsidRDefault="00A115F1" w:rsidP="00D31AFD">
      <w:pPr>
        <w:jc w:val="center"/>
        <w:rPr>
          <w:b/>
          <w:sz w:val="28"/>
          <w:szCs w:val="28"/>
        </w:rPr>
      </w:pPr>
    </w:p>
    <w:p w14:paraId="14D18FB0" w14:textId="77777777" w:rsidR="00021FEA" w:rsidRPr="00F441AC" w:rsidRDefault="00021FEA" w:rsidP="00021FEA">
      <w:pPr>
        <w:rPr>
          <w:sz w:val="24"/>
        </w:rPr>
      </w:pPr>
      <w:r w:rsidRPr="00F441AC">
        <w:rPr>
          <w:b/>
          <w:sz w:val="24"/>
        </w:rPr>
        <w:t>Expected Operating Conditions</w:t>
      </w:r>
      <w:r w:rsidR="005E1E6D" w:rsidRPr="00F441AC">
        <w:rPr>
          <w:b/>
          <w:sz w:val="24"/>
        </w:rPr>
        <w:t>:</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3528"/>
        <w:gridCol w:w="3960"/>
      </w:tblGrid>
      <w:tr w:rsidR="00021FEA" w:rsidRPr="00F441AC" w14:paraId="01FD2992" w14:textId="77777777" w:rsidTr="003B71F9">
        <w:tc>
          <w:tcPr>
            <w:tcW w:w="3528" w:type="dxa"/>
          </w:tcPr>
          <w:p w14:paraId="468202AB" w14:textId="77777777" w:rsidR="00021FEA" w:rsidRPr="00F441AC" w:rsidRDefault="00021FEA" w:rsidP="003B71F9">
            <w:pPr>
              <w:jc w:val="center"/>
              <w:rPr>
                <w:b/>
                <w:sz w:val="24"/>
              </w:rPr>
            </w:pPr>
            <w:r w:rsidRPr="00F441AC">
              <w:rPr>
                <w:b/>
                <w:sz w:val="24"/>
              </w:rPr>
              <w:t>Temperature</w:t>
            </w:r>
          </w:p>
        </w:tc>
        <w:tc>
          <w:tcPr>
            <w:tcW w:w="3960" w:type="dxa"/>
          </w:tcPr>
          <w:p w14:paraId="04AD28A6" w14:textId="77777777" w:rsidR="00021FEA" w:rsidRPr="00F441AC" w:rsidRDefault="00021FEA" w:rsidP="003B71F9">
            <w:pPr>
              <w:jc w:val="center"/>
              <w:rPr>
                <w:b/>
                <w:sz w:val="24"/>
              </w:rPr>
            </w:pPr>
            <w:r w:rsidRPr="00F441AC">
              <w:rPr>
                <w:b/>
                <w:sz w:val="24"/>
              </w:rPr>
              <w:t>Pressure</w:t>
            </w:r>
          </w:p>
        </w:tc>
      </w:tr>
      <w:tr w:rsidR="00021FEA" w:rsidRPr="00F441AC" w14:paraId="4284C2D2" w14:textId="77777777" w:rsidTr="003B71F9">
        <w:tc>
          <w:tcPr>
            <w:tcW w:w="3528" w:type="dxa"/>
          </w:tcPr>
          <w:p w14:paraId="68308188" w14:textId="77777777" w:rsidR="00021FEA" w:rsidRPr="00F441AC" w:rsidRDefault="00021FEA" w:rsidP="00021FEA">
            <w:pPr>
              <w:rPr>
                <w:sz w:val="24"/>
              </w:rPr>
            </w:pPr>
            <w:r w:rsidRPr="00F441AC">
              <w:rPr>
                <w:sz w:val="24"/>
              </w:rPr>
              <w:t xml:space="preserve">Normal: </w:t>
            </w:r>
            <w:r w:rsidR="0059634F" w:rsidRPr="00F441AC">
              <w:rPr>
                <w:sz w:val="24"/>
              </w:rPr>
              <w:t xml:space="preserve">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3960" w:type="dxa"/>
          </w:tcPr>
          <w:p w14:paraId="27E620CB" w14:textId="77777777" w:rsidR="00021FEA" w:rsidRPr="00F441AC" w:rsidRDefault="00021FEA" w:rsidP="00021FEA">
            <w:pPr>
              <w:rPr>
                <w:sz w:val="24"/>
              </w:rPr>
            </w:pPr>
            <w:r w:rsidRPr="00F441AC">
              <w:rPr>
                <w:sz w:val="24"/>
              </w:rPr>
              <w:t xml:space="preserve">Normal: </w:t>
            </w:r>
            <w:r w:rsidR="0059634F" w:rsidRPr="00F441AC">
              <w:rPr>
                <w:sz w:val="24"/>
              </w:rPr>
              <w:t xml:space="preserve">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r>
      <w:tr w:rsidR="00021FEA" w:rsidRPr="00F441AC" w14:paraId="3E738986" w14:textId="77777777" w:rsidTr="003B71F9">
        <w:tc>
          <w:tcPr>
            <w:tcW w:w="3528" w:type="dxa"/>
          </w:tcPr>
          <w:p w14:paraId="7A32B92B" w14:textId="77777777" w:rsidR="00021FEA" w:rsidRPr="00F441AC" w:rsidRDefault="00021FEA" w:rsidP="00021FEA">
            <w:pPr>
              <w:rPr>
                <w:sz w:val="24"/>
              </w:rPr>
            </w:pPr>
            <w:r w:rsidRPr="00F441AC">
              <w:rPr>
                <w:sz w:val="24"/>
              </w:rPr>
              <w:t xml:space="preserve">Minimum: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3960" w:type="dxa"/>
          </w:tcPr>
          <w:p w14:paraId="06F6A062" w14:textId="77777777" w:rsidR="00021FEA" w:rsidRPr="00F441AC" w:rsidRDefault="00021FEA" w:rsidP="00021FEA">
            <w:pPr>
              <w:rPr>
                <w:sz w:val="24"/>
              </w:rPr>
            </w:pPr>
            <w:r w:rsidRPr="00F441AC">
              <w:rPr>
                <w:sz w:val="24"/>
              </w:rPr>
              <w:t xml:space="preserve">Minimum: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r>
      <w:tr w:rsidR="00021FEA" w:rsidRPr="00F441AC" w14:paraId="61F55C80" w14:textId="77777777" w:rsidTr="003B71F9">
        <w:tc>
          <w:tcPr>
            <w:tcW w:w="3528" w:type="dxa"/>
          </w:tcPr>
          <w:p w14:paraId="716F9CD0" w14:textId="77777777" w:rsidR="00021FEA" w:rsidRPr="00F441AC" w:rsidRDefault="00021FEA" w:rsidP="00021FEA">
            <w:pPr>
              <w:rPr>
                <w:sz w:val="24"/>
              </w:rPr>
            </w:pPr>
            <w:r w:rsidRPr="00F441AC">
              <w:rPr>
                <w:sz w:val="24"/>
              </w:rPr>
              <w:t xml:space="preserve">Maximum: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3960" w:type="dxa"/>
          </w:tcPr>
          <w:p w14:paraId="61DFCE2C" w14:textId="77777777" w:rsidR="00021FEA" w:rsidRPr="00F441AC" w:rsidRDefault="00021FEA" w:rsidP="00021FEA">
            <w:pPr>
              <w:rPr>
                <w:sz w:val="24"/>
              </w:rPr>
            </w:pPr>
            <w:r w:rsidRPr="00F441AC">
              <w:rPr>
                <w:sz w:val="24"/>
              </w:rPr>
              <w:t xml:space="preserve">Maximum: </w:t>
            </w:r>
            <w:r w:rsidR="00F4115B" w:rsidRPr="00F441AC">
              <w:rPr>
                <w:sz w:val="24"/>
              </w:rPr>
              <w:fldChar w:fldCharType="begin">
                <w:ffData>
                  <w:name w:val="Text33"/>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r>
    </w:tbl>
    <w:p w14:paraId="1CEA97A2" w14:textId="77777777" w:rsidR="0089788A" w:rsidRPr="00F441AC" w:rsidRDefault="0089788A" w:rsidP="0089788A">
      <w:pPr>
        <w:rPr>
          <w:sz w:val="24"/>
        </w:rPr>
      </w:pPr>
    </w:p>
    <w:p w14:paraId="6EC7E25D" w14:textId="173713D3" w:rsidR="0089788A" w:rsidRPr="00F441AC" w:rsidRDefault="0089788A" w:rsidP="0089788A">
      <w:pPr>
        <w:rPr>
          <w:sz w:val="24"/>
        </w:rPr>
      </w:pPr>
      <w:r w:rsidRPr="00F441AC">
        <w:rPr>
          <w:b/>
          <w:sz w:val="24"/>
        </w:rPr>
        <w:t xml:space="preserve"> Personal Protective Equipment (PPE):  </w:t>
      </w:r>
      <w:r w:rsidRPr="00F441AC">
        <w:rPr>
          <w:sz w:val="24"/>
        </w:rPr>
        <w:t>Check all PPE worn during operation of this Chem-E-Car.  Do not list these in the procedure section.</w:t>
      </w:r>
    </w:p>
    <w:tbl>
      <w:tblPr>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94"/>
        <w:gridCol w:w="2394"/>
        <w:gridCol w:w="2394"/>
        <w:gridCol w:w="2394"/>
      </w:tblGrid>
      <w:tr w:rsidR="0089788A" w:rsidRPr="00F441AC" w14:paraId="359F9D7E" w14:textId="77777777" w:rsidTr="008C201A">
        <w:tc>
          <w:tcPr>
            <w:tcW w:w="2394" w:type="dxa"/>
          </w:tcPr>
          <w:p w14:paraId="0543F2B0" w14:textId="77777777" w:rsidR="0089788A" w:rsidRPr="00F441AC" w:rsidRDefault="00F4115B" w:rsidP="008C201A">
            <w:pPr>
              <w:rPr>
                <w:b/>
                <w:sz w:val="24"/>
              </w:rPr>
            </w:pPr>
            <w:r w:rsidRPr="00F441AC">
              <w:rPr>
                <w:b/>
                <w:sz w:val="24"/>
              </w:rPr>
              <w:fldChar w:fldCharType="begin">
                <w:ffData>
                  <w:name w:val="Check6"/>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Long Pants</w:t>
            </w:r>
          </w:p>
        </w:tc>
        <w:tc>
          <w:tcPr>
            <w:tcW w:w="2394" w:type="dxa"/>
          </w:tcPr>
          <w:p w14:paraId="1AC208CE"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Safety Glasses</w:t>
            </w:r>
          </w:p>
        </w:tc>
        <w:tc>
          <w:tcPr>
            <w:tcW w:w="2394" w:type="dxa"/>
          </w:tcPr>
          <w:p w14:paraId="20D88986"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Hard Hat</w:t>
            </w:r>
          </w:p>
        </w:tc>
        <w:tc>
          <w:tcPr>
            <w:tcW w:w="2394" w:type="dxa"/>
          </w:tcPr>
          <w:p w14:paraId="2E20A67C"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Apron</w:t>
            </w:r>
          </w:p>
        </w:tc>
      </w:tr>
      <w:tr w:rsidR="0089788A" w:rsidRPr="00F441AC" w14:paraId="56DF055B" w14:textId="77777777" w:rsidTr="008C201A">
        <w:tc>
          <w:tcPr>
            <w:tcW w:w="2394" w:type="dxa"/>
          </w:tcPr>
          <w:p w14:paraId="4769B853" w14:textId="77777777" w:rsidR="0089788A" w:rsidRPr="00F441AC" w:rsidRDefault="00F4115B" w:rsidP="008C201A">
            <w:pPr>
              <w:rPr>
                <w:b/>
                <w:sz w:val="24"/>
              </w:rPr>
            </w:pPr>
            <w:r w:rsidRPr="00F441AC">
              <w:rPr>
                <w:b/>
                <w:sz w:val="24"/>
              </w:rPr>
              <w:fldChar w:fldCharType="begin">
                <w:ffData>
                  <w:name w:val="Check3"/>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Long Sleeves</w:t>
            </w:r>
          </w:p>
        </w:tc>
        <w:tc>
          <w:tcPr>
            <w:tcW w:w="2394" w:type="dxa"/>
          </w:tcPr>
          <w:p w14:paraId="3DD121EB" w14:textId="77777777" w:rsidR="0089788A" w:rsidRPr="00F441AC" w:rsidRDefault="00F4115B" w:rsidP="008C201A">
            <w:pPr>
              <w:rPr>
                <w:b/>
                <w:sz w:val="24"/>
              </w:rPr>
            </w:pPr>
            <w:r w:rsidRPr="00F441AC">
              <w:rPr>
                <w:b/>
                <w:sz w:val="24"/>
              </w:rPr>
              <w:fldChar w:fldCharType="begin">
                <w:ffData>
                  <w:name w:val="Check4"/>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Splash Goggles</w:t>
            </w:r>
          </w:p>
        </w:tc>
        <w:tc>
          <w:tcPr>
            <w:tcW w:w="2394" w:type="dxa"/>
          </w:tcPr>
          <w:p w14:paraId="1B0EFF14"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Insulated Gloves</w:t>
            </w:r>
          </w:p>
        </w:tc>
        <w:tc>
          <w:tcPr>
            <w:tcW w:w="2394" w:type="dxa"/>
          </w:tcPr>
          <w:p w14:paraId="295C596A"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Ear Protection</w:t>
            </w:r>
          </w:p>
        </w:tc>
      </w:tr>
      <w:tr w:rsidR="0089788A" w:rsidRPr="00F441AC" w14:paraId="3E308F5E" w14:textId="77777777" w:rsidTr="008C201A">
        <w:tc>
          <w:tcPr>
            <w:tcW w:w="2394" w:type="dxa"/>
          </w:tcPr>
          <w:p w14:paraId="44DD69B2" w14:textId="77777777" w:rsidR="0089788A" w:rsidRPr="00F441AC" w:rsidRDefault="00F4115B" w:rsidP="008C201A">
            <w:pPr>
              <w:rPr>
                <w:b/>
                <w:sz w:val="24"/>
              </w:rPr>
            </w:pPr>
            <w:r w:rsidRPr="00F441AC">
              <w:rPr>
                <w:b/>
                <w:sz w:val="24"/>
              </w:rPr>
              <w:fldChar w:fldCharType="begin">
                <w:ffData>
                  <w:name w:val="Check3"/>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Non-porous Shoes</w:t>
            </w:r>
          </w:p>
        </w:tc>
        <w:tc>
          <w:tcPr>
            <w:tcW w:w="2394" w:type="dxa"/>
          </w:tcPr>
          <w:p w14:paraId="7D2CB23E" w14:textId="77777777" w:rsidR="0089788A" w:rsidRPr="00F441AC" w:rsidRDefault="00F4115B" w:rsidP="008C201A">
            <w:pPr>
              <w:rPr>
                <w:b/>
                <w:sz w:val="24"/>
              </w:rPr>
            </w:pPr>
            <w:r w:rsidRPr="00F441AC">
              <w:rPr>
                <w:b/>
                <w:sz w:val="24"/>
              </w:rPr>
              <w:fldChar w:fldCharType="begin">
                <w:ffData>
                  <w:name w:val="Check4"/>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Face Shield</w:t>
            </w:r>
          </w:p>
        </w:tc>
        <w:tc>
          <w:tcPr>
            <w:tcW w:w="2394" w:type="dxa"/>
          </w:tcPr>
          <w:p w14:paraId="36BEF9E6"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 Chemical Gloves</w:t>
            </w:r>
          </w:p>
        </w:tc>
        <w:tc>
          <w:tcPr>
            <w:tcW w:w="2394" w:type="dxa"/>
          </w:tcPr>
          <w:p w14:paraId="5785AC51" w14:textId="77777777" w:rsidR="0089788A" w:rsidRPr="00F441AC" w:rsidRDefault="00F4115B" w:rsidP="008C201A">
            <w:pPr>
              <w:rPr>
                <w:b/>
                <w:sz w:val="24"/>
              </w:rPr>
            </w:pPr>
            <w:r w:rsidRPr="00F441AC">
              <w:rPr>
                <w:b/>
                <w:sz w:val="24"/>
              </w:rPr>
              <w:fldChar w:fldCharType="begin">
                <w:ffData>
                  <w:name w:val="Check5"/>
                  <w:enabled/>
                  <w:calcOnExit w:val="0"/>
                  <w:checkBox>
                    <w:sizeAuto/>
                    <w:default w:val="0"/>
                  </w:checkBox>
                </w:ffData>
              </w:fldChar>
            </w:r>
            <w:r w:rsidR="0089788A" w:rsidRPr="00F441AC">
              <w:rPr>
                <w:b/>
                <w:sz w:val="24"/>
              </w:rPr>
              <w:instrText xml:space="preserve"> FORMCHECKBOX </w:instrText>
            </w:r>
            <w:r w:rsidR="00AB00FD">
              <w:rPr>
                <w:b/>
                <w:sz w:val="24"/>
              </w:rPr>
            </w:r>
            <w:r w:rsidR="00AB00FD">
              <w:rPr>
                <w:b/>
                <w:sz w:val="24"/>
              </w:rPr>
              <w:fldChar w:fldCharType="separate"/>
            </w:r>
            <w:r w:rsidRPr="00F441AC">
              <w:rPr>
                <w:b/>
                <w:sz w:val="24"/>
              </w:rPr>
              <w:fldChar w:fldCharType="end"/>
            </w:r>
            <w:r w:rsidR="0089788A" w:rsidRPr="00F441AC">
              <w:rPr>
                <w:sz w:val="24"/>
              </w:rPr>
              <w:t xml:space="preserve">Other:  </w:t>
            </w:r>
            <w:r w:rsidRPr="00F441AC">
              <w:rPr>
                <w:sz w:val="24"/>
              </w:rPr>
              <w:fldChar w:fldCharType="begin">
                <w:ffData>
                  <w:name w:val="Text31"/>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bl>
    <w:p w14:paraId="67F8F139" w14:textId="77777777" w:rsidR="0089788A" w:rsidRPr="00F441AC" w:rsidRDefault="0089788A" w:rsidP="0089788A">
      <w:pPr>
        <w:rPr>
          <w:b/>
          <w:sz w:val="24"/>
        </w:rPr>
      </w:pPr>
    </w:p>
    <w:p w14:paraId="544AFD02" w14:textId="77777777" w:rsidR="0089788A" w:rsidRPr="00F441AC" w:rsidRDefault="0089788A" w:rsidP="0089788A">
      <w:pPr>
        <w:rPr>
          <w:b/>
          <w:sz w:val="24"/>
        </w:rPr>
      </w:pPr>
    </w:p>
    <w:p w14:paraId="5BD925BE" w14:textId="77777777" w:rsidR="0089788A" w:rsidRPr="00F441AC" w:rsidRDefault="0089788A" w:rsidP="0089788A">
      <w:pPr>
        <w:rPr>
          <w:b/>
          <w:sz w:val="24"/>
        </w:rPr>
      </w:pPr>
      <w:r w:rsidRPr="00F441AC">
        <w:rPr>
          <w:b/>
          <w:sz w:val="24"/>
        </w:rPr>
        <w:t>Available Safety Equipment</w:t>
      </w:r>
      <w:r w:rsidRPr="00F441AC">
        <w:rPr>
          <w:sz w:val="24"/>
        </w:rPr>
        <w:t xml:space="preserve"> – Provide the location of each item shown below at your home institution where your vehicle will be operated and tested.  Show the location of this equipment on your provided floor plan.  </w:t>
      </w:r>
      <w:r w:rsidR="00647383" w:rsidRPr="00F441AC">
        <w:rPr>
          <w:b/>
          <w:sz w:val="24"/>
        </w:rPr>
        <w:t>Answer all questions</w:t>
      </w:r>
      <w:r w:rsidR="00647383" w:rsidRPr="00F441AC">
        <w:rPr>
          <w:sz w:val="24"/>
        </w:rPr>
        <w:t xml:space="preserve">. </w:t>
      </w:r>
      <w:r w:rsidRPr="00F441AC">
        <w:rPr>
          <w:sz w:val="24"/>
        </w:rPr>
        <w:t>If not available, type “NA” in the field.</w:t>
      </w:r>
    </w:p>
    <w:tbl>
      <w:tblPr>
        <w:tblW w:w="0" w:type="auto"/>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2239"/>
        <w:gridCol w:w="7075"/>
      </w:tblGrid>
      <w:tr w:rsidR="0089788A" w:rsidRPr="00F441AC" w14:paraId="26538D74" w14:textId="77777777" w:rsidTr="008C201A">
        <w:trPr>
          <w:trHeight w:val="285"/>
        </w:trPr>
        <w:tc>
          <w:tcPr>
            <w:tcW w:w="2268" w:type="dxa"/>
            <w:tcBorders>
              <w:top w:val="double" w:sz="6" w:space="0" w:color="auto"/>
              <w:bottom w:val="double" w:sz="6" w:space="0" w:color="auto"/>
            </w:tcBorders>
          </w:tcPr>
          <w:p w14:paraId="3489D911" w14:textId="77777777" w:rsidR="0089788A" w:rsidRPr="00F441AC" w:rsidRDefault="0089788A" w:rsidP="008C201A">
            <w:pPr>
              <w:jc w:val="center"/>
              <w:rPr>
                <w:b/>
                <w:sz w:val="24"/>
              </w:rPr>
            </w:pPr>
            <w:r w:rsidRPr="00F441AC">
              <w:rPr>
                <w:b/>
                <w:sz w:val="24"/>
              </w:rPr>
              <w:t>Item</w:t>
            </w:r>
          </w:p>
        </w:tc>
        <w:tc>
          <w:tcPr>
            <w:tcW w:w="7308" w:type="dxa"/>
            <w:tcBorders>
              <w:top w:val="double" w:sz="6" w:space="0" w:color="auto"/>
              <w:bottom w:val="double" w:sz="6" w:space="0" w:color="auto"/>
            </w:tcBorders>
          </w:tcPr>
          <w:p w14:paraId="2759425C" w14:textId="77777777" w:rsidR="0089788A" w:rsidRPr="00F441AC" w:rsidRDefault="0089788A" w:rsidP="008C201A">
            <w:pPr>
              <w:rPr>
                <w:b/>
                <w:sz w:val="24"/>
              </w:rPr>
            </w:pPr>
            <w:r w:rsidRPr="00F441AC">
              <w:rPr>
                <w:b/>
                <w:sz w:val="24"/>
              </w:rPr>
              <w:t>Location</w:t>
            </w:r>
          </w:p>
        </w:tc>
      </w:tr>
      <w:tr w:rsidR="0089788A" w:rsidRPr="00F441AC" w14:paraId="72FE8B46" w14:textId="77777777" w:rsidTr="008C201A">
        <w:trPr>
          <w:trHeight w:val="284"/>
        </w:trPr>
        <w:tc>
          <w:tcPr>
            <w:tcW w:w="2268" w:type="dxa"/>
            <w:tcBorders>
              <w:top w:val="double" w:sz="6" w:space="0" w:color="auto"/>
            </w:tcBorders>
          </w:tcPr>
          <w:p w14:paraId="6E66604C" w14:textId="77777777" w:rsidR="0089788A" w:rsidRPr="00F441AC" w:rsidRDefault="0089788A" w:rsidP="008C201A">
            <w:pPr>
              <w:rPr>
                <w:b/>
                <w:sz w:val="24"/>
              </w:rPr>
            </w:pPr>
            <w:r w:rsidRPr="00F441AC">
              <w:rPr>
                <w:sz w:val="24"/>
              </w:rPr>
              <w:t xml:space="preserve">Fire Extinguisher:  </w:t>
            </w:r>
          </w:p>
        </w:tc>
        <w:tc>
          <w:tcPr>
            <w:tcW w:w="7308" w:type="dxa"/>
            <w:tcBorders>
              <w:top w:val="double" w:sz="6" w:space="0" w:color="auto"/>
            </w:tcBorders>
          </w:tcPr>
          <w:p w14:paraId="6889368C" w14:textId="77777777" w:rsidR="0089788A" w:rsidRPr="00F441AC" w:rsidRDefault="00F4115B" w:rsidP="008C201A">
            <w:pPr>
              <w:rPr>
                <w:b/>
                <w:sz w:val="24"/>
              </w:rPr>
            </w:pPr>
            <w:r w:rsidRPr="00F441AC">
              <w:rPr>
                <w:sz w:val="24"/>
              </w:rPr>
              <w:fldChar w:fldCharType="begin">
                <w:ffData>
                  <w:name w:val="Text28"/>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0616D359" w14:textId="77777777" w:rsidTr="008C201A">
        <w:tc>
          <w:tcPr>
            <w:tcW w:w="2268" w:type="dxa"/>
          </w:tcPr>
          <w:p w14:paraId="2A31E448" w14:textId="77777777" w:rsidR="0089788A" w:rsidRPr="00F441AC" w:rsidRDefault="0089788A" w:rsidP="008C201A">
            <w:pPr>
              <w:rPr>
                <w:b/>
                <w:sz w:val="24"/>
              </w:rPr>
            </w:pPr>
            <w:r w:rsidRPr="00F441AC">
              <w:rPr>
                <w:sz w:val="24"/>
              </w:rPr>
              <w:t xml:space="preserve">Eyewash:  </w:t>
            </w:r>
          </w:p>
        </w:tc>
        <w:tc>
          <w:tcPr>
            <w:tcW w:w="7308" w:type="dxa"/>
          </w:tcPr>
          <w:p w14:paraId="570F6EB4" w14:textId="77777777" w:rsidR="0089788A" w:rsidRPr="00F441AC" w:rsidRDefault="00F4115B" w:rsidP="008C201A">
            <w:pPr>
              <w:rPr>
                <w:b/>
                <w:sz w:val="24"/>
              </w:rPr>
            </w:pPr>
            <w:r w:rsidRPr="00F441AC">
              <w:rPr>
                <w:sz w:val="24"/>
              </w:rPr>
              <w:fldChar w:fldCharType="begin">
                <w:ffData>
                  <w:name w:val="Text28"/>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1EB48D21" w14:textId="77777777" w:rsidTr="008C201A">
        <w:tc>
          <w:tcPr>
            <w:tcW w:w="2268" w:type="dxa"/>
          </w:tcPr>
          <w:p w14:paraId="34B6BCA6" w14:textId="77777777" w:rsidR="0089788A" w:rsidRPr="00F441AC" w:rsidRDefault="0089788A" w:rsidP="008C201A">
            <w:pPr>
              <w:rPr>
                <w:b/>
                <w:sz w:val="24"/>
              </w:rPr>
            </w:pPr>
            <w:r w:rsidRPr="00F441AC">
              <w:rPr>
                <w:sz w:val="24"/>
              </w:rPr>
              <w:t xml:space="preserve">Safety Shower:  </w:t>
            </w:r>
          </w:p>
        </w:tc>
        <w:tc>
          <w:tcPr>
            <w:tcW w:w="7308" w:type="dxa"/>
          </w:tcPr>
          <w:p w14:paraId="616FF270" w14:textId="77777777" w:rsidR="0089788A" w:rsidRPr="00F441AC" w:rsidRDefault="00F4115B" w:rsidP="008C201A">
            <w:pPr>
              <w:rPr>
                <w:b/>
                <w:sz w:val="24"/>
              </w:rPr>
            </w:pPr>
            <w:r w:rsidRPr="00F441AC">
              <w:rPr>
                <w:sz w:val="24"/>
              </w:rPr>
              <w:fldChar w:fldCharType="begin">
                <w:ffData>
                  <w:name w:val="Text23"/>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3F24F3DC" w14:textId="77777777" w:rsidTr="008C201A">
        <w:tc>
          <w:tcPr>
            <w:tcW w:w="2268" w:type="dxa"/>
          </w:tcPr>
          <w:p w14:paraId="0F96E7AF" w14:textId="77777777" w:rsidR="0089788A" w:rsidRPr="00F441AC" w:rsidRDefault="0089788A" w:rsidP="008C201A">
            <w:pPr>
              <w:rPr>
                <w:b/>
                <w:sz w:val="24"/>
              </w:rPr>
            </w:pPr>
            <w:r w:rsidRPr="00F441AC">
              <w:rPr>
                <w:sz w:val="24"/>
              </w:rPr>
              <w:t xml:space="preserve">Telephone:  </w:t>
            </w:r>
          </w:p>
        </w:tc>
        <w:tc>
          <w:tcPr>
            <w:tcW w:w="7308" w:type="dxa"/>
          </w:tcPr>
          <w:p w14:paraId="2B42DCFF" w14:textId="77777777" w:rsidR="0089788A" w:rsidRPr="00F441AC" w:rsidRDefault="00F4115B" w:rsidP="008C201A">
            <w:pPr>
              <w:rPr>
                <w:b/>
                <w:sz w:val="24"/>
              </w:rPr>
            </w:pPr>
            <w:r w:rsidRPr="00F441AC">
              <w:rPr>
                <w:sz w:val="24"/>
              </w:rPr>
              <w:fldChar w:fldCharType="begin">
                <w:ffData>
                  <w:name w:val="Text24"/>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4C6B72AA" w14:textId="77777777" w:rsidTr="008C201A">
        <w:tc>
          <w:tcPr>
            <w:tcW w:w="2268" w:type="dxa"/>
          </w:tcPr>
          <w:p w14:paraId="07AC14DE" w14:textId="77777777" w:rsidR="0089788A" w:rsidRPr="00F441AC" w:rsidRDefault="0089788A" w:rsidP="008C201A">
            <w:pPr>
              <w:rPr>
                <w:b/>
                <w:sz w:val="24"/>
              </w:rPr>
            </w:pPr>
            <w:r w:rsidRPr="00F441AC">
              <w:rPr>
                <w:sz w:val="24"/>
              </w:rPr>
              <w:t xml:space="preserve">First Aid Kit:  </w:t>
            </w:r>
          </w:p>
        </w:tc>
        <w:tc>
          <w:tcPr>
            <w:tcW w:w="7308" w:type="dxa"/>
          </w:tcPr>
          <w:p w14:paraId="6FA9493C" w14:textId="77777777" w:rsidR="0089788A" w:rsidRPr="00F441AC" w:rsidRDefault="00F4115B" w:rsidP="008C201A">
            <w:pPr>
              <w:rPr>
                <w:b/>
                <w:sz w:val="24"/>
              </w:rPr>
            </w:pPr>
            <w:r w:rsidRPr="00F441AC">
              <w:rPr>
                <w:sz w:val="24"/>
              </w:rPr>
              <w:fldChar w:fldCharType="begin">
                <w:ffData>
                  <w:name w:val="Text25"/>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6AE8E849" w14:textId="77777777" w:rsidTr="008C201A">
        <w:tc>
          <w:tcPr>
            <w:tcW w:w="2268" w:type="dxa"/>
          </w:tcPr>
          <w:p w14:paraId="511AC4F0" w14:textId="77777777" w:rsidR="0089788A" w:rsidRPr="00F441AC" w:rsidRDefault="0089788A" w:rsidP="008C201A">
            <w:pPr>
              <w:rPr>
                <w:sz w:val="24"/>
              </w:rPr>
            </w:pPr>
            <w:r w:rsidRPr="00F441AC">
              <w:rPr>
                <w:sz w:val="24"/>
              </w:rPr>
              <w:t>Spill Containment</w:t>
            </w:r>
          </w:p>
        </w:tc>
        <w:tc>
          <w:tcPr>
            <w:tcW w:w="7308" w:type="dxa"/>
          </w:tcPr>
          <w:p w14:paraId="0B021B95" w14:textId="77777777" w:rsidR="0089788A" w:rsidRPr="00F441AC" w:rsidRDefault="00F4115B" w:rsidP="008C201A">
            <w:pPr>
              <w:rPr>
                <w:b/>
                <w:sz w:val="24"/>
              </w:rPr>
            </w:pPr>
            <w:r w:rsidRPr="00F441AC">
              <w:rPr>
                <w:sz w:val="24"/>
              </w:rPr>
              <w:fldChar w:fldCharType="begin">
                <w:ffData>
                  <w:name w:val="Text25"/>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0483343A" w14:textId="77777777" w:rsidTr="008C201A">
        <w:tc>
          <w:tcPr>
            <w:tcW w:w="2268" w:type="dxa"/>
          </w:tcPr>
          <w:p w14:paraId="04242B77" w14:textId="77777777" w:rsidR="0089788A" w:rsidRPr="00F441AC" w:rsidRDefault="0089788A" w:rsidP="008C201A">
            <w:pPr>
              <w:rPr>
                <w:b/>
                <w:sz w:val="24"/>
              </w:rPr>
            </w:pPr>
            <w:r w:rsidRPr="00F441AC">
              <w:rPr>
                <w:sz w:val="24"/>
              </w:rPr>
              <w:t xml:space="preserve">Other:  </w:t>
            </w:r>
            <w:r w:rsidR="00F4115B" w:rsidRPr="00F441AC">
              <w:rPr>
                <w:sz w:val="24"/>
              </w:rPr>
              <w:fldChar w:fldCharType="begin">
                <w:ffData>
                  <w:name w:val="Text27"/>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7308" w:type="dxa"/>
          </w:tcPr>
          <w:p w14:paraId="7AA419EB" w14:textId="77777777" w:rsidR="0089788A" w:rsidRPr="00F441AC" w:rsidRDefault="00F4115B" w:rsidP="008C201A">
            <w:pPr>
              <w:rPr>
                <w:b/>
                <w:sz w:val="24"/>
              </w:rPr>
            </w:pPr>
            <w:r w:rsidRPr="00F441AC">
              <w:rPr>
                <w:sz w:val="24"/>
              </w:rPr>
              <w:fldChar w:fldCharType="begin">
                <w:ffData>
                  <w:name w:val="Text27"/>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bl>
    <w:p w14:paraId="38773F41" w14:textId="77777777" w:rsidR="0089788A" w:rsidRPr="00F441AC" w:rsidRDefault="0089788A" w:rsidP="0089788A">
      <w:pPr>
        <w:rPr>
          <w:b/>
          <w:sz w:val="24"/>
        </w:rPr>
      </w:pPr>
      <w:r w:rsidRPr="00F441AC">
        <w:rPr>
          <w:b/>
          <w:sz w:val="24"/>
        </w:rPr>
        <w:t xml:space="preserve"> </w:t>
      </w:r>
    </w:p>
    <w:p w14:paraId="51C28491" w14:textId="77777777" w:rsidR="0089788A" w:rsidRPr="00F441AC" w:rsidRDefault="0089788A" w:rsidP="0089788A">
      <w:pPr>
        <w:rPr>
          <w:b/>
          <w:sz w:val="24"/>
        </w:rPr>
      </w:pPr>
    </w:p>
    <w:p w14:paraId="2E64945B" w14:textId="77777777" w:rsidR="0089788A" w:rsidRPr="00F441AC" w:rsidRDefault="0089788A" w:rsidP="0089788A">
      <w:pPr>
        <w:rPr>
          <w:sz w:val="24"/>
        </w:rPr>
      </w:pPr>
      <w:r w:rsidRPr="00F441AC">
        <w:rPr>
          <w:b/>
          <w:sz w:val="24"/>
        </w:rPr>
        <w:t xml:space="preserve">Spill Response Supplies </w:t>
      </w:r>
      <w:r w:rsidRPr="00F441AC">
        <w:rPr>
          <w:sz w:val="24"/>
        </w:rPr>
        <w:t xml:space="preserve">- Provide the location of each item shown below at your home institution where your vehicle will be operated and tested.  Show the location of this equipment on the attached floor plan.  </w:t>
      </w:r>
      <w:r w:rsidR="00647383" w:rsidRPr="00F441AC">
        <w:rPr>
          <w:b/>
          <w:sz w:val="24"/>
        </w:rPr>
        <w:t>Answer all questions</w:t>
      </w:r>
      <w:r w:rsidR="00647383" w:rsidRPr="00F441AC">
        <w:rPr>
          <w:sz w:val="24"/>
        </w:rPr>
        <w:t xml:space="preserve">. </w:t>
      </w:r>
      <w:r w:rsidRPr="00F441AC">
        <w:rPr>
          <w:sz w:val="24"/>
        </w:rPr>
        <w:t>If not available, type “NA” in the field.</w:t>
      </w:r>
    </w:p>
    <w:tbl>
      <w:tblPr>
        <w:tblW w:w="0" w:type="auto"/>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2324"/>
        <w:gridCol w:w="6990"/>
      </w:tblGrid>
      <w:tr w:rsidR="0089788A" w:rsidRPr="00F441AC" w14:paraId="06B08638" w14:textId="77777777" w:rsidTr="008C201A">
        <w:trPr>
          <w:trHeight w:val="285"/>
        </w:trPr>
        <w:tc>
          <w:tcPr>
            <w:tcW w:w="2358" w:type="dxa"/>
            <w:tcBorders>
              <w:top w:val="double" w:sz="6" w:space="0" w:color="auto"/>
              <w:bottom w:val="double" w:sz="6" w:space="0" w:color="auto"/>
            </w:tcBorders>
          </w:tcPr>
          <w:p w14:paraId="639C2D31" w14:textId="77777777" w:rsidR="0089788A" w:rsidRPr="00F441AC" w:rsidRDefault="0089788A" w:rsidP="008C201A">
            <w:pPr>
              <w:jc w:val="center"/>
              <w:rPr>
                <w:b/>
                <w:sz w:val="24"/>
              </w:rPr>
            </w:pPr>
            <w:r w:rsidRPr="00F441AC">
              <w:rPr>
                <w:b/>
                <w:sz w:val="24"/>
              </w:rPr>
              <w:t>Item</w:t>
            </w:r>
          </w:p>
        </w:tc>
        <w:tc>
          <w:tcPr>
            <w:tcW w:w="7218" w:type="dxa"/>
            <w:tcBorders>
              <w:top w:val="double" w:sz="6" w:space="0" w:color="auto"/>
              <w:bottom w:val="double" w:sz="6" w:space="0" w:color="auto"/>
            </w:tcBorders>
          </w:tcPr>
          <w:p w14:paraId="797E8B3C" w14:textId="77777777" w:rsidR="0089788A" w:rsidRPr="00F441AC" w:rsidRDefault="0089788A" w:rsidP="008C201A">
            <w:pPr>
              <w:rPr>
                <w:b/>
                <w:sz w:val="24"/>
              </w:rPr>
            </w:pPr>
            <w:r w:rsidRPr="00F441AC">
              <w:rPr>
                <w:b/>
                <w:sz w:val="24"/>
              </w:rPr>
              <w:t>Location</w:t>
            </w:r>
          </w:p>
        </w:tc>
      </w:tr>
      <w:tr w:rsidR="0089788A" w:rsidRPr="00F441AC" w14:paraId="527F0952" w14:textId="77777777" w:rsidTr="008C201A">
        <w:trPr>
          <w:trHeight w:val="285"/>
        </w:trPr>
        <w:tc>
          <w:tcPr>
            <w:tcW w:w="2358" w:type="dxa"/>
            <w:tcBorders>
              <w:top w:val="double" w:sz="6" w:space="0" w:color="auto"/>
              <w:bottom w:val="single" w:sz="4" w:space="0" w:color="auto"/>
            </w:tcBorders>
          </w:tcPr>
          <w:p w14:paraId="3D19CAEA" w14:textId="77777777" w:rsidR="0089788A" w:rsidRPr="00F441AC" w:rsidRDefault="0089788A" w:rsidP="008C201A">
            <w:pPr>
              <w:tabs>
                <w:tab w:val="right" w:pos="2177"/>
              </w:tabs>
              <w:rPr>
                <w:sz w:val="24"/>
              </w:rPr>
            </w:pPr>
            <w:r w:rsidRPr="00F441AC">
              <w:rPr>
                <w:sz w:val="24"/>
              </w:rPr>
              <w:t xml:space="preserve">Spill Kit: </w:t>
            </w:r>
          </w:p>
        </w:tc>
        <w:tc>
          <w:tcPr>
            <w:tcW w:w="7218" w:type="dxa"/>
            <w:tcBorders>
              <w:top w:val="double" w:sz="6" w:space="0" w:color="auto"/>
              <w:bottom w:val="single" w:sz="4" w:space="0" w:color="auto"/>
            </w:tcBorders>
          </w:tcPr>
          <w:p w14:paraId="218A522B" w14:textId="77777777" w:rsidR="0089788A" w:rsidRPr="00F441AC" w:rsidRDefault="00F4115B" w:rsidP="008C201A">
            <w:pPr>
              <w:rPr>
                <w:b/>
                <w:sz w:val="24"/>
              </w:rPr>
            </w:pPr>
            <w:r w:rsidRPr="00F441AC">
              <w:rPr>
                <w:sz w:val="24"/>
              </w:rPr>
              <w:fldChar w:fldCharType="begin">
                <w:ffData>
                  <w:name w:val="Text28"/>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5D641621" w14:textId="77777777" w:rsidTr="008C201A">
        <w:trPr>
          <w:trHeight w:val="284"/>
        </w:trPr>
        <w:tc>
          <w:tcPr>
            <w:tcW w:w="2358" w:type="dxa"/>
            <w:tcBorders>
              <w:top w:val="single" w:sz="4" w:space="0" w:color="auto"/>
            </w:tcBorders>
          </w:tcPr>
          <w:p w14:paraId="6E95767D" w14:textId="77777777" w:rsidR="0089788A" w:rsidRPr="00F441AC" w:rsidRDefault="0089788A" w:rsidP="008C201A">
            <w:pPr>
              <w:tabs>
                <w:tab w:val="left" w:pos="2344"/>
              </w:tabs>
              <w:rPr>
                <w:b/>
                <w:sz w:val="24"/>
              </w:rPr>
            </w:pPr>
            <w:r w:rsidRPr="00F441AC">
              <w:rPr>
                <w:sz w:val="24"/>
              </w:rPr>
              <w:t>Floor-Dri:</w:t>
            </w:r>
          </w:p>
        </w:tc>
        <w:tc>
          <w:tcPr>
            <w:tcW w:w="7218" w:type="dxa"/>
            <w:tcBorders>
              <w:top w:val="single" w:sz="4" w:space="0" w:color="auto"/>
            </w:tcBorders>
          </w:tcPr>
          <w:p w14:paraId="76EF823B" w14:textId="77777777" w:rsidR="0089788A" w:rsidRPr="00F441AC" w:rsidRDefault="00F4115B" w:rsidP="008C201A">
            <w:pPr>
              <w:rPr>
                <w:b/>
                <w:sz w:val="24"/>
              </w:rPr>
            </w:pPr>
            <w:r w:rsidRPr="00F441AC">
              <w:rPr>
                <w:sz w:val="24"/>
              </w:rPr>
              <w:fldChar w:fldCharType="begin">
                <w:ffData>
                  <w:name w:val="Text28"/>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386B21D7" w14:textId="77777777" w:rsidTr="008C201A">
        <w:tc>
          <w:tcPr>
            <w:tcW w:w="2358" w:type="dxa"/>
          </w:tcPr>
          <w:p w14:paraId="63B1E433" w14:textId="77777777" w:rsidR="0089788A" w:rsidRPr="00F441AC" w:rsidRDefault="0089788A" w:rsidP="008C201A">
            <w:pPr>
              <w:rPr>
                <w:b/>
                <w:sz w:val="24"/>
              </w:rPr>
            </w:pPr>
            <w:r w:rsidRPr="00F441AC">
              <w:rPr>
                <w:sz w:val="24"/>
              </w:rPr>
              <w:t>Spill Dikes:</w:t>
            </w:r>
          </w:p>
        </w:tc>
        <w:tc>
          <w:tcPr>
            <w:tcW w:w="7218" w:type="dxa"/>
          </w:tcPr>
          <w:p w14:paraId="3A8C6E2A" w14:textId="77777777" w:rsidR="0089788A" w:rsidRPr="00F441AC" w:rsidRDefault="00F4115B" w:rsidP="008C201A">
            <w:pPr>
              <w:rPr>
                <w:b/>
                <w:sz w:val="24"/>
              </w:rPr>
            </w:pPr>
            <w:r w:rsidRPr="00F441AC">
              <w:rPr>
                <w:sz w:val="24"/>
              </w:rPr>
              <w:fldChar w:fldCharType="begin">
                <w:ffData>
                  <w:name w:val="Text28"/>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47DF7D57" w14:textId="77777777" w:rsidTr="008C201A">
        <w:tc>
          <w:tcPr>
            <w:tcW w:w="2358" w:type="dxa"/>
          </w:tcPr>
          <w:p w14:paraId="00FE141E" w14:textId="77777777" w:rsidR="0089788A" w:rsidRPr="00F441AC" w:rsidRDefault="0089788A" w:rsidP="008C201A">
            <w:pPr>
              <w:rPr>
                <w:b/>
                <w:sz w:val="24"/>
              </w:rPr>
            </w:pPr>
            <w:r w:rsidRPr="00F441AC">
              <w:rPr>
                <w:sz w:val="24"/>
              </w:rPr>
              <w:t>Sodium Bicarbonate:</w:t>
            </w:r>
          </w:p>
        </w:tc>
        <w:tc>
          <w:tcPr>
            <w:tcW w:w="7218" w:type="dxa"/>
          </w:tcPr>
          <w:p w14:paraId="2E5682AA" w14:textId="77777777" w:rsidR="0089788A" w:rsidRPr="00F441AC" w:rsidRDefault="00F4115B" w:rsidP="008C201A">
            <w:pPr>
              <w:rPr>
                <w:b/>
                <w:sz w:val="24"/>
              </w:rPr>
            </w:pPr>
            <w:r w:rsidRPr="00F441AC">
              <w:rPr>
                <w:sz w:val="24"/>
              </w:rPr>
              <w:fldChar w:fldCharType="begin">
                <w:ffData>
                  <w:name w:val="Text22"/>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18CF79BE" w14:textId="77777777" w:rsidTr="008C201A">
        <w:tc>
          <w:tcPr>
            <w:tcW w:w="2358" w:type="dxa"/>
          </w:tcPr>
          <w:p w14:paraId="63D83FD1" w14:textId="77777777" w:rsidR="0089788A" w:rsidRPr="00F441AC" w:rsidRDefault="0089788A" w:rsidP="008C201A">
            <w:pPr>
              <w:rPr>
                <w:b/>
                <w:sz w:val="24"/>
              </w:rPr>
            </w:pPr>
            <w:r w:rsidRPr="00F441AC">
              <w:rPr>
                <w:sz w:val="24"/>
              </w:rPr>
              <w:t>Drain Plugs:</w:t>
            </w:r>
          </w:p>
        </w:tc>
        <w:tc>
          <w:tcPr>
            <w:tcW w:w="7218" w:type="dxa"/>
          </w:tcPr>
          <w:p w14:paraId="7A1528E9" w14:textId="77777777" w:rsidR="0089788A" w:rsidRPr="00F441AC" w:rsidRDefault="00F4115B" w:rsidP="008C201A">
            <w:pPr>
              <w:rPr>
                <w:b/>
                <w:sz w:val="24"/>
              </w:rPr>
            </w:pPr>
            <w:r w:rsidRPr="00F441AC">
              <w:rPr>
                <w:sz w:val="24"/>
              </w:rPr>
              <w:fldChar w:fldCharType="begin">
                <w:ffData>
                  <w:name w:val="Text23"/>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56823E62" w14:textId="77777777" w:rsidTr="008C201A">
        <w:tc>
          <w:tcPr>
            <w:tcW w:w="2358" w:type="dxa"/>
          </w:tcPr>
          <w:p w14:paraId="6A7E34AE" w14:textId="77777777" w:rsidR="0089788A" w:rsidRPr="00F441AC" w:rsidRDefault="0089788A" w:rsidP="008C201A">
            <w:pPr>
              <w:rPr>
                <w:b/>
                <w:sz w:val="24"/>
              </w:rPr>
            </w:pPr>
            <w:r w:rsidRPr="00F441AC">
              <w:rPr>
                <w:sz w:val="24"/>
              </w:rPr>
              <w:t>Spill Pillows:</w:t>
            </w:r>
          </w:p>
        </w:tc>
        <w:tc>
          <w:tcPr>
            <w:tcW w:w="7218" w:type="dxa"/>
          </w:tcPr>
          <w:p w14:paraId="06B7DC11" w14:textId="77777777" w:rsidR="0089788A" w:rsidRPr="00F441AC" w:rsidRDefault="00F4115B" w:rsidP="008C201A">
            <w:pPr>
              <w:rPr>
                <w:b/>
                <w:sz w:val="24"/>
              </w:rPr>
            </w:pPr>
            <w:r w:rsidRPr="00F441AC">
              <w:rPr>
                <w:sz w:val="24"/>
              </w:rPr>
              <w:fldChar w:fldCharType="begin">
                <w:ffData>
                  <w:name w:val="Text24"/>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3FFDE08E" w14:textId="77777777" w:rsidTr="008C201A">
        <w:tc>
          <w:tcPr>
            <w:tcW w:w="2358" w:type="dxa"/>
          </w:tcPr>
          <w:p w14:paraId="5DA01702" w14:textId="77777777" w:rsidR="0089788A" w:rsidRPr="00F441AC" w:rsidRDefault="0089788A" w:rsidP="008C201A">
            <w:pPr>
              <w:rPr>
                <w:b/>
                <w:sz w:val="24"/>
              </w:rPr>
            </w:pPr>
            <w:r w:rsidRPr="00F441AC">
              <w:rPr>
                <w:sz w:val="24"/>
              </w:rPr>
              <w:t>Mercury Spill Kit:</w:t>
            </w:r>
          </w:p>
        </w:tc>
        <w:tc>
          <w:tcPr>
            <w:tcW w:w="7218" w:type="dxa"/>
          </w:tcPr>
          <w:p w14:paraId="619F86A9" w14:textId="77777777" w:rsidR="0089788A" w:rsidRPr="00F441AC" w:rsidRDefault="00F4115B" w:rsidP="008C201A">
            <w:pPr>
              <w:rPr>
                <w:b/>
                <w:sz w:val="24"/>
              </w:rPr>
            </w:pPr>
            <w:r w:rsidRPr="00F441AC">
              <w:rPr>
                <w:sz w:val="24"/>
              </w:rPr>
              <w:fldChar w:fldCharType="begin">
                <w:ffData>
                  <w:name w:val="Text25"/>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5607A22B" w14:textId="77777777" w:rsidTr="008C201A">
        <w:tc>
          <w:tcPr>
            <w:tcW w:w="2358" w:type="dxa"/>
          </w:tcPr>
          <w:p w14:paraId="099C754A" w14:textId="77777777" w:rsidR="0089788A" w:rsidRPr="00F441AC" w:rsidRDefault="0089788A" w:rsidP="008C201A">
            <w:pPr>
              <w:rPr>
                <w:sz w:val="24"/>
              </w:rPr>
            </w:pPr>
            <w:r w:rsidRPr="00F441AC">
              <w:rPr>
                <w:sz w:val="24"/>
              </w:rPr>
              <w:t xml:space="preserve">Other:  </w:t>
            </w:r>
            <w:r w:rsidR="00F4115B" w:rsidRPr="00F441AC">
              <w:rPr>
                <w:sz w:val="24"/>
              </w:rPr>
              <w:fldChar w:fldCharType="begin">
                <w:ffData>
                  <w:name w:val="Text27"/>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7218" w:type="dxa"/>
          </w:tcPr>
          <w:p w14:paraId="524C5938" w14:textId="77777777" w:rsidR="0089788A" w:rsidRPr="00F441AC" w:rsidRDefault="00F4115B" w:rsidP="008C201A">
            <w:pPr>
              <w:rPr>
                <w:b/>
                <w:sz w:val="24"/>
              </w:rPr>
            </w:pPr>
            <w:r w:rsidRPr="00F441AC">
              <w:rPr>
                <w:sz w:val="24"/>
              </w:rPr>
              <w:fldChar w:fldCharType="begin">
                <w:ffData>
                  <w:name w:val="Text25"/>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r w:rsidR="0089788A" w:rsidRPr="00F441AC" w14:paraId="06AB7C26" w14:textId="77777777" w:rsidTr="008C201A">
        <w:tc>
          <w:tcPr>
            <w:tcW w:w="2358" w:type="dxa"/>
          </w:tcPr>
          <w:p w14:paraId="7DE529E1" w14:textId="77777777" w:rsidR="0089788A" w:rsidRPr="00F441AC" w:rsidRDefault="0089788A" w:rsidP="008C201A">
            <w:pPr>
              <w:rPr>
                <w:b/>
                <w:sz w:val="24"/>
              </w:rPr>
            </w:pPr>
            <w:r w:rsidRPr="00F441AC">
              <w:rPr>
                <w:sz w:val="24"/>
              </w:rPr>
              <w:t xml:space="preserve">Other:  </w:t>
            </w:r>
            <w:r w:rsidR="00F4115B" w:rsidRPr="00F441AC">
              <w:rPr>
                <w:sz w:val="24"/>
              </w:rPr>
              <w:fldChar w:fldCharType="begin">
                <w:ffData>
                  <w:name w:val="Text27"/>
                  <w:enabled/>
                  <w:calcOnExit w:val="0"/>
                  <w:textInput/>
                </w:ffData>
              </w:fldChar>
            </w:r>
            <w:r w:rsidRPr="00F441AC">
              <w:rPr>
                <w:sz w:val="24"/>
              </w:rPr>
              <w:instrText xml:space="preserve"> FORMTEXT </w:instrText>
            </w:r>
            <w:r w:rsidR="00F4115B" w:rsidRPr="00F441AC">
              <w:rPr>
                <w:sz w:val="24"/>
              </w:rPr>
            </w:r>
            <w:r w:rsidR="00F4115B"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00F4115B" w:rsidRPr="00F441AC">
              <w:rPr>
                <w:sz w:val="24"/>
              </w:rPr>
              <w:fldChar w:fldCharType="end"/>
            </w:r>
          </w:p>
        </w:tc>
        <w:tc>
          <w:tcPr>
            <w:tcW w:w="7218" w:type="dxa"/>
          </w:tcPr>
          <w:p w14:paraId="5B8489E8" w14:textId="77777777" w:rsidR="0089788A" w:rsidRPr="00F441AC" w:rsidRDefault="00F4115B" w:rsidP="008C201A">
            <w:pPr>
              <w:rPr>
                <w:b/>
                <w:sz w:val="24"/>
              </w:rPr>
            </w:pPr>
            <w:r w:rsidRPr="00F441AC">
              <w:rPr>
                <w:sz w:val="24"/>
              </w:rPr>
              <w:fldChar w:fldCharType="begin">
                <w:ffData>
                  <w:name w:val="Text27"/>
                  <w:enabled/>
                  <w:calcOnExit w:val="0"/>
                  <w:textInput/>
                </w:ffData>
              </w:fldChar>
            </w:r>
            <w:r w:rsidR="0089788A" w:rsidRPr="00F441AC">
              <w:rPr>
                <w:sz w:val="24"/>
              </w:rPr>
              <w:instrText xml:space="preserve"> FORMTEXT </w:instrText>
            </w:r>
            <w:r w:rsidRPr="00F441AC">
              <w:rPr>
                <w:sz w:val="24"/>
              </w:rPr>
            </w:r>
            <w:r w:rsidRPr="00F441AC">
              <w:rPr>
                <w:sz w:val="24"/>
              </w:rPr>
              <w:fldChar w:fldCharType="separate"/>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0089788A" w:rsidRPr="00F441AC">
              <w:rPr>
                <w:noProof/>
                <w:sz w:val="24"/>
              </w:rPr>
              <w:t> </w:t>
            </w:r>
            <w:r w:rsidRPr="00F441AC">
              <w:rPr>
                <w:sz w:val="24"/>
              </w:rPr>
              <w:fldChar w:fldCharType="end"/>
            </w:r>
          </w:p>
        </w:tc>
      </w:tr>
    </w:tbl>
    <w:p w14:paraId="7BC682BC" w14:textId="77777777" w:rsidR="0089788A" w:rsidRPr="00F441AC" w:rsidRDefault="0089788A" w:rsidP="0089788A">
      <w:pPr>
        <w:rPr>
          <w:b/>
          <w:sz w:val="24"/>
        </w:rPr>
      </w:pPr>
    </w:p>
    <w:p w14:paraId="09926AB3" w14:textId="77777777" w:rsidR="00A115F1" w:rsidRPr="00F441AC" w:rsidRDefault="00A115F1" w:rsidP="0089788A">
      <w:pPr>
        <w:rPr>
          <w:b/>
          <w:sz w:val="24"/>
        </w:rPr>
      </w:pPr>
    </w:p>
    <w:p w14:paraId="085D9120" w14:textId="2B01BD04" w:rsidR="00A115F1" w:rsidRPr="00F441AC" w:rsidRDefault="00A115F1" w:rsidP="001B3EE0">
      <w:pPr>
        <w:rPr>
          <w:sz w:val="24"/>
        </w:rPr>
      </w:pPr>
      <w:r w:rsidRPr="00F441AC">
        <w:rPr>
          <w:b/>
          <w:sz w:val="24"/>
        </w:rPr>
        <w:lastRenderedPageBreak/>
        <w:t xml:space="preserve">Laboratory Floor Plan/Diagram: </w:t>
      </w:r>
      <w:r w:rsidRPr="00F441AC">
        <w:rPr>
          <w:sz w:val="24"/>
        </w:rPr>
        <w:t>Please insert a floor plan diagram of the laboratory where you will be building and testing your vehicle on this page.  List the location of available safety equipment and spill response supplies from the previous page on this diagram.</w:t>
      </w:r>
      <w:r w:rsidR="00035E3E">
        <w:rPr>
          <w:sz w:val="24"/>
        </w:rPr>
        <w:t xml:space="preserve">  </w:t>
      </w:r>
      <w:r w:rsidR="00035E3E">
        <w:rPr>
          <w:sz w:val="24"/>
        </w:rPr>
        <w:t>Onsite Competition Fire &amp; Safety Floor Plan showing the location of available fire and safety equipment as well as emergency exits in the performance competition venue will be provided to participating teams by the competition host.</w:t>
      </w:r>
    </w:p>
    <w:p w14:paraId="08953159" w14:textId="77777777" w:rsidR="00A115F1" w:rsidRPr="00F441AC" w:rsidRDefault="0089788A" w:rsidP="00A115F1">
      <w:pPr>
        <w:jc w:val="center"/>
        <w:rPr>
          <w:b/>
          <w:sz w:val="24"/>
        </w:rPr>
      </w:pPr>
      <w:r w:rsidRPr="00F441AC">
        <w:rPr>
          <w:b/>
          <w:sz w:val="24"/>
        </w:rPr>
        <w:br w:type="page"/>
      </w:r>
    </w:p>
    <w:p w14:paraId="51040211" w14:textId="6CA792AF" w:rsidR="00594C15" w:rsidRPr="00F441AC" w:rsidRDefault="00594C15" w:rsidP="00594C15">
      <w:pPr>
        <w:rPr>
          <w:sz w:val="24"/>
          <w:szCs w:val="24"/>
        </w:rPr>
      </w:pPr>
      <w:r w:rsidRPr="00F441AC">
        <w:rPr>
          <w:b/>
          <w:sz w:val="24"/>
          <w:szCs w:val="24"/>
        </w:rPr>
        <w:lastRenderedPageBreak/>
        <w:t xml:space="preserve">Vehicle Primary Hazards Checklist:  </w:t>
      </w:r>
      <w:r w:rsidRPr="00F441AC">
        <w:rPr>
          <w:sz w:val="24"/>
          <w:szCs w:val="24"/>
        </w:rPr>
        <w:t xml:space="preserve">Check the </w:t>
      </w:r>
      <w:r w:rsidR="00B8079B" w:rsidRPr="00F441AC">
        <w:rPr>
          <w:sz w:val="24"/>
          <w:szCs w:val="24"/>
        </w:rPr>
        <w:t xml:space="preserve">box in the </w:t>
      </w:r>
      <w:r w:rsidRPr="00F441AC">
        <w:rPr>
          <w:sz w:val="24"/>
          <w:szCs w:val="24"/>
        </w:rPr>
        <w:t>left hand column if the hazards listed below exist on the vehicle.  Then check the applicable means of control for each hazard.</w:t>
      </w:r>
    </w:p>
    <w:tbl>
      <w:tblPr>
        <w:tblW w:w="0" w:type="auto"/>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2108"/>
        <w:gridCol w:w="7206"/>
      </w:tblGrid>
      <w:tr w:rsidR="00594C15" w:rsidRPr="00F441AC" w14:paraId="5435F543" w14:textId="77777777" w:rsidTr="003B71F9">
        <w:trPr>
          <w:trHeight w:val="285"/>
        </w:trPr>
        <w:tc>
          <w:tcPr>
            <w:tcW w:w="2136" w:type="dxa"/>
            <w:tcBorders>
              <w:top w:val="double" w:sz="6" w:space="0" w:color="auto"/>
              <w:bottom w:val="double" w:sz="6" w:space="0" w:color="auto"/>
            </w:tcBorders>
          </w:tcPr>
          <w:p w14:paraId="21D0354C" w14:textId="77777777" w:rsidR="00594C15" w:rsidRPr="00F441AC" w:rsidRDefault="00594C15" w:rsidP="003B71F9">
            <w:pPr>
              <w:jc w:val="center"/>
              <w:rPr>
                <w:b/>
                <w:sz w:val="24"/>
                <w:szCs w:val="24"/>
              </w:rPr>
            </w:pPr>
            <w:r w:rsidRPr="00F441AC">
              <w:rPr>
                <w:b/>
                <w:sz w:val="24"/>
                <w:szCs w:val="24"/>
              </w:rPr>
              <w:t xml:space="preserve">Hazard </w:t>
            </w:r>
          </w:p>
          <w:p w14:paraId="4B996665" w14:textId="77777777" w:rsidR="00594C15" w:rsidRPr="00F441AC" w:rsidRDefault="00594C15" w:rsidP="003B71F9">
            <w:pPr>
              <w:jc w:val="center"/>
              <w:rPr>
                <w:b/>
                <w:sz w:val="24"/>
                <w:szCs w:val="24"/>
              </w:rPr>
            </w:pPr>
            <w:r w:rsidRPr="00F441AC">
              <w:rPr>
                <w:b/>
                <w:sz w:val="24"/>
                <w:szCs w:val="24"/>
              </w:rPr>
              <w:t>(check if present)</w:t>
            </w:r>
          </w:p>
        </w:tc>
        <w:tc>
          <w:tcPr>
            <w:tcW w:w="7440" w:type="dxa"/>
            <w:tcBorders>
              <w:top w:val="double" w:sz="6" w:space="0" w:color="auto"/>
              <w:bottom w:val="double" w:sz="6" w:space="0" w:color="auto"/>
            </w:tcBorders>
          </w:tcPr>
          <w:p w14:paraId="56FA1CF6" w14:textId="77777777" w:rsidR="00594C15" w:rsidRPr="00F441AC" w:rsidRDefault="00594C15" w:rsidP="003B71F9">
            <w:pPr>
              <w:rPr>
                <w:b/>
                <w:sz w:val="24"/>
                <w:szCs w:val="24"/>
              </w:rPr>
            </w:pPr>
            <w:r w:rsidRPr="00F441AC">
              <w:rPr>
                <w:b/>
                <w:sz w:val="24"/>
                <w:szCs w:val="24"/>
              </w:rPr>
              <w:t xml:space="preserve">Control </w:t>
            </w:r>
          </w:p>
        </w:tc>
      </w:tr>
      <w:tr w:rsidR="00594C15" w:rsidRPr="00F441AC" w14:paraId="0F5D7E30" w14:textId="77777777" w:rsidTr="003B71F9">
        <w:trPr>
          <w:trHeight w:val="284"/>
        </w:trPr>
        <w:tc>
          <w:tcPr>
            <w:tcW w:w="2136" w:type="dxa"/>
            <w:tcBorders>
              <w:top w:val="double" w:sz="6" w:space="0" w:color="auto"/>
            </w:tcBorders>
          </w:tcPr>
          <w:p w14:paraId="350EFAC2"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a) Pressure</w:t>
            </w:r>
          </w:p>
        </w:tc>
        <w:tc>
          <w:tcPr>
            <w:tcW w:w="7440" w:type="dxa"/>
            <w:tcBorders>
              <w:top w:val="double" w:sz="6" w:space="0" w:color="auto"/>
            </w:tcBorders>
          </w:tcPr>
          <w:p w14:paraId="1AB6C224" w14:textId="4BF21303" w:rsidR="00594C15" w:rsidRPr="00F441AC" w:rsidRDefault="008A27FD" w:rsidP="003B71F9">
            <w:pPr>
              <w:rPr>
                <w:b/>
                <w:sz w:val="24"/>
                <w:szCs w:val="24"/>
              </w:rPr>
            </w:pPr>
            <w:r w:rsidRPr="00F441AC">
              <w:rPr>
                <w:sz w:val="24"/>
                <w:szCs w:val="24"/>
              </w:rPr>
              <w:t xml:space="preserve">Anything greater than </w:t>
            </w:r>
            <w:r w:rsidR="00782861">
              <w:rPr>
                <w:sz w:val="24"/>
                <w:szCs w:val="24"/>
              </w:rPr>
              <w:t>5</w:t>
            </w:r>
            <w:r w:rsidR="00594C15" w:rsidRPr="00F441AC">
              <w:rPr>
                <w:sz w:val="24"/>
                <w:szCs w:val="24"/>
              </w:rPr>
              <w:t xml:space="preserve"> psig</w:t>
            </w:r>
            <w:r w:rsidR="0077245C" w:rsidRPr="00F441AC">
              <w:rPr>
                <w:sz w:val="24"/>
                <w:szCs w:val="24"/>
              </w:rPr>
              <w:t>.</w:t>
            </w:r>
            <w:r w:rsidR="0059634F" w:rsidRPr="00F441AC">
              <w:rPr>
                <w:sz w:val="24"/>
                <w:szCs w:val="24"/>
              </w:rPr>
              <w:t xml:space="preserve"> </w:t>
            </w:r>
            <w:r w:rsidR="0059634F" w:rsidRPr="00F441AC">
              <w:rPr>
                <w:b/>
                <w:sz w:val="24"/>
                <w:szCs w:val="24"/>
              </w:rPr>
              <w:t>Must meet all requirements below:</w:t>
            </w:r>
          </w:p>
          <w:p w14:paraId="70429480"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Pressure gauge (must read to 2x max. operating pressure)</w:t>
            </w:r>
          </w:p>
          <w:p w14:paraId="4547DFE5"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Emergency relief device set to </w:t>
            </w:r>
            <w:r w:rsidR="00DF15DE" w:rsidRPr="00F441AC">
              <w:rPr>
                <w:sz w:val="24"/>
                <w:szCs w:val="24"/>
              </w:rPr>
              <w:t xml:space="preserve">no more than </w:t>
            </w:r>
            <w:r w:rsidR="0012729D" w:rsidRPr="00F441AC">
              <w:rPr>
                <w:sz w:val="24"/>
                <w:szCs w:val="24"/>
              </w:rPr>
              <w:t xml:space="preserve">1.1 times </w:t>
            </w:r>
            <w:r w:rsidR="00C24599" w:rsidRPr="00F441AC">
              <w:rPr>
                <w:sz w:val="24"/>
                <w:szCs w:val="24"/>
              </w:rPr>
              <w:t xml:space="preserve">the </w:t>
            </w:r>
            <w:r w:rsidR="00851803" w:rsidRPr="00F441AC">
              <w:rPr>
                <w:sz w:val="24"/>
                <w:szCs w:val="24"/>
              </w:rPr>
              <w:t xml:space="preserve">max. </w:t>
            </w:r>
            <w:r w:rsidR="0012729D" w:rsidRPr="00F441AC">
              <w:rPr>
                <w:sz w:val="24"/>
                <w:szCs w:val="24"/>
              </w:rPr>
              <w:t>operating pressure.  Relief s</w:t>
            </w:r>
            <w:r w:rsidR="00594C15" w:rsidRPr="00F441AC">
              <w:rPr>
                <w:sz w:val="24"/>
                <w:szCs w:val="24"/>
              </w:rPr>
              <w:t>izing calculations must be provided.</w:t>
            </w:r>
          </w:p>
          <w:p w14:paraId="71653585" w14:textId="77777777" w:rsidR="001C4ECA"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1C4ECA"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1C4ECA" w:rsidRPr="00F441AC">
              <w:rPr>
                <w:sz w:val="24"/>
                <w:szCs w:val="24"/>
              </w:rPr>
              <w:t xml:space="preserve"> Emergency relief device in proper location.</w:t>
            </w:r>
          </w:p>
          <w:p w14:paraId="52C32DA5" w14:textId="77777777" w:rsidR="00E1268F"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AC36C6"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AC36C6" w:rsidRPr="00F441AC">
              <w:rPr>
                <w:sz w:val="24"/>
                <w:szCs w:val="24"/>
              </w:rPr>
              <w:t xml:space="preserve"> Pressure certification</w:t>
            </w:r>
            <w:r w:rsidR="00DF15DE" w:rsidRPr="00F441AC">
              <w:rPr>
                <w:sz w:val="24"/>
                <w:szCs w:val="24"/>
              </w:rPr>
              <w:t xml:space="preserve"> – see Pressure </w:t>
            </w:r>
            <w:r w:rsidR="00C113C9" w:rsidRPr="00F441AC">
              <w:rPr>
                <w:sz w:val="24"/>
                <w:szCs w:val="24"/>
              </w:rPr>
              <w:t>Vessel Testing Protocol</w:t>
            </w:r>
          </w:p>
          <w:p w14:paraId="24BAF660" w14:textId="77777777" w:rsidR="00AC36C6"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E1268F"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1268F" w:rsidRPr="00F441AC">
              <w:rPr>
                <w:sz w:val="24"/>
                <w:szCs w:val="24"/>
              </w:rPr>
              <w:t xml:space="preserve"> Proper management system to prevent over or mis</w:t>
            </w:r>
            <w:r w:rsidR="001F034A" w:rsidRPr="00F441AC">
              <w:rPr>
                <w:sz w:val="24"/>
                <w:szCs w:val="24"/>
              </w:rPr>
              <w:t>-</w:t>
            </w:r>
            <w:r w:rsidR="00E1268F" w:rsidRPr="00F441AC">
              <w:rPr>
                <w:sz w:val="24"/>
                <w:szCs w:val="24"/>
              </w:rPr>
              <w:t>charging</w:t>
            </w:r>
            <w:r w:rsidR="00AC36C6" w:rsidRPr="00F441AC">
              <w:rPr>
                <w:sz w:val="24"/>
                <w:szCs w:val="24"/>
              </w:rPr>
              <w:t>.</w:t>
            </w:r>
          </w:p>
          <w:p w14:paraId="338A75C7" w14:textId="77777777" w:rsidR="00ED0C37"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ED0C37"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D0C37" w:rsidRPr="00F441AC">
              <w:rPr>
                <w:b/>
                <w:sz w:val="24"/>
                <w:szCs w:val="24"/>
              </w:rPr>
              <w:t xml:space="preserve"> </w:t>
            </w:r>
            <w:r w:rsidR="00ED0C37" w:rsidRPr="00F441AC">
              <w:rPr>
                <w:sz w:val="24"/>
                <w:szCs w:val="24"/>
              </w:rPr>
              <w:t>All car components exposed to pressure must be certified to operate at that pressure.  Provide manufacturer’s pressure specifications.</w:t>
            </w:r>
          </w:p>
          <w:p w14:paraId="61D50FE9" w14:textId="40A2840B" w:rsidR="00396A4F"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396A4F"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396A4F" w:rsidRPr="00F441AC">
              <w:rPr>
                <w:b/>
                <w:sz w:val="24"/>
                <w:szCs w:val="24"/>
              </w:rPr>
              <w:t xml:space="preserve"> </w:t>
            </w:r>
            <w:r w:rsidR="00396A4F" w:rsidRPr="00F441AC">
              <w:rPr>
                <w:sz w:val="24"/>
                <w:szCs w:val="24"/>
              </w:rPr>
              <w:t>No</w:t>
            </w:r>
            <w:r w:rsidR="00396A4F" w:rsidRPr="00F441AC">
              <w:rPr>
                <w:b/>
                <w:sz w:val="24"/>
                <w:szCs w:val="24"/>
              </w:rPr>
              <w:t xml:space="preserve"> </w:t>
            </w:r>
            <w:r w:rsidR="00396A4F" w:rsidRPr="00F441AC">
              <w:rPr>
                <w:rStyle w:val="Strong"/>
                <w:b w:val="0"/>
                <w:sz w:val="24"/>
                <w:szCs w:val="24"/>
              </w:rPr>
              <w:t>PVC, cPVC or polyethylene terephthalate (PETE or PET) plastics in pressure service</w:t>
            </w:r>
            <w:r w:rsidR="008C0DD3">
              <w:rPr>
                <w:rStyle w:val="Strong"/>
                <w:b w:val="0"/>
                <w:sz w:val="24"/>
                <w:szCs w:val="24"/>
              </w:rPr>
              <w:t xml:space="preserve"> or at all</w:t>
            </w:r>
          </w:p>
          <w:p w14:paraId="45D03576" w14:textId="77777777" w:rsidR="00594C15" w:rsidRPr="00F441AC" w:rsidRDefault="00594C15" w:rsidP="003B71F9">
            <w:pPr>
              <w:rPr>
                <w:b/>
                <w:sz w:val="24"/>
                <w:szCs w:val="24"/>
              </w:rPr>
            </w:pPr>
            <w:r w:rsidRPr="00F441AC">
              <w:rPr>
                <w:b/>
                <w:sz w:val="24"/>
                <w:szCs w:val="24"/>
              </w:rPr>
              <w:t xml:space="preserve">Must have measurements </w:t>
            </w:r>
            <w:r w:rsidR="0059634F" w:rsidRPr="00F441AC">
              <w:rPr>
                <w:b/>
                <w:sz w:val="24"/>
                <w:szCs w:val="24"/>
              </w:rPr>
              <w:t xml:space="preserve">or calculations </w:t>
            </w:r>
            <w:r w:rsidRPr="00F441AC">
              <w:rPr>
                <w:b/>
                <w:sz w:val="24"/>
                <w:szCs w:val="24"/>
              </w:rPr>
              <w:t>to prove maximum operating pressure.</w:t>
            </w:r>
            <w:r w:rsidR="00D738A5" w:rsidRPr="00F441AC">
              <w:rPr>
                <w:b/>
                <w:sz w:val="24"/>
                <w:szCs w:val="24"/>
              </w:rPr>
              <w:t xml:space="preserve"> Max allowable pressure this year is 500 psig.</w:t>
            </w:r>
          </w:p>
          <w:p w14:paraId="5F9FC535" w14:textId="77777777" w:rsidR="0059634F" w:rsidRPr="00F441AC" w:rsidRDefault="00676437" w:rsidP="003B71F9">
            <w:pPr>
              <w:rPr>
                <w:b/>
                <w:sz w:val="24"/>
                <w:szCs w:val="24"/>
              </w:rPr>
            </w:pPr>
            <w:r w:rsidRPr="00F441AC">
              <w:rPr>
                <w:b/>
                <w:sz w:val="24"/>
                <w:szCs w:val="24"/>
              </w:rPr>
              <w:t>See ChemE car rules</w:t>
            </w:r>
            <w:r w:rsidR="0059634F" w:rsidRPr="00F441AC">
              <w:rPr>
                <w:b/>
                <w:sz w:val="24"/>
                <w:szCs w:val="24"/>
              </w:rPr>
              <w:t xml:space="preserve"> for </w:t>
            </w:r>
            <w:r w:rsidR="00DF15DE" w:rsidRPr="00F441AC">
              <w:rPr>
                <w:b/>
                <w:sz w:val="24"/>
                <w:szCs w:val="24"/>
              </w:rPr>
              <w:t xml:space="preserve">more </w:t>
            </w:r>
            <w:r w:rsidR="0059634F" w:rsidRPr="00F441AC">
              <w:rPr>
                <w:b/>
                <w:sz w:val="24"/>
                <w:szCs w:val="24"/>
              </w:rPr>
              <w:t>details on these requirements.</w:t>
            </w:r>
          </w:p>
        </w:tc>
      </w:tr>
      <w:tr w:rsidR="00594C15" w:rsidRPr="00F441AC" w14:paraId="5278EF2F" w14:textId="77777777" w:rsidTr="003B71F9">
        <w:tc>
          <w:tcPr>
            <w:tcW w:w="2136" w:type="dxa"/>
          </w:tcPr>
          <w:p w14:paraId="10BEBB8D" w14:textId="32400DC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b) Toxic</w:t>
            </w:r>
            <w:r w:rsidR="0077245C" w:rsidRPr="00F441AC">
              <w:rPr>
                <w:sz w:val="24"/>
                <w:szCs w:val="24"/>
              </w:rPr>
              <w:t>ity</w:t>
            </w:r>
          </w:p>
        </w:tc>
        <w:tc>
          <w:tcPr>
            <w:tcW w:w="7440" w:type="dxa"/>
          </w:tcPr>
          <w:p w14:paraId="002DC7F9" w14:textId="3A5BC443" w:rsidR="00594C15" w:rsidRPr="00F441AC" w:rsidRDefault="00594C15" w:rsidP="003B71F9">
            <w:pPr>
              <w:rPr>
                <w:sz w:val="24"/>
                <w:szCs w:val="24"/>
              </w:rPr>
            </w:pPr>
            <w:r w:rsidRPr="00F441AC">
              <w:rPr>
                <w:sz w:val="24"/>
                <w:szCs w:val="24"/>
              </w:rPr>
              <w:t xml:space="preserve">Any chemicals with an </w:t>
            </w:r>
            <w:r w:rsidR="00C617E3">
              <w:rPr>
                <w:sz w:val="24"/>
                <w:szCs w:val="24"/>
              </w:rPr>
              <w:t>GHS</w:t>
            </w:r>
            <w:r w:rsidR="00952597">
              <w:rPr>
                <w:sz w:val="24"/>
                <w:szCs w:val="24"/>
              </w:rPr>
              <w:t xml:space="preserve"> acute</w:t>
            </w:r>
            <w:r w:rsidR="00C617E3">
              <w:rPr>
                <w:sz w:val="24"/>
                <w:szCs w:val="24"/>
              </w:rPr>
              <w:t xml:space="preserve"> toxicity of 4</w:t>
            </w:r>
            <w:r w:rsidRPr="00F441AC">
              <w:rPr>
                <w:sz w:val="24"/>
                <w:szCs w:val="24"/>
              </w:rPr>
              <w:t xml:space="preserve"> or </w:t>
            </w:r>
            <w:r w:rsidR="00C617E3">
              <w:rPr>
                <w:sz w:val="24"/>
                <w:szCs w:val="24"/>
              </w:rPr>
              <w:t>lower</w:t>
            </w:r>
            <w:r w:rsidR="0077245C" w:rsidRPr="00F441AC">
              <w:rPr>
                <w:sz w:val="24"/>
                <w:szCs w:val="24"/>
              </w:rPr>
              <w:t>.</w:t>
            </w:r>
          </w:p>
          <w:p w14:paraId="775D5453"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12729D" w:rsidRPr="00F441AC">
              <w:rPr>
                <w:sz w:val="24"/>
                <w:szCs w:val="24"/>
              </w:rPr>
              <w:t xml:space="preserve"> </w:t>
            </w:r>
            <w:r w:rsidR="00851803" w:rsidRPr="00F441AC">
              <w:rPr>
                <w:sz w:val="24"/>
                <w:szCs w:val="24"/>
              </w:rPr>
              <w:t>Doubly</w:t>
            </w:r>
            <w:r w:rsidR="0012729D" w:rsidRPr="00F441AC">
              <w:rPr>
                <w:sz w:val="24"/>
                <w:szCs w:val="24"/>
              </w:rPr>
              <w:t xml:space="preserve"> contained and handled properly.</w:t>
            </w:r>
          </w:p>
        </w:tc>
      </w:tr>
      <w:tr w:rsidR="00594C15" w:rsidRPr="00F441AC" w14:paraId="10268477" w14:textId="77777777" w:rsidTr="003B71F9">
        <w:tc>
          <w:tcPr>
            <w:tcW w:w="2136" w:type="dxa"/>
          </w:tcPr>
          <w:p w14:paraId="047CD00B"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c) Flammable</w:t>
            </w:r>
          </w:p>
        </w:tc>
        <w:tc>
          <w:tcPr>
            <w:tcW w:w="7440" w:type="dxa"/>
          </w:tcPr>
          <w:p w14:paraId="4345F409" w14:textId="29843CE6" w:rsidR="00594C15" w:rsidRPr="00F441AC" w:rsidRDefault="00594C15" w:rsidP="003B71F9">
            <w:pPr>
              <w:rPr>
                <w:sz w:val="24"/>
                <w:szCs w:val="24"/>
              </w:rPr>
            </w:pPr>
            <w:r w:rsidRPr="00F441AC">
              <w:rPr>
                <w:sz w:val="24"/>
                <w:szCs w:val="24"/>
              </w:rPr>
              <w:t xml:space="preserve">Any chemicals with an </w:t>
            </w:r>
            <w:r w:rsidR="00C617E3">
              <w:rPr>
                <w:sz w:val="24"/>
                <w:szCs w:val="24"/>
              </w:rPr>
              <w:t>GHS flammability rating of 4 or low</w:t>
            </w:r>
            <w:r w:rsidRPr="00F441AC">
              <w:rPr>
                <w:sz w:val="24"/>
                <w:szCs w:val="24"/>
              </w:rPr>
              <w:t>er</w:t>
            </w:r>
            <w:r w:rsidR="0077245C" w:rsidRPr="00F441AC">
              <w:rPr>
                <w:sz w:val="24"/>
                <w:szCs w:val="24"/>
              </w:rPr>
              <w:t>.</w:t>
            </w:r>
          </w:p>
          <w:p w14:paraId="6DAFE664"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b/>
                <w:sz w:val="24"/>
                <w:szCs w:val="24"/>
              </w:rPr>
              <w:t xml:space="preserve"> </w:t>
            </w:r>
            <w:r w:rsidR="00851803" w:rsidRPr="00F441AC">
              <w:rPr>
                <w:sz w:val="24"/>
                <w:szCs w:val="24"/>
              </w:rPr>
              <w:t>Doubly contained and handled properly</w:t>
            </w:r>
          </w:p>
        </w:tc>
      </w:tr>
      <w:tr w:rsidR="00594C15" w:rsidRPr="00F441AC" w14:paraId="741C9839" w14:textId="77777777" w:rsidTr="003B71F9">
        <w:tc>
          <w:tcPr>
            <w:tcW w:w="2136" w:type="dxa"/>
          </w:tcPr>
          <w:p w14:paraId="30B47FB4"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d) Reactive</w:t>
            </w:r>
          </w:p>
        </w:tc>
        <w:tc>
          <w:tcPr>
            <w:tcW w:w="7440" w:type="dxa"/>
          </w:tcPr>
          <w:p w14:paraId="1793F841" w14:textId="0385ECA0" w:rsidR="00594C15" w:rsidRPr="00F441AC" w:rsidRDefault="00594C15" w:rsidP="003B71F9">
            <w:pPr>
              <w:rPr>
                <w:sz w:val="24"/>
                <w:szCs w:val="24"/>
              </w:rPr>
            </w:pPr>
            <w:r w:rsidRPr="00F441AC">
              <w:rPr>
                <w:sz w:val="24"/>
                <w:szCs w:val="24"/>
              </w:rPr>
              <w:t xml:space="preserve">Any chemicals with an </w:t>
            </w:r>
            <w:r w:rsidR="00952597">
              <w:rPr>
                <w:sz w:val="24"/>
                <w:szCs w:val="24"/>
              </w:rPr>
              <w:t>GHS</w:t>
            </w:r>
            <w:r w:rsidRPr="00F441AC">
              <w:rPr>
                <w:sz w:val="24"/>
                <w:szCs w:val="24"/>
              </w:rPr>
              <w:t xml:space="preserve"> </w:t>
            </w:r>
            <w:r w:rsidR="00952597">
              <w:rPr>
                <w:sz w:val="24"/>
                <w:szCs w:val="24"/>
              </w:rPr>
              <w:t>self reactive substance</w:t>
            </w:r>
            <w:r w:rsidR="009E14EC" w:rsidRPr="00F441AC">
              <w:rPr>
                <w:sz w:val="24"/>
                <w:szCs w:val="24"/>
              </w:rPr>
              <w:t xml:space="preserve"> rating of </w:t>
            </w:r>
            <w:r w:rsidR="00952597">
              <w:rPr>
                <w:sz w:val="24"/>
                <w:szCs w:val="24"/>
              </w:rPr>
              <w:t>B, C, or D</w:t>
            </w:r>
            <w:r w:rsidR="0077245C" w:rsidRPr="00F441AC">
              <w:rPr>
                <w:sz w:val="24"/>
                <w:szCs w:val="24"/>
              </w:rPr>
              <w:t>.</w:t>
            </w:r>
          </w:p>
          <w:p w14:paraId="22A7A39E" w14:textId="074513D2" w:rsidR="009E14EC" w:rsidRPr="00F441AC" w:rsidRDefault="009E14EC" w:rsidP="003B71F9">
            <w:pPr>
              <w:rPr>
                <w:b/>
                <w:sz w:val="24"/>
                <w:szCs w:val="24"/>
              </w:rPr>
            </w:pPr>
            <w:r w:rsidRPr="00F441AC">
              <w:rPr>
                <w:b/>
                <w:sz w:val="24"/>
                <w:szCs w:val="24"/>
              </w:rPr>
              <w:t xml:space="preserve">Chemicals with a </w:t>
            </w:r>
            <w:r w:rsidR="00952597">
              <w:rPr>
                <w:b/>
                <w:sz w:val="24"/>
                <w:szCs w:val="24"/>
              </w:rPr>
              <w:t xml:space="preserve">GHS self reactive substance </w:t>
            </w:r>
            <w:r w:rsidRPr="00F441AC">
              <w:rPr>
                <w:b/>
                <w:sz w:val="24"/>
                <w:szCs w:val="24"/>
              </w:rPr>
              <w:t xml:space="preserve">rating </w:t>
            </w:r>
            <w:r w:rsidR="00952597">
              <w:rPr>
                <w:b/>
                <w:sz w:val="24"/>
                <w:szCs w:val="24"/>
              </w:rPr>
              <w:t xml:space="preserve">of A </w:t>
            </w:r>
            <w:r w:rsidRPr="00F441AC">
              <w:rPr>
                <w:b/>
                <w:sz w:val="24"/>
                <w:szCs w:val="24"/>
              </w:rPr>
              <w:t>are not allowed.</w:t>
            </w:r>
          </w:p>
          <w:p w14:paraId="143C9B40"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b/>
                <w:sz w:val="24"/>
                <w:szCs w:val="24"/>
              </w:rPr>
              <w:t xml:space="preserve"> </w:t>
            </w:r>
            <w:r w:rsidR="00851803" w:rsidRPr="00F441AC">
              <w:rPr>
                <w:sz w:val="24"/>
                <w:szCs w:val="24"/>
              </w:rPr>
              <w:t>Doubly contained and handled properly.</w:t>
            </w:r>
          </w:p>
        </w:tc>
      </w:tr>
      <w:tr w:rsidR="00594C15" w:rsidRPr="00F441AC" w14:paraId="49C3A5F3" w14:textId="77777777" w:rsidTr="003B71F9">
        <w:tc>
          <w:tcPr>
            <w:tcW w:w="2136" w:type="dxa"/>
          </w:tcPr>
          <w:p w14:paraId="0808C8D5"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e) Temperature</w:t>
            </w:r>
          </w:p>
        </w:tc>
        <w:tc>
          <w:tcPr>
            <w:tcW w:w="7440" w:type="dxa"/>
          </w:tcPr>
          <w:p w14:paraId="540D4C40" w14:textId="7381A99F" w:rsidR="00594C15" w:rsidRPr="00F441AC" w:rsidRDefault="00594C15" w:rsidP="003B71F9">
            <w:pPr>
              <w:rPr>
                <w:sz w:val="24"/>
                <w:szCs w:val="24"/>
              </w:rPr>
            </w:pPr>
            <w:r w:rsidRPr="00F441AC">
              <w:rPr>
                <w:sz w:val="24"/>
                <w:szCs w:val="24"/>
              </w:rPr>
              <w:t>Any exposed surface greater than 150 deg. F or under 32 deg F</w:t>
            </w:r>
            <w:r w:rsidR="0077245C" w:rsidRPr="00F441AC">
              <w:rPr>
                <w:sz w:val="24"/>
                <w:szCs w:val="24"/>
              </w:rPr>
              <w:t>.</w:t>
            </w:r>
          </w:p>
          <w:p w14:paraId="1D3307EC"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Insulation or barrier to prevent contact.</w:t>
            </w:r>
          </w:p>
        </w:tc>
      </w:tr>
      <w:tr w:rsidR="00594C15" w:rsidRPr="00F441AC" w14:paraId="1C50CEA0" w14:textId="77777777" w:rsidTr="003B71F9">
        <w:tc>
          <w:tcPr>
            <w:tcW w:w="2136" w:type="dxa"/>
          </w:tcPr>
          <w:p w14:paraId="71C24479"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f) Electrical</w:t>
            </w:r>
          </w:p>
        </w:tc>
        <w:tc>
          <w:tcPr>
            <w:tcW w:w="7440" w:type="dxa"/>
          </w:tcPr>
          <w:p w14:paraId="44C9D70F" w14:textId="56AFB4EC" w:rsidR="00594C15" w:rsidRPr="00F441AC" w:rsidRDefault="00594C15" w:rsidP="003B71F9">
            <w:pPr>
              <w:rPr>
                <w:b/>
                <w:sz w:val="24"/>
                <w:szCs w:val="24"/>
              </w:rPr>
            </w:pPr>
            <w:r w:rsidRPr="00F441AC">
              <w:rPr>
                <w:sz w:val="24"/>
                <w:szCs w:val="24"/>
              </w:rPr>
              <w:t>Exposed wiring and electrically energized components are ignition</w:t>
            </w:r>
            <w:r w:rsidR="00FA3555" w:rsidRPr="00F441AC">
              <w:rPr>
                <w:sz w:val="24"/>
                <w:szCs w:val="24"/>
              </w:rPr>
              <w:t xml:space="preserve">, </w:t>
            </w:r>
            <w:r w:rsidRPr="00F441AC">
              <w:rPr>
                <w:sz w:val="24"/>
                <w:szCs w:val="24"/>
              </w:rPr>
              <w:t>electrocution</w:t>
            </w:r>
            <w:r w:rsidR="00AC36C6" w:rsidRPr="00F441AC">
              <w:rPr>
                <w:sz w:val="24"/>
                <w:szCs w:val="24"/>
              </w:rPr>
              <w:t>, and a shorting/fire</w:t>
            </w:r>
            <w:r w:rsidRPr="00F441AC">
              <w:rPr>
                <w:sz w:val="24"/>
                <w:szCs w:val="24"/>
              </w:rPr>
              <w:t xml:space="preserve"> haz</w:t>
            </w:r>
            <w:r w:rsidR="00AC36C6" w:rsidRPr="00F441AC">
              <w:rPr>
                <w:sz w:val="24"/>
                <w:szCs w:val="24"/>
              </w:rPr>
              <w:t>ard</w:t>
            </w:r>
            <w:r w:rsidRPr="00F441AC">
              <w:rPr>
                <w:sz w:val="24"/>
                <w:szCs w:val="24"/>
              </w:rPr>
              <w:t xml:space="preserve">. Alligator clips </w:t>
            </w:r>
            <w:r w:rsidR="00FA3555" w:rsidRPr="00F441AC">
              <w:rPr>
                <w:sz w:val="24"/>
                <w:szCs w:val="24"/>
              </w:rPr>
              <w:t xml:space="preserve">and twisted wire connections are </w:t>
            </w:r>
            <w:r w:rsidRPr="00F441AC">
              <w:rPr>
                <w:sz w:val="24"/>
                <w:szCs w:val="24"/>
              </w:rPr>
              <w:t>not allowed</w:t>
            </w:r>
            <w:r w:rsidR="0077245C" w:rsidRPr="00F441AC">
              <w:rPr>
                <w:sz w:val="24"/>
                <w:szCs w:val="24"/>
              </w:rPr>
              <w:t>;</w:t>
            </w:r>
            <w:r w:rsidR="00AC36C6" w:rsidRPr="00F441AC">
              <w:rPr>
                <w:sz w:val="24"/>
                <w:szCs w:val="24"/>
              </w:rPr>
              <w:t xml:space="preserve"> use binding posts or banana plugs</w:t>
            </w:r>
            <w:r w:rsidR="00FA3555" w:rsidRPr="00F441AC">
              <w:rPr>
                <w:sz w:val="24"/>
                <w:szCs w:val="24"/>
              </w:rPr>
              <w:t xml:space="preserve"> for a more secure connection.</w:t>
            </w:r>
          </w:p>
          <w:p w14:paraId="0E4C3318"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b/>
                <w:sz w:val="24"/>
                <w:szCs w:val="24"/>
              </w:rPr>
              <w:t xml:space="preserve"> </w:t>
            </w:r>
            <w:r w:rsidR="00594C15" w:rsidRPr="00F441AC">
              <w:rPr>
                <w:sz w:val="24"/>
                <w:szCs w:val="24"/>
              </w:rPr>
              <w:t xml:space="preserve">Proper electrical insulation </w:t>
            </w:r>
            <w:r w:rsidR="00FA3555" w:rsidRPr="00F441AC">
              <w:rPr>
                <w:sz w:val="24"/>
                <w:szCs w:val="24"/>
              </w:rPr>
              <w:t xml:space="preserve">and connections </w:t>
            </w:r>
            <w:r w:rsidR="00594C15" w:rsidRPr="00F441AC">
              <w:rPr>
                <w:sz w:val="24"/>
                <w:szCs w:val="24"/>
              </w:rPr>
              <w:t>provided.</w:t>
            </w:r>
          </w:p>
        </w:tc>
      </w:tr>
      <w:tr w:rsidR="00594C15" w:rsidRPr="00F441AC" w14:paraId="5E368703" w14:textId="77777777" w:rsidTr="003B71F9">
        <w:tc>
          <w:tcPr>
            <w:tcW w:w="2136" w:type="dxa"/>
          </w:tcPr>
          <w:p w14:paraId="63139EB9" w14:textId="77777777" w:rsidR="00594C15" w:rsidRPr="00F441AC" w:rsidRDefault="00F4115B" w:rsidP="003B71F9">
            <w:pPr>
              <w:rPr>
                <w:b/>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sz w:val="24"/>
                <w:szCs w:val="24"/>
              </w:rPr>
              <w:t xml:space="preserve"> (g) Mechanical</w:t>
            </w:r>
          </w:p>
        </w:tc>
        <w:tc>
          <w:tcPr>
            <w:tcW w:w="7440" w:type="dxa"/>
          </w:tcPr>
          <w:p w14:paraId="02BD0DCE" w14:textId="2B846C55" w:rsidR="00594C15" w:rsidRPr="00F441AC" w:rsidRDefault="008C0DD3" w:rsidP="003B71F9">
            <w:pPr>
              <w:rPr>
                <w:sz w:val="24"/>
                <w:szCs w:val="24"/>
              </w:rPr>
            </w:pPr>
            <w:r>
              <w:rPr>
                <w:sz w:val="24"/>
                <w:szCs w:val="24"/>
              </w:rPr>
              <w:t xml:space="preserve">Any </w:t>
            </w:r>
            <w:r w:rsidR="00594C15" w:rsidRPr="00F441AC">
              <w:rPr>
                <w:sz w:val="24"/>
                <w:szCs w:val="24"/>
              </w:rPr>
              <w:t>parts (meshing gears, belts or chains) that are pinch hazards</w:t>
            </w:r>
            <w:r w:rsidR="0077245C" w:rsidRPr="00F441AC">
              <w:rPr>
                <w:sz w:val="24"/>
                <w:szCs w:val="24"/>
              </w:rPr>
              <w:t>.</w:t>
            </w:r>
          </w:p>
          <w:p w14:paraId="29C74F36" w14:textId="77777777" w:rsidR="00594C15"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594C15"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594C15" w:rsidRPr="00F441AC">
              <w:rPr>
                <w:b/>
                <w:sz w:val="24"/>
                <w:szCs w:val="24"/>
              </w:rPr>
              <w:t xml:space="preserve"> </w:t>
            </w:r>
            <w:r w:rsidR="00594C15" w:rsidRPr="00F441AC">
              <w:rPr>
                <w:sz w:val="24"/>
                <w:szCs w:val="24"/>
              </w:rPr>
              <w:t>Guards present</w:t>
            </w:r>
            <w:r w:rsidR="009E14EC" w:rsidRPr="00F441AC">
              <w:rPr>
                <w:sz w:val="24"/>
                <w:szCs w:val="24"/>
              </w:rPr>
              <w:t xml:space="preserve"> and adequate</w:t>
            </w:r>
            <w:r w:rsidR="00594C15" w:rsidRPr="00F441AC">
              <w:rPr>
                <w:sz w:val="24"/>
                <w:szCs w:val="24"/>
              </w:rPr>
              <w:t xml:space="preserve">. </w:t>
            </w:r>
          </w:p>
        </w:tc>
      </w:tr>
      <w:tr w:rsidR="00ED0C37" w:rsidRPr="00F441AC" w14:paraId="4E1E9603" w14:textId="77777777" w:rsidTr="003B71F9">
        <w:tc>
          <w:tcPr>
            <w:tcW w:w="2136" w:type="dxa"/>
          </w:tcPr>
          <w:p w14:paraId="6CE65800" w14:textId="77777777" w:rsidR="00ED0C37"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ED0C37"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D0C37" w:rsidRPr="00F441AC">
              <w:rPr>
                <w:sz w:val="24"/>
                <w:szCs w:val="24"/>
              </w:rPr>
              <w:t xml:space="preserve"> (h) Oxygen </w:t>
            </w:r>
          </w:p>
          <w:p w14:paraId="5BCAF701" w14:textId="77777777" w:rsidR="00ED0C37" w:rsidRPr="00F441AC" w:rsidRDefault="00ED0C37" w:rsidP="00ED0C37">
            <w:pPr>
              <w:rPr>
                <w:b/>
                <w:sz w:val="24"/>
                <w:szCs w:val="24"/>
              </w:rPr>
            </w:pPr>
            <w:r w:rsidRPr="00F441AC">
              <w:rPr>
                <w:sz w:val="24"/>
                <w:szCs w:val="24"/>
              </w:rPr>
              <w:t xml:space="preserve"> </w:t>
            </w:r>
          </w:p>
        </w:tc>
        <w:tc>
          <w:tcPr>
            <w:tcW w:w="7440" w:type="dxa"/>
          </w:tcPr>
          <w:p w14:paraId="1472B6B6" w14:textId="3F5DB850" w:rsidR="00ED0C37" w:rsidRPr="00F441AC" w:rsidRDefault="00ED0C37" w:rsidP="003B71F9">
            <w:pPr>
              <w:rPr>
                <w:sz w:val="24"/>
                <w:szCs w:val="24"/>
              </w:rPr>
            </w:pPr>
            <w:r w:rsidRPr="00F441AC">
              <w:rPr>
                <w:sz w:val="24"/>
                <w:szCs w:val="24"/>
              </w:rPr>
              <w:t>All components exposed to oxygen</w:t>
            </w:r>
            <w:r w:rsidR="0077245C" w:rsidRPr="00F441AC">
              <w:rPr>
                <w:sz w:val="24"/>
                <w:szCs w:val="24"/>
              </w:rPr>
              <w:t>. These</w:t>
            </w:r>
            <w:r w:rsidRPr="00F441AC">
              <w:rPr>
                <w:sz w:val="24"/>
                <w:szCs w:val="24"/>
              </w:rPr>
              <w:t xml:space="preserve"> must be</w:t>
            </w:r>
          </w:p>
          <w:p w14:paraId="0FD81353" w14:textId="77777777" w:rsidR="00ED0C37" w:rsidRPr="00F441AC" w:rsidRDefault="00F4115B" w:rsidP="003B71F9">
            <w:pPr>
              <w:rPr>
                <w:sz w:val="24"/>
                <w:szCs w:val="24"/>
              </w:rPr>
            </w:pPr>
            <w:r w:rsidRPr="00F441AC">
              <w:rPr>
                <w:b/>
                <w:sz w:val="24"/>
                <w:szCs w:val="24"/>
              </w:rPr>
              <w:fldChar w:fldCharType="begin">
                <w:ffData>
                  <w:name w:val="Check6"/>
                  <w:enabled/>
                  <w:calcOnExit w:val="0"/>
                  <w:checkBox>
                    <w:sizeAuto/>
                    <w:default w:val="0"/>
                    <w:checked w:val="0"/>
                  </w:checkBox>
                </w:ffData>
              </w:fldChar>
            </w:r>
            <w:r w:rsidR="00ED0C37"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D0C37" w:rsidRPr="00F441AC">
              <w:rPr>
                <w:sz w:val="24"/>
                <w:szCs w:val="24"/>
              </w:rPr>
              <w:t xml:space="preserve"> certified for oxygen service.</w:t>
            </w:r>
          </w:p>
          <w:p w14:paraId="6F6A1B42" w14:textId="77777777" w:rsidR="00ED0C37" w:rsidRPr="00F441AC" w:rsidRDefault="00F4115B" w:rsidP="00ED0C37">
            <w:pPr>
              <w:rPr>
                <w:sz w:val="24"/>
                <w:szCs w:val="24"/>
              </w:rPr>
            </w:pPr>
            <w:r w:rsidRPr="00F441AC">
              <w:rPr>
                <w:b/>
                <w:sz w:val="24"/>
                <w:szCs w:val="24"/>
              </w:rPr>
              <w:fldChar w:fldCharType="begin">
                <w:ffData>
                  <w:name w:val="Check6"/>
                  <w:enabled/>
                  <w:calcOnExit w:val="0"/>
                  <w:checkBox>
                    <w:sizeAuto/>
                    <w:default w:val="0"/>
                    <w:checked w:val="0"/>
                  </w:checkBox>
                </w:ffData>
              </w:fldChar>
            </w:r>
            <w:r w:rsidR="00ED0C37"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D0C37" w:rsidRPr="00F441AC">
              <w:rPr>
                <w:sz w:val="24"/>
                <w:szCs w:val="24"/>
              </w:rPr>
              <w:t xml:space="preserve"> thoroughly cleaned of contaminants as per instructions in rules.</w:t>
            </w:r>
          </w:p>
          <w:p w14:paraId="54A4B773" w14:textId="77777777" w:rsidR="00ED0C37" w:rsidRPr="00F441AC" w:rsidRDefault="00F4115B" w:rsidP="00ED0C37">
            <w:pPr>
              <w:rPr>
                <w:sz w:val="24"/>
                <w:szCs w:val="24"/>
              </w:rPr>
            </w:pPr>
            <w:r w:rsidRPr="00F441AC">
              <w:rPr>
                <w:b/>
                <w:sz w:val="24"/>
                <w:szCs w:val="24"/>
              </w:rPr>
              <w:fldChar w:fldCharType="begin">
                <w:ffData>
                  <w:name w:val="Check6"/>
                  <w:enabled/>
                  <w:calcOnExit w:val="0"/>
                  <w:checkBox>
                    <w:sizeAuto/>
                    <w:default w:val="0"/>
                    <w:checked w:val="0"/>
                  </w:checkBox>
                </w:ffData>
              </w:fldChar>
            </w:r>
            <w:r w:rsidR="00ED0C37"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ED0C37" w:rsidRPr="00F441AC">
              <w:rPr>
                <w:sz w:val="24"/>
                <w:szCs w:val="24"/>
              </w:rPr>
              <w:t xml:space="preserve"> not used previously for other types of service.</w:t>
            </w:r>
          </w:p>
        </w:tc>
      </w:tr>
      <w:tr w:rsidR="00B57058" w:rsidRPr="00F441AC" w14:paraId="43748442" w14:textId="77777777" w:rsidTr="003B71F9">
        <w:tc>
          <w:tcPr>
            <w:tcW w:w="2136" w:type="dxa"/>
          </w:tcPr>
          <w:p w14:paraId="066DC5C3" w14:textId="77777777" w:rsidR="00B57058" w:rsidRPr="00F441AC" w:rsidRDefault="00F4115B" w:rsidP="00B57058">
            <w:pPr>
              <w:rPr>
                <w:sz w:val="24"/>
                <w:szCs w:val="24"/>
              </w:rPr>
            </w:pPr>
            <w:r w:rsidRPr="00F441AC">
              <w:rPr>
                <w:b/>
                <w:sz w:val="24"/>
                <w:szCs w:val="24"/>
              </w:rPr>
              <w:fldChar w:fldCharType="begin">
                <w:ffData>
                  <w:name w:val="Check6"/>
                  <w:enabled/>
                  <w:calcOnExit w:val="0"/>
                  <w:checkBox>
                    <w:sizeAuto/>
                    <w:default w:val="0"/>
                    <w:checked w:val="0"/>
                  </w:checkBox>
                </w:ffData>
              </w:fldChar>
            </w:r>
            <w:r w:rsidR="00B57058"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B57058" w:rsidRPr="00F441AC">
              <w:rPr>
                <w:sz w:val="24"/>
                <w:szCs w:val="24"/>
              </w:rPr>
              <w:t xml:space="preserve"> (i) Biohazards </w:t>
            </w:r>
          </w:p>
          <w:p w14:paraId="3C48870F" w14:textId="77777777" w:rsidR="00B57058" w:rsidRPr="00F441AC" w:rsidRDefault="00B57058" w:rsidP="003B71F9">
            <w:pPr>
              <w:rPr>
                <w:b/>
                <w:sz w:val="24"/>
                <w:szCs w:val="24"/>
              </w:rPr>
            </w:pPr>
          </w:p>
        </w:tc>
        <w:tc>
          <w:tcPr>
            <w:tcW w:w="7440" w:type="dxa"/>
          </w:tcPr>
          <w:p w14:paraId="45720D49" w14:textId="77777777" w:rsidR="00B57058" w:rsidRPr="00F441AC" w:rsidRDefault="00F4115B" w:rsidP="00484F27">
            <w:pPr>
              <w:rPr>
                <w:sz w:val="24"/>
                <w:szCs w:val="24"/>
              </w:rPr>
            </w:pPr>
            <w:r w:rsidRPr="00F441AC">
              <w:rPr>
                <w:b/>
                <w:sz w:val="24"/>
                <w:szCs w:val="24"/>
              </w:rPr>
              <w:fldChar w:fldCharType="begin">
                <w:ffData>
                  <w:name w:val="Check6"/>
                  <w:enabled/>
                  <w:calcOnExit w:val="0"/>
                  <w:checkBox>
                    <w:sizeAuto/>
                    <w:default w:val="0"/>
                    <w:checked w:val="0"/>
                  </w:checkBox>
                </w:ffData>
              </w:fldChar>
            </w:r>
            <w:r w:rsidR="00B57058" w:rsidRPr="00F441AC">
              <w:rPr>
                <w:b/>
                <w:sz w:val="24"/>
                <w:szCs w:val="24"/>
              </w:rPr>
              <w:instrText xml:space="preserve"> FORMCHECKBOX </w:instrText>
            </w:r>
            <w:r w:rsidR="00AB00FD">
              <w:rPr>
                <w:b/>
                <w:sz w:val="24"/>
                <w:szCs w:val="24"/>
              </w:rPr>
            </w:r>
            <w:r w:rsidR="00AB00FD">
              <w:rPr>
                <w:b/>
                <w:sz w:val="24"/>
                <w:szCs w:val="24"/>
              </w:rPr>
              <w:fldChar w:fldCharType="separate"/>
            </w:r>
            <w:r w:rsidRPr="00F441AC">
              <w:rPr>
                <w:b/>
                <w:sz w:val="24"/>
                <w:szCs w:val="24"/>
              </w:rPr>
              <w:fldChar w:fldCharType="end"/>
            </w:r>
            <w:r w:rsidR="00B57058" w:rsidRPr="00F441AC">
              <w:rPr>
                <w:b/>
                <w:sz w:val="24"/>
                <w:szCs w:val="24"/>
              </w:rPr>
              <w:t xml:space="preserve"> </w:t>
            </w:r>
            <w:r w:rsidR="00B57058" w:rsidRPr="00F441AC">
              <w:rPr>
                <w:sz w:val="24"/>
                <w:szCs w:val="24"/>
              </w:rPr>
              <w:t>No biohazard</w:t>
            </w:r>
            <w:r w:rsidR="00681E43" w:rsidRPr="00F441AC">
              <w:rPr>
                <w:sz w:val="24"/>
                <w:szCs w:val="24"/>
              </w:rPr>
              <w:t xml:space="preserve">s greater than biohazard level 1 either during the </w:t>
            </w:r>
            <w:r w:rsidR="00484F27" w:rsidRPr="00F441AC">
              <w:rPr>
                <w:sz w:val="24"/>
                <w:szCs w:val="24"/>
              </w:rPr>
              <w:t xml:space="preserve">design, development, preparation or </w:t>
            </w:r>
            <w:r w:rsidR="00681E43" w:rsidRPr="00F441AC">
              <w:rPr>
                <w:sz w:val="24"/>
                <w:szCs w:val="24"/>
              </w:rPr>
              <w:t xml:space="preserve">competition </w:t>
            </w:r>
            <w:r w:rsidR="00484F27" w:rsidRPr="00F441AC">
              <w:rPr>
                <w:sz w:val="24"/>
                <w:szCs w:val="24"/>
              </w:rPr>
              <w:t>p</w:t>
            </w:r>
            <w:r w:rsidR="00681E43" w:rsidRPr="00F441AC">
              <w:rPr>
                <w:sz w:val="24"/>
                <w:szCs w:val="24"/>
              </w:rPr>
              <w:t>hases of your car.</w:t>
            </w:r>
          </w:p>
        </w:tc>
      </w:tr>
    </w:tbl>
    <w:p w14:paraId="6802B08A" w14:textId="77777777" w:rsidR="00021FEA" w:rsidRPr="00F441AC" w:rsidRDefault="00021FEA" w:rsidP="00021FEA">
      <w:pPr>
        <w:rPr>
          <w:b/>
          <w:sz w:val="24"/>
          <w:szCs w:val="24"/>
        </w:rPr>
        <w:sectPr w:rsidR="00021FEA" w:rsidRPr="00F441AC" w:rsidSect="009B70C8">
          <w:footerReference w:type="even" r:id="rId13"/>
          <w:footerReference w:type="default" r:id="rId14"/>
          <w:type w:val="nextColumn"/>
          <w:pgSz w:w="12240" w:h="15840"/>
          <w:pgMar w:top="1170" w:right="1440" w:bottom="1080" w:left="1440" w:header="720" w:footer="720" w:gutter="0"/>
          <w:cols w:space="720"/>
        </w:sectPr>
      </w:pPr>
    </w:p>
    <w:p w14:paraId="6A7B6ED4" w14:textId="5F7C107E" w:rsidR="0059634F" w:rsidRPr="00F441AC" w:rsidRDefault="00416051" w:rsidP="0059634F">
      <w:pPr>
        <w:rPr>
          <w:sz w:val="24"/>
        </w:rPr>
      </w:pPr>
      <w:r w:rsidRPr="00F441AC">
        <w:rPr>
          <w:b/>
          <w:sz w:val="24"/>
        </w:rPr>
        <w:lastRenderedPageBreak/>
        <w:t xml:space="preserve">Additional </w:t>
      </w:r>
      <w:r w:rsidR="00021FEA" w:rsidRPr="00F441AC">
        <w:rPr>
          <w:b/>
          <w:sz w:val="24"/>
        </w:rPr>
        <w:t xml:space="preserve">Fabrication &amp; Operation Hazard </w:t>
      </w:r>
      <w:r w:rsidR="00DA478D" w:rsidRPr="00F441AC">
        <w:rPr>
          <w:b/>
          <w:sz w:val="24"/>
        </w:rPr>
        <w:t xml:space="preserve">Detail </w:t>
      </w:r>
      <w:r w:rsidR="00021FEA" w:rsidRPr="00F441AC">
        <w:rPr>
          <w:b/>
          <w:sz w:val="24"/>
        </w:rPr>
        <w:t>Check List</w:t>
      </w:r>
      <w:r w:rsidR="002935BE" w:rsidRPr="00F441AC">
        <w:rPr>
          <w:b/>
          <w:sz w:val="24"/>
        </w:rPr>
        <w:t xml:space="preserve">: </w:t>
      </w:r>
      <w:r w:rsidR="00021FEA" w:rsidRPr="00F441AC">
        <w:rPr>
          <w:b/>
          <w:sz w:val="24"/>
        </w:rPr>
        <w:t xml:space="preserve"> </w:t>
      </w:r>
      <w:r w:rsidR="00021FEA" w:rsidRPr="00F441AC">
        <w:rPr>
          <w:sz w:val="24"/>
        </w:rPr>
        <w:t>Check all hazards that are likely to be encountered during y</w:t>
      </w:r>
      <w:r w:rsidR="002935BE" w:rsidRPr="00F441AC">
        <w:rPr>
          <w:sz w:val="24"/>
        </w:rPr>
        <w:t>our Chem-Car construction and o</w:t>
      </w:r>
      <w:r w:rsidR="00021FEA" w:rsidRPr="00F441AC">
        <w:rPr>
          <w:sz w:val="24"/>
        </w:rPr>
        <w:t xml:space="preserve">peration.  List the major source(s) of the hazard and describe how the hazard(s) will be controlled. </w:t>
      </w:r>
      <w:r w:rsidR="0059634F" w:rsidRPr="00F441AC">
        <w:rPr>
          <w:sz w:val="24"/>
        </w:rPr>
        <w:t xml:space="preserve"> If both construction and hazard columns are checked</w:t>
      </w:r>
      <w:r w:rsidR="00CF069D" w:rsidRPr="00F441AC">
        <w:rPr>
          <w:sz w:val="24"/>
        </w:rPr>
        <w:t xml:space="preserve"> in </w:t>
      </w:r>
      <w:r w:rsidR="0059634F" w:rsidRPr="00F441AC">
        <w:rPr>
          <w:sz w:val="24"/>
        </w:rPr>
        <w:t>an i</w:t>
      </w:r>
      <w:r w:rsidR="00CF069D" w:rsidRPr="00F441AC">
        <w:rPr>
          <w:sz w:val="24"/>
        </w:rPr>
        <w:t>ndividual row</w:t>
      </w:r>
      <w:r w:rsidR="0059634F" w:rsidRPr="00F441AC">
        <w:rPr>
          <w:sz w:val="24"/>
        </w:rPr>
        <w:t>, then the hazards should be identified separately for both the construction and operation.</w:t>
      </w:r>
    </w:p>
    <w:p w14:paraId="1C57A93D" w14:textId="77777777" w:rsidR="00CF069D" w:rsidRPr="00F441AC" w:rsidRDefault="00CF069D" w:rsidP="0059634F">
      <w:pPr>
        <w:rPr>
          <w:b/>
          <w:sz w:val="24"/>
        </w:rPr>
      </w:pPr>
    </w:p>
    <w:tbl>
      <w:tblPr>
        <w:tblW w:w="11088"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2378"/>
        <w:gridCol w:w="1699"/>
        <w:gridCol w:w="1611"/>
        <w:gridCol w:w="2610"/>
        <w:gridCol w:w="2790"/>
      </w:tblGrid>
      <w:tr w:rsidR="00CF069D" w:rsidRPr="00F441AC" w14:paraId="2042AE4E" w14:textId="77777777" w:rsidTr="009B70C8">
        <w:trPr>
          <w:trHeight w:val="297"/>
        </w:trPr>
        <w:tc>
          <w:tcPr>
            <w:tcW w:w="2378" w:type="dxa"/>
            <w:vMerge w:val="restart"/>
            <w:tcBorders>
              <w:top w:val="double" w:sz="6" w:space="0" w:color="auto"/>
            </w:tcBorders>
          </w:tcPr>
          <w:p w14:paraId="6A04440D" w14:textId="77777777" w:rsidR="00CF069D" w:rsidRPr="00F441AC" w:rsidRDefault="00CF069D" w:rsidP="003D4501">
            <w:pPr>
              <w:jc w:val="center"/>
              <w:rPr>
                <w:b/>
                <w:sz w:val="24"/>
              </w:rPr>
            </w:pPr>
            <w:r w:rsidRPr="00F441AC">
              <w:rPr>
                <w:b/>
                <w:sz w:val="24"/>
              </w:rPr>
              <w:t>Hazard</w:t>
            </w:r>
          </w:p>
        </w:tc>
        <w:tc>
          <w:tcPr>
            <w:tcW w:w="3310" w:type="dxa"/>
            <w:gridSpan w:val="2"/>
            <w:tcBorders>
              <w:top w:val="double" w:sz="6" w:space="0" w:color="auto"/>
              <w:bottom w:val="single" w:sz="4" w:space="0" w:color="auto"/>
            </w:tcBorders>
          </w:tcPr>
          <w:p w14:paraId="40B39E15" w14:textId="77777777" w:rsidR="00CF069D" w:rsidRPr="00F441AC" w:rsidRDefault="00CF069D" w:rsidP="003D4501">
            <w:pPr>
              <w:jc w:val="center"/>
              <w:rPr>
                <w:b/>
                <w:sz w:val="24"/>
              </w:rPr>
            </w:pPr>
            <w:r w:rsidRPr="00F441AC">
              <w:rPr>
                <w:b/>
                <w:sz w:val="24"/>
              </w:rPr>
              <w:t xml:space="preserve">Present During </w:t>
            </w:r>
          </w:p>
        </w:tc>
        <w:tc>
          <w:tcPr>
            <w:tcW w:w="2610" w:type="dxa"/>
            <w:vMerge w:val="restart"/>
            <w:tcBorders>
              <w:top w:val="double" w:sz="6" w:space="0" w:color="auto"/>
            </w:tcBorders>
          </w:tcPr>
          <w:p w14:paraId="45C47308" w14:textId="77777777" w:rsidR="00CF069D" w:rsidRPr="00F441AC" w:rsidRDefault="00CF069D" w:rsidP="003D4501">
            <w:pPr>
              <w:jc w:val="center"/>
              <w:rPr>
                <w:b/>
                <w:sz w:val="24"/>
              </w:rPr>
            </w:pPr>
            <w:r w:rsidRPr="00F441AC">
              <w:rPr>
                <w:b/>
                <w:sz w:val="24"/>
              </w:rPr>
              <w:t>Control Method(s)</w:t>
            </w:r>
            <w:r w:rsidRPr="00F441AC">
              <w:rPr>
                <w:b/>
                <w:sz w:val="24"/>
                <w:vertAlign w:val="superscript"/>
              </w:rPr>
              <w:t>1</w:t>
            </w:r>
          </w:p>
        </w:tc>
        <w:tc>
          <w:tcPr>
            <w:tcW w:w="2790" w:type="dxa"/>
            <w:vMerge w:val="restart"/>
            <w:tcBorders>
              <w:top w:val="double" w:sz="6" w:space="0" w:color="auto"/>
            </w:tcBorders>
          </w:tcPr>
          <w:p w14:paraId="1C7DC6DC" w14:textId="77777777" w:rsidR="00CF069D" w:rsidRPr="00F441AC" w:rsidRDefault="00CF069D" w:rsidP="003D4501">
            <w:pPr>
              <w:jc w:val="center"/>
              <w:rPr>
                <w:b/>
                <w:sz w:val="24"/>
              </w:rPr>
            </w:pPr>
            <w:r w:rsidRPr="00F441AC">
              <w:rPr>
                <w:b/>
                <w:sz w:val="24"/>
              </w:rPr>
              <w:t>PPE Required</w:t>
            </w:r>
            <w:r w:rsidRPr="00F441AC">
              <w:rPr>
                <w:b/>
                <w:sz w:val="24"/>
                <w:vertAlign w:val="superscript"/>
              </w:rPr>
              <w:t>1</w:t>
            </w:r>
          </w:p>
        </w:tc>
      </w:tr>
      <w:tr w:rsidR="00CF069D" w:rsidRPr="00F441AC" w14:paraId="7AD8B856" w14:textId="77777777" w:rsidTr="009B70C8">
        <w:trPr>
          <w:trHeight w:val="315"/>
        </w:trPr>
        <w:tc>
          <w:tcPr>
            <w:tcW w:w="2378" w:type="dxa"/>
            <w:vMerge/>
            <w:tcBorders>
              <w:bottom w:val="double" w:sz="6" w:space="0" w:color="auto"/>
            </w:tcBorders>
          </w:tcPr>
          <w:p w14:paraId="3925ABA5" w14:textId="77777777" w:rsidR="00CF069D" w:rsidRPr="00F441AC" w:rsidRDefault="00CF069D" w:rsidP="003D4501">
            <w:pPr>
              <w:jc w:val="center"/>
              <w:rPr>
                <w:b/>
                <w:sz w:val="24"/>
              </w:rPr>
            </w:pPr>
          </w:p>
        </w:tc>
        <w:tc>
          <w:tcPr>
            <w:tcW w:w="1699" w:type="dxa"/>
            <w:tcBorders>
              <w:top w:val="single" w:sz="4" w:space="0" w:color="auto"/>
              <w:bottom w:val="double" w:sz="6" w:space="0" w:color="auto"/>
            </w:tcBorders>
          </w:tcPr>
          <w:p w14:paraId="7536B374" w14:textId="77777777" w:rsidR="00CF069D" w:rsidRPr="00F441AC" w:rsidRDefault="00CF069D" w:rsidP="003D4501">
            <w:pPr>
              <w:jc w:val="center"/>
              <w:rPr>
                <w:b/>
                <w:sz w:val="24"/>
              </w:rPr>
            </w:pPr>
            <w:r w:rsidRPr="00F441AC">
              <w:rPr>
                <w:b/>
                <w:sz w:val="24"/>
              </w:rPr>
              <w:t>Construction?</w:t>
            </w:r>
          </w:p>
        </w:tc>
        <w:tc>
          <w:tcPr>
            <w:tcW w:w="1611" w:type="dxa"/>
            <w:tcBorders>
              <w:top w:val="single" w:sz="4" w:space="0" w:color="auto"/>
              <w:bottom w:val="double" w:sz="6" w:space="0" w:color="auto"/>
            </w:tcBorders>
            <w:shd w:val="clear" w:color="auto" w:fill="auto"/>
          </w:tcPr>
          <w:p w14:paraId="4E8F532A" w14:textId="77777777" w:rsidR="00CF069D" w:rsidRPr="00F441AC" w:rsidRDefault="00CF069D" w:rsidP="003D4501">
            <w:pPr>
              <w:jc w:val="center"/>
              <w:rPr>
                <w:b/>
                <w:sz w:val="24"/>
              </w:rPr>
            </w:pPr>
            <w:r w:rsidRPr="00F441AC">
              <w:rPr>
                <w:b/>
                <w:sz w:val="24"/>
              </w:rPr>
              <w:t>Operation?</w:t>
            </w:r>
          </w:p>
        </w:tc>
        <w:tc>
          <w:tcPr>
            <w:tcW w:w="2610" w:type="dxa"/>
            <w:vMerge/>
            <w:tcBorders>
              <w:bottom w:val="double" w:sz="6" w:space="0" w:color="auto"/>
            </w:tcBorders>
          </w:tcPr>
          <w:p w14:paraId="6B764CFE" w14:textId="77777777" w:rsidR="00CF069D" w:rsidRPr="00F441AC" w:rsidRDefault="00CF069D" w:rsidP="003D4501">
            <w:pPr>
              <w:jc w:val="center"/>
              <w:rPr>
                <w:b/>
                <w:sz w:val="24"/>
              </w:rPr>
            </w:pPr>
          </w:p>
        </w:tc>
        <w:tc>
          <w:tcPr>
            <w:tcW w:w="2790" w:type="dxa"/>
            <w:vMerge/>
            <w:tcBorders>
              <w:bottom w:val="double" w:sz="6" w:space="0" w:color="auto"/>
            </w:tcBorders>
          </w:tcPr>
          <w:p w14:paraId="3474AB34" w14:textId="77777777" w:rsidR="00CF069D" w:rsidRPr="00F441AC" w:rsidRDefault="00CF069D" w:rsidP="003D4501">
            <w:pPr>
              <w:jc w:val="center"/>
              <w:rPr>
                <w:b/>
                <w:sz w:val="24"/>
              </w:rPr>
            </w:pPr>
          </w:p>
        </w:tc>
      </w:tr>
      <w:tr w:rsidR="00CF069D" w:rsidRPr="00F441AC" w14:paraId="771CACC4" w14:textId="77777777" w:rsidTr="009B70C8">
        <w:tc>
          <w:tcPr>
            <w:tcW w:w="2378" w:type="dxa"/>
            <w:tcBorders>
              <w:top w:val="double" w:sz="6" w:space="0" w:color="auto"/>
            </w:tcBorders>
          </w:tcPr>
          <w:p w14:paraId="6724C243" w14:textId="77777777" w:rsidR="00CF069D" w:rsidRPr="00F441AC" w:rsidRDefault="00CF069D" w:rsidP="003D4501">
            <w:pPr>
              <w:rPr>
                <w:sz w:val="24"/>
              </w:rPr>
            </w:pPr>
            <w:r w:rsidRPr="00F441AC">
              <w:rPr>
                <w:sz w:val="24"/>
              </w:rPr>
              <w:t>Pressure</w:t>
            </w:r>
          </w:p>
        </w:tc>
        <w:tc>
          <w:tcPr>
            <w:tcW w:w="1699" w:type="dxa"/>
            <w:tcBorders>
              <w:top w:val="double" w:sz="6" w:space="0" w:color="auto"/>
            </w:tcBorders>
          </w:tcPr>
          <w:p w14:paraId="083D6A79"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Borders>
              <w:top w:val="double" w:sz="6" w:space="0" w:color="auto"/>
            </w:tcBorders>
          </w:tcPr>
          <w:p w14:paraId="372A472D"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Borders>
              <w:top w:val="double" w:sz="6" w:space="0" w:color="auto"/>
            </w:tcBorders>
          </w:tcPr>
          <w:p w14:paraId="6BF94B0F"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Borders>
              <w:top w:val="double" w:sz="6" w:space="0" w:color="auto"/>
            </w:tcBorders>
          </w:tcPr>
          <w:p w14:paraId="55C163C0"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5AB6073" w14:textId="77777777" w:rsidTr="009B70C8">
        <w:tc>
          <w:tcPr>
            <w:tcW w:w="2378" w:type="dxa"/>
          </w:tcPr>
          <w:p w14:paraId="221CCA40" w14:textId="77777777" w:rsidR="00CF069D" w:rsidRPr="00F441AC" w:rsidRDefault="00CF069D" w:rsidP="003D4501">
            <w:pPr>
              <w:rPr>
                <w:sz w:val="24"/>
              </w:rPr>
            </w:pPr>
            <w:r w:rsidRPr="00F441AC">
              <w:rPr>
                <w:sz w:val="24"/>
              </w:rPr>
              <w:t>Toxicity</w:t>
            </w:r>
          </w:p>
        </w:tc>
        <w:tc>
          <w:tcPr>
            <w:tcW w:w="1699" w:type="dxa"/>
          </w:tcPr>
          <w:p w14:paraId="4587B438"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0219A050"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2C27D9FB"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0FE23F84"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1F3FBC88" w14:textId="77777777" w:rsidTr="009B70C8">
        <w:tc>
          <w:tcPr>
            <w:tcW w:w="2378" w:type="dxa"/>
          </w:tcPr>
          <w:p w14:paraId="4AA01024" w14:textId="77777777" w:rsidR="00CF069D" w:rsidRPr="00F441AC" w:rsidRDefault="00CF069D" w:rsidP="003D4501">
            <w:pPr>
              <w:rPr>
                <w:sz w:val="24"/>
              </w:rPr>
            </w:pPr>
            <w:r w:rsidRPr="00F441AC">
              <w:rPr>
                <w:sz w:val="24"/>
              </w:rPr>
              <w:t>Flammability</w:t>
            </w:r>
          </w:p>
        </w:tc>
        <w:tc>
          <w:tcPr>
            <w:tcW w:w="1699" w:type="dxa"/>
          </w:tcPr>
          <w:p w14:paraId="7998125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A055918"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A37C95C"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69348784"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938C8B5" w14:textId="77777777" w:rsidTr="009B70C8">
        <w:tc>
          <w:tcPr>
            <w:tcW w:w="2378" w:type="dxa"/>
          </w:tcPr>
          <w:p w14:paraId="6B305E42" w14:textId="2E913615" w:rsidR="00CF069D" w:rsidRPr="00F441AC" w:rsidRDefault="00CF069D" w:rsidP="003D4501">
            <w:pPr>
              <w:rPr>
                <w:sz w:val="24"/>
              </w:rPr>
            </w:pPr>
            <w:r w:rsidRPr="00F441AC">
              <w:rPr>
                <w:sz w:val="24"/>
              </w:rPr>
              <w:t>Reactivity/Instability</w:t>
            </w:r>
          </w:p>
        </w:tc>
        <w:tc>
          <w:tcPr>
            <w:tcW w:w="1699" w:type="dxa"/>
          </w:tcPr>
          <w:p w14:paraId="399CF44D"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554FE38"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8A998CA"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5D574D2E"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6FF13FC1" w14:textId="77777777" w:rsidTr="009B70C8">
        <w:tc>
          <w:tcPr>
            <w:tcW w:w="2378" w:type="dxa"/>
          </w:tcPr>
          <w:p w14:paraId="1278B048" w14:textId="5F001262" w:rsidR="00CF069D" w:rsidRPr="00F441AC" w:rsidRDefault="00CF069D">
            <w:pPr>
              <w:rPr>
                <w:sz w:val="24"/>
              </w:rPr>
            </w:pPr>
            <w:r w:rsidRPr="00F441AC">
              <w:rPr>
                <w:sz w:val="24"/>
              </w:rPr>
              <w:t>Hot Surfaces/High Temp &gt; 150 F</w:t>
            </w:r>
            <w:r w:rsidR="00416051" w:rsidRPr="00F441AC">
              <w:rPr>
                <w:sz w:val="24"/>
              </w:rPr>
              <w:t xml:space="preserve"> (65 C)</w:t>
            </w:r>
          </w:p>
        </w:tc>
        <w:tc>
          <w:tcPr>
            <w:tcW w:w="1699" w:type="dxa"/>
          </w:tcPr>
          <w:p w14:paraId="3B0F7C9E"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C2C97A8"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5C2F534"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13459852"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4E97403F" w14:textId="77777777" w:rsidTr="009B70C8">
        <w:tc>
          <w:tcPr>
            <w:tcW w:w="2378" w:type="dxa"/>
          </w:tcPr>
          <w:p w14:paraId="1527B146" w14:textId="21337507" w:rsidR="00CF069D" w:rsidRPr="00F441AC" w:rsidRDefault="00CF069D">
            <w:pPr>
              <w:rPr>
                <w:sz w:val="24"/>
              </w:rPr>
            </w:pPr>
            <w:r w:rsidRPr="00F441AC">
              <w:rPr>
                <w:sz w:val="24"/>
              </w:rPr>
              <w:t xml:space="preserve">Cold Surfaces/Low  Temp &lt; </w:t>
            </w:r>
            <w:r w:rsidR="00416051" w:rsidRPr="00F441AC">
              <w:rPr>
                <w:sz w:val="24"/>
              </w:rPr>
              <w:t>32 F (</w:t>
            </w:r>
            <w:r w:rsidRPr="00F441AC">
              <w:rPr>
                <w:sz w:val="24"/>
              </w:rPr>
              <w:t>0 C</w:t>
            </w:r>
            <w:r w:rsidR="00416051" w:rsidRPr="00F441AC">
              <w:rPr>
                <w:sz w:val="24"/>
              </w:rPr>
              <w:t>)</w:t>
            </w:r>
          </w:p>
        </w:tc>
        <w:tc>
          <w:tcPr>
            <w:tcW w:w="1699" w:type="dxa"/>
          </w:tcPr>
          <w:p w14:paraId="2EC87C1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C4E020E"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7B1C2A8"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39856C44"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4951CED8" w14:textId="77777777" w:rsidTr="009B70C8">
        <w:tc>
          <w:tcPr>
            <w:tcW w:w="2378" w:type="dxa"/>
          </w:tcPr>
          <w:p w14:paraId="1B889F09" w14:textId="77777777" w:rsidR="00CF069D" w:rsidRPr="00F441AC" w:rsidRDefault="00CF069D" w:rsidP="003D4501">
            <w:pPr>
              <w:rPr>
                <w:sz w:val="24"/>
              </w:rPr>
            </w:pPr>
            <w:r w:rsidRPr="00F441AC">
              <w:rPr>
                <w:sz w:val="24"/>
              </w:rPr>
              <w:t>Electrical</w:t>
            </w:r>
          </w:p>
        </w:tc>
        <w:tc>
          <w:tcPr>
            <w:tcW w:w="1699" w:type="dxa"/>
          </w:tcPr>
          <w:p w14:paraId="6349D031"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21C4E349"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950282F"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3322638C"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3BAC315" w14:textId="77777777" w:rsidTr="009B70C8">
        <w:tc>
          <w:tcPr>
            <w:tcW w:w="2378" w:type="dxa"/>
          </w:tcPr>
          <w:p w14:paraId="62791E44" w14:textId="77777777" w:rsidR="00CF069D" w:rsidRPr="00F441AC" w:rsidRDefault="00CF069D" w:rsidP="003D4501">
            <w:pPr>
              <w:rPr>
                <w:sz w:val="24"/>
              </w:rPr>
            </w:pPr>
            <w:r w:rsidRPr="00F441AC">
              <w:rPr>
                <w:sz w:val="24"/>
              </w:rPr>
              <w:t>Arc welding</w:t>
            </w:r>
          </w:p>
        </w:tc>
        <w:tc>
          <w:tcPr>
            <w:tcW w:w="1699" w:type="dxa"/>
          </w:tcPr>
          <w:p w14:paraId="5B8B02D3"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7EF8369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353F656" w14:textId="77777777" w:rsidR="00CF069D" w:rsidRPr="00F441AC" w:rsidRDefault="00F4115B" w:rsidP="003D4501">
            <w:pPr>
              <w:rPr>
                <w:sz w:val="24"/>
              </w:rPr>
            </w:pPr>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171DF7DE"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291D3EA4" w14:textId="77777777" w:rsidTr="009B70C8">
        <w:tc>
          <w:tcPr>
            <w:tcW w:w="2378" w:type="dxa"/>
          </w:tcPr>
          <w:p w14:paraId="5EDAE8C0" w14:textId="77777777" w:rsidR="00CF069D" w:rsidRPr="00F441AC" w:rsidRDefault="00CF069D" w:rsidP="003D4501">
            <w:pPr>
              <w:rPr>
                <w:b/>
                <w:sz w:val="24"/>
              </w:rPr>
            </w:pPr>
            <w:r w:rsidRPr="00F441AC">
              <w:rPr>
                <w:sz w:val="24"/>
              </w:rPr>
              <w:t>Gas welding</w:t>
            </w:r>
          </w:p>
        </w:tc>
        <w:tc>
          <w:tcPr>
            <w:tcW w:w="1699" w:type="dxa"/>
          </w:tcPr>
          <w:p w14:paraId="0F1FEBCA"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6A55649"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FEC0750"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3CE144E8"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5F711543" w14:textId="77777777" w:rsidTr="009B70C8">
        <w:tc>
          <w:tcPr>
            <w:tcW w:w="2378" w:type="dxa"/>
          </w:tcPr>
          <w:p w14:paraId="61F8E28E" w14:textId="77777777" w:rsidR="00CF069D" w:rsidRPr="00F441AC" w:rsidRDefault="00CF069D" w:rsidP="003D4501">
            <w:pPr>
              <w:rPr>
                <w:b/>
                <w:sz w:val="24"/>
              </w:rPr>
            </w:pPr>
            <w:r w:rsidRPr="00F441AC">
              <w:rPr>
                <w:sz w:val="24"/>
              </w:rPr>
              <w:t>Lathe</w:t>
            </w:r>
          </w:p>
        </w:tc>
        <w:tc>
          <w:tcPr>
            <w:tcW w:w="1699" w:type="dxa"/>
          </w:tcPr>
          <w:p w14:paraId="24185EA5"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5F3997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7D541710"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1E05CC08"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4D230ABD" w14:textId="77777777" w:rsidTr="009B70C8">
        <w:trPr>
          <w:trHeight w:val="72"/>
        </w:trPr>
        <w:tc>
          <w:tcPr>
            <w:tcW w:w="2378" w:type="dxa"/>
          </w:tcPr>
          <w:p w14:paraId="10499AB0" w14:textId="77777777" w:rsidR="00CF069D" w:rsidRPr="00F441AC" w:rsidRDefault="00CF069D" w:rsidP="003D4501">
            <w:pPr>
              <w:rPr>
                <w:b/>
                <w:sz w:val="24"/>
              </w:rPr>
            </w:pPr>
            <w:r w:rsidRPr="00F441AC">
              <w:rPr>
                <w:sz w:val="24"/>
              </w:rPr>
              <w:t>Milling machine</w:t>
            </w:r>
          </w:p>
        </w:tc>
        <w:tc>
          <w:tcPr>
            <w:tcW w:w="1699" w:type="dxa"/>
          </w:tcPr>
          <w:p w14:paraId="72C00243"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4B23CA9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720AFB2"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7C00FE27"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7B933D9" w14:textId="77777777" w:rsidTr="009B70C8">
        <w:trPr>
          <w:trHeight w:val="72"/>
        </w:trPr>
        <w:tc>
          <w:tcPr>
            <w:tcW w:w="2378" w:type="dxa"/>
          </w:tcPr>
          <w:p w14:paraId="545FD624" w14:textId="77777777" w:rsidR="00CF069D" w:rsidRPr="00F441AC" w:rsidRDefault="00CF069D" w:rsidP="003D4501">
            <w:pPr>
              <w:rPr>
                <w:b/>
                <w:sz w:val="24"/>
              </w:rPr>
            </w:pPr>
            <w:r w:rsidRPr="00F441AC">
              <w:rPr>
                <w:sz w:val="24"/>
              </w:rPr>
              <w:t>Handheld power tools</w:t>
            </w:r>
          </w:p>
        </w:tc>
        <w:tc>
          <w:tcPr>
            <w:tcW w:w="1699" w:type="dxa"/>
          </w:tcPr>
          <w:p w14:paraId="7BA708FA"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52106038"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594838DB"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42BA14B5"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E63F802" w14:textId="77777777" w:rsidTr="009B70C8">
        <w:trPr>
          <w:trHeight w:val="72"/>
        </w:trPr>
        <w:tc>
          <w:tcPr>
            <w:tcW w:w="2378" w:type="dxa"/>
          </w:tcPr>
          <w:p w14:paraId="170712B5" w14:textId="77777777" w:rsidR="00CF069D" w:rsidRPr="00F441AC" w:rsidRDefault="00CF069D" w:rsidP="003D4501">
            <w:pPr>
              <w:rPr>
                <w:sz w:val="24"/>
              </w:rPr>
            </w:pPr>
            <w:r w:rsidRPr="00F441AC">
              <w:rPr>
                <w:sz w:val="24"/>
              </w:rPr>
              <w:t>Drill press</w:t>
            </w:r>
          </w:p>
        </w:tc>
        <w:tc>
          <w:tcPr>
            <w:tcW w:w="1699" w:type="dxa"/>
          </w:tcPr>
          <w:p w14:paraId="05655B6F"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1C717536"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47AA61D2"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6E77A0E2"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618D01BA" w14:textId="77777777" w:rsidTr="009B70C8">
        <w:trPr>
          <w:trHeight w:val="95"/>
        </w:trPr>
        <w:tc>
          <w:tcPr>
            <w:tcW w:w="2378" w:type="dxa"/>
          </w:tcPr>
          <w:p w14:paraId="5C2E52F2" w14:textId="77777777" w:rsidR="00CF069D" w:rsidRPr="00F441AC" w:rsidRDefault="00CF069D" w:rsidP="003D4501">
            <w:pPr>
              <w:rPr>
                <w:sz w:val="24"/>
              </w:rPr>
            </w:pPr>
            <w:r w:rsidRPr="00F441AC">
              <w:rPr>
                <w:sz w:val="24"/>
              </w:rPr>
              <w:t xml:space="preserve">Other mechanical </w:t>
            </w:r>
          </w:p>
          <w:p w14:paraId="7830EF3E" w14:textId="77777777" w:rsidR="00CF069D" w:rsidRPr="00F441AC" w:rsidRDefault="00CF069D" w:rsidP="003D4501">
            <w:pPr>
              <w:rPr>
                <w:b/>
                <w:sz w:val="24"/>
              </w:rPr>
            </w:pPr>
            <w:r w:rsidRPr="00F441AC">
              <w:rPr>
                <w:sz w:val="24"/>
              </w:rPr>
              <w:t xml:space="preserve">      hazards</w:t>
            </w:r>
          </w:p>
        </w:tc>
        <w:tc>
          <w:tcPr>
            <w:tcW w:w="1699" w:type="dxa"/>
          </w:tcPr>
          <w:p w14:paraId="08571BDB"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10D45DA1"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E189E63"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51811EF2"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E98FC37" w14:textId="77777777" w:rsidTr="009B70C8">
        <w:trPr>
          <w:trHeight w:val="95"/>
        </w:trPr>
        <w:tc>
          <w:tcPr>
            <w:tcW w:w="2378" w:type="dxa"/>
          </w:tcPr>
          <w:p w14:paraId="79883846" w14:textId="77777777" w:rsidR="00CF069D" w:rsidRPr="00F441AC" w:rsidRDefault="00CF069D" w:rsidP="003D4501">
            <w:pPr>
              <w:rPr>
                <w:sz w:val="24"/>
              </w:rPr>
            </w:pPr>
            <w:r w:rsidRPr="00F441AC">
              <w:rPr>
                <w:sz w:val="24"/>
              </w:rPr>
              <w:t>Paint spraying</w:t>
            </w:r>
          </w:p>
        </w:tc>
        <w:tc>
          <w:tcPr>
            <w:tcW w:w="1699" w:type="dxa"/>
          </w:tcPr>
          <w:p w14:paraId="79E3D15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33E3A10C"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EA60F1E"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039ECFDD"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47441155" w14:textId="77777777" w:rsidTr="009B70C8">
        <w:trPr>
          <w:trHeight w:val="95"/>
        </w:trPr>
        <w:tc>
          <w:tcPr>
            <w:tcW w:w="2378" w:type="dxa"/>
          </w:tcPr>
          <w:p w14:paraId="4E10CD41" w14:textId="77777777" w:rsidR="00CF069D" w:rsidRPr="00F441AC" w:rsidRDefault="00CF069D" w:rsidP="003D4501">
            <w:pPr>
              <w:rPr>
                <w:sz w:val="24"/>
              </w:rPr>
            </w:pPr>
            <w:r w:rsidRPr="00F441AC">
              <w:rPr>
                <w:sz w:val="24"/>
              </w:rPr>
              <w:t>Ionizing radiation</w:t>
            </w:r>
          </w:p>
        </w:tc>
        <w:tc>
          <w:tcPr>
            <w:tcW w:w="1699" w:type="dxa"/>
          </w:tcPr>
          <w:p w14:paraId="759F1971"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739FF44A"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5A6BBEFB"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728A8603"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3506DD7C" w14:textId="77777777" w:rsidTr="009B70C8">
        <w:trPr>
          <w:trHeight w:val="95"/>
        </w:trPr>
        <w:tc>
          <w:tcPr>
            <w:tcW w:w="2378" w:type="dxa"/>
          </w:tcPr>
          <w:p w14:paraId="1959C79E" w14:textId="77777777" w:rsidR="00CF069D" w:rsidRPr="00F441AC" w:rsidRDefault="00CF069D" w:rsidP="003D4501">
            <w:pPr>
              <w:rPr>
                <w:sz w:val="24"/>
              </w:rPr>
            </w:pPr>
            <w:r w:rsidRPr="00F441AC">
              <w:rPr>
                <w:sz w:val="24"/>
              </w:rPr>
              <w:t>Laser radiation</w:t>
            </w:r>
          </w:p>
        </w:tc>
        <w:tc>
          <w:tcPr>
            <w:tcW w:w="1699" w:type="dxa"/>
          </w:tcPr>
          <w:p w14:paraId="244BB4CB"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076392A9"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1FE18BE"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5C07DF1A"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9B0C970" w14:textId="77777777" w:rsidTr="009B70C8">
        <w:trPr>
          <w:trHeight w:val="95"/>
        </w:trPr>
        <w:tc>
          <w:tcPr>
            <w:tcW w:w="2378" w:type="dxa"/>
          </w:tcPr>
          <w:p w14:paraId="636BAD3F" w14:textId="77777777" w:rsidR="00CF069D" w:rsidRPr="00F441AC" w:rsidRDefault="00CF069D" w:rsidP="003D4501">
            <w:pPr>
              <w:rPr>
                <w:sz w:val="24"/>
              </w:rPr>
            </w:pPr>
            <w:r w:rsidRPr="00F441AC">
              <w:rPr>
                <w:sz w:val="24"/>
              </w:rPr>
              <w:t>Asphyxiates</w:t>
            </w:r>
          </w:p>
        </w:tc>
        <w:tc>
          <w:tcPr>
            <w:tcW w:w="1699" w:type="dxa"/>
          </w:tcPr>
          <w:p w14:paraId="34E22381"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6278C8A1"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4EB5AE3E"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2AEA4DA0"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72C44C79" w14:textId="77777777" w:rsidTr="009B70C8">
        <w:trPr>
          <w:trHeight w:val="95"/>
        </w:trPr>
        <w:tc>
          <w:tcPr>
            <w:tcW w:w="2378" w:type="dxa"/>
          </w:tcPr>
          <w:p w14:paraId="0E2CD77C" w14:textId="77777777" w:rsidR="00CF069D" w:rsidRPr="00F441AC" w:rsidRDefault="00CF069D" w:rsidP="003D4501">
            <w:pPr>
              <w:rPr>
                <w:sz w:val="24"/>
              </w:rPr>
            </w:pPr>
            <w:r w:rsidRPr="00F441AC">
              <w:rPr>
                <w:sz w:val="24"/>
              </w:rPr>
              <w:t>Open flames</w:t>
            </w:r>
          </w:p>
        </w:tc>
        <w:tc>
          <w:tcPr>
            <w:tcW w:w="1699" w:type="dxa"/>
          </w:tcPr>
          <w:p w14:paraId="69536505"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3F575AC4"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541E4E7"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1BF72146"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CF069D" w:rsidRPr="00F441AC" w14:paraId="397041DD" w14:textId="77777777" w:rsidTr="009B70C8">
        <w:trPr>
          <w:trHeight w:val="95"/>
        </w:trPr>
        <w:tc>
          <w:tcPr>
            <w:tcW w:w="2378" w:type="dxa"/>
          </w:tcPr>
          <w:p w14:paraId="6FB6BA30" w14:textId="77777777" w:rsidR="00CF069D" w:rsidRPr="00F441AC" w:rsidRDefault="00CF069D" w:rsidP="003D4501">
            <w:pPr>
              <w:rPr>
                <w:sz w:val="24"/>
              </w:rPr>
            </w:pPr>
            <w:r w:rsidRPr="00F441AC">
              <w:rPr>
                <w:sz w:val="24"/>
              </w:rPr>
              <w:t>Potential Spills</w:t>
            </w:r>
          </w:p>
        </w:tc>
        <w:tc>
          <w:tcPr>
            <w:tcW w:w="1699" w:type="dxa"/>
          </w:tcPr>
          <w:p w14:paraId="5011A392"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4FBCF3AD" w14:textId="77777777" w:rsidR="00CF069D" w:rsidRPr="00F441AC" w:rsidRDefault="00CF069D"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1EDD134F"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c>
          <w:tcPr>
            <w:tcW w:w="2790" w:type="dxa"/>
          </w:tcPr>
          <w:p w14:paraId="223A80E9" w14:textId="77777777" w:rsidR="00CF069D" w:rsidRPr="00F441AC" w:rsidRDefault="00F4115B" w:rsidP="003D4501">
            <w:r w:rsidRPr="00F441AC">
              <w:rPr>
                <w:sz w:val="24"/>
              </w:rPr>
              <w:fldChar w:fldCharType="begin">
                <w:ffData>
                  <w:name w:val=""/>
                  <w:enabled/>
                  <w:calcOnExit w:val="0"/>
                  <w:textInput/>
                </w:ffData>
              </w:fldChar>
            </w:r>
            <w:r w:rsidR="00CF069D" w:rsidRPr="00F441AC">
              <w:rPr>
                <w:sz w:val="24"/>
              </w:rPr>
              <w:instrText xml:space="preserve"> FORMTEXT </w:instrText>
            </w:r>
            <w:r w:rsidRPr="00F441AC">
              <w:rPr>
                <w:sz w:val="24"/>
              </w:rPr>
            </w:r>
            <w:r w:rsidRPr="00F441AC">
              <w:rPr>
                <w:sz w:val="24"/>
              </w:rPr>
              <w:fldChar w:fldCharType="separate"/>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00CF069D" w:rsidRPr="00F441AC">
              <w:rPr>
                <w:noProof/>
                <w:sz w:val="24"/>
              </w:rPr>
              <w:t> </w:t>
            </w:r>
            <w:r w:rsidRPr="00F441AC">
              <w:rPr>
                <w:sz w:val="24"/>
              </w:rPr>
              <w:fldChar w:fldCharType="end"/>
            </w:r>
          </w:p>
        </w:tc>
      </w:tr>
      <w:tr w:rsidR="00BF300B" w:rsidRPr="00F441AC" w14:paraId="100432F4" w14:textId="77777777" w:rsidTr="009B70C8">
        <w:trPr>
          <w:trHeight w:val="95"/>
        </w:trPr>
        <w:tc>
          <w:tcPr>
            <w:tcW w:w="2378" w:type="dxa"/>
          </w:tcPr>
          <w:p w14:paraId="229B7F3F" w14:textId="77777777" w:rsidR="00BF300B" w:rsidRPr="00F441AC" w:rsidRDefault="00BF300B" w:rsidP="003D4501">
            <w:pPr>
              <w:rPr>
                <w:sz w:val="24"/>
              </w:rPr>
            </w:pPr>
            <w:r w:rsidRPr="00F441AC">
              <w:rPr>
                <w:sz w:val="24"/>
              </w:rPr>
              <w:t>Biohazards:</w:t>
            </w:r>
          </w:p>
        </w:tc>
        <w:tc>
          <w:tcPr>
            <w:tcW w:w="1699" w:type="dxa"/>
          </w:tcPr>
          <w:p w14:paraId="426D640F" w14:textId="77777777" w:rsidR="00BF300B" w:rsidRPr="00F441AC" w:rsidRDefault="00BF300B" w:rsidP="00FD47E4">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79A47AEC" w14:textId="77777777" w:rsidR="00BF300B" w:rsidRPr="00F441AC" w:rsidRDefault="00BF300B" w:rsidP="00FD47E4">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360CAA05" w14:textId="77777777" w:rsidR="00BF300B" w:rsidRPr="00F441AC" w:rsidRDefault="00F4115B" w:rsidP="00FD47E4">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c>
          <w:tcPr>
            <w:tcW w:w="2790" w:type="dxa"/>
          </w:tcPr>
          <w:p w14:paraId="1EE34614" w14:textId="77777777" w:rsidR="00BF300B" w:rsidRPr="00F441AC" w:rsidRDefault="00F4115B" w:rsidP="00FD47E4">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r>
      <w:tr w:rsidR="00BF300B" w:rsidRPr="00F441AC" w14:paraId="563D0068" w14:textId="77777777" w:rsidTr="009B70C8">
        <w:trPr>
          <w:trHeight w:val="95"/>
        </w:trPr>
        <w:tc>
          <w:tcPr>
            <w:tcW w:w="2378" w:type="dxa"/>
          </w:tcPr>
          <w:p w14:paraId="0C236B46" w14:textId="77777777" w:rsidR="00BF300B" w:rsidRPr="00F441AC" w:rsidRDefault="00BF300B" w:rsidP="003D4501">
            <w:pPr>
              <w:rPr>
                <w:b/>
                <w:sz w:val="24"/>
              </w:rPr>
            </w:pPr>
            <w:r w:rsidRPr="00F441AC">
              <w:rPr>
                <w:sz w:val="24"/>
              </w:rPr>
              <w:t xml:space="preserve">Other: </w:t>
            </w:r>
          </w:p>
        </w:tc>
        <w:tc>
          <w:tcPr>
            <w:tcW w:w="1699" w:type="dxa"/>
          </w:tcPr>
          <w:p w14:paraId="45D70B7C" w14:textId="77777777" w:rsidR="00BF300B" w:rsidRPr="00F441AC" w:rsidRDefault="00BF300B"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65E07095" w14:textId="77777777" w:rsidR="00BF300B" w:rsidRPr="00F441AC" w:rsidRDefault="00BF300B"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6E4BEA7A" w14:textId="77777777" w:rsidR="00BF300B" w:rsidRPr="00F441AC" w:rsidRDefault="00F4115B" w:rsidP="003D4501">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c>
          <w:tcPr>
            <w:tcW w:w="2790" w:type="dxa"/>
          </w:tcPr>
          <w:p w14:paraId="716F4F2A" w14:textId="77777777" w:rsidR="00BF300B" w:rsidRPr="00F441AC" w:rsidRDefault="00F4115B" w:rsidP="003D4501">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r>
      <w:tr w:rsidR="00BF300B" w:rsidRPr="00F441AC" w14:paraId="189DF296" w14:textId="77777777" w:rsidTr="009B70C8">
        <w:trPr>
          <w:trHeight w:val="95"/>
        </w:trPr>
        <w:tc>
          <w:tcPr>
            <w:tcW w:w="2378" w:type="dxa"/>
          </w:tcPr>
          <w:p w14:paraId="7D458340" w14:textId="77777777" w:rsidR="00BF300B" w:rsidRPr="00F441AC" w:rsidRDefault="00BF300B" w:rsidP="003D4501">
            <w:pPr>
              <w:rPr>
                <w:b/>
                <w:sz w:val="24"/>
              </w:rPr>
            </w:pPr>
            <w:r w:rsidRPr="00F441AC">
              <w:rPr>
                <w:sz w:val="24"/>
              </w:rPr>
              <w:t xml:space="preserve">Other: </w:t>
            </w:r>
          </w:p>
        </w:tc>
        <w:tc>
          <w:tcPr>
            <w:tcW w:w="1699" w:type="dxa"/>
          </w:tcPr>
          <w:p w14:paraId="6EC9168C" w14:textId="77777777" w:rsidR="00BF300B" w:rsidRPr="00F441AC" w:rsidRDefault="00BF300B"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1611" w:type="dxa"/>
          </w:tcPr>
          <w:p w14:paraId="3372F312" w14:textId="77777777" w:rsidR="00BF300B" w:rsidRPr="00F441AC" w:rsidRDefault="00BF300B" w:rsidP="003D4501">
            <w:pPr>
              <w:rPr>
                <w:sz w:val="24"/>
              </w:rPr>
            </w:pPr>
            <w:r w:rsidRPr="00F441AC">
              <w:rPr>
                <w:sz w:val="24"/>
              </w:rPr>
              <w:t xml:space="preserve">       </w:t>
            </w:r>
            <w:r w:rsidR="00F4115B"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00F4115B" w:rsidRPr="00F441AC">
              <w:rPr>
                <w:sz w:val="24"/>
              </w:rPr>
              <w:fldChar w:fldCharType="end"/>
            </w:r>
          </w:p>
        </w:tc>
        <w:tc>
          <w:tcPr>
            <w:tcW w:w="2610" w:type="dxa"/>
          </w:tcPr>
          <w:p w14:paraId="5BE3B6E7" w14:textId="77777777" w:rsidR="00BF300B" w:rsidRPr="00F441AC" w:rsidRDefault="00F4115B" w:rsidP="003D4501">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c>
          <w:tcPr>
            <w:tcW w:w="2790" w:type="dxa"/>
          </w:tcPr>
          <w:p w14:paraId="49ECB30E" w14:textId="77777777" w:rsidR="00BF300B" w:rsidRPr="00F441AC" w:rsidRDefault="00F4115B" w:rsidP="003D4501">
            <w:r w:rsidRPr="00F441AC">
              <w:rPr>
                <w:sz w:val="24"/>
              </w:rPr>
              <w:fldChar w:fldCharType="begin">
                <w:ffData>
                  <w:name w:val=""/>
                  <w:enabled/>
                  <w:calcOnExit w:val="0"/>
                  <w:textInput/>
                </w:ffData>
              </w:fldChar>
            </w:r>
            <w:r w:rsidR="00BF300B" w:rsidRPr="00F441AC">
              <w:rPr>
                <w:sz w:val="24"/>
              </w:rPr>
              <w:instrText xml:space="preserve"> FORMTEXT </w:instrText>
            </w:r>
            <w:r w:rsidRPr="00F441AC">
              <w:rPr>
                <w:sz w:val="24"/>
              </w:rPr>
            </w:r>
            <w:r w:rsidRPr="00F441AC">
              <w:rPr>
                <w:sz w:val="24"/>
              </w:rPr>
              <w:fldChar w:fldCharType="separate"/>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00BF300B" w:rsidRPr="00F441AC">
              <w:rPr>
                <w:noProof/>
                <w:sz w:val="24"/>
              </w:rPr>
              <w:t> </w:t>
            </w:r>
            <w:r w:rsidRPr="00F441AC">
              <w:rPr>
                <w:sz w:val="24"/>
              </w:rPr>
              <w:fldChar w:fldCharType="end"/>
            </w:r>
          </w:p>
        </w:tc>
      </w:tr>
    </w:tbl>
    <w:p w14:paraId="7E701771" w14:textId="77777777" w:rsidR="00CF069D" w:rsidRPr="00F441AC" w:rsidRDefault="00CF069D" w:rsidP="0059634F">
      <w:pPr>
        <w:rPr>
          <w:b/>
          <w:sz w:val="24"/>
        </w:rPr>
        <w:sectPr w:rsidR="00CF069D" w:rsidRPr="00F441AC" w:rsidSect="009B70C8">
          <w:type w:val="nextColumn"/>
          <w:pgSz w:w="12240" w:h="15840"/>
          <w:pgMar w:top="720" w:right="720" w:bottom="720" w:left="720" w:header="720" w:footer="720" w:gutter="0"/>
          <w:cols w:space="720"/>
          <w:docGrid w:linePitch="272"/>
        </w:sectPr>
      </w:pPr>
    </w:p>
    <w:p w14:paraId="13DE3266" w14:textId="0FD92CA6" w:rsidR="009F444B" w:rsidRPr="00F441AC" w:rsidRDefault="009F444B" w:rsidP="009F444B">
      <w:pPr>
        <w:pStyle w:val="Default"/>
        <w:jc w:val="center"/>
        <w:rPr>
          <w:sz w:val="36"/>
          <w:szCs w:val="36"/>
        </w:rPr>
      </w:pPr>
      <w:r w:rsidRPr="00F441AC">
        <w:rPr>
          <w:b/>
          <w:bCs/>
          <w:sz w:val="36"/>
          <w:szCs w:val="36"/>
        </w:rPr>
        <w:lastRenderedPageBreak/>
        <w:t>Chemical Information Page</w:t>
      </w:r>
    </w:p>
    <w:p w14:paraId="19929062" w14:textId="77777777" w:rsidR="009F444B" w:rsidRPr="00F441AC" w:rsidRDefault="009F444B" w:rsidP="009F444B">
      <w:pPr>
        <w:jc w:val="center"/>
        <w:rPr>
          <w:sz w:val="24"/>
        </w:rPr>
      </w:pPr>
    </w:p>
    <w:p w14:paraId="2B6C21E6" w14:textId="5861B44A" w:rsidR="00686EE8" w:rsidRPr="00F441AC" w:rsidRDefault="00686EE8" w:rsidP="00686EE8">
      <w:pPr>
        <w:rPr>
          <w:sz w:val="24"/>
        </w:rPr>
      </w:pPr>
      <w:r w:rsidRPr="00F441AC">
        <w:rPr>
          <w:b/>
          <w:sz w:val="24"/>
        </w:rPr>
        <w:t xml:space="preserve">Description of Chemistry/Chemical Reactions:  </w:t>
      </w:r>
      <w:r w:rsidRPr="00F441AC">
        <w:rPr>
          <w:sz w:val="24"/>
        </w:rPr>
        <w:t xml:space="preserve">Provide details below on any chemical reaction(s) that occur in your </w:t>
      </w:r>
      <w:r w:rsidR="00416051" w:rsidRPr="00F441AC">
        <w:rPr>
          <w:sz w:val="24"/>
        </w:rPr>
        <w:t>system</w:t>
      </w:r>
      <w:r w:rsidRPr="00F441AC">
        <w:rPr>
          <w:sz w:val="24"/>
        </w:rPr>
        <w:t xml:space="preserve">.  Please show the </w:t>
      </w:r>
      <w:r w:rsidR="00416051" w:rsidRPr="00F441AC">
        <w:rPr>
          <w:sz w:val="24"/>
        </w:rPr>
        <w:t xml:space="preserve">reactants </w:t>
      </w:r>
      <w:r w:rsidRPr="00F441AC">
        <w:rPr>
          <w:sz w:val="24"/>
        </w:rPr>
        <w:t xml:space="preserve">involved, the stoichiometry and the heat of reaction, if available.  Also list side reactions and any other reactions that may impact safety.  </w:t>
      </w: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10410"/>
      </w:tblGrid>
      <w:tr w:rsidR="00211AA4" w:rsidRPr="00F441AC" w14:paraId="07CCC176" w14:textId="77777777" w:rsidTr="00FC36A9">
        <w:tc>
          <w:tcPr>
            <w:tcW w:w="14616" w:type="dxa"/>
          </w:tcPr>
          <w:p w14:paraId="6E5D2E79" w14:textId="77777777" w:rsidR="00686EE8" w:rsidRPr="00F441AC" w:rsidRDefault="00686EE8" w:rsidP="00FC36A9">
            <w:pPr>
              <w:rPr>
                <w:sz w:val="24"/>
                <w:szCs w:val="24"/>
              </w:rPr>
            </w:pPr>
            <w:r w:rsidRPr="00F441AC">
              <w:rPr>
                <w:sz w:val="24"/>
                <w:szCs w:val="24"/>
              </w:rPr>
              <w:fldChar w:fldCharType="begin">
                <w:ffData>
                  <w:name w:val="Text52"/>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r>
    </w:tbl>
    <w:p w14:paraId="552675C0" w14:textId="77777777" w:rsidR="00686EE8" w:rsidRPr="00F441AC" w:rsidRDefault="00686EE8" w:rsidP="00021FEA">
      <w:pPr>
        <w:jc w:val="center"/>
        <w:rPr>
          <w:sz w:val="24"/>
        </w:rPr>
      </w:pPr>
    </w:p>
    <w:p w14:paraId="487DC7B4" w14:textId="77777777" w:rsidR="00A24F0E" w:rsidRPr="00D06986" w:rsidRDefault="00A24F0E" w:rsidP="00A24F0E">
      <w:pPr>
        <w:rPr>
          <w:sz w:val="24"/>
          <w:szCs w:val="24"/>
        </w:rPr>
      </w:pPr>
      <w:r w:rsidRPr="00D06986">
        <w:rPr>
          <w:b/>
          <w:sz w:val="24"/>
          <w:szCs w:val="24"/>
        </w:rPr>
        <w:t>Table 1:</w:t>
      </w:r>
      <w:r w:rsidRPr="00D06986">
        <w:rPr>
          <w:sz w:val="24"/>
          <w:szCs w:val="24"/>
        </w:rPr>
        <w:t xml:space="preserve"> Please list all </w:t>
      </w:r>
      <w:r>
        <w:rPr>
          <w:sz w:val="24"/>
          <w:szCs w:val="24"/>
        </w:rPr>
        <w:t>c</w:t>
      </w:r>
      <w:r w:rsidRPr="00D06986">
        <w:rPr>
          <w:sz w:val="24"/>
          <w:szCs w:val="24"/>
        </w:rPr>
        <w:t>hemicals, concentrations and quantities that will be shipped to competition site.  This is so the Host can prepare to receive, store and transport your chemicals.</w:t>
      </w:r>
    </w:p>
    <w:tbl>
      <w:tblPr>
        <w:tblW w:w="1063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38"/>
        <w:gridCol w:w="2070"/>
        <w:gridCol w:w="2160"/>
        <w:gridCol w:w="3870"/>
      </w:tblGrid>
      <w:tr w:rsidR="009B70C8" w:rsidRPr="00F441AC" w14:paraId="36ECCB1F" w14:textId="77777777" w:rsidTr="009B70C8">
        <w:trPr>
          <w:trHeight w:val="675"/>
        </w:trPr>
        <w:tc>
          <w:tcPr>
            <w:tcW w:w="2538" w:type="dxa"/>
            <w:tcBorders>
              <w:top w:val="double" w:sz="6" w:space="0" w:color="auto"/>
            </w:tcBorders>
            <w:shd w:val="clear" w:color="auto" w:fill="auto"/>
          </w:tcPr>
          <w:p w14:paraId="34858EF7" w14:textId="77777777" w:rsidR="005E1E6D" w:rsidRPr="00F441AC" w:rsidRDefault="005E1E6D" w:rsidP="003B71F9">
            <w:pPr>
              <w:jc w:val="center"/>
              <w:rPr>
                <w:b/>
                <w:sz w:val="24"/>
              </w:rPr>
            </w:pPr>
          </w:p>
          <w:p w14:paraId="02CA5E5E" w14:textId="77777777" w:rsidR="005E1E6D" w:rsidRPr="00F441AC" w:rsidRDefault="005E1E6D" w:rsidP="003B71F9">
            <w:pPr>
              <w:jc w:val="center"/>
              <w:rPr>
                <w:b/>
                <w:sz w:val="24"/>
              </w:rPr>
            </w:pPr>
            <w:r w:rsidRPr="00F441AC">
              <w:rPr>
                <w:b/>
                <w:sz w:val="24"/>
              </w:rPr>
              <w:t>Chemical Name</w:t>
            </w:r>
          </w:p>
        </w:tc>
        <w:tc>
          <w:tcPr>
            <w:tcW w:w="2070" w:type="dxa"/>
            <w:tcBorders>
              <w:top w:val="double" w:sz="6" w:space="0" w:color="auto"/>
            </w:tcBorders>
          </w:tcPr>
          <w:p w14:paraId="2892FE50" w14:textId="77777777" w:rsidR="005E1E6D" w:rsidRPr="00F441AC" w:rsidRDefault="005E1E6D" w:rsidP="003B71F9">
            <w:pPr>
              <w:jc w:val="center"/>
              <w:rPr>
                <w:b/>
                <w:sz w:val="24"/>
              </w:rPr>
            </w:pPr>
            <w:r w:rsidRPr="00F441AC">
              <w:rPr>
                <w:b/>
                <w:sz w:val="24"/>
              </w:rPr>
              <w:t>Chemical State</w:t>
            </w:r>
          </w:p>
          <w:p w14:paraId="2A330574" w14:textId="4A5A6BE7" w:rsidR="005E1E6D" w:rsidRPr="00F441AC" w:rsidRDefault="00416051" w:rsidP="003B71F9">
            <w:pPr>
              <w:jc w:val="center"/>
              <w:rPr>
                <w:b/>
                <w:sz w:val="24"/>
              </w:rPr>
            </w:pPr>
            <w:r w:rsidRPr="00F441AC">
              <w:rPr>
                <w:b/>
                <w:sz w:val="24"/>
              </w:rPr>
              <w:t>(</w:t>
            </w:r>
            <w:r w:rsidR="005E1E6D" w:rsidRPr="00F441AC">
              <w:rPr>
                <w:b/>
                <w:sz w:val="24"/>
              </w:rPr>
              <w:t>Solid, Liquid, Gas</w:t>
            </w:r>
            <w:r w:rsidR="004F7100" w:rsidRPr="00F441AC">
              <w:rPr>
                <w:b/>
                <w:sz w:val="24"/>
              </w:rPr>
              <w:t>)</w:t>
            </w:r>
          </w:p>
        </w:tc>
        <w:tc>
          <w:tcPr>
            <w:tcW w:w="2160" w:type="dxa"/>
            <w:tcBorders>
              <w:top w:val="double" w:sz="6" w:space="0" w:color="auto"/>
            </w:tcBorders>
            <w:shd w:val="clear" w:color="auto" w:fill="auto"/>
          </w:tcPr>
          <w:p w14:paraId="0264FB13" w14:textId="77777777" w:rsidR="005E1E6D" w:rsidRPr="00F441AC" w:rsidRDefault="005E1E6D" w:rsidP="003B71F9">
            <w:pPr>
              <w:jc w:val="center"/>
              <w:rPr>
                <w:b/>
                <w:sz w:val="24"/>
              </w:rPr>
            </w:pPr>
            <w:r w:rsidRPr="00F441AC">
              <w:rPr>
                <w:b/>
                <w:sz w:val="24"/>
              </w:rPr>
              <w:t xml:space="preserve">Concentration </w:t>
            </w:r>
          </w:p>
          <w:p w14:paraId="7700C9C3" w14:textId="56CF63F1" w:rsidR="005E1E6D" w:rsidRPr="00F441AC" w:rsidRDefault="004F7100">
            <w:pPr>
              <w:jc w:val="center"/>
              <w:rPr>
                <w:b/>
                <w:sz w:val="24"/>
              </w:rPr>
            </w:pPr>
            <w:r w:rsidRPr="00F441AC">
              <w:rPr>
                <w:b/>
                <w:sz w:val="24"/>
              </w:rPr>
              <w:t>(MUST include</w:t>
            </w:r>
            <w:r w:rsidR="005E1E6D" w:rsidRPr="00F441AC">
              <w:rPr>
                <w:b/>
                <w:sz w:val="24"/>
              </w:rPr>
              <w:t xml:space="preserve"> units!</w:t>
            </w:r>
            <w:r w:rsidRPr="00F441AC">
              <w:rPr>
                <w:b/>
                <w:sz w:val="24"/>
              </w:rPr>
              <w:t>)</w:t>
            </w:r>
          </w:p>
        </w:tc>
        <w:tc>
          <w:tcPr>
            <w:tcW w:w="3870" w:type="dxa"/>
          </w:tcPr>
          <w:p w14:paraId="74493114" w14:textId="32458209" w:rsidR="005E1E6D" w:rsidRPr="00F441AC" w:rsidRDefault="00A24F0E" w:rsidP="00BC4620">
            <w:pPr>
              <w:jc w:val="center"/>
              <w:rPr>
                <w:b/>
                <w:sz w:val="24"/>
                <w:szCs w:val="24"/>
              </w:rPr>
            </w:pPr>
            <w:r>
              <w:rPr>
                <w:b/>
                <w:sz w:val="24"/>
                <w:szCs w:val="24"/>
              </w:rPr>
              <w:t>Amount To Be</w:t>
            </w:r>
            <w:r w:rsidRPr="004D7131">
              <w:rPr>
                <w:b/>
                <w:sz w:val="24"/>
                <w:szCs w:val="24"/>
              </w:rPr>
              <w:t xml:space="preserve"> Sen</w:t>
            </w:r>
            <w:r>
              <w:rPr>
                <w:b/>
                <w:sz w:val="24"/>
                <w:szCs w:val="24"/>
              </w:rPr>
              <w:t>t</w:t>
            </w:r>
            <w:r w:rsidRPr="004D7131">
              <w:rPr>
                <w:b/>
                <w:sz w:val="24"/>
                <w:szCs w:val="24"/>
              </w:rPr>
              <w:t xml:space="preserve"> To Competition Site</w:t>
            </w:r>
            <w:r w:rsidRPr="00F441AC">
              <w:rPr>
                <w:b/>
                <w:bCs/>
                <w:sz w:val="23"/>
                <w:szCs w:val="23"/>
              </w:rPr>
              <w:t xml:space="preserve"> </w:t>
            </w:r>
            <w:r w:rsidR="00E71965">
              <w:rPr>
                <w:b/>
                <w:bCs/>
                <w:sz w:val="23"/>
                <w:szCs w:val="23"/>
              </w:rPr>
              <w:t xml:space="preserve">(for </w:t>
            </w:r>
            <w:r w:rsidR="00BC4620">
              <w:rPr>
                <w:b/>
                <w:bCs/>
                <w:sz w:val="23"/>
                <w:szCs w:val="23"/>
              </w:rPr>
              <w:t xml:space="preserve">an in-person </w:t>
            </w:r>
            <w:r w:rsidR="00E71965">
              <w:rPr>
                <w:b/>
                <w:bCs/>
                <w:sz w:val="23"/>
                <w:szCs w:val="23"/>
              </w:rPr>
              <w:t>Competition only)</w:t>
            </w:r>
          </w:p>
        </w:tc>
      </w:tr>
      <w:tr w:rsidR="009B70C8" w:rsidRPr="00F441AC" w14:paraId="7DC06305" w14:textId="77777777" w:rsidTr="009B70C8">
        <w:tc>
          <w:tcPr>
            <w:tcW w:w="2538" w:type="dxa"/>
            <w:shd w:val="clear" w:color="auto" w:fill="auto"/>
          </w:tcPr>
          <w:p w14:paraId="35392BAB" w14:textId="77777777" w:rsidR="005E1E6D" w:rsidRPr="00F441AC" w:rsidRDefault="00F4115B" w:rsidP="003B71F9">
            <w:pPr>
              <w:rPr>
                <w:sz w:val="24"/>
                <w:szCs w:val="24"/>
              </w:rPr>
            </w:pPr>
            <w:r w:rsidRPr="00F441AC">
              <w:rPr>
                <w:sz w:val="24"/>
                <w:szCs w:val="24"/>
              </w:rPr>
              <w:fldChar w:fldCharType="begin">
                <w:ffData>
                  <w:name w:val="Text34"/>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2070" w:type="dxa"/>
          </w:tcPr>
          <w:p w14:paraId="6D4D1CEE" w14:textId="77777777" w:rsidR="005E1E6D" w:rsidRPr="00F441AC" w:rsidRDefault="00F4115B" w:rsidP="003B71F9">
            <w:pPr>
              <w:jc w:val="center"/>
              <w:rPr>
                <w:sz w:val="24"/>
                <w:szCs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425BC02F" w14:textId="77777777" w:rsidR="005E1E6D" w:rsidRPr="00F441AC" w:rsidRDefault="00F4115B" w:rsidP="003B71F9">
            <w:pPr>
              <w:jc w:val="center"/>
              <w:rPr>
                <w:sz w:val="24"/>
                <w:szCs w:val="24"/>
              </w:rPr>
            </w:pPr>
            <w:r w:rsidRPr="00F441AC">
              <w:rPr>
                <w:sz w:val="24"/>
                <w:szCs w:val="24"/>
              </w:rPr>
              <w:fldChar w:fldCharType="begin">
                <w:ffData>
                  <w:name w:val=""/>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3870" w:type="dxa"/>
            <w:shd w:val="clear" w:color="auto" w:fill="auto"/>
          </w:tcPr>
          <w:p w14:paraId="54E8B04D" w14:textId="77777777" w:rsidR="005E1E6D" w:rsidRPr="00F441AC" w:rsidRDefault="00F4115B" w:rsidP="003B71F9">
            <w:pPr>
              <w:rPr>
                <w:sz w:val="24"/>
              </w:rPr>
            </w:pPr>
            <w:r w:rsidRPr="00F441AC">
              <w:rPr>
                <w:sz w:val="24"/>
              </w:rPr>
              <w:fldChar w:fldCharType="begin">
                <w:ffData>
                  <w:name w:val="Text42"/>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39B9AADA" w14:textId="77777777" w:rsidTr="009B70C8">
        <w:tc>
          <w:tcPr>
            <w:tcW w:w="2538" w:type="dxa"/>
            <w:shd w:val="clear" w:color="auto" w:fill="auto"/>
          </w:tcPr>
          <w:p w14:paraId="58A3A9FB" w14:textId="77777777" w:rsidR="005E1E6D" w:rsidRPr="00F441AC" w:rsidRDefault="00F4115B" w:rsidP="003B71F9">
            <w:pPr>
              <w:rPr>
                <w:sz w:val="24"/>
              </w:rPr>
            </w:pPr>
            <w:r w:rsidRPr="00F441AC">
              <w:rPr>
                <w:sz w:val="24"/>
              </w:rPr>
              <w:fldChar w:fldCharType="begin">
                <w:ffData>
                  <w:name w:val="Text35"/>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2070" w:type="dxa"/>
          </w:tcPr>
          <w:p w14:paraId="19BCE312" w14:textId="77777777" w:rsidR="005E1E6D" w:rsidRPr="00F441AC" w:rsidRDefault="00F4115B" w:rsidP="003B71F9">
            <w:pPr>
              <w:jc w:val="center"/>
              <w:rPr>
                <w:sz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7E5FD7B1" w14:textId="77777777" w:rsidR="005E1E6D" w:rsidRPr="00F441AC" w:rsidRDefault="00F4115B" w:rsidP="003B71F9">
            <w:pPr>
              <w:jc w:val="center"/>
              <w:rPr>
                <w:sz w:val="24"/>
              </w:rPr>
            </w:pPr>
            <w:r w:rsidRPr="00F441AC">
              <w:rPr>
                <w:sz w:val="24"/>
              </w:rPr>
              <w:fldChar w:fldCharType="begin">
                <w:ffData>
                  <w:name w:val="Text35"/>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3870" w:type="dxa"/>
            <w:shd w:val="clear" w:color="auto" w:fill="auto"/>
          </w:tcPr>
          <w:p w14:paraId="3DE29D4F" w14:textId="77777777" w:rsidR="005E1E6D" w:rsidRPr="00F441AC" w:rsidRDefault="00F4115B" w:rsidP="003B71F9">
            <w:r w:rsidRPr="00F441AC">
              <w:rPr>
                <w:sz w:val="24"/>
              </w:rPr>
              <w:fldChar w:fldCharType="begin">
                <w:ffData>
                  <w:name w:val="Text42"/>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6A0ED82C" w14:textId="77777777" w:rsidTr="009B70C8">
        <w:tc>
          <w:tcPr>
            <w:tcW w:w="2538" w:type="dxa"/>
            <w:shd w:val="clear" w:color="auto" w:fill="auto"/>
          </w:tcPr>
          <w:p w14:paraId="22DC4E28" w14:textId="77777777" w:rsidR="005E1E6D" w:rsidRPr="00F441AC" w:rsidRDefault="00F4115B" w:rsidP="003B71F9">
            <w:pPr>
              <w:rPr>
                <w:sz w:val="24"/>
              </w:rPr>
            </w:pPr>
            <w:r w:rsidRPr="00F441AC">
              <w:rPr>
                <w:sz w:val="24"/>
              </w:rPr>
              <w:fldChar w:fldCharType="begin">
                <w:ffData>
                  <w:name w:val="Text36"/>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2070" w:type="dxa"/>
          </w:tcPr>
          <w:p w14:paraId="78AF09A7" w14:textId="77777777" w:rsidR="005E1E6D" w:rsidRPr="00F441AC" w:rsidRDefault="00F4115B" w:rsidP="003B71F9">
            <w:pPr>
              <w:jc w:val="center"/>
              <w:rPr>
                <w:sz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6E12438D" w14:textId="77777777" w:rsidR="005E1E6D" w:rsidRPr="00F441AC" w:rsidRDefault="00F4115B" w:rsidP="003B71F9">
            <w:pPr>
              <w:jc w:val="center"/>
              <w:rPr>
                <w:sz w:val="24"/>
              </w:rPr>
            </w:pPr>
            <w:r w:rsidRPr="00F441AC">
              <w:rPr>
                <w:sz w:val="24"/>
              </w:rPr>
              <w:fldChar w:fldCharType="begin">
                <w:ffData>
                  <w:name w:val="Text36"/>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3870" w:type="dxa"/>
            <w:shd w:val="clear" w:color="auto" w:fill="auto"/>
          </w:tcPr>
          <w:p w14:paraId="4DB66A0A" w14:textId="77777777" w:rsidR="005E1E6D" w:rsidRPr="00F441AC" w:rsidRDefault="00F4115B" w:rsidP="003B71F9">
            <w:r w:rsidRPr="00F441AC">
              <w:rPr>
                <w:sz w:val="24"/>
              </w:rPr>
              <w:fldChar w:fldCharType="begin">
                <w:ffData>
                  <w:name w:val="Text42"/>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69F48023" w14:textId="77777777" w:rsidTr="009B70C8">
        <w:tc>
          <w:tcPr>
            <w:tcW w:w="2538" w:type="dxa"/>
            <w:shd w:val="clear" w:color="auto" w:fill="auto"/>
          </w:tcPr>
          <w:p w14:paraId="56880851" w14:textId="77777777" w:rsidR="005E1E6D" w:rsidRPr="00F441AC" w:rsidRDefault="00F4115B" w:rsidP="003B71F9">
            <w:pPr>
              <w:rPr>
                <w:sz w:val="24"/>
              </w:rPr>
            </w:pPr>
            <w:r w:rsidRPr="00F441AC">
              <w:rPr>
                <w:sz w:val="24"/>
              </w:rPr>
              <w:fldChar w:fldCharType="begin">
                <w:ffData>
                  <w:name w:val="Text37"/>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2070" w:type="dxa"/>
          </w:tcPr>
          <w:p w14:paraId="3BB400B0" w14:textId="77777777" w:rsidR="005E1E6D" w:rsidRPr="00F441AC" w:rsidRDefault="00F4115B" w:rsidP="003B71F9">
            <w:pPr>
              <w:jc w:val="center"/>
              <w:rPr>
                <w:sz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038B440C" w14:textId="77777777" w:rsidR="005E1E6D" w:rsidRPr="00F441AC" w:rsidRDefault="00F4115B" w:rsidP="003B71F9">
            <w:pPr>
              <w:jc w:val="center"/>
              <w:rPr>
                <w:sz w:val="24"/>
              </w:rPr>
            </w:pPr>
            <w:r w:rsidRPr="00F441AC">
              <w:rPr>
                <w:sz w:val="24"/>
              </w:rPr>
              <w:fldChar w:fldCharType="begin">
                <w:ffData>
                  <w:name w:val="Text37"/>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3870" w:type="dxa"/>
            <w:shd w:val="clear" w:color="auto" w:fill="auto"/>
          </w:tcPr>
          <w:p w14:paraId="10BE2740" w14:textId="77777777" w:rsidR="005E1E6D" w:rsidRPr="00F441AC" w:rsidRDefault="00F4115B" w:rsidP="003B71F9">
            <w:r w:rsidRPr="00F441AC">
              <w:rPr>
                <w:sz w:val="24"/>
              </w:rPr>
              <w:fldChar w:fldCharType="begin">
                <w:ffData>
                  <w:name w:val="Text42"/>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0913DE59" w14:textId="77777777" w:rsidTr="009B70C8">
        <w:tc>
          <w:tcPr>
            <w:tcW w:w="2538" w:type="dxa"/>
            <w:shd w:val="clear" w:color="auto" w:fill="auto"/>
          </w:tcPr>
          <w:p w14:paraId="63E4C044" w14:textId="77777777" w:rsidR="005E1E6D" w:rsidRPr="00F441AC" w:rsidRDefault="00F4115B" w:rsidP="003B71F9">
            <w:pPr>
              <w:rPr>
                <w:sz w:val="24"/>
              </w:rPr>
            </w:pPr>
            <w:r w:rsidRPr="00F441AC">
              <w:rPr>
                <w:sz w:val="24"/>
              </w:rPr>
              <w:fldChar w:fldCharType="begin">
                <w:ffData>
                  <w:name w:val="Text34"/>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2070" w:type="dxa"/>
          </w:tcPr>
          <w:p w14:paraId="59B0CCB7" w14:textId="77777777" w:rsidR="005E1E6D" w:rsidRPr="00F441AC" w:rsidRDefault="00F4115B" w:rsidP="003B71F9">
            <w:pPr>
              <w:jc w:val="center"/>
              <w:rPr>
                <w:sz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6EAA646A" w14:textId="77777777" w:rsidR="005E1E6D" w:rsidRPr="00F441AC" w:rsidRDefault="00F4115B" w:rsidP="003B71F9">
            <w:pPr>
              <w:jc w:val="center"/>
              <w:rPr>
                <w:sz w:val="24"/>
              </w:rPr>
            </w:pPr>
            <w:r w:rsidRPr="00F441AC">
              <w:rPr>
                <w:sz w:val="24"/>
              </w:rPr>
              <w:fldChar w:fldCharType="begin">
                <w:ffData>
                  <w:name w:val="Text34"/>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3870" w:type="dxa"/>
            <w:shd w:val="clear" w:color="auto" w:fill="auto"/>
          </w:tcPr>
          <w:p w14:paraId="19DB31D8" w14:textId="77777777" w:rsidR="005E1E6D" w:rsidRPr="00F441AC" w:rsidRDefault="00F4115B" w:rsidP="003B71F9">
            <w:r w:rsidRPr="00F441AC">
              <w:rPr>
                <w:sz w:val="24"/>
              </w:rPr>
              <w:fldChar w:fldCharType="begin">
                <w:ffData>
                  <w:name w:val="Text42"/>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13C4FBCC" w14:textId="77777777" w:rsidTr="009B70C8">
        <w:tc>
          <w:tcPr>
            <w:tcW w:w="2538" w:type="dxa"/>
            <w:shd w:val="clear" w:color="auto" w:fill="auto"/>
          </w:tcPr>
          <w:p w14:paraId="5A45BC9F" w14:textId="77777777" w:rsidR="005E1E6D" w:rsidRPr="00F441AC" w:rsidRDefault="00F4115B" w:rsidP="003B71F9">
            <w:pPr>
              <w:rPr>
                <w:sz w:val="24"/>
              </w:rPr>
            </w:pPr>
            <w:r w:rsidRPr="00F441AC">
              <w:rPr>
                <w:sz w:val="24"/>
              </w:rPr>
              <w:fldChar w:fldCharType="begin">
                <w:ffData>
                  <w:name w:val="Text35"/>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2070" w:type="dxa"/>
          </w:tcPr>
          <w:p w14:paraId="4061F3C2" w14:textId="77777777" w:rsidR="005E1E6D" w:rsidRPr="00F441AC" w:rsidRDefault="00F4115B" w:rsidP="003B71F9">
            <w:pPr>
              <w:jc w:val="center"/>
              <w:rPr>
                <w:sz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08D124B5" w14:textId="77777777" w:rsidR="005E1E6D" w:rsidRPr="00F441AC" w:rsidRDefault="00F4115B" w:rsidP="003B71F9">
            <w:pPr>
              <w:jc w:val="center"/>
              <w:rPr>
                <w:sz w:val="24"/>
              </w:rPr>
            </w:pPr>
            <w:r w:rsidRPr="00F441AC">
              <w:rPr>
                <w:sz w:val="24"/>
              </w:rPr>
              <w:fldChar w:fldCharType="begin">
                <w:ffData>
                  <w:name w:val="Text35"/>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c>
          <w:tcPr>
            <w:tcW w:w="3870" w:type="dxa"/>
            <w:shd w:val="clear" w:color="auto" w:fill="auto"/>
          </w:tcPr>
          <w:p w14:paraId="5A79F551" w14:textId="77777777" w:rsidR="005E1E6D" w:rsidRPr="00F441AC" w:rsidRDefault="00F4115B" w:rsidP="003B71F9">
            <w:r w:rsidRPr="00F441AC">
              <w:rPr>
                <w:sz w:val="24"/>
              </w:rPr>
              <w:fldChar w:fldCharType="begin">
                <w:ffData>
                  <w:name w:val=""/>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167EAA33" w14:textId="77777777" w:rsidTr="009B70C8">
        <w:tc>
          <w:tcPr>
            <w:tcW w:w="2538" w:type="dxa"/>
            <w:shd w:val="clear" w:color="auto" w:fill="auto"/>
          </w:tcPr>
          <w:p w14:paraId="06FC6CA6" w14:textId="77777777" w:rsidR="005E1E6D" w:rsidRPr="00F441AC" w:rsidRDefault="00F4115B" w:rsidP="003B71F9">
            <w:pPr>
              <w:rPr>
                <w:sz w:val="24"/>
                <w:szCs w:val="24"/>
              </w:rPr>
            </w:pPr>
            <w:r w:rsidRPr="00F441AC">
              <w:rPr>
                <w:sz w:val="24"/>
                <w:szCs w:val="24"/>
              </w:rPr>
              <w:fldChar w:fldCharType="begin">
                <w:ffData>
                  <w:name w:val="Text36"/>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2070" w:type="dxa"/>
          </w:tcPr>
          <w:p w14:paraId="1CE0BDE0" w14:textId="77777777" w:rsidR="005E1E6D" w:rsidRPr="00F441AC" w:rsidRDefault="00F4115B" w:rsidP="003B71F9">
            <w:pPr>
              <w:jc w:val="center"/>
              <w:rPr>
                <w:sz w:val="24"/>
                <w:szCs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74E0FC3C" w14:textId="77777777" w:rsidR="005E1E6D" w:rsidRPr="00F441AC" w:rsidRDefault="00F4115B" w:rsidP="003B71F9">
            <w:pPr>
              <w:jc w:val="center"/>
              <w:rPr>
                <w:sz w:val="24"/>
                <w:szCs w:val="24"/>
              </w:rPr>
            </w:pPr>
            <w:r w:rsidRPr="00F441AC">
              <w:rPr>
                <w:sz w:val="24"/>
                <w:szCs w:val="24"/>
              </w:rPr>
              <w:fldChar w:fldCharType="begin">
                <w:ffData>
                  <w:name w:val="Text36"/>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3870" w:type="dxa"/>
            <w:shd w:val="clear" w:color="auto" w:fill="auto"/>
          </w:tcPr>
          <w:p w14:paraId="76397D09" w14:textId="77777777" w:rsidR="005E1E6D" w:rsidRPr="00F441AC" w:rsidRDefault="00F4115B" w:rsidP="003B71F9">
            <w:r w:rsidRPr="00F441AC">
              <w:rPr>
                <w:sz w:val="24"/>
              </w:rPr>
              <w:fldChar w:fldCharType="begin">
                <w:ffData>
                  <w:name w:val=""/>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r w:rsidR="009B70C8" w:rsidRPr="00F441AC" w14:paraId="13FBE494" w14:textId="77777777" w:rsidTr="009B70C8">
        <w:tc>
          <w:tcPr>
            <w:tcW w:w="2538" w:type="dxa"/>
            <w:shd w:val="clear" w:color="auto" w:fill="auto"/>
          </w:tcPr>
          <w:p w14:paraId="1454179C" w14:textId="77777777" w:rsidR="005E1E6D" w:rsidRPr="00F441AC" w:rsidRDefault="00F4115B" w:rsidP="003B71F9">
            <w:pPr>
              <w:rPr>
                <w:sz w:val="24"/>
                <w:szCs w:val="24"/>
              </w:rPr>
            </w:pPr>
            <w:r w:rsidRPr="00F441AC">
              <w:rPr>
                <w:sz w:val="24"/>
                <w:szCs w:val="24"/>
              </w:rPr>
              <w:fldChar w:fldCharType="begin">
                <w:ffData>
                  <w:name w:val="Text36"/>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2070" w:type="dxa"/>
          </w:tcPr>
          <w:p w14:paraId="791A6E2C" w14:textId="77777777" w:rsidR="005E1E6D" w:rsidRPr="00F441AC" w:rsidRDefault="00F4115B" w:rsidP="003B71F9">
            <w:pPr>
              <w:jc w:val="center"/>
              <w:rPr>
                <w:sz w:val="24"/>
                <w:szCs w:val="24"/>
              </w:rPr>
            </w:pPr>
            <w:r w:rsidRPr="00F441AC">
              <w:rPr>
                <w:sz w:val="24"/>
                <w:szCs w:val="24"/>
              </w:rPr>
              <w:fldChar w:fldCharType="begin">
                <w:ffData>
                  <w:name w:val="Text34"/>
                  <w:enabled/>
                  <w:calcOnExit w:val="0"/>
                  <w:textInput/>
                </w:ffData>
              </w:fldChar>
            </w:r>
            <w:r w:rsidR="00B66902" w:rsidRPr="00F441AC">
              <w:rPr>
                <w:sz w:val="24"/>
                <w:szCs w:val="24"/>
              </w:rPr>
              <w:instrText xml:space="preserve"> FORMTEXT </w:instrText>
            </w:r>
            <w:r w:rsidRPr="00F441AC">
              <w:rPr>
                <w:sz w:val="24"/>
                <w:szCs w:val="24"/>
              </w:rPr>
            </w:r>
            <w:r w:rsidRPr="00F441AC">
              <w:rPr>
                <w:sz w:val="24"/>
                <w:szCs w:val="24"/>
              </w:rPr>
              <w:fldChar w:fldCharType="separate"/>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00B66902" w:rsidRPr="00F441AC">
              <w:rPr>
                <w:noProof/>
                <w:sz w:val="24"/>
                <w:szCs w:val="24"/>
              </w:rPr>
              <w:t> </w:t>
            </w:r>
            <w:r w:rsidRPr="00F441AC">
              <w:rPr>
                <w:sz w:val="24"/>
                <w:szCs w:val="24"/>
              </w:rPr>
              <w:fldChar w:fldCharType="end"/>
            </w:r>
          </w:p>
        </w:tc>
        <w:tc>
          <w:tcPr>
            <w:tcW w:w="2160" w:type="dxa"/>
            <w:shd w:val="clear" w:color="auto" w:fill="auto"/>
          </w:tcPr>
          <w:p w14:paraId="06017829" w14:textId="77777777" w:rsidR="005E1E6D" w:rsidRPr="00F441AC" w:rsidRDefault="00F4115B" w:rsidP="003B71F9">
            <w:pPr>
              <w:jc w:val="center"/>
              <w:rPr>
                <w:sz w:val="24"/>
                <w:szCs w:val="24"/>
              </w:rPr>
            </w:pPr>
            <w:r w:rsidRPr="00F441AC">
              <w:rPr>
                <w:sz w:val="24"/>
                <w:szCs w:val="24"/>
              </w:rPr>
              <w:fldChar w:fldCharType="begin">
                <w:ffData>
                  <w:name w:val="Text36"/>
                  <w:enabled/>
                  <w:calcOnExit w:val="0"/>
                  <w:textInput/>
                </w:ffData>
              </w:fldChar>
            </w:r>
            <w:r w:rsidR="005E1E6D" w:rsidRPr="00F441AC">
              <w:rPr>
                <w:sz w:val="24"/>
                <w:szCs w:val="24"/>
              </w:rPr>
              <w:instrText xml:space="preserve"> FORMTEXT </w:instrText>
            </w:r>
            <w:r w:rsidRPr="00F441AC">
              <w:rPr>
                <w:sz w:val="24"/>
                <w:szCs w:val="24"/>
              </w:rPr>
            </w:r>
            <w:r w:rsidRPr="00F441AC">
              <w:rPr>
                <w:sz w:val="24"/>
                <w:szCs w:val="24"/>
              </w:rPr>
              <w:fldChar w:fldCharType="separate"/>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005E1E6D" w:rsidRPr="00F441AC">
              <w:rPr>
                <w:noProof/>
                <w:sz w:val="24"/>
                <w:szCs w:val="24"/>
              </w:rPr>
              <w:t> </w:t>
            </w:r>
            <w:r w:rsidRPr="00F441AC">
              <w:rPr>
                <w:sz w:val="24"/>
                <w:szCs w:val="24"/>
              </w:rPr>
              <w:fldChar w:fldCharType="end"/>
            </w:r>
          </w:p>
        </w:tc>
        <w:tc>
          <w:tcPr>
            <w:tcW w:w="3870" w:type="dxa"/>
            <w:shd w:val="clear" w:color="auto" w:fill="auto"/>
          </w:tcPr>
          <w:p w14:paraId="016B7F36" w14:textId="77777777" w:rsidR="005E1E6D" w:rsidRPr="00F441AC" w:rsidRDefault="00F4115B" w:rsidP="003B71F9">
            <w:r w:rsidRPr="00F441AC">
              <w:rPr>
                <w:sz w:val="24"/>
              </w:rPr>
              <w:fldChar w:fldCharType="begin">
                <w:ffData>
                  <w:name w:val=""/>
                  <w:enabled/>
                  <w:calcOnExit w:val="0"/>
                  <w:textInput/>
                </w:ffData>
              </w:fldChar>
            </w:r>
            <w:r w:rsidR="005E1E6D" w:rsidRPr="00F441AC">
              <w:rPr>
                <w:sz w:val="24"/>
              </w:rPr>
              <w:instrText xml:space="preserve"> FORMTEXT </w:instrText>
            </w:r>
            <w:r w:rsidRPr="00F441AC">
              <w:rPr>
                <w:sz w:val="24"/>
              </w:rPr>
            </w:r>
            <w:r w:rsidRPr="00F441AC">
              <w:rPr>
                <w:sz w:val="24"/>
              </w:rPr>
              <w:fldChar w:fldCharType="separate"/>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005E1E6D" w:rsidRPr="00F441AC">
              <w:rPr>
                <w:noProof/>
                <w:sz w:val="24"/>
              </w:rPr>
              <w:t> </w:t>
            </w:r>
            <w:r w:rsidRPr="00F441AC">
              <w:rPr>
                <w:sz w:val="24"/>
              </w:rPr>
              <w:fldChar w:fldCharType="end"/>
            </w:r>
          </w:p>
        </w:tc>
      </w:tr>
    </w:tbl>
    <w:p w14:paraId="417CD0D1" w14:textId="77777777" w:rsidR="005E1E6D" w:rsidRPr="00F441AC" w:rsidRDefault="005E1E6D" w:rsidP="005E1E6D">
      <w:pPr>
        <w:rPr>
          <w:sz w:val="24"/>
          <w:szCs w:val="24"/>
        </w:rPr>
      </w:pPr>
    </w:p>
    <w:p w14:paraId="3681ACF8" w14:textId="1DE92D8E" w:rsidR="00A24F0E" w:rsidRPr="00D06986" w:rsidRDefault="00A24F0E" w:rsidP="00A24F0E">
      <w:pPr>
        <w:rPr>
          <w:sz w:val="24"/>
          <w:szCs w:val="24"/>
        </w:rPr>
      </w:pPr>
      <w:r w:rsidRPr="00D06986">
        <w:rPr>
          <w:b/>
          <w:sz w:val="24"/>
          <w:szCs w:val="24"/>
        </w:rPr>
        <w:t xml:space="preserve">Note: </w:t>
      </w:r>
      <w:r w:rsidRPr="00D06986">
        <w:rPr>
          <w:sz w:val="24"/>
          <w:szCs w:val="24"/>
        </w:rPr>
        <w:t xml:space="preserve"> Please include any special storage requests that the Host should be aware of</w:t>
      </w:r>
      <w:r w:rsidR="0007689C">
        <w:rPr>
          <w:sz w:val="24"/>
          <w:szCs w:val="24"/>
        </w:rPr>
        <w:t xml:space="preserve"> for your chemicals.</w:t>
      </w:r>
    </w:p>
    <w:tbl>
      <w:tblPr>
        <w:tblStyle w:val="TableGrid"/>
        <w:tblW w:w="0" w:type="auto"/>
        <w:tblLook w:val="04A0" w:firstRow="1" w:lastRow="0" w:firstColumn="1" w:lastColumn="0" w:noHBand="0" w:noVBand="1"/>
      </w:tblPr>
      <w:tblGrid>
        <w:gridCol w:w="10430"/>
      </w:tblGrid>
      <w:tr w:rsidR="00A24F0E" w14:paraId="2DA2294F" w14:textId="77777777" w:rsidTr="00C617E3">
        <w:tc>
          <w:tcPr>
            <w:tcW w:w="14148" w:type="dxa"/>
          </w:tcPr>
          <w:p w14:paraId="27D563FC" w14:textId="77777777" w:rsidR="00A24F0E" w:rsidRPr="003B71F9" w:rsidRDefault="00A24F0E" w:rsidP="00C617E3">
            <w:pPr>
              <w:rPr>
                <w:sz w:val="24"/>
                <w:szCs w:val="24"/>
              </w:rPr>
            </w:pPr>
            <w:r>
              <w:rPr>
                <w:sz w:val="24"/>
                <w:szCs w:val="24"/>
              </w:rPr>
              <w:t xml:space="preserve"> </w:t>
            </w:r>
          </w:p>
          <w:p w14:paraId="406995BC" w14:textId="77777777" w:rsidR="00A24F0E" w:rsidRDefault="00A24F0E" w:rsidP="00C617E3"/>
        </w:tc>
      </w:tr>
    </w:tbl>
    <w:p w14:paraId="411797A3" w14:textId="77777777" w:rsidR="00A24F0E" w:rsidRPr="00D06986" w:rsidRDefault="00A24F0E" w:rsidP="00A24F0E">
      <w:pPr>
        <w:rPr>
          <w:b/>
          <w:sz w:val="24"/>
          <w:szCs w:val="24"/>
        </w:rPr>
      </w:pPr>
    </w:p>
    <w:p w14:paraId="41211D2F" w14:textId="77777777" w:rsidR="00A24F0E" w:rsidRPr="00D06986" w:rsidRDefault="00A24F0E" w:rsidP="00A24F0E">
      <w:pPr>
        <w:rPr>
          <w:sz w:val="24"/>
          <w:szCs w:val="24"/>
        </w:rPr>
      </w:pPr>
      <w:r w:rsidRPr="00D06986">
        <w:rPr>
          <w:b/>
          <w:sz w:val="24"/>
          <w:szCs w:val="24"/>
        </w:rPr>
        <w:t xml:space="preserve">Table 2: </w:t>
      </w:r>
      <w:r w:rsidRPr="00D06986">
        <w:rPr>
          <w:sz w:val="24"/>
          <w:szCs w:val="24"/>
        </w:rPr>
        <w:t>Please list all</w:t>
      </w:r>
      <w:r>
        <w:rPr>
          <w:sz w:val="24"/>
          <w:szCs w:val="24"/>
        </w:rPr>
        <w:t xml:space="preserve"> c</w:t>
      </w:r>
      <w:r w:rsidRPr="00D06986">
        <w:rPr>
          <w:sz w:val="24"/>
          <w:szCs w:val="24"/>
        </w:rPr>
        <w:t xml:space="preserve">hemicals that you expect to generate and dispose of during the competition.  This should be WASTE/USED chemicals only.  </w:t>
      </w:r>
    </w:p>
    <w:tbl>
      <w:tblPr>
        <w:tblW w:w="1063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38"/>
        <w:gridCol w:w="2070"/>
        <w:gridCol w:w="2160"/>
        <w:gridCol w:w="3870"/>
      </w:tblGrid>
      <w:tr w:rsidR="00A24F0E" w:rsidRPr="00F441AC" w14:paraId="5C1F9553" w14:textId="77777777" w:rsidTr="00C617E3">
        <w:trPr>
          <w:trHeight w:val="675"/>
        </w:trPr>
        <w:tc>
          <w:tcPr>
            <w:tcW w:w="2538" w:type="dxa"/>
            <w:tcBorders>
              <w:top w:val="double" w:sz="6" w:space="0" w:color="auto"/>
            </w:tcBorders>
            <w:shd w:val="clear" w:color="auto" w:fill="auto"/>
          </w:tcPr>
          <w:p w14:paraId="6EB9604F" w14:textId="77777777" w:rsidR="00A24F0E" w:rsidRPr="00F441AC" w:rsidRDefault="00A24F0E" w:rsidP="00C617E3">
            <w:pPr>
              <w:jc w:val="center"/>
              <w:rPr>
                <w:b/>
                <w:sz w:val="24"/>
              </w:rPr>
            </w:pPr>
          </w:p>
          <w:p w14:paraId="58B0B75A" w14:textId="77777777" w:rsidR="00A24F0E" w:rsidRPr="00F441AC" w:rsidRDefault="00A24F0E" w:rsidP="00C617E3">
            <w:pPr>
              <w:jc w:val="center"/>
              <w:rPr>
                <w:b/>
                <w:sz w:val="24"/>
              </w:rPr>
            </w:pPr>
            <w:r w:rsidRPr="00F441AC">
              <w:rPr>
                <w:b/>
                <w:sz w:val="24"/>
              </w:rPr>
              <w:t>Chemical Name</w:t>
            </w:r>
          </w:p>
        </w:tc>
        <w:tc>
          <w:tcPr>
            <w:tcW w:w="2070" w:type="dxa"/>
            <w:tcBorders>
              <w:top w:val="double" w:sz="6" w:space="0" w:color="auto"/>
            </w:tcBorders>
          </w:tcPr>
          <w:p w14:paraId="3077D132" w14:textId="77777777" w:rsidR="00A24F0E" w:rsidRPr="00D06986" w:rsidRDefault="00A24F0E" w:rsidP="00A24F0E">
            <w:pPr>
              <w:jc w:val="center"/>
              <w:rPr>
                <w:b/>
                <w:sz w:val="24"/>
                <w:szCs w:val="24"/>
              </w:rPr>
            </w:pPr>
            <w:r w:rsidRPr="00D06986">
              <w:rPr>
                <w:b/>
                <w:sz w:val="24"/>
                <w:szCs w:val="24"/>
              </w:rPr>
              <w:t xml:space="preserve">Concentration </w:t>
            </w:r>
          </w:p>
          <w:p w14:paraId="7E9F0E75" w14:textId="189BA1EB" w:rsidR="00A24F0E" w:rsidRPr="00F441AC" w:rsidRDefault="00A24F0E" w:rsidP="00A24F0E">
            <w:pPr>
              <w:jc w:val="center"/>
              <w:rPr>
                <w:b/>
                <w:sz w:val="24"/>
              </w:rPr>
            </w:pPr>
            <w:r>
              <w:rPr>
                <w:b/>
                <w:sz w:val="24"/>
              </w:rPr>
              <w:t>(</w:t>
            </w:r>
            <w:r w:rsidR="00855EF3">
              <w:rPr>
                <w:b/>
                <w:sz w:val="24"/>
              </w:rPr>
              <w:t>Include</w:t>
            </w:r>
            <w:r w:rsidRPr="000C27F6">
              <w:rPr>
                <w:b/>
                <w:sz w:val="24"/>
              </w:rPr>
              <w:t xml:space="preserve"> units!</w:t>
            </w:r>
            <w:r>
              <w:rPr>
                <w:b/>
                <w:sz w:val="24"/>
              </w:rPr>
              <w:t>)</w:t>
            </w:r>
          </w:p>
        </w:tc>
        <w:tc>
          <w:tcPr>
            <w:tcW w:w="2160" w:type="dxa"/>
            <w:tcBorders>
              <w:top w:val="double" w:sz="6" w:space="0" w:color="auto"/>
            </w:tcBorders>
            <w:shd w:val="clear" w:color="auto" w:fill="auto"/>
          </w:tcPr>
          <w:p w14:paraId="7EE6DA6D" w14:textId="77777777" w:rsidR="00A24F0E" w:rsidRDefault="00A24F0E" w:rsidP="00C617E3">
            <w:pPr>
              <w:jc w:val="center"/>
              <w:rPr>
                <w:b/>
                <w:sz w:val="24"/>
              </w:rPr>
            </w:pPr>
            <w:r w:rsidRPr="00D06986">
              <w:rPr>
                <w:b/>
                <w:sz w:val="24"/>
                <w:szCs w:val="24"/>
              </w:rPr>
              <w:t>Amount</w:t>
            </w:r>
            <w:r w:rsidRPr="00F441AC">
              <w:rPr>
                <w:b/>
                <w:sz w:val="24"/>
              </w:rPr>
              <w:t xml:space="preserve"> </w:t>
            </w:r>
          </w:p>
          <w:p w14:paraId="45A1EEC8" w14:textId="79568F84" w:rsidR="00A24F0E" w:rsidRPr="00F441AC" w:rsidRDefault="00A24F0E" w:rsidP="00C617E3">
            <w:pPr>
              <w:jc w:val="center"/>
              <w:rPr>
                <w:b/>
                <w:sz w:val="24"/>
              </w:rPr>
            </w:pPr>
            <w:r w:rsidRPr="00F441AC">
              <w:rPr>
                <w:b/>
                <w:sz w:val="24"/>
              </w:rPr>
              <w:t>(MUST include units!)</w:t>
            </w:r>
          </w:p>
        </w:tc>
        <w:tc>
          <w:tcPr>
            <w:tcW w:w="3870" w:type="dxa"/>
          </w:tcPr>
          <w:p w14:paraId="1CDCC288" w14:textId="3852595D" w:rsidR="00A24F0E" w:rsidRPr="00F441AC" w:rsidRDefault="00A24F0E" w:rsidP="00C617E3">
            <w:pPr>
              <w:jc w:val="center"/>
              <w:rPr>
                <w:b/>
                <w:sz w:val="24"/>
                <w:szCs w:val="24"/>
              </w:rPr>
            </w:pPr>
            <w:r w:rsidRPr="00D06986">
              <w:rPr>
                <w:b/>
                <w:sz w:val="24"/>
                <w:szCs w:val="24"/>
              </w:rPr>
              <w:t>Waste Classification (Acid, Base, Organic, Metal, Oxidizer, Other)</w:t>
            </w:r>
          </w:p>
        </w:tc>
      </w:tr>
      <w:tr w:rsidR="00A24F0E" w:rsidRPr="00F441AC" w14:paraId="2577AE30" w14:textId="77777777" w:rsidTr="00C617E3">
        <w:tc>
          <w:tcPr>
            <w:tcW w:w="2538" w:type="dxa"/>
            <w:shd w:val="clear" w:color="auto" w:fill="auto"/>
          </w:tcPr>
          <w:p w14:paraId="42B07AA7" w14:textId="77777777" w:rsidR="00A24F0E" w:rsidRPr="00F441AC" w:rsidRDefault="00A24F0E" w:rsidP="00C617E3">
            <w:pPr>
              <w:rPr>
                <w:sz w:val="24"/>
                <w:szCs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070" w:type="dxa"/>
          </w:tcPr>
          <w:p w14:paraId="075E28EC" w14:textId="77777777" w:rsidR="00A24F0E" w:rsidRPr="00F441AC" w:rsidRDefault="00A24F0E" w:rsidP="00C617E3">
            <w:pPr>
              <w:jc w:val="center"/>
              <w:rPr>
                <w:sz w:val="24"/>
                <w:szCs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42548774" w14:textId="77777777" w:rsidR="00A24F0E" w:rsidRPr="00F441AC" w:rsidRDefault="00A24F0E" w:rsidP="00C617E3">
            <w:pPr>
              <w:jc w:val="center"/>
              <w:rPr>
                <w:sz w:val="24"/>
                <w:szCs w:val="24"/>
              </w:rPr>
            </w:pPr>
            <w:r w:rsidRPr="00F441AC">
              <w:rPr>
                <w:sz w:val="24"/>
                <w:szCs w:val="24"/>
              </w:rPr>
              <w:fldChar w:fldCharType="begin">
                <w:ffData>
                  <w:name w:val=""/>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870" w:type="dxa"/>
            <w:shd w:val="clear" w:color="auto" w:fill="auto"/>
          </w:tcPr>
          <w:p w14:paraId="3FDD3CF1" w14:textId="77777777" w:rsidR="00A24F0E" w:rsidRPr="00F441AC" w:rsidRDefault="00A24F0E" w:rsidP="00C617E3">
            <w:pPr>
              <w:rPr>
                <w:sz w:val="24"/>
              </w:rP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063505B7" w14:textId="77777777" w:rsidTr="00C617E3">
        <w:tc>
          <w:tcPr>
            <w:tcW w:w="2538" w:type="dxa"/>
            <w:shd w:val="clear" w:color="auto" w:fill="auto"/>
          </w:tcPr>
          <w:p w14:paraId="7B622999" w14:textId="77777777" w:rsidR="00A24F0E" w:rsidRPr="00F441AC" w:rsidRDefault="00A24F0E" w:rsidP="00C617E3">
            <w:pP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2070" w:type="dxa"/>
          </w:tcPr>
          <w:p w14:paraId="7FE2BB54" w14:textId="77777777" w:rsidR="00A24F0E" w:rsidRPr="00F441AC" w:rsidRDefault="00A24F0E" w:rsidP="00C617E3">
            <w:pPr>
              <w:jc w:val="center"/>
              <w:rPr>
                <w:sz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38398352" w14:textId="77777777" w:rsidR="00A24F0E" w:rsidRPr="00F441AC" w:rsidRDefault="00A24F0E" w:rsidP="00C617E3">
            <w:pPr>
              <w:jc w:val="cente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870" w:type="dxa"/>
            <w:shd w:val="clear" w:color="auto" w:fill="auto"/>
          </w:tcPr>
          <w:p w14:paraId="116FB9BB" w14:textId="77777777" w:rsidR="00A24F0E" w:rsidRPr="00F441AC" w:rsidRDefault="00A24F0E" w:rsidP="00C617E3">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240B101E" w14:textId="77777777" w:rsidTr="00C617E3">
        <w:tc>
          <w:tcPr>
            <w:tcW w:w="2538" w:type="dxa"/>
            <w:shd w:val="clear" w:color="auto" w:fill="auto"/>
          </w:tcPr>
          <w:p w14:paraId="3B28FB99" w14:textId="77777777" w:rsidR="00A24F0E" w:rsidRPr="00F441AC" w:rsidRDefault="00A24F0E" w:rsidP="00C617E3">
            <w:pPr>
              <w:rPr>
                <w:sz w:val="24"/>
              </w:rPr>
            </w:pPr>
            <w:r w:rsidRPr="00F441AC">
              <w:rPr>
                <w:sz w:val="24"/>
              </w:rPr>
              <w:fldChar w:fldCharType="begin">
                <w:ffData>
                  <w:name w:val="Text36"/>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2070" w:type="dxa"/>
          </w:tcPr>
          <w:p w14:paraId="2E48E650" w14:textId="77777777" w:rsidR="00A24F0E" w:rsidRPr="00F441AC" w:rsidRDefault="00A24F0E" w:rsidP="00C617E3">
            <w:pPr>
              <w:jc w:val="center"/>
              <w:rPr>
                <w:sz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3DB85AB6" w14:textId="77777777" w:rsidR="00A24F0E" w:rsidRPr="00F441AC" w:rsidRDefault="00A24F0E" w:rsidP="00C617E3">
            <w:pPr>
              <w:jc w:val="center"/>
              <w:rPr>
                <w:sz w:val="24"/>
              </w:rPr>
            </w:pPr>
            <w:r w:rsidRPr="00F441AC">
              <w:rPr>
                <w:sz w:val="24"/>
              </w:rPr>
              <w:fldChar w:fldCharType="begin">
                <w:ffData>
                  <w:name w:val="Text36"/>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870" w:type="dxa"/>
            <w:shd w:val="clear" w:color="auto" w:fill="auto"/>
          </w:tcPr>
          <w:p w14:paraId="647CD52D" w14:textId="77777777" w:rsidR="00A24F0E" w:rsidRPr="00F441AC" w:rsidRDefault="00A24F0E" w:rsidP="00C617E3">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635FDFD0" w14:textId="77777777" w:rsidTr="00C617E3">
        <w:tc>
          <w:tcPr>
            <w:tcW w:w="2538" w:type="dxa"/>
            <w:shd w:val="clear" w:color="auto" w:fill="auto"/>
          </w:tcPr>
          <w:p w14:paraId="57761089" w14:textId="77777777" w:rsidR="00A24F0E" w:rsidRPr="00F441AC" w:rsidRDefault="00A24F0E" w:rsidP="00C617E3">
            <w:pPr>
              <w:rPr>
                <w:sz w:val="24"/>
              </w:rPr>
            </w:pPr>
            <w:r w:rsidRPr="00F441AC">
              <w:rPr>
                <w:sz w:val="24"/>
              </w:rPr>
              <w:fldChar w:fldCharType="begin">
                <w:ffData>
                  <w:name w:val="Text37"/>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2070" w:type="dxa"/>
          </w:tcPr>
          <w:p w14:paraId="6765361A" w14:textId="77777777" w:rsidR="00A24F0E" w:rsidRPr="00F441AC" w:rsidRDefault="00A24F0E" w:rsidP="00C617E3">
            <w:pPr>
              <w:jc w:val="center"/>
              <w:rPr>
                <w:sz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30D97796" w14:textId="77777777" w:rsidR="00A24F0E" w:rsidRPr="00F441AC" w:rsidRDefault="00A24F0E" w:rsidP="00C617E3">
            <w:pPr>
              <w:jc w:val="center"/>
              <w:rPr>
                <w:sz w:val="24"/>
              </w:rPr>
            </w:pPr>
            <w:r w:rsidRPr="00F441AC">
              <w:rPr>
                <w:sz w:val="24"/>
              </w:rPr>
              <w:fldChar w:fldCharType="begin">
                <w:ffData>
                  <w:name w:val="Text37"/>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870" w:type="dxa"/>
            <w:shd w:val="clear" w:color="auto" w:fill="auto"/>
          </w:tcPr>
          <w:p w14:paraId="21CD7DCD" w14:textId="77777777" w:rsidR="00A24F0E" w:rsidRPr="00F441AC" w:rsidRDefault="00A24F0E" w:rsidP="00C617E3">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0C194757" w14:textId="77777777" w:rsidTr="00C617E3">
        <w:tc>
          <w:tcPr>
            <w:tcW w:w="2538" w:type="dxa"/>
            <w:shd w:val="clear" w:color="auto" w:fill="auto"/>
          </w:tcPr>
          <w:p w14:paraId="701A0D32" w14:textId="77777777" w:rsidR="00A24F0E" w:rsidRPr="00F441AC" w:rsidRDefault="00A24F0E" w:rsidP="00C617E3">
            <w:pPr>
              <w:rPr>
                <w:sz w:val="24"/>
              </w:rPr>
            </w:pPr>
            <w:r w:rsidRPr="00F441AC">
              <w:rPr>
                <w:sz w:val="24"/>
              </w:rPr>
              <w:fldChar w:fldCharType="begin">
                <w:ffData>
                  <w:name w:val="Text34"/>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2070" w:type="dxa"/>
          </w:tcPr>
          <w:p w14:paraId="327920D0" w14:textId="77777777" w:rsidR="00A24F0E" w:rsidRPr="00F441AC" w:rsidRDefault="00A24F0E" w:rsidP="00C617E3">
            <w:pPr>
              <w:jc w:val="center"/>
              <w:rPr>
                <w:sz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6BECA9E5" w14:textId="77777777" w:rsidR="00A24F0E" w:rsidRPr="00F441AC" w:rsidRDefault="00A24F0E" w:rsidP="00C617E3">
            <w:pPr>
              <w:jc w:val="center"/>
              <w:rPr>
                <w:sz w:val="24"/>
              </w:rPr>
            </w:pPr>
            <w:r w:rsidRPr="00F441AC">
              <w:rPr>
                <w:sz w:val="24"/>
              </w:rPr>
              <w:fldChar w:fldCharType="begin">
                <w:ffData>
                  <w:name w:val="Text34"/>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870" w:type="dxa"/>
            <w:shd w:val="clear" w:color="auto" w:fill="auto"/>
          </w:tcPr>
          <w:p w14:paraId="713EAA54" w14:textId="77777777" w:rsidR="00A24F0E" w:rsidRPr="00F441AC" w:rsidRDefault="00A24F0E" w:rsidP="00C617E3">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1CFE6C6D" w14:textId="77777777" w:rsidTr="00C617E3">
        <w:tc>
          <w:tcPr>
            <w:tcW w:w="2538" w:type="dxa"/>
            <w:shd w:val="clear" w:color="auto" w:fill="auto"/>
          </w:tcPr>
          <w:p w14:paraId="40D27A98" w14:textId="77777777" w:rsidR="00A24F0E" w:rsidRPr="00F441AC" w:rsidRDefault="00A24F0E" w:rsidP="00C617E3">
            <w:pP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2070" w:type="dxa"/>
          </w:tcPr>
          <w:p w14:paraId="65B5F694" w14:textId="77777777" w:rsidR="00A24F0E" w:rsidRPr="00F441AC" w:rsidRDefault="00A24F0E" w:rsidP="00C617E3">
            <w:pPr>
              <w:jc w:val="center"/>
              <w:rPr>
                <w:sz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10C1720C" w14:textId="77777777" w:rsidR="00A24F0E" w:rsidRPr="00F441AC" w:rsidRDefault="00A24F0E" w:rsidP="00C617E3">
            <w:pPr>
              <w:jc w:val="cente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870" w:type="dxa"/>
            <w:shd w:val="clear" w:color="auto" w:fill="auto"/>
          </w:tcPr>
          <w:p w14:paraId="6840E783" w14:textId="77777777" w:rsidR="00A24F0E" w:rsidRPr="00F441AC" w:rsidRDefault="00A24F0E" w:rsidP="00C617E3">
            <w:r w:rsidRPr="00F441AC">
              <w:rPr>
                <w:sz w:val="24"/>
              </w:rPr>
              <w:fldChar w:fldCharType="begin">
                <w:ffData>
                  <w:name w:val=""/>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34D2795B" w14:textId="77777777" w:rsidTr="00C617E3">
        <w:tc>
          <w:tcPr>
            <w:tcW w:w="2538" w:type="dxa"/>
            <w:shd w:val="clear" w:color="auto" w:fill="auto"/>
          </w:tcPr>
          <w:p w14:paraId="67925149" w14:textId="77777777" w:rsidR="00A24F0E" w:rsidRPr="00F441AC" w:rsidRDefault="00A24F0E" w:rsidP="00C617E3">
            <w:pP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070" w:type="dxa"/>
          </w:tcPr>
          <w:p w14:paraId="7345467E" w14:textId="77777777" w:rsidR="00A24F0E" w:rsidRPr="00F441AC" w:rsidRDefault="00A24F0E" w:rsidP="00C617E3">
            <w:pPr>
              <w:jc w:val="center"/>
              <w:rPr>
                <w:sz w:val="24"/>
                <w:szCs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43AE3BF8" w14:textId="77777777" w:rsidR="00A24F0E" w:rsidRPr="00F441AC" w:rsidRDefault="00A24F0E" w:rsidP="00C617E3">
            <w:pPr>
              <w:jc w:val="cente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870" w:type="dxa"/>
            <w:shd w:val="clear" w:color="auto" w:fill="auto"/>
          </w:tcPr>
          <w:p w14:paraId="0E3F7E07" w14:textId="77777777" w:rsidR="00A24F0E" w:rsidRPr="00F441AC" w:rsidRDefault="00A24F0E" w:rsidP="00C617E3">
            <w:r w:rsidRPr="00F441AC">
              <w:rPr>
                <w:sz w:val="24"/>
              </w:rPr>
              <w:fldChar w:fldCharType="begin">
                <w:ffData>
                  <w:name w:val=""/>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A24F0E" w:rsidRPr="00F441AC" w14:paraId="6F918871" w14:textId="77777777" w:rsidTr="00C617E3">
        <w:tc>
          <w:tcPr>
            <w:tcW w:w="2538" w:type="dxa"/>
            <w:shd w:val="clear" w:color="auto" w:fill="auto"/>
          </w:tcPr>
          <w:p w14:paraId="09867559" w14:textId="77777777" w:rsidR="00A24F0E" w:rsidRPr="00F441AC" w:rsidRDefault="00A24F0E" w:rsidP="00C617E3">
            <w:pP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070" w:type="dxa"/>
          </w:tcPr>
          <w:p w14:paraId="06509048" w14:textId="77777777" w:rsidR="00A24F0E" w:rsidRPr="00F441AC" w:rsidRDefault="00A24F0E" w:rsidP="00C617E3">
            <w:pPr>
              <w:jc w:val="center"/>
              <w:rPr>
                <w:sz w:val="24"/>
                <w:szCs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2160" w:type="dxa"/>
            <w:shd w:val="clear" w:color="auto" w:fill="auto"/>
          </w:tcPr>
          <w:p w14:paraId="5BBBCF6E" w14:textId="77777777" w:rsidR="00A24F0E" w:rsidRPr="00F441AC" w:rsidRDefault="00A24F0E" w:rsidP="00C617E3">
            <w:pPr>
              <w:jc w:val="cente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870" w:type="dxa"/>
            <w:shd w:val="clear" w:color="auto" w:fill="auto"/>
          </w:tcPr>
          <w:p w14:paraId="4F118E6B" w14:textId="77777777" w:rsidR="00A24F0E" w:rsidRPr="00F441AC" w:rsidRDefault="00A24F0E" w:rsidP="00C617E3">
            <w:r w:rsidRPr="00F441AC">
              <w:rPr>
                <w:sz w:val="24"/>
              </w:rPr>
              <w:fldChar w:fldCharType="begin">
                <w:ffData>
                  <w:name w:val=""/>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bl>
    <w:p w14:paraId="2E696D2A" w14:textId="77777777" w:rsidR="00A24F0E" w:rsidRDefault="00A24F0E" w:rsidP="00A24F0E">
      <w:pPr>
        <w:rPr>
          <w:b/>
          <w:sz w:val="24"/>
          <w:szCs w:val="24"/>
        </w:rPr>
      </w:pPr>
    </w:p>
    <w:p w14:paraId="0765F01A" w14:textId="77777777" w:rsidR="00D06986" w:rsidRPr="00F441AC" w:rsidRDefault="00D06986" w:rsidP="00686EE8">
      <w:pPr>
        <w:jc w:val="center"/>
        <w:rPr>
          <w:b/>
          <w:sz w:val="24"/>
          <w:szCs w:val="24"/>
        </w:rPr>
      </w:pPr>
    </w:p>
    <w:p w14:paraId="6CB8CB64" w14:textId="77777777" w:rsidR="00D06986" w:rsidRPr="00F441AC" w:rsidRDefault="00D06986" w:rsidP="00686EE8">
      <w:pPr>
        <w:jc w:val="center"/>
        <w:rPr>
          <w:b/>
          <w:sz w:val="24"/>
          <w:szCs w:val="24"/>
        </w:rPr>
      </w:pPr>
    </w:p>
    <w:p w14:paraId="085FB324" w14:textId="77777777" w:rsidR="00D06986" w:rsidRPr="00F441AC" w:rsidRDefault="00D06986" w:rsidP="00686EE8">
      <w:pPr>
        <w:jc w:val="center"/>
        <w:rPr>
          <w:b/>
          <w:sz w:val="24"/>
          <w:szCs w:val="24"/>
        </w:rPr>
      </w:pPr>
    </w:p>
    <w:p w14:paraId="5A6830A3" w14:textId="77777777" w:rsidR="00D06986" w:rsidRPr="00F441AC" w:rsidRDefault="00D06986" w:rsidP="00686EE8">
      <w:pPr>
        <w:jc w:val="center"/>
        <w:rPr>
          <w:b/>
          <w:sz w:val="24"/>
          <w:szCs w:val="24"/>
        </w:rPr>
      </w:pPr>
    </w:p>
    <w:p w14:paraId="6A1EBEC5" w14:textId="77777777" w:rsidR="00D06986" w:rsidRPr="00F441AC" w:rsidRDefault="00D06986" w:rsidP="00686EE8">
      <w:pPr>
        <w:jc w:val="center"/>
        <w:rPr>
          <w:b/>
          <w:sz w:val="24"/>
          <w:szCs w:val="24"/>
        </w:rPr>
      </w:pPr>
    </w:p>
    <w:p w14:paraId="56B35DE1" w14:textId="77777777" w:rsidR="007865AD" w:rsidRPr="00F441AC" w:rsidRDefault="007865AD" w:rsidP="00686EE8">
      <w:pPr>
        <w:jc w:val="center"/>
        <w:rPr>
          <w:b/>
          <w:sz w:val="24"/>
          <w:szCs w:val="24"/>
        </w:rPr>
      </w:pPr>
    </w:p>
    <w:p w14:paraId="3A2557E1" w14:textId="77777777" w:rsidR="007865AD" w:rsidRPr="00F441AC" w:rsidRDefault="007865AD" w:rsidP="00686EE8">
      <w:pPr>
        <w:jc w:val="center"/>
        <w:rPr>
          <w:b/>
          <w:sz w:val="24"/>
          <w:szCs w:val="24"/>
        </w:rPr>
      </w:pPr>
    </w:p>
    <w:p w14:paraId="28487ADE" w14:textId="77777777" w:rsidR="009B70C8" w:rsidRPr="00F441AC" w:rsidRDefault="009B70C8" w:rsidP="00686EE8">
      <w:pPr>
        <w:jc w:val="center"/>
        <w:rPr>
          <w:b/>
          <w:sz w:val="24"/>
          <w:szCs w:val="24"/>
        </w:rPr>
      </w:pPr>
    </w:p>
    <w:p w14:paraId="7F9E5BE1" w14:textId="77777777" w:rsidR="009B70C8" w:rsidRPr="00F441AC" w:rsidRDefault="009B70C8" w:rsidP="00686EE8">
      <w:pPr>
        <w:jc w:val="center"/>
        <w:rPr>
          <w:b/>
          <w:sz w:val="24"/>
          <w:szCs w:val="24"/>
        </w:rPr>
      </w:pPr>
    </w:p>
    <w:p w14:paraId="7937C0A5" w14:textId="77777777" w:rsidR="009B70C8" w:rsidRPr="00F441AC" w:rsidRDefault="009B70C8" w:rsidP="00686EE8">
      <w:pPr>
        <w:jc w:val="center"/>
        <w:rPr>
          <w:b/>
          <w:sz w:val="24"/>
          <w:szCs w:val="24"/>
        </w:rPr>
      </w:pPr>
    </w:p>
    <w:p w14:paraId="6AE66829" w14:textId="77777777" w:rsidR="009B70C8" w:rsidRPr="00F441AC" w:rsidRDefault="009B70C8" w:rsidP="00686EE8">
      <w:pPr>
        <w:jc w:val="center"/>
        <w:rPr>
          <w:b/>
          <w:sz w:val="24"/>
          <w:szCs w:val="24"/>
        </w:rPr>
      </w:pPr>
    </w:p>
    <w:p w14:paraId="32375B36" w14:textId="77777777" w:rsidR="004335F3" w:rsidRPr="00F441AC" w:rsidRDefault="004335F3" w:rsidP="00686EE8">
      <w:pPr>
        <w:jc w:val="center"/>
        <w:rPr>
          <w:b/>
          <w:sz w:val="24"/>
          <w:szCs w:val="24"/>
        </w:rPr>
      </w:pPr>
    </w:p>
    <w:p w14:paraId="44E2A054" w14:textId="77777777" w:rsidR="00686EE8" w:rsidRPr="00F441AC" w:rsidRDefault="00686EE8" w:rsidP="00686EE8">
      <w:pPr>
        <w:jc w:val="center"/>
        <w:rPr>
          <w:b/>
          <w:sz w:val="36"/>
          <w:szCs w:val="36"/>
        </w:rPr>
      </w:pPr>
      <w:r w:rsidRPr="00F441AC">
        <w:rPr>
          <w:b/>
          <w:sz w:val="36"/>
          <w:szCs w:val="36"/>
        </w:rPr>
        <w:t>Chemical Hazards and Disposal</w:t>
      </w:r>
    </w:p>
    <w:p w14:paraId="452D9886" w14:textId="77777777" w:rsidR="00021FEA" w:rsidRPr="00F441AC" w:rsidRDefault="00021FEA" w:rsidP="00021FEA">
      <w:pPr>
        <w:rPr>
          <w:sz w:val="24"/>
        </w:rPr>
      </w:pPr>
      <w:r w:rsidRPr="00F441AC">
        <w:rPr>
          <w:b/>
          <w:sz w:val="24"/>
        </w:rPr>
        <w:t>Chemical Properties and Hazards</w:t>
      </w:r>
      <w:r w:rsidR="001C5D95" w:rsidRPr="00F441AC">
        <w:rPr>
          <w:b/>
          <w:sz w:val="24"/>
        </w:rPr>
        <w:t xml:space="preserve"> for ALL CHEMICALS,</w:t>
      </w:r>
      <w:r w:rsidR="001C5D95" w:rsidRPr="00F441AC">
        <w:rPr>
          <w:sz w:val="24"/>
        </w:rPr>
        <w:t xml:space="preserve"> including reactants, intermediates and products.</w:t>
      </w:r>
    </w:p>
    <w:tbl>
      <w:tblPr>
        <w:tblW w:w="1108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908"/>
        <w:gridCol w:w="1260"/>
        <w:gridCol w:w="720"/>
        <w:gridCol w:w="540"/>
        <w:gridCol w:w="540"/>
        <w:gridCol w:w="720"/>
        <w:gridCol w:w="2160"/>
        <w:gridCol w:w="1260"/>
        <w:gridCol w:w="990"/>
        <w:gridCol w:w="990"/>
      </w:tblGrid>
      <w:tr w:rsidR="009B70C8" w:rsidRPr="00F441AC" w14:paraId="55979A4D" w14:textId="77777777" w:rsidTr="009B70C8">
        <w:tc>
          <w:tcPr>
            <w:tcW w:w="1908" w:type="dxa"/>
            <w:vMerge w:val="restart"/>
            <w:tcBorders>
              <w:top w:val="double" w:sz="6" w:space="0" w:color="auto"/>
            </w:tcBorders>
            <w:shd w:val="clear" w:color="auto" w:fill="auto"/>
          </w:tcPr>
          <w:p w14:paraId="01412DA4" w14:textId="77777777" w:rsidR="00021FEA" w:rsidRPr="00F441AC" w:rsidRDefault="00021FEA" w:rsidP="00021FEA">
            <w:pPr>
              <w:jc w:val="center"/>
              <w:rPr>
                <w:b/>
                <w:sz w:val="24"/>
              </w:rPr>
            </w:pPr>
          </w:p>
          <w:p w14:paraId="3C80A1B4" w14:textId="77777777" w:rsidR="00021FEA" w:rsidRPr="00F441AC" w:rsidRDefault="00021FEA" w:rsidP="00021FEA">
            <w:pPr>
              <w:jc w:val="center"/>
              <w:rPr>
                <w:b/>
                <w:sz w:val="24"/>
              </w:rPr>
            </w:pPr>
            <w:r w:rsidRPr="00F441AC">
              <w:rPr>
                <w:b/>
                <w:sz w:val="24"/>
              </w:rPr>
              <w:t>Chemical Name</w:t>
            </w:r>
          </w:p>
          <w:p w14:paraId="2DC847EA" w14:textId="77777777" w:rsidR="00021FEA" w:rsidRPr="00F441AC" w:rsidRDefault="00021FEA" w:rsidP="00021FEA">
            <w:pPr>
              <w:jc w:val="center"/>
              <w:rPr>
                <w:b/>
                <w:sz w:val="24"/>
              </w:rPr>
            </w:pPr>
          </w:p>
        </w:tc>
        <w:tc>
          <w:tcPr>
            <w:tcW w:w="1260" w:type="dxa"/>
            <w:vMerge w:val="restart"/>
            <w:tcBorders>
              <w:top w:val="double" w:sz="6" w:space="0" w:color="auto"/>
            </w:tcBorders>
            <w:shd w:val="clear" w:color="auto" w:fill="auto"/>
          </w:tcPr>
          <w:p w14:paraId="777BB2EC" w14:textId="77777777" w:rsidR="00021FEA" w:rsidRPr="00F441AC" w:rsidRDefault="00021FEA" w:rsidP="00021FEA">
            <w:pPr>
              <w:jc w:val="center"/>
              <w:rPr>
                <w:b/>
                <w:sz w:val="24"/>
              </w:rPr>
            </w:pPr>
            <w:smartTag w:uri="urn:schemas-microsoft-com:office:smarttags" w:element="place">
              <w:smartTag w:uri="urn:schemas-microsoft-com:office:smarttags" w:element="PlaceName">
                <w:r w:rsidRPr="00F441AC">
                  <w:rPr>
                    <w:b/>
                    <w:sz w:val="24"/>
                  </w:rPr>
                  <w:t>Physical</w:t>
                </w:r>
              </w:smartTag>
              <w:r w:rsidRPr="00F441AC">
                <w:rPr>
                  <w:b/>
                  <w:sz w:val="24"/>
                </w:rPr>
                <w:t xml:space="preserve"> </w:t>
              </w:r>
              <w:smartTag w:uri="urn:schemas-microsoft-com:office:smarttags" w:element="PlaceType">
                <w:r w:rsidRPr="00F441AC">
                  <w:rPr>
                    <w:b/>
                    <w:sz w:val="24"/>
                  </w:rPr>
                  <w:t>State</w:t>
                </w:r>
              </w:smartTag>
            </w:smartTag>
            <w:r w:rsidRPr="00F441AC">
              <w:rPr>
                <w:b/>
                <w:sz w:val="24"/>
              </w:rPr>
              <w:t xml:space="preserve"> </w:t>
            </w:r>
          </w:p>
          <w:p w14:paraId="5F8BFC8C" w14:textId="73ACF217" w:rsidR="00021FEA" w:rsidRPr="00F441AC" w:rsidRDefault="004F7100" w:rsidP="00021FEA">
            <w:pPr>
              <w:jc w:val="center"/>
              <w:rPr>
                <w:b/>
                <w:sz w:val="24"/>
              </w:rPr>
            </w:pPr>
            <w:r w:rsidRPr="00F441AC">
              <w:rPr>
                <w:b/>
                <w:sz w:val="24"/>
              </w:rPr>
              <w:t>(</w:t>
            </w:r>
            <w:r w:rsidR="00021FEA" w:rsidRPr="00F441AC">
              <w:rPr>
                <w:b/>
                <w:sz w:val="24"/>
              </w:rPr>
              <w:t>S, L, G</w:t>
            </w:r>
            <w:r w:rsidRPr="00F441AC">
              <w:rPr>
                <w:b/>
                <w:sz w:val="24"/>
              </w:rPr>
              <w:t>)</w:t>
            </w:r>
          </w:p>
        </w:tc>
        <w:tc>
          <w:tcPr>
            <w:tcW w:w="2520" w:type="dxa"/>
            <w:gridSpan w:val="4"/>
          </w:tcPr>
          <w:p w14:paraId="18646798" w14:textId="77777777" w:rsidR="00021FEA" w:rsidRPr="00F441AC" w:rsidRDefault="00021FEA" w:rsidP="00021FEA">
            <w:pPr>
              <w:jc w:val="center"/>
              <w:rPr>
                <w:b/>
                <w:sz w:val="24"/>
              </w:rPr>
            </w:pPr>
          </w:p>
          <w:p w14:paraId="5EE6F8CD" w14:textId="3E94244E" w:rsidR="00021FEA" w:rsidRPr="00F441AC" w:rsidRDefault="00952597" w:rsidP="00021FEA">
            <w:pPr>
              <w:jc w:val="center"/>
              <w:rPr>
                <w:b/>
                <w:sz w:val="24"/>
                <w:szCs w:val="24"/>
                <w:vertAlign w:val="superscript"/>
              </w:rPr>
            </w:pPr>
            <w:r>
              <w:rPr>
                <w:b/>
                <w:sz w:val="24"/>
              </w:rPr>
              <w:t>GHS</w:t>
            </w:r>
            <w:r w:rsidR="00021FEA" w:rsidRPr="00F441AC">
              <w:rPr>
                <w:b/>
                <w:sz w:val="24"/>
              </w:rPr>
              <w:t xml:space="preserve"> Ratings</w:t>
            </w:r>
            <w:r w:rsidR="00021FEA" w:rsidRPr="00F441AC">
              <w:rPr>
                <w:b/>
                <w:sz w:val="24"/>
                <w:szCs w:val="24"/>
                <w:vertAlign w:val="superscript"/>
              </w:rPr>
              <w:t>*</w:t>
            </w:r>
          </w:p>
        </w:tc>
        <w:tc>
          <w:tcPr>
            <w:tcW w:w="2160" w:type="dxa"/>
            <w:vMerge w:val="restart"/>
          </w:tcPr>
          <w:p w14:paraId="5DE3AE5B" w14:textId="77777777" w:rsidR="00021FEA" w:rsidRPr="00F441AC" w:rsidRDefault="00021FEA" w:rsidP="00021FEA">
            <w:pPr>
              <w:jc w:val="center"/>
              <w:rPr>
                <w:b/>
                <w:sz w:val="24"/>
              </w:rPr>
            </w:pPr>
            <w:r w:rsidRPr="00F441AC">
              <w:rPr>
                <w:b/>
                <w:sz w:val="24"/>
              </w:rPr>
              <w:t>Incompatible Chemicals</w:t>
            </w:r>
          </w:p>
          <w:p w14:paraId="02A4C9C1" w14:textId="7029C3CF" w:rsidR="00021FEA" w:rsidRPr="00F441AC" w:rsidRDefault="00021FEA" w:rsidP="009B70C8">
            <w:pPr>
              <w:jc w:val="center"/>
              <w:rPr>
                <w:sz w:val="24"/>
              </w:rPr>
            </w:pPr>
            <w:r w:rsidRPr="00F441AC">
              <w:rPr>
                <w:sz w:val="24"/>
              </w:rPr>
              <w:t>List chemicals present within the laboratory</w:t>
            </w:r>
          </w:p>
        </w:tc>
        <w:tc>
          <w:tcPr>
            <w:tcW w:w="1260" w:type="dxa"/>
            <w:vMerge w:val="restart"/>
          </w:tcPr>
          <w:p w14:paraId="06DCABC9" w14:textId="77777777" w:rsidR="00021FEA" w:rsidRPr="00F441AC" w:rsidRDefault="00021FEA" w:rsidP="00021FEA">
            <w:pPr>
              <w:jc w:val="center"/>
              <w:rPr>
                <w:b/>
                <w:sz w:val="24"/>
                <w:szCs w:val="24"/>
              </w:rPr>
            </w:pPr>
            <w:r w:rsidRPr="00F441AC">
              <w:rPr>
                <w:b/>
                <w:sz w:val="24"/>
                <w:szCs w:val="24"/>
              </w:rPr>
              <w:t>Flash Point</w:t>
            </w:r>
          </w:p>
          <w:p w14:paraId="5AB6FA1D" w14:textId="77777777" w:rsidR="00021FEA" w:rsidRPr="00F441AC" w:rsidRDefault="00021FEA" w:rsidP="00021FEA">
            <w:pPr>
              <w:jc w:val="center"/>
              <w:rPr>
                <w:b/>
              </w:rPr>
            </w:pPr>
            <w:r w:rsidRPr="00F441AC">
              <w:rPr>
                <w:b/>
                <w:sz w:val="24"/>
                <w:szCs w:val="24"/>
              </w:rPr>
              <w:t>Temp.</w:t>
            </w:r>
          </w:p>
        </w:tc>
        <w:tc>
          <w:tcPr>
            <w:tcW w:w="1980" w:type="dxa"/>
            <w:gridSpan w:val="2"/>
            <w:shd w:val="clear" w:color="auto" w:fill="auto"/>
          </w:tcPr>
          <w:p w14:paraId="38A60EEE" w14:textId="77777777" w:rsidR="00021FEA" w:rsidRPr="00F441AC" w:rsidRDefault="00021FEA" w:rsidP="00021FEA">
            <w:pPr>
              <w:jc w:val="center"/>
              <w:rPr>
                <w:b/>
                <w:sz w:val="24"/>
              </w:rPr>
            </w:pPr>
            <w:r w:rsidRPr="00F441AC">
              <w:rPr>
                <w:b/>
                <w:sz w:val="24"/>
              </w:rPr>
              <w:t>Flammability Limits</w:t>
            </w:r>
          </w:p>
        </w:tc>
      </w:tr>
      <w:tr w:rsidR="009B70C8" w:rsidRPr="00F441AC" w14:paraId="1CBD078F" w14:textId="77777777" w:rsidTr="009B70C8">
        <w:tc>
          <w:tcPr>
            <w:tcW w:w="1908" w:type="dxa"/>
            <w:vMerge/>
            <w:shd w:val="clear" w:color="auto" w:fill="auto"/>
          </w:tcPr>
          <w:p w14:paraId="34074DA5" w14:textId="77777777" w:rsidR="00021FEA" w:rsidRPr="00F441AC" w:rsidRDefault="00021FEA" w:rsidP="00021FEA">
            <w:pPr>
              <w:rPr>
                <w:b/>
                <w:sz w:val="24"/>
              </w:rPr>
            </w:pPr>
          </w:p>
        </w:tc>
        <w:tc>
          <w:tcPr>
            <w:tcW w:w="1260" w:type="dxa"/>
            <w:vMerge/>
            <w:shd w:val="clear" w:color="auto" w:fill="auto"/>
          </w:tcPr>
          <w:p w14:paraId="173A8C55" w14:textId="77777777" w:rsidR="00021FEA" w:rsidRPr="00F441AC" w:rsidRDefault="00021FEA" w:rsidP="00021FEA">
            <w:pPr>
              <w:rPr>
                <w:b/>
                <w:sz w:val="24"/>
              </w:rPr>
            </w:pPr>
          </w:p>
        </w:tc>
        <w:tc>
          <w:tcPr>
            <w:tcW w:w="720" w:type="dxa"/>
          </w:tcPr>
          <w:p w14:paraId="3C26671B" w14:textId="77777777" w:rsidR="00021FEA" w:rsidRPr="00F441AC" w:rsidRDefault="00021FEA" w:rsidP="00021FEA">
            <w:pPr>
              <w:jc w:val="center"/>
              <w:rPr>
                <w:b/>
                <w:sz w:val="24"/>
              </w:rPr>
            </w:pPr>
            <w:r w:rsidRPr="00F441AC">
              <w:rPr>
                <w:b/>
                <w:sz w:val="24"/>
              </w:rPr>
              <w:t>H</w:t>
            </w:r>
          </w:p>
        </w:tc>
        <w:tc>
          <w:tcPr>
            <w:tcW w:w="540" w:type="dxa"/>
          </w:tcPr>
          <w:p w14:paraId="284E4290" w14:textId="77777777" w:rsidR="00021FEA" w:rsidRPr="00F441AC" w:rsidRDefault="00021FEA" w:rsidP="00021FEA">
            <w:pPr>
              <w:jc w:val="center"/>
              <w:rPr>
                <w:b/>
                <w:sz w:val="24"/>
              </w:rPr>
            </w:pPr>
            <w:r w:rsidRPr="00F441AC">
              <w:rPr>
                <w:b/>
                <w:sz w:val="24"/>
              </w:rPr>
              <w:t>F</w:t>
            </w:r>
          </w:p>
        </w:tc>
        <w:tc>
          <w:tcPr>
            <w:tcW w:w="540" w:type="dxa"/>
          </w:tcPr>
          <w:p w14:paraId="5D5C5A4A" w14:textId="77777777" w:rsidR="00021FEA" w:rsidRPr="00F441AC" w:rsidRDefault="00021FEA" w:rsidP="00021FEA">
            <w:pPr>
              <w:jc w:val="center"/>
              <w:rPr>
                <w:b/>
                <w:sz w:val="24"/>
              </w:rPr>
            </w:pPr>
            <w:r w:rsidRPr="00F441AC">
              <w:rPr>
                <w:b/>
                <w:sz w:val="24"/>
              </w:rPr>
              <w:t>S</w:t>
            </w:r>
          </w:p>
        </w:tc>
        <w:tc>
          <w:tcPr>
            <w:tcW w:w="720" w:type="dxa"/>
          </w:tcPr>
          <w:p w14:paraId="3B00A9C4" w14:textId="77777777" w:rsidR="00021FEA" w:rsidRPr="00F441AC" w:rsidRDefault="00021FEA" w:rsidP="00021FEA">
            <w:pPr>
              <w:jc w:val="center"/>
              <w:rPr>
                <w:b/>
                <w:sz w:val="24"/>
              </w:rPr>
            </w:pPr>
            <w:r w:rsidRPr="00F441AC">
              <w:rPr>
                <w:b/>
                <w:sz w:val="24"/>
              </w:rPr>
              <w:t>Sp.</w:t>
            </w:r>
          </w:p>
        </w:tc>
        <w:tc>
          <w:tcPr>
            <w:tcW w:w="2160" w:type="dxa"/>
            <w:vMerge/>
          </w:tcPr>
          <w:p w14:paraId="237D98B9" w14:textId="77777777" w:rsidR="00021FEA" w:rsidRPr="00F441AC" w:rsidRDefault="00021FEA" w:rsidP="00021FEA">
            <w:pPr>
              <w:rPr>
                <w:b/>
                <w:sz w:val="24"/>
              </w:rPr>
            </w:pPr>
          </w:p>
        </w:tc>
        <w:tc>
          <w:tcPr>
            <w:tcW w:w="1260" w:type="dxa"/>
            <w:vMerge/>
          </w:tcPr>
          <w:p w14:paraId="2458C6DA" w14:textId="77777777" w:rsidR="00021FEA" w:rsidRPr="00F441AC" w:rsidRDefault="00021FEA" w:rsidP="00021FEA">
            <w:pPr>
              <w:rPr>
                <w:b/>
                <w:sz w:val="24"/>
              </w:rPr>
            </w:pPr>
          </w:p>
        </w:tc>
        <w:tc>
          <w:tcPr>
            <w:tcW w:w="990" w:type="dxa"/>
            <w:shd w:val="clear" w:color="auto" w:fill="auto"/>
          </w:tcPr>
          <w:p w14:paraId="7CD16445" w14:textId="77777777" w:rsidR="00021FEA" w:rsidRPr="00F441AC" w:rsidRDefault="00021FEA" w:rsidP="00021FEA">
            <w:pPr>
              <w:jc w:val="center"/>
              <w:rPr>
                <w:b/>
                <w:sz w:val="24"/>
                <w:szCs w:val="24"/>
              </w:rPr>
            </w:pPr>
            <w:r w:rsidRPr="00F441AC">
              <w:rPr>
                <w:b/>
                <w:sz w:val="24"/>
                <w:szCs w:val="24"/>
              </w:rPr>
              <w:t>LFL</w:t>
            </w:r>
          </w:p>
        </w:tc>
        <w:tc>
          <w:tcPr>
            <w:tcW w:w="990" w:type="dxa"/>
            <w:shd w:val="clear" w:color="auto" w:fill="auto"/>
          </w:tcPr>
          <w:p w14:paraId="0800AB6C" w14:textId="77777777" w:rsidR="00021FEA" w:rsidRPr="00F441AC" w:rsidRDefault="00021FEA" w:rsidP="00021FEA">
            <w:pPr>
              <w:jc w:val="center"/>
              <w:rPr>
                <w:b/>
                <w:sz w:val="24"/>
              </w:rPr>
            </w:pPr>
            <w:r w:rsidRPr="00F441AC">
              <w:rPr>
                <w:b/>
                <w:sz w:val="24"/>
              </w:rPr>
              <w:t>UFL</w:t>
            </w:r>
          </w:p>
        </w:tc>
      </w:tr>
      <w:tr w:rsidR="009B70C8" w:rsidRPr="00F441AC" w14:paraId="264F8809" w14:textId="77777777" w:rsidTr="009B70C8">
        <w:tc>
          <w:tcPr>
            <w:tcW w:w="1908" w:type="dxa"/>
            <w:shd w:val="clear" w:color="auto" w:fill="auto"/>
          </w:tcPr>
          <w:p w14:paraId="1AD7AAB4" w14:textId="77777777" w:rsidR="00021FEA" w:rsidRPr="00F441AC" w:rsidRDefault="00F4115B" w:rsidP="00021FEA">
            <w:pPr>
              <w:rPr>
                <w:sz w:val="24"/>
                <w:szCs w:val="24"/>
              </w:rPr>
            </w:pPr>
            <w:r w:rsidRPr="00F441AC">
              <w:rPr>
                <w:sz w:val="24"/>
                <w:szCs w:val="24"/>
              </w:rPr>
              <w:fldChar w:fldCharType="begin">
                <w:ffData>
                  <w:name w:val="Text34"/>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1260" w:type="dxa"/>
            <w:shd w:val="clear" w:color="auto" w:fill="auto"/>
          </w:tcPr>
          <w:p w14:paraId="5EBC863E" w14:textId="77777777" w:rsidR="00021FEA" w:rsidRPr="00F441AC" w:rsidRDefault="00F4115B" w:rsidP="00021FEA">
            <w:pPr>
              <w:jc w:val="center"/>
              <w:rPr>
                <w:sz w:val="24"/>
                <w:szCs w:val="24"/>
              </w:rPr>
            </w:pPr>
            <w:r w:rsidRPr="00F441AC">
              <w:rPr>
                <w:sz w:val="24"/>
                <w:szCs w:val="24"/>
              </w:rPr>
              <w:fldChar w:fldCharType="begin">
                <w:ffData>
                  <w:name w:val=""/>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720" w:type="dxa"/>
          </w:tcPr>
          <w:p w14:paraId="0176E3FA" w14:textId="77777777" w:rsidR="00021FEA" w:rsidRPr="00F441AC" w:rsidRDefault="00F4115B" w:rsidP="00021FEA">
            <w:pPr>
              <w:jc w:val="center"/>
              <w:rPr>
                <w:sz w:val="24"/>
              </w:rPr>
            </w:pPr>
            <w:r w:rsidRPr="00F441AC">
              <w:rPr>
                <w:sz w:val="24"/>
              </w:rPr>
              <w:fldChar w:fldCharType="begin">
                <w:ffData>
                  <w:name w:val="Text42"/>
                  <w:enabled/>
                  <w:calcOnExit w:val="0"/>
                  <w:textInput>
                    <w:type w:val="number"/>
                    <w:maxLength w:val="1"/>
                  </w:textInput>
                </w:ffData>
              </w:fldChar>
            </w:r>
            <w:bookmarkStart w:id="5" w:name="Text42"/>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bookmarkEnd w:id="5"/>
          </w:p>
        </w:tc>
        <w:tc>
          <w:tcPr>
            <w:tcW w:w="540" w:type="dxa"/>
          </w:tcPr>
          <w:p w14:paraId="49148D11"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bookmarkStart w:id="6" w:name="Text50"/>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bookmarkEnd w:id="6"/>
          </w:p>
        </w:tc>
        <w:tc>
          <w:tcPr>
            <w:tcW w:w="540" w:type="dxa"/>
          </w:tcPr>
          <w:p w14:paraId="34749534"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778CAA87" w14:textId="77777777" w:rsidR="00021FEA" w:rsidRPr="00F441AC" w:rsidRDefault="00F4115B" w:rsidP="00021FEA">
            <w:pPr>
              <w:jc w:val="center"/>
              <w:rPr>
                <w:sz w:val="24"/>
              </w:rPr>
            </w:pPr>
            <w:r w:rsidRPr="00F441AC">
              <w:rPr>
                <w:sz w:val="24"/>
              </w:rPr>
              <w:fldChar w:fldCharType="begin">
                <w:ffData>
                  <w:name w:val="Text34"/>
                  <w:enabled/>
                  <w:calcOnExit w:val="0"/>
                  <w:textInput>
                    <w:maxLength w:val="2"/>
                  </w:textInput>
                </w:ffData>
              </w:fldChar>
            </w:r>
            <w:bookmarkStart w:id="7" w:name="Text34"/>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bookmarkEnd w:id="7"/>
          </w:p>
        </w:tc>
        <w:tc>
          <w:tcPr>
            <w:tcW w:w="2160" w:type="dxa"/>
            <w:shd w:val="clear" w:color="auto" w:fill="auto"/>
          </w:tcPr>
          <w:p w14:paraId="6A76F78C" w14:textId="77777777" w:rsidR="00021FEA" w:rsidRPr="00F441AC" w:rsidRDefault="00F4115B" w:rsidP="00021FEA">
            <w:pPr>
              <w:rPr>
                <w:sz w:val="24"/>
              </w:rP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7103B576" w14:textId="77777777" w:rsidR="00021FEA" w:rsidRPr="00F441AC" w:rsidRDefault="00F4115B" w:rsidP="00021FEA">
            <w:pPr>
              <w:jc w:val="center"/>
              <w:rPr>
                <w:sz w:val="24"/>
              </w:rP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36555685" w14:textId="77777777" w:rsidR="00021FEA" w:rsidRPr="00F441AC" w:rsidRDefault="00F4115B" w:rsidP="00021FEA">
            <w:pPr>
              <w:jc w:val="center"/>
              <w:rPr>
                <w:sz w:val="24"/>
              </w:rP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02E50077" w14:textId="77777777" w:rsidR="00021FEA" w:rsidRPr="00F441AC" w:rsidRDefault="00F4115B" w:rsidP="00021FEA">
            <w:pPr>
              <w:jc w:val="center"/>
              <w:rPr>
                <w:sz w:val="24"/>
              </w:rP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6039CE9B" w14:textId="77777777" w:rsidTr="009B70C8">
        <w:tc>
          <w:tcPr>
            <w:tcW w:w="1908" w:type="dxa"/>
            <w:shd w:val="clear" w:color="auto" w:fill="auto"/>
          </w:tcPr>
          <w:p w14:paraId="54227A97" w14:textId="77777777" w:rsidR="00021FEA" w:rsidRPr="00F441AC" w:rsidRDefault="00F4115B" w:rsidP="00021FEA">
            <w:pPr>
              <w:rPr>
                <w:sz w:val="24"/>
              </w:rPr>
            </w:pPr>
            <w:r w:rsidRPr="00F441AC">
              <w:rPr>
                <w:sz w:val="24"/>
              </w:rPr>
              <w:fldChar w:fldCharType="begin">
                <w:ffData>
                  <w:name w:val="Text35"/>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49C5E1F9" w14:textId="77777777" w:rsidR="00021FEA" w:rsidRPr="00F441AC" w:rsidRDefault="00F4115B" w:rsidP="00021FEA">
            <w:pPr>
              <w:jc w:val="center"/>
              <w:rPr>
                <w:sz w:val="24"/>
              </w:rPr>
            </w:pPr>
            <w:r w:rsidRPr="00F441AC">
              <w:rPr>
                <w:sz w:val="24"/>
              </w:rPr>
              <w:fldChar w:fldCharType="begin">
                <w:ffData>
                  <w:name w:val="Text35"/>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720" w:type="dxa"/>
          </w:tcPr>
          <w:p w14:paraId="477AF59B"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532D2794"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065444AB"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69DAF6D0"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103B673A" w14:textId="77777777" w:rsidR="00021FEA" w:rsidRPr="00F441AC" w:rsidRDefault="00F4115B" w:rsidP="00021FEA">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51F3D17E"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11B8BC2C" w14:textId="77777777" w:rsidR="00021FEA" w:rsidRPr="00F441AC" w:rsidRDefault="00F4115B" w:rsidP="00021FEA">
            <w:pPr>
              <w:jc w:val="center"/>
              <w:rPr>
                <w:sz w:val="24"/>
              </w:rP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77179EF3" w14:textId="77777777" w:rsidR="00021FEA" w:rsidRPr="00F441AC" w:rsidRDefault="00F4115B" w:rsidP="00021FEA">
            <w:pPr>
              <w:jc w:val="center"/>
              <w:rPr>
                <w:sz w:val="24"/>
              </w:rP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4990E735" w14:textId="77777777" w:rsidTr="009B70C8">
        <w:tc>
          <w:tcPr>
            <w:tcW w:w="1908" w:type="dxa"/>
            <w:shd w:val="clear" w:color="auto" w:fill="auto"/>
          </w:tcPr>
          <w:p w14:paraId="24B7F3BE" w14:textId="77777777" w:rsidR="00021FEA" w:rsidRPr="00F441AC" w:rsidRDefault="00F4115B" w:rsidP="00021FEA">
            <w:pPr>
              <w:rPr>
                <w:sz w:val="24"/>
              </w:rPr>
            </w:pPr>
            <w:r w:rsidRPr="00F441AC">
              <w:rPr>
                <w:sz w:val="24"/>
              </w:rPr>
              <w:fldChar w:fldCharType="begin">
                <w:ffData>
                  <w:name w:val="Text36"/>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400E74EC" w14:textId="77777777" w:rsidR="00021FEA" w:rsidRPr="00F441AC" w:rsidRDefault="00F4115B" w:rsidP="00021FEA">
            <w:pPr>
              <w:jc w:val="center"/>
              <w:rPr>
                <w:sz w:val="24"/>
              </w:rPr>
            </w:pPr>
            <w:r w:rsidRPr="00F441AC">
              <w:rPr>
                <w:sz w:val="24"/>
              </w:rPr>
              <w:fldChar w:fldCharType="begin">
                <w:ffData>
                  <w:name w:val="Text36"/>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720" w:type="dxa"/>
          </w:tcPr>
          <w:p w14:paraId="05A864B8"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282C984C"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51DB70F4"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6A891635"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2825D9BB" w14:textId="77777777" w:rsidR="00021FEA" w:rsidRPr="00F441AC" w:rsidRDefault="00F4115B" w:rsidP="00021FEA">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4F1E92AE"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62EDFC71"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5EFA7615"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01C203FC" w14:textId="77777777" w:rsidTr="009B70C8">
        <w:tc>
          <w:tcPr>
            <w:tcW w:w="1908" w:type="dxa"/>
            <w:shd w:val="clear" w:color="auto" w:fill="auto"/>
          </w:tcPr>
          <w:p w14:paraId="5702C574" w14:textId="77777777" w:rsidR="00021FEA" w:rsidRPr="00F441AC" w:rsidRDefault="00F4115B" w:rsidP="00021FEA">
            <w:pPr>
              <w:rPr>
                <w:sz w:val="24"/>
              </w:rPr>
            </w:pPr>
            <w:r w:rsidRPr="00F441AC">
              <w:rPr>
                <w:sz w:val="24"/>
              </w:rPr>
              <w:fldChar w:fldCharType="begin">
                <w:ffData>
                  <w:name w:val="Text37"/>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205DCDE2" w14:textId="77777777" w:rsidR="00021FEA" w:rsidRPr="00F441AC" w:rsidRDefault="00F4115B" w:rsidP="00021FEA">
            <w:pPr>
              <w:jc w:val="center"/>
              <w:rPr>
                <w:sz w:val="24"/>
              </w:rPr>
            </w:pPr>
            <w:r w:rsidRPr="00F441AC">
              <w:rPr>
                <w:sz w:val="24"/>
              </w:rPr>
              <w:fldChar w:fldCharType="begin">
                <w:ffData>
                  <w:name w:val="Text37"/>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720" w:type="dxa"/>
          </w:tcPr>
          <w:p w14:paraId="49B0094E"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0161C3A4"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1E9B16F0"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3ECBBD0C"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29203BC2" w14:textId="77777777" w:rsidR="00021FEA" w:rsidRPr="00F441AC" w:rsidRDefault="00F4115B" w:rsidP="00021FEA">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54A13AB9"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48569C5B"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3DB91E09"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006FCB4B" w14:textId="77777777" w:rsidTr="009B70C8">
        <w:tc>
          <w:tcPr>
            <w:tcW w:w="1908" w:type="dxa"/>
            <w:shd w:val="clear" w:color="auto" w:fill="auto"/>
          </w:tcPr>
          <w:p w14:paraId="0B1F7D51" w14:textId="77777777" w:rsidR="00021FEA" w:rsidRPr="00F441AC" w:rsidRDefault="00F4115B" w:rsidP="00021FEA">
            <w:pPr>
              <w:rPr>
                <w:sz w:val="24"/>
              </w:rPr>
            </w:pPr>
            <w:r w:rsidRPr="00F441AC">
              <w:rPr>
                <w:sz w:val="24"/>
              </w:rPr>
              <w:fldChar w:fldCharType="begin">
                <w:ffData>
                  <w:name w:val="Text34"/>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52174AB1" w14:textId="77777777" w:rsidR="00021FEA" w:rsidRPr="00F441AC" w:rsidRDefault="00F4115B" w:rsidP="00021FEA">
            <w:pPr>
              <w:jc w:val="center"/>
              <w:rPr>
                <w:sz w:val="24"/>
              </w:rPr>
            </w:pPr>
            <w:r w:rsidRPr="00F441AC">
              <w:rPr>
                <w:sz w:val="24"/>
              </w:rPr>
              <w:fldChar w:fldCharType="begin">
                <w:ffData>
                  <w:name w:val="Text34"/>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720" w:type="dxa"/>
          </w:tcPr>
          <w:p w14:paraId="629956F5"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2FA9F0C9"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25872B8F"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4D9ECCF0"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6028F1AC" w14:textId="77777777" w:rsidR="00021FEA" w:rsidRPr="00F441AC" w:rsidRDefault="00F4115B" w:rsidP="00021FEA">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1DCC2F33"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3D3B7797"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2D67C14F"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4F1B49A0" w14:textId="77777777" w:rsidTr="009B70C8">
        <w:tc>
          <w:tcPr>
            <w:tcW w:w="1908" w:type="dxa"/>
            <w:shd w:val="clear" w:color="auto" w:fill="auto"/>
          </w:tcPr>
          <w:p w14:paraId="5BD6BCAF" w14:textId="77777777" w:rsidR="00021FEA" w:rsidRPr="00F441AC" w:rsidRDefault="00F4115B" w:rsidP="00021FEA">
            <w:pPr>
              <w:rPr>
                <w:sz w:val="24"/>
              </w:rPr>
            </w:pPr>
            <w:r w:rsidRPr="00F441AC">
              <w:rPr>
                <w:sz w:val="24"/>
              </w:rPr>
              <w:fldChar w:fldCharType="begin">
                <w:ffData>
                  <w:name w:val="Text35"/>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58116781" w14:textId="77777777" w:rsidR="00021FEA" w:rsidRPr="00F441AC" w:rsidRDefault="00F4115B" w:rsidP="00021FEA">
            <w:pPr>
              <w:jc w:val="center"/>
              <w:rPr>
                <w:sz w:val="24"/>
              </w:rPr>
            </w:pPr>
            <w:r w:rsidRPr="00F441AC">
              <w:rPr>
                <w:sz w:val="24"/>
              </w:rPr>
              <w:fldChar w:fldCharType="begin">
                <w:ffData>
                  <w:name w:val="Text35"/>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720" w:type="dxa"/>
          </w:tcPr>
          <w:p w14:paraId="2EBCB4AE"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186C3182"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09B407D8"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5A9DA51C"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6CD4137D" w14:textId="77777777" w:rsidR="00021FEA" w:rsidRPr="00F441AC" w:rsidRDefault="00F4115B" w:rsidP="00021FEA">
            <w:r w:rsidRPr="00F441AC">
              <w:rPr>
                <w:sz w:val="24"/>
              </w:rPr>
              <w:fldChar w:fldCharType="begin">
                <w:ffData>
                  <w:name w:val=""/>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1EFC86F7"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58D28294"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1EE8413B"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01A144C5" w14:textId="77777777" w:rsidTr="009B70C8">
        <w:tc>
          <w:tcPr>
            <w:tcW w:w="1908" w:type="dxa"/>
            <w:shd w:val="clear" w:color="auto" w:fill="auto"/>
          </w:tcPr>
          <w:p w14:paraId="64E46D1E" w14:textId="77777777" w:rsidR="00021FEA" w:rsidRPr="00F441AC" w:rsidRDefault="00F4115B" w:rsidP="00021FEA">
            <w:pPr>
              <w:rPr>
                <w:sz w:val="24"/>
                <w:szCs w:val="24"/>
              </w:rPr>
            </w:pPr>
            <w:r w:rsidRPr="00F441AC">
              <w:rPr>
                <w:sz w:val="24"/>
                <w:szCs w:val="24"/>
              </w:rPr>
              <w:fldChar w:fldCharType="begin">
                <w:ffData>
                  <w:name w:val="Text36"/>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1260" w:type="dxa"/>
            <w:shd w:val="clear" w:color="auto" w:fill="auto"/>
          </w:tcPr>
          <w:p w14:paraId="2A3B0A9E" w14:textId="77777777" w:rsidR="00021FEA" w:rsidRPr="00F441AC" w:rsidRDefault="00F4115B" w:rsidP="00021FEA">
            <w:pPr>
              <w:jc w:val="center"/>
              <w:rPr>
                <w:sz w:val="24"/>
                <w:szCs w:val="24"/>
              </w:rPr>
            </w:pPr>
            <w:r w:rsidRPr="00F441AC">
              <w:rPr>
                <w:sz w:val="24"/>
                <w:szCs w:val="24"/>
              </w:rPr>
              <w:fldChar w:fldCharType="begin">
                <w:ffData>
                  <w:name w:val="Text36"/>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720" w:type="dxa"/>
          </w:tcPr>
          <w:p w14:paraId="36130666"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12E936F9"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17EE9F9D"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386E0382"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6F8951EA" w14:textId="77777777" w:rsidR="00021FEA" w:rsidRPr="00F441AC" w:rsidRDefault="00F4115B" w:rsidP="00021FEA">
            <w:r w:rsidRPr="00F441AC">
              <w:rPr>
                <w:sz w:val="24"/>
              </w:rPr>
              <w:fldChar w:fldCharType="begin">
                <w:ffData>
                  <w:name w:val=""/>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021866FD"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7D339774"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3F46290A"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r w:rsidR="009B70C8" w:rsidRPr="00F441AC" w14:paraId="7485E7FE" w14:textId="77777777" w:rsidTr="009B70C8">
        <w:tc>
          <w:tcPr>
            <w:tcW w:w="1908" w:type="dxa"/>
            <w:shd w:val="clear" w:color="auto" w:fill="auto"/>
          </w:tcPr>
          <w:p w14:paraId="22D7EEC5" w14:textId="77777777" w:rsidR="00021FEA" w:rsidRPr="00F441AC" w:rsidRDefault="00F4115B" w:rsidP="00021FEA">
            <w:pPr>
              <w:rPr>
                <w:sz w:val="24"/>
                <w:szCs w:val="24"/>
              </w:rPr>
            </w:pPr>
            <w:r w:rsidRPr="00F441AC">
              <w:rPr>
                <w:sz w:val="24"/>
                <w:szCs w:val="24"/>
              </w:rPr>
              <w:fldChar w:fldCharType="begin">
                <w:ffData>
                  <w:name w:val="Text36"/>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1260" w:type="dxa"/>
            <w:shd w:val="clear" w:color="auto" w:fill="auto"/>
          </w:tcPr>
          <w:p w14:paraId="50EFADB2" w14:textId="77777777" w:rsidR="00021FEA" w:rsidRPr="00F441AC" w:rsidRDefault="00F4115B" w:rsidP="00021FEA">
            <w:pPr>
              <w:jc w:val="center"/>
              <w:rPr>
                <w:sz w:val="24"/>
                <w:szCs w:val="24"/>
              </w:rPr>
            </w:pPr>
            <w:r w:rsidRPr="00F441AC">
              <w:rPr>
                <w:sz w:val="24"/>
                <w:szCs w:val="24"/>
              </w:rPr>
              <w:fldChar w:fldCharType="begin">
                <w:ffData>
                  <w:name w:val="Text36"/>
                  <w:enabled/>
                  <w:calcOnExit w:val="0"/>
                  <w:textInput/>
                </w:ffData>
              </w:fldChar>
            </w:r>
            <w:r w:rsidR="00021FEA" w:rsidRPr="00F441AC">
              <w:rPr>
                <w:sz w:val="24"/>
                <w:szCs w:val="24"/>
              </w:rPr>
              <w:instrText xml:space="preserve"> FORMTEXT </w:instrText>
            </w:r>
            <w:r w:rsidRPr="00F441AC">
              <w:rPr>
                <w:sz w:val="24"/>
                <w:szCs w:val="24"/>
              </w:rPr>
            </w:r>
            <w:r w:rsidRPr="00F441AC">
              <w:rPr>
                <w:sz w:val="24"/>
                <w:szCs w:val="24"/>
              </w:rPr>
              <w:fldChar w:fldCharType="separate"/>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00021FEA" w:rsidRPr="00F441AC">
              <w:rPr>
                <w:noProof/>
                <w:sz w:val="24"/>
                <w:szCs w:val="24"/>
              </w:rPr>
              <w:t> </w:t>
            </w:r>
            <w:r w:rsidRPr="00F441AC">
              <w:rPr>
                <w:sz w:val="24"/>
                <w:szCs w:val="24"/>
              </w:rPr>
              <w:fldChar w:fldCharType="end"/>
            </w:r>
          </w:p>
        </w:tc>
        <w:tc>
          <w:tcPr>
            <w:tcW w:w="720" w:type="dxa"/>
          </w:tcPr>
          <w:p w14:paraId="15E75880" w14:textId="77777777" w:rsidR="00021FEA" w:rsidRPr="00F441AC" w:rsidRDefault="00F4115B" w:rsidP="00021FEA">
            <w:pPr>
              <w:jc w:val="center"/>
              <w:rPr>
                <w:sz w:val="24"/>
              </w:rPr>
            </w:pPr>
            <w:r w:rsidRPr="00F441AC">
              <w:rPr>
                <w:sz w:val="24"/>
              </w:rPr>
              <w:fldChar w:fldCharType="begin">
                <w:ffData>
                  <w:name w:val="Text42"/>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673AE596" w14:textId="77777777" w:rsidR="00021FEA" w:rsidRPr="00F441AC" w:rsidRDefault="00F4115B" w:rsidP="00021FEA">
            <w:pPr>
              <w:jc w:val="center"/>
              <w:rPr>
                <w:sz w:val="24"/>
              </w:rPr>
            </w:pPr>
            <w:r w:rsidRPr="00F441AC">
              <w:rPr>
                <w:sz w:val="24"/>
              </w:rPr>
              <w:fldChar w:fldCharType="begin">
                <w:ffData>
                  <w:name w:val="Text50"/>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540" w:type="dxa"/>
          </w:tcPr>
          <w:p w14:paraId="5986A972" w14:textId="77777777" w:rsidR="00021FEA" w:rsidRPr="00F441AC" w:rsidRDefault="00F4115B" w:rsidP="00021FEA">
            <w:pPr>
              <w:jc w:val="center"/>
              <w:rPr>
                <w:sz w:val="24"/>
              </w:rPr>
            </w:pPr>
            <w:r w:rsidRPr="00F441AC">
              <w:rPr>
                <w:sz w:val="24"/>
              </w:rPr>
              <w:fldChar w:fldCharType="begin">
                <w:ffData>
                  <w:name w:val=""/>
                  <w:enabled/>
                  <w:calcOnExit w:val="0"/>
                  <w:textInput>
                    <w:maxLength w:val="1"/>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Pr="00F441AC">
              <w:rPr>
                <w:sz w:val="24"/>
              </w:rPr>
              <w:fldChar w:fldCharType="end"/>
            </w:r>
          </w:p>
        </w:tc>
        <w:tc>
          <w:tcPr>
            <w:tcW w:w="720" w:type="dxa"/>
          </w:tcPr>
          <w:p w14:paraId="1E1F6138" w14:textId="77777777" w:rsidR="00021FEA" w:rsidRPr="00F441AC" w:rsidRDefault="00F4115B" w:rsidP="00021FEA">
            <w:pPr>
              <w:jc w:val="center"/>
              <w:rPr>
                <w:sz w:val="24"/>
              </w:rPr>
            </w:pPr>
            <w:r w:rsidRPr="00F441AC">
              <w:rPr>
                <w:sz w:val="24"/>
              </w:rPr>
              <w:fldChar w:fldCharType="begin">
                <w:ffData>
                  <w:name w:val=""/>
                  <w:enabled/>
                  <w:calcOnExit w:val="0"/>
                  <w:textInput>
                    <w:maxLength w:val="2"/>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Pr="00F441AC">
              <w:rPr>
                <w:sz w:val="24"/>
              </w:rPr>
              <w:fldChar w:fldCharType="end"/>
            </w:r>
          </w:p>
        </w:tc>
        <w:tc>
          <w:tcPr>
            <w:tcW w:w="2160" w:type="dxa"/>
            <w:shd w:val="clear" w:color="auto" w:fill="auto"/>
          </w:tcPr>
          <w:p w14:paraId="34E15CEA" w14:textId="77777777" w:rsidR="00021FEA" w:rsidRPr="00F441AC" w:rsidRDefault="00F4115B" w:rsidP="00021FEA">
            <w:r w:rsidRPr="00F441AC">
              <w:rPr>
                <w:sz w:val="24"/>
              </w:rPr>
              <w:fldChar w:fldCharType="begin">
                <w:ffData>
                  <w:name w:val=""/>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1260" w:type="dxa"/>
            <w:shd w:val="clear" w:color="auto" w:fill="auto"/>
          </w:tcPr>
          <w:p w14:paraId="44B63FFE" w14:textId="77777777" w:rsidR="00021FEA" w:rsidRPr="00F441AC" w:rsidRDefault="00F4115B" w:rsidP="00021FEA">
            <w:pPr>
              <w:jc w:val="center"/>
            </w:pPr>
            <w:r w:rsidRPr="00F441AC">
              <w:rPr>
                <w:sz w:val="24"/>
              </w:rPr>
              <w:fldChar w:fldCharType="begin">
                <w:ffData>
                  <w:name w:val="Text42"/>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1EC1DBF3"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c>
          <w:tcPr>
            <w:tcW w:w="990" w:type="dxa"/>
            <w:shd w:val="clear" w:color="auto" w:fill="auto"/>
          </w:tcPr>
          <w:p w14:paraId="0E1FC99B" w14:textId="77777777" w:rsidR="00021FEA" w:rsidRPr="00F441AC" w:rsidRDefault="00F4115B" w:rsidP="00021FEA">
            <w:pPr>
              <w:jc w:val="center"/>
            </w:pPr>
            <w:r w:rsidRPr="00F441AC">
              <w:rPr>
                <w:sz w:val="24"/>
              </w:rPr>
              <w:fldChar w:fldCharType="begin">
                <w:ffData>
                  <w:name w:val="Text51"/>
                  <w:enabled/>
                  <w:calcOnExit w:val="0"/>
                  <w:textInput/>
                </w:ffData>
              </w:fldChar>
            </w:r>
            <w:r w:rsidR="00021FEA" w:rsidRPr="00F441AC">
              <w:rPr>
                <w:sz w:val="24"/>
              </w:rPr>
              <w:instrText xml:space="preserve"> FORMTEXT </w:instrText>
            </w:r>
            <w:r w:rsidRPr="00F441AC">
              <w:rPr>
                <w:sz w:val="24"/>
              </w:rPr>
            </w:r>
            <w:r w:rsidRPr="00F441AC">
              <w:rPr>
                <w:sz w:val="24"/>
              </w:rPr>
              <w:fldChar w:fldCharType="separate"/>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00021FEA" w:rsidRPr="00F441AC">
              <w:rPr>
                <w:noProof/>
                <w:sz w:val="24"/>
              </w:rPr>
              <w:t> </w:t>
            </w:r>
            <w:r w:rsidRPr="00F441AC">
              <w:rPr>
                <w:sz w:val="24"/>
              </w:rPr>
              <w:fldChar w:fldCharType="end"/>
            </w:r>
          </w:p>
        </w:tc>
      </w:tr>
    </w:tbl>
    <w:p w14:paraId="5021ED50" w14:textId="5AD5C27F" w:rsidR="00021FEA" w:rsidRPr="00F441AC" w:rsidRDefault="00021FEA" w:rsidP="00021FEA">
      <w:pPr>
        <w:rPr>
          <w:sz w:val="24"/>
          <w:szCs w:val="24"/>
        </w:rPr>
      </w:pPr>
      <w:r w:rsidRPr="00F441AC">
        <w:rPr>
          <w:b/>
          <w:sz w:val="24"/>
          <w:szCs w:val="24"/>
          <w:vertAlign w:val="superscript"/>
        </w:rPr>
        <w:t>*</w:t>
      </w:r>
      <w:r w:rsidR="00952597">
        <w:rPr>
          <w:b/>
          <w:sz w:val="24"/>
          <w:szCs w:val="24"/>
        </w:rPr>
        <w:t>GHS</w:t>
      </w:r>
      <w:r w:rsidRPr="00F441AC">
        <w:rPr>
          <w:b/>
          <w:sz w:val="24"/>
          <w:szCs w:val="24"/>
        </w:rPr>
        <w:t xml:space="preserve"> Ratings:  H </w:t>
      </w:r>
      <w:r w:rsidRPr="00F441AC">
        <w:rPr>
          <w:sz w:val="24"/>
          <w:szCs w:val="24"/>
        </w:rPr>
        <w:t xml:space="preserve">– Health, </w:t>
      </w:r>
      <w:r w:rsidRPr="00F441AC">
        <w:rPr>
          <w:b/>
          <w:sz w:val="24"/>
          <w:szCs w:val="24"/>
        </w:rPr>
        <w:t>F</w:t>
      </w:r>
      <w:r w:rsidRPr="00F441AC">
        <w:rPr>
          <w:sz w:val="24"/>
          <w:szCs w:val="24"/>
        </w:rPr>
        <w:t xml:space="preserve"> – Flammability, </w:t>
      </w:r>
      <w:r w:rsidRPr="00F441AC">
        <w:rPr>
          <w:b/>
          <w:sz w:val="24"/>
          <w:szCs w:val="24"/>
        </w:rPr>
        <w:t>S</w:t>
      </w:r>
      <w:r w:rsidRPr="00F441AC">
        <w:rPr>
          <w:sz w:val="24"/>
          <w:szCs w:val="24"/>
        </w:rPr>
        <w:t xml:space="preserve"> – S</w:t>
      </w:r>
      <w:r w:rsidR="00952597">
        <w:rPr>
          <w:sz w:val="24"/>
          <w:szCs w:val="24"/>
        </w:rPr>
        <w:t>elf Reactive</w:t>
      </w:r>
      <w:r w:rsidRPr="00F441AC">
        <w:rPr>
          <w:sz w:val="24"/>
          <w:szCs w:val="24"/>
        </w:rPr>
        <w:t xml:space="preserve">, </w:t>
      </w:r>
      <w:r w:rsidRPr="00F441AC">
        <w:rPr>
          <w:b/>
          <w:sz w:val="24"/>
          <w:szCs w:val="24"/>
        </w:rPr>
        <w:t>Sp.</w:t>
      </w:r>
      <w:r w:rsidRPr="00F441AC">
        <w:rPr>
          <w:sz w:val="24"/>
          <w:szCs w:val="24"/>
        </w:rPr>
        <w:t xml:space="preserve"> – Special</w:t>
      </w:r>
    </w:p>
    <w:p w14:paraId="0D49DE8A" w14:textId="77777777" w:rsidR="009B70C8" w:rsidRPr="00F441AC" w:rsidRDefault="009B70C8" w:rsidP="00021FEA">
      <w:pPr>
        <w:rPr>
          <w:sz w:val="24"/>
          <w:szCs w:val="24"/>
        </w:rPr>
      </w:pPr>
    </w:p>
    <w:p w14:paraId="65EB1971" w14:textId="77777777" w:rsidR="009B70C8" w:rsidRPr="00F441AC" w:rsidRDefault="009B70C8" w:rsidP="00021FEA">
      <w:pPr>
        <w:rPr>
          <w:b/>
          <w:sz w:val="24"/>
          <w:szCs w:val="24"/>
        </w:rPr>
      </w:pPr>
    </w:p>
    <w:p w14:paraId="409A0196" w14:textId="77777777" w:rsidR="008F5C1B" w:rsidRPr="00F441AC" w:rsidRDefault="008F5C1B" w:rsidP="00021FEA">
      <w:pPr>
        <w:rPr>
          <w:b/>
          <w:sz w:val="24"/>
        </w:rPr>
      </w:pPr>
    </w:p>
    <w:p w14:paraId="6F3BA411" w14:textId="77777777" w:rsidR="00021FEA" w:rsidRPr="00F441AC" w:rsidRDefault="00021FEA" w:rsidP="00021FEA">
      <w:pPr>
        <w:rPr>
          <w:sz w:val="24"/>
        </w:rPr>
      </w:pPr>
      <w:r w:rsidRPr="00F441AC">
        <w:rPr>
          <w:b/>
          <w:sz w:val="24"/>
        </w:rPr>
        <w:t xml:space="preserve">Chemical Toxicology, Regulation and Disposal:  </w:t>
      </w:r>
      <w:r w:rsidRPr="00F441AC">
        <w:rPr>
          <w:sz w:val="24"/>
        </w:rPr>
        <w:t>List the same chemicals that appear above, in the same order.</w:t>
      </w:r>
    </w:p>
    <w:tbl>
      <w:tblPr>
        <w:tblW w:w="4563"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1190"/>
        <w:gridCol w:w="816"/>
        <w:gridCol w:w="816"/>
        <w:gridCol w:w="830"/>
        <w:gridCol w:w="1337"/>
        <w:gridCol w:w="1376"/>
        <w:gridCol w:w="1603"/>
        <w:gridCol w:w="1518"/>
      </w:tblGrid>
      <w:tr w:rsidR="00211AA4" w:rsidRPr="00F441AC" w14:paraId="4006D7C8" w14:textId="77777777" w:rsidTr="00F41734">
        <w:trPr>
          <w:trHeight w:val="428"/>
        </w:trPr>
        <w:tc>
          <w:tcPr>
            <w:tcW w:w="604" w:type="pct"/>
            <w:vMerge w:val="restart"/>
            <w:tcBorders>
              <w:top w:val="double" w:sz="6" w:space="0" w:color="auto"/>
            </w:tcBorders>
          </w:tcPr>
          <w:p w14:paraId="5E121271" w14:textId="77777777" w:rsidR="008A7FE2" w:rsidRPr="00F441AC" w:rsidRDefault="008A7FE2" w:rsidP="00021FEA">
            <w:pPr>
              <w:jc w:val="center"/>
              <w:rPr>
                <w:b/>
                <w:sz w:val="24"/>
              </w:rPr>
            </w:pPr>
          </w:p>
          <w:p w14:paraId="765A5309" w14:textId="77777777" w:rsidR="008A7FE2" w:rsidRPr="00F441AC" w:rsidRDefault="008A7FE2" w:rsidP="00021FEA">
            <w:pPr>
              <w:jc w:val="center"/>
              <w:rPr>
                <w:b/>
                <w:sz w:val="24"/>
              </w:rPr>
            </w:pPr>
            <w:r w:rsidRPr="00F441AC">
              <w:rPr>
                <w:b/>
                <w:sz w:val="24"/>
              </w:rPr>
              <w:t>Chemical Name</w:t>
            </w:r>
          </w:p>
        </w:tc>
        <w:tc>
          <w:tcPr>
            <w:tcW w:w="981" w:type="pct"/>
            <w:gridSpan w:val="3"/>
          </w:tcPr>
          <w:p w14:paraId="0230863F" w14:textId="77777777" w:rsidR="008A7FE2" w:rsidRPr="00F441AC" w:rsidRDefault="008A7FE2" w:rsidP="00021FEA">
            <w:pPr>
              <w:jc w:val="center"/>
              <w:rPr>
                <w:b/>
                <w:sz w:val="24"/>
              </w:rPr>
            </w:pPr>
            <w:r w:rsidRPr="00F441AC">
              <w:rPr>
                <w:b/>
                <w:sz w:val="24"/>
              </w:rPr>
              <w:t>Toxicology</w:t>
            </w:r>
          </w:p>
        </w:tc>
        <w:tc>
          <w:tcPr>
            <w:tcW w:w="501" w:type="pct"/>
            <w:vMerge w:val="restart"/>
          </w:tcPr>
          <w:p w14:paraId="1A9AC9AC" w14:textId="77777777" w:rsidR="008A7FE2" w:rsidRPr="00F441AC" w:rsidRDefault="008A7FE2" w:rsidP="00021FEA">
            <w:pPr>
              <w:jc w:val="center"/>
              <w:rPr>
                <w:b/>
                <w:sz w:val="24"/>
              </w:rPr>
            </w:pPr>
            <w:r w:rsidRPr="00F441AC">
              <w:rPr>
                <w:b/>
                <w:sz w:val="24"/>
              </w:rPr>
              <w:t>Hazardous</w:t>
            </w:r>
          </w:p>
          <w:p w14:paraId="3F379A76" w14:textId="77777777" w:rsidR="008A7FE2" w:rsidRPr="00F441AC" w:rsidRDefault="008A7FE2" w:rsidP="00021FEA">
            <w:pPr>
              <w:jc w:val="center"/>
              <w:rPr>
                <w:b/>
                <w:sz w:val="24"/>
                <w:szCs w:val="24"/>
                <w:vertAlign w:val="superscript"/>
              </w:rPr>
            </w:pPr>
            <w:r w:rsidRPr="00F441AC">
              <w:rPr>
                <w:b/>
                <w:sz w:val="24"/>
              </w:rPr>
              <w:t>Waste Number</w:t>
            </w:r>
          </w:p>
        </w:tc>
        <w:tc>
          <w:tcPr>
            <w:tcW w:w="516" w:type="pct"/>
            <w:vMerge w:val="restart"/>
          </w:tcPr>
          <w:p w14:paraId="532D7C94" w14:textId="77777777" w:rsidR="008A7FE2" w:rsidRPr="00F441AC" w:rsidRDefault="008A7FE2" w:rsidP="00021FEA">
            <w:pPr>
              <w:rPr>
                <w:b/>
                <w:sz w:val="24"/>
              </w:rPr>
            </w:pPr>
            <w:r w:rsidRPr="00F441AC">
              <w:rPr>
                <w:b/>
                <w:sz w:val="24"/>
              </w:rPr>
              <w:t xml:space="preserve">    OSHA</w:t>
            </w:r>
          </w:p>
          <w:p w14:paraId="13112032" w14:textId="77777777" w:rsidR="008A7FE2" w:rsidRPr="00F441AC" w:rsidRDefault="008A7FE2" w:rsidP="00021FEA">
            <w:pPr>
              <w:jc w:val="center"/>
              <w:rPr>
                <w:b/>
                <w:sz w:val="24"/>
              </w:rPr>
            </w:pPr>
            <w:r w:rsidRPr="00F441AC">
              <w:rPr>
                <w:b/>
                <w:sz w:val="24"/>
              </w:rPr>
              <w:t>Regulated?</w:t>
            </w:r>
          </w:p>
          <w:p w14:paraId="130CDD42" w14:textId="77777777" w:rsidR="008A7FE2" w:rsidRPr="00F441AC" w:rsidRDefault="008A7FE2" w:rsidP="00021FEA">
            <w:pPr>
              <w:jc w:val="center"/>
              <w:rPr>
                <w:b/>
                <w:sz w:val="24"/>
              </w:rPr>
            </w:pPr>
          </w:p>
        </w:tc>
        <w:tc>
          <w:tcPr>
            <w:tcW w:w="778" w:type="pct"/>
            <w:vMerge w:val="restart"/>
          </w:tcPr>
          <w:p w14:paraId="5465C3DB" w14:textId="7562FA26" w:rsidR="008A7FE2" w:rsidRPr="00F441AC" w:rsidRDefault="008A7FE2" w:rsidP="00021FEA">
            <w:pPr>
              <w:jc w:val="center"/>
              <w:rPr>
                <w:b/>
                <w:sz w:val="24"/>
              </w:rPr>
            </w:pPr>
            <w:r w:rsidRPr="00F441AC">
              <w:rPr>
                <w:b/>
                <w:sz w:val="24"/>
              </w:rPr>
              <w:t>Waste Classification for Disposal</w:t>
            </w:r>
          </w:p>
        </w:tc>
        <w:tc>
          <w:tcPr>
            <w:tcW w:w="1620" w:type="pct"/>
            <w:vMerge w:val="restart"/>
            <w:tcBorders>
              <w:top w:val="double" w:sz="6" w:space="0" w:color="auto"/>
            </w:tcBorders>
          </w:tcPr>
          <w:p w14:paraId="6F90DE34" w14:textId="72F5A271" w:rsidR="008A7FE2" w:rsidRPr="00F441AC" w:rsidRDefault="008A7FE2" w:rsidP="00021FEA">
            <w:pPr>
              <w:jc w:val="center"/>
              <w:rPr>
                <w:b/>
                <w:sz w:val="24"/>
              </w:rPr>
            </w:pPr>
          </w:p>
          <w:p w14:paraId="23A957B2" w14:textId="77777777" w:rsidR="008A7FE2" w:rsidRPr="00F441AC" w:rsidRDefault="008A7FE2" w:rsidP="00021FEA">
            <w:pPr>
              <w:jc w:val="center"/>
              <w:rPr>
                <w:b/>
                <w:sz w:val="24"/>
              </w:rPr>
            </w:pPr>
            <w:r w:rsidRPr="00F441AC">
              <w:rPr>
                <w:b/>
                <w:sz w:val="24"/>
              </w:rPr>
              <w:t>Personal Protective Equipment</w:t>
            </w:r>
          </w:p>
          <w:p w14:paraId="3296033C" w14:textId="77777777" w:rsidR="008A7FE2" w:rsidRPr="00F441AC" w:rsidRDefault="008A7FE2" w:rsidP="00021FEA">
            <w:pPr>
              <w:jc w:val="center"/>
              <w:rPr>
                <w:b/>
                <w:sz w:val="24"/>
              </w:rPr>
            </w:pPr>
            <w:r w:rsidRPr="00F441AC">
              <w:rPr>
                <w:b/>
                <w:sz w:val="24"/>
              </w:rPr>
              <w:t>Specific to this Chemical</w:t>
            </w:r>
          </w:p>
        </w:tc>
      </w:tr>
      <w:tr w:rsidR="00211AA4" w:rsidRPr="00F441AC" w14:paraId="38BD9899" w14:textId="77777777" w:rsidTr="008A7FE2">
        <w:trPr>
          <w:trHeight w:val="427"/>
        </w:trPr>
        <w:tc>
          <w:tcPr>
            <w:tcW w:w="604" w:type="pct"/>
            <w:vMerge/>
          </w:tcPr>
          <w:p w14:paraId="6190FC54" w14:textId="77777777" w:rsidR="008A7FE2" w:rsidRPr="00F441AC" w:rsidRDefault="008A7FE2" w:rsidP="00021FEA">
            <w:pPr>
              <w:jc w:val="center"/>
              <w:rPr>
                <w:b/>
                <w:sz w:val="24"/>
              </w:rPr>
            </w:pPr>
          </w:p>
        </w:tc>
        <w:tc>
          <w:tcPr>
            <w:tcW w:w="318" w:type="pct"/>
          </w:tcPr>
          <w:p w14:paraId="122D1935" w14:textId="77777777" w:rsidR="008A7FE2" w:rsidRPr="00F441AC" w:rsidRDefault="008A7FE2" w:rsidP="00021FEA">
            <w:pPr>
              <w:jc w:val="center"/>
              <w:rPr>
                <w:b/>
                <w:sz w:val="24"/>
              </w:rPr>
            </w:pPr>
            <w:r w:rsidRPr="00F441AC">
              <w:rPr>
                <w:b/>
                <w:sz w:val="24"/>
              </w:rPr>
              <w:t>TWA</w:t>
            </w:r>
          </w:p>
        </w:tc>
        <w:tc>
          <w:tcPr>
            <w:tcW w:w="318" w:type="pct"/>
          </w:tcPr>
          <w:p w14:paraId="672CAEF0" w14:textId="77777777" w:rsidR="008A7FE2" w:rsidRPr="00F441AC" w:rsidRDefault="008A7FE2" w:rsidP="00021FEA">
            <w:pPr>
              <w:jc w:val="center"/>
              <w:rPr>
                <w:b/>
                <w:sz w:val="24"/>
              </w:rPr>
            </w:pPr>
            <w:r w:rsidRPr="00F441AC">
              <w:rPr>
                <w:b/>
                <w:sz w:val="24"/>
              </w:rPr>
              <w:t>PEL</w:t>
            </w:r>
          </w:p>
        </w:tc>
        <w:tc>
          <w:tcPr>
            <w:tcW w:w="345" w:type="pct"/>
          </w:tcPr>
          <w:p w14:paraId="38401F3B" w14:textId="77777777" w:rsidR="008A7FE2" w:rsidRPr="00F441AC" w:rsidRDefault="008A7FE2" w:rsidP="00021FEA">
            <w:pPr>
              <w:jc w:val="center"/>
              <w:rPr>
                <w:b/>
                <w:sz w:val="24"/>
              </w:rPr>
            </w:pPr>
            <w:r w:rsidRPr="00F441AC">
              <w:rPr>
                <w:b/>
                <w:sz w:val="24"/>
              </w:rPr>
              <w:t>Other</w:t>
            </w:r>
          </w:p>
        </w:tc>
        <w:tc>
          <w:tcPr>
            <w:tcW w:w="501" w:type="pct"/>
            <w:vMerge/>
          </w:tcPr>
          <w:p w14:paraId="0EFADF72" w14:textId="77777777" w:rsidR="008A7FE2" w:rsidRPr="00F441AC" w:rsidRDefault="008A7FE2" w:rsidP="00021FEA">
            <w:pPr>
              <w:jc w:val="center"/>
              <w:rPr>
                <w:b/>
                <w:sz w:val="24"/>
              </w:rPr>
            </w:pPr>
          </w:p>
        </w:tc>
        <w:tc>
          <w:tcPr>
            <w:tcW w:w="516" w:type="pct"/>
            <w:vMerge/>
          </w:tcPr>
          <w:p w14:paraId="495AD70E" w14:textId="77777777" w:rsidR="008A7FE2" w:rsidRPr="00F441AC" w:rsidRDefault="008A7FE2" w:rsidP="00021FEA">
            <w:pPr>
              <w:jc w:val="center"/>
              <w:rPr>
                <w:b/>
                <w:sz w:val="24"/>
              </w:rPr>
            </w:pPr>
          </w:p>
        </w:tc>
        <w:tc>
          <w:tcPr>
            <w:tcW w:w="778" w:type="pct"/>
            <w:vMerge/>
          </w:tcPr>
          <w:p w14:paraId="2808A5A7" w14:textId="77777777" w:rsidR="008A7FE2" w:rsidRPr="00F441AC" w:rsidRDefault="008A7FE2" w:rsidP="00021FEA">
            <w:pPr>
              <w:jc w:val="center"/>
              <w:rPr>
                <w:b/>
                <w:sz w:val="24"/>
              </w:rPr>
            </w:pPr>
          </w:p>
        </w:tc>
        <w:tc>
          <w:tcPr>
            <w:tcW w:w="1620" w:type="pct"/>
            <w:vMerge/>
          </w:tcPr>
          <w:p w14:paraId="3CF9083B" w14:textId="5F179DAC" w:rsidR="008A7FE2" w:rsidRPr="00F441AC" w:rsidRDefault="008A7FE2" w:rsidP="00021FEA">
            <w:pPr>
              <w:jc w:val="center"/>
              <w:rPr>
                <w:b/>
                <w:sz w:val="24"/>
              </w:rPr>
            </w:pPr>
          </w:p>
        </w:tc>
      </w:tr>
      <w:tr w:rsidR="00211AA4" w:rsidRPr="00F441AC" w14:paraId="7EAD2544" w14:textId="77777777" w:rsidTr="008A7FE2">
        <w:tc>
          <w:tcPr>
            <w:tcW w:w="604" w:type="pct"/>
            <w:tcBorders>
              <w:top w:val="nil"/>
            </w:tcBorders>
          </w:tcPr>
          <w:p w14:paraId="5C940544" w14:textId="77777777" w:rsidR="008A7FE2" w:rsidRPr="00F441AC" w:rsidRDefault="008A7FE2" w:rsidP="00021FEA">
            <w:pPr>
              <w:rPr>
                <w:sz w:val="24"/>
                <w:szCs w:val="24"/>
              </w:rPr>
            </w:pPr>
            <w:r w:rsidRPr="00F441AC">
              <w:rPr>
                <w:sz w:val="24"/>
                <w:szCs w:val="24"/>
              </w:rPr>
              <w:fldChar w:fldCharType="begin">
                <w:ffData>
                  <w:name w:val="Text34"/>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18" w:type="pct"/>
          </w:tcPr>
          <w:p w14:paraId="359AD9D2"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10A31825"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5BE20886"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096DE8A8" w14:textId="77777777" w:rsidR="008A7FE2" w:rsidRPr="00F441AC" w:rsidRDefault="008A7FE2" w:rsidP="00021FEA">
            <w:pPr>
              <w:jc w:val="center"/>
              <w:rPr>
                <w:sz w:val="24"/>
              </w:rP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58831EB1"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02168167" w14:textId="77777777" w:rsidR="008A7FE2" w:rsidRPr="00F441AC" w:rsidRDefault="008A7FE2" w:rsidP="00021FEA">
            <w:pPr>
              <w:rPr>
                <w:sz w:val="24"/>
              </w:rPr>
            </w:pPr>
          </w:p>
        </w:tc>
        <w:tc>
          <w:tcPr>
            <w:tcW w:w="1620" w:type="pct"/>
            <w:tcBorders>
              <w:top w:val="nil"/>
            </w:tcBorders>
          </w:tcPr>
          <w:p w14:paraId="393D45D7" w14:textId="6EC7CD29" w:rsidR="008A7FE2" w:rsidRPr="00F441AC" w:rsidRDefault="008A7FE2" w:rsidP="00021FEA">
            <w:pPr>
              <w:rPr>
                <w:sz w:val="24"/>
              </w:rPr>
            </w:pPr>
            <w:r w:rsidRPr="00F441AC">
              <w:rPr>
                <w:sz w:val="24"/>
              </w:rPr>
              <w:fldChar w:fldCharType="begin">
                <w:ffData>
                  <w:name w:val="Text50"/>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6D6D5649" w14:textId="77777777" w:rsidTr="008A7FE2">
        <w:tc>
          <w:tcPr>
            <w:tcW w:w="604" w:type="pct"/>
          </w:tcPr>
          <w:p w14:paraId="537B8B93" w14:textId="77777777" w:rsidR="008A7FE2" w:rsidRPr="00F441AC" w:rsidRDefault="008A7FE2" w:rsidP="00021FEA">
            <w:pP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45A67991"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1E92907C"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77BDB298" w14:textId="77777777" w:rsidR="008A7FE2" w:rsidRPr="00F441AC" w:rsidRDefault="008A7FE2" w:rsidP="00021FEA">
            <w:pPr>
              <w:jc w:val="cente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43797159"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24FE2E30"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229DB762" w14:textId="77777777" w:rsidR="008A7FE2" w:rsidRPr="00F441AC" w:rsidRDefault="008A7FE2" w:rsidP="00021FEA">
            <w:pPr>
              <w:rPr>
                <w:sz w:val="24"/>
              </w:rPr>
            </w:pPr>
          </w:p>
        </w:tc>
        <w:tc>
          <w:tcPr>
            <w:tcW w:w="1620" w:type="pct"/>
          </w:tcPr>
          <w:p w14:paraId="463EAC85" w14:textId="346F0849" w:rsidR="008A7FE2" w:rsidRPr="00F441AC" w:rsidRDefault="008A7FE2" w:rsidP="00021FEA">
            <w:pP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33A4B7E7" w14:textId="77777777" w:rsidTr="008A7FE2">
        <w:tc>
          <w:tcPr>
            <w:tcW w:w="604" w:type="pct"/>
          </w:tcPr>
          <w:p w14:paraId="169424E9" w14:textId="77777777" w:rsidR="008A7FE2" w:rsidRPr="00F441AC" w:rsidRDefault="008A7FE2" w:rsidP="00021FEA">
            <w:pPr>
              <w:rPr>
                <w:sz w:val="24"/>
              </w:rPr>
            </w:pPr>
            <w:r w:rsidRPr="00F441AC">
              <w:rPr>
                <w:sz w:val="24"/>
              </w:rPr>
              <w:fldChar w:fldCharType="begin">
                <w:ffData>
                  <w:name w:val="Text36"/>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4C58B1D2"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01AAA174"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0A00A2A8"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556CAD65"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4544EC86"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2ED7B215" w14:textId="77777777" w:rsidR="008A7FE2" w:rsidRPr="00F441AC" w:rsidRDefault="008A7FE2" w:rsidP="00021FEA">
            <w:pPr>
              <w:rPr>
                <w:sz w:val="24"/>
              </w:rPr>
            </w:pPr>
          </w:p>
        </w:tc>
        <w:tc>
          <w:tcPr>
            <w:tcW w:w="1620" w:type="pct"/>
          </w:tcPr>
          <w:p w14:paraId="0032B05E" w14:textId="1790F36F" w:rsidR="008A7FE2" w:rsidRPr="00F441AC" w:rsidRDefault="008A7FE2" w:rsidP="00021FEA">
            <w:pPr>
              <w:rPr>
                <w:sz w:val="24"/>
              </w:rPr>
            </w:pPr>
            <w:r w:rsidRPr="00F441AC">
              <w:rPr>
                <w:sz w:val="24"/>
              </w:rPr>
              <w:fldChar w:fldCharType="begin">
                <w:ffData>
                  <w:name w:val="Text5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6D19FA5A" w14:textId="77777777" w:rsidTr="008A7FE2">
        <w:tc>
          <w:tcPr>
            <w:tcW w:w="604" w:type="pct"/>
          </w:tcPr>
          <w:p w14:paraId="512FE3C6" w14:textId="77777777" w:rsidR="008A7FE2" w:rsidRPr="00F441AC" w:rsidRDefault="008A7FE2" w:rsidP="00021FEA">
            <w:pPr>
              <w:rPr>
                <w:sz w:val="24"/>
              </w:rPr>
            </w:pPr>
            <w:r w:rsidRPr="00F441AC">
              <w:rPr>
                <w:sz w:val="24"/>
              </w:rPr>
              <w:fldChar w:fldCharType="begin">
                <w:ffData>
                  <w:name w:val="Text37"/>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3541F667"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3E968E3B"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30DB4BD8"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67F97236"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679F6C2A"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1FF27BC8" w14:textId="77777777" w:rsidR="008A7FE2" w:rsidRPr="00F441AC" w:rsidRDefault="008A7FE2" w:rsidP="00021FEA">
            <w:pPr>
              <w:rPr>
                <w:sz w:val="24"/>
              </w:rPr>
            </w:pPr>
          </w:p>
        </w:tc>
        <w:tc>
          <w:tcPr>
            <w:tcW w:w="1620" w:type="pct"/>
          </w:tcPr>
          <w:p w14:paraId="6A056C55" w14:textId="23D7916B" w:rsidR="008A7FE2" w:rsidRPr="00F441AC" w:rsidRDefault="008A7FE2" w:rsidP="00021FEA">
            <w:pPr>
              <w:rPr>
                <w:sz w:val="24"/>
              </w:rPr>
            </w:pPr>
            <w:r w:rsidRPr="00F441AC">
              <w:rPr>
                <w:sz w:val="24"/>
              </w:rPr>
              <w:fldChar w:fldCharType="begin">
                <w:ffData>
                  <w:name w:val="Text53"/>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3217255A" w14:textId="77777777" w:rsidTr="008A7FE2">
        <w:tc>
          <w:tcPr>
            <w:tcW w:w="604" w:type="pct"/>
          </w:tcPr>
          <w:p w14:paraId="18A64A1B" w14:textId="77777777" w:rsidR="008A7FE2" w:rsidRPr="00F441AC" w:rsidRDefault="008A7FE2" w:rsidP="00021FEA">
            <w:pPr>
              <w:rPr>
                <w:sz w:val="24"/>
              </w:rPr>
            </w:pPr>
            <w:r w:rsidRPr="00F441AC">
              <w:rPr>
                <w:sz w:val="24"/>
              </w:rPr>
              <w:fldChar w:fldCharType="begin">
                <w:ffData>
                  <w:name w:val="Text34"/>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3E75A794"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42AAB454"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29D4D302"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64AFBB0E"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44A8054B"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3100B9DB" w14:textId="77777777" w:rsidR="008A7FE2" w:rsidRPr="00F441AC" w:rsidRDefault="008A7FE2" w:rsidP="00021FEA">
            <w:pPr>
              <w:rPr>
                <w:sz w:val="24"/>
              </w:rPr>
            </w:pPr>
          </w:p>
        </w:tc>
        <w:tc>
          <w:tcPr>
            <w:tcW w:w="1620" w:type="pct"/>
          </w:tcPr>
          <w:p w14:paraId="7CDFD5B9" w14:textId="34836D31" w:rsidR="008A7FE2" w:rsidRPr="00F441AC" w:rsidRDefault="008A7FE2" w:rsidP="00021FEA">
            <w:pPr>
              <w:rPr>
                <w:sz w:val="24"/>
              </w:rPr>
            </w:pPr>
            <w:r w:rsidRPr="00F441AC">
              <w:rPr>
                <w:sz w:val="24"/>
              </w:rPr>
              <w:fldChar w:fldCharType="begin">
                <w:ffData>
                  <w:name w:val="Text50"/>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70AD1DC1" w14:textId="77777777" w:rsidTr="008A7FE2">
        <w:tc>
          <w:tcPr>
            <w:tcW w:w="604" w:type="pct"/>
          </w:tcPr>
          <w:p w14:paraId="3D00AD03" w14:textId="77777777" w:rsidR="008A7FE2" w:rsidRPr="00F441AC" w:rsidRDefault="008A7FE2" w:rsidP="00021FEA">
            <w:pPr>
              <w:rPr>
                <w:sz w:val="24"/>
              </w:rPr>
            </w:pPr>
            <w:r w:rsidRPr="00F441AC">
              <w:rPr>
                <w:sz w:val="24"/>
              </w:rPr>
              <w:fldChar w:fldCharType="begin">
                <w:ffData>
                  <w:name w:val="Text35"/>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5DFA1239"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5D99EF25"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7578417E"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217583EC"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3452C608"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4BCE1421" w14:textId="77777777" w:rsidR="008A7FE2" w:rsidRPr="00F441AC" w:rsidRDefault="008A7FE2" w:rsidP="00021FEA">
            <w:pPr>
              <w:rPr>
                <w:sz w:val="24"/>
              </w:rPr>
            </w:pPr>
          </w:p>
        </w:tc>
        <w:tc>
          <w:tcPr>
            <w:tcW w:w="1620" w:type="pct"/>
          </w:tcPr>
          <w:p w14:paraId="6683FDD1" w14:textId="03E6E439" w:rsidR="008A7FE2" w:rsidRPr="00F441AC" w:rsidRDefault="008A7FE2" w:rsidP="00021FEA">
            <w:pPr>
              <w:rPr>
                <w:sz w:val="24"/>
              </w:rP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2A436BBD" w14:textId="77777777" w:rsidTr="008A7FE2">
        <w:tc>
          <w:tcPr>
            <w:tcW w:w="604" w:type="pct"/>
          </w:tcPr>
          <w:p w14:paraId="3C5B655B" w14:textId="77777777" w:rsidR="008A7FE2" w:rsidRPr="00F441AC" w:rsidRDefault="008A7FE2" w:rsidP="00021FEA">
            <w:pP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18" w:type="pct"/>
          </w:tcPr>
          <w:p w14:paraId="194C31CC"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1B1F1B81"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136EE6C7"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20981BA3"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066910AA"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2D4547EF" w14:textId="77777777" w:rsidR="008A7FE2" w:rsidRPr="00F441AC" w:rsidRDefault="008A7FE2" w:rsidP="00021FEA">
            <w:pPr>
              <w:rPr>
                <w:sz w:val="24"/>
              </w:rPr>
            </w:pPr>
          </w:p>
        </w:tc>
        <w:tc>
          <w:tcPr>
            <w:tcW w:w="1620" w:type="pct"/>
          </w:tcPr>
          <w:p w14:paraId="07B0F213" w14:textId="3BE72362" w:rsidR="008A7FE2" w:rsidRPr="00F441AC" w:rsidRDefault="008A7FE2" w:rsidP="00021FEA">
            <w:pPr>
              <w:rPr>
                <w:sz w:val="24"/>
              </w:rPr>
            </w:pPr>
            <w:r w:rsidRPr="00F441AC">
              <w:rPr>
                <w:sz w:val="24"/>
              </w:rPr>
              <w:fldChar w:fldCharType="begin">
                <w:ffData>
                  <w:name w:val="Text5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r w:rsidR="00211AA4" w:rsidRPr="00F441AC" w14:paraId="19F1DB0C" w14:textId="77777777" w:rsidTr="008A7FE2">
        <w:tc>
          <w:tcPr>
            <w:tcW w:w="604" w:type="pct"/>
          </w:tcPr>
          <w:p w14:paraId="77890B45" w14:textId="77777777" w:rsidR="008A7FE2" w:rsidRPr="00F441AC" w:rsidRDefault="008A7FE2" w:rsidP="00021FEA">
            <w:pPr>
              <w:rPr>
                <w:sz w:val="24"/>
                <w:szCs w:val="24"/>
              </w:rPr>
            </w:pPr>
            <w:r w:rsidRPr="00F441AC">
              <w:rPr>
                <w:sz w:val="24"/>
                <w:szCs w:val="24"/>
              </w:rPr>
              <w:fldChar w:fldCharType="begin">
                <w:ffData>
                  <w:name w:val="Text36"/>
                  <w:enabled/>
                  <w:calcOnExit w:val="0"/>
                  <w:textInput/>
                </w:ffData>
              </w:fldChar>
            </w:r>
            <w:r w:rsidRPr="00F441AC">
              <w:rPr>
                <w:sz w:val="24"/>
                <w:szCs w:val="24"/>
              </w:rPr>
              <w:instrText xml:space="preserve"> FORMTEXT </w:instrText>
            </w:r>
            <w:r w:rsidRPr="00F441AC">
              <w:rPr>
                <w:sz w:val="24"/>
                <w:szCs w:val="24"/>
              </w:rPr>
            </w:r>
            <w:r w:rsidRPr="00F441AC">
              <w:rPr>
                <w:sz w:val="24"/>
                <w:szCs w:val="24"/>
              </w:rPr>
              <w:fldChar w:fldCharType="separate"/>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noProof/>
                <w:sz w:val="24"/>
                <w:szCs w:val="24"/>
              </w:rPr>
              <w:t> </w:t>
            </w:r>
            <w:r w:rsidRPr="00F441AC">
              <w:rPr>
                <w:sz w:val="24"/>
                <w:szCs w:val="24"/>
              </w:rPr>
              <w:fldChar w:fldCharType="end"/>
            </w:r>
          </w:p>
        </w:tc>
        <w:tc>
          <w:tcPr>
            <w:tcW w:w="318" w:type="pct"/>
          </w:tcPr>
          <w:p w14:paraId="5F825F8F"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18" w:type="pct"/>
          </w:tcPr>
          <w:p w14:paraId="2798D6C7"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345" w:type="pct"/>
          </w:tcPr>
          <w:p w14:paraId="2D74645D" w14:textId="77777777" w:rsidR="008A7FE2" w:rsidRPr="00F441AC" w:rsidRDefault="008A7FE2" w:rsidP="00021FEA">
            <w:pPr>
              <w:jc w:val="center"/>
            </w:pPr>
            <w:r w:rsidRPr="00F441AC">
              <w:rPr>
                <w:sz w:val="24"/>
              </w:rPr>
              <w:fldChar w:fldCharType="begin">
                <w:ffData>
                  <w:name w:val="Text51"/>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01" w:type="pct"/>
            <w:shd w:val="clear" w:color="auto" w:fill="auto"/>
          </w:tcPr>
          <w:p w14:paraId="653B15FB" w14:textId="77777777" w:rsidR="008A7FE2" w:rsidRPr="00F441AC" w:rsidRDefault="008A7FE2" w:rsidP="00021FEA">
            <w:pPr>
              <w:jc w:val="center"/>
            </w:pPr>
            <w:r w:rsidRPr="00F441AC">
              <w:rPr>
                <w:sz w:val="24"/>
              </w:rPr>
              <w:fldChar w:fldCharType="begin">
                <w:ffData>
                  <w:name w:val="Text4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c>
          <w:tcPr>
            <w:tcW w:w="516" w:type="pct"/>
          </w:tcPr>
          <w:p w14:paraId="26C721FD" w14:textId="77777777" w:rsidR="008A7FE2" w:rsidRPr="00F441AC" w:rsidRDefault="008A7FE2" w:rsidP="00021FEA">
            <w:pPr>
              <w:jc w:val="center"/>
              <w:rPr>
                <w:sz w:val="24"/>
              </w:rPr>
            </w:pPr>
            <w:r w:rsidRPr="00F441AC">
              <w:rPr>
                <w:sz w:val="24"/>
              </w:rPr>
              <w:fldChar w:fldCharType="begin">
                <w:ffData>
                  <w:name w:val="Check11"/>
                  <w:enabled/>
                  <w:calcOnExit w:val="0"/>
                  <w:checkBox>
                    <w:sizeAuto/>
                    <w:default w:val="0"/>
                  </w:checkBox>
                </w:ffData>
              </w:fldChar>
            </w:r>
            <w:r w:rsidRPr="00F441AC">
              <w:rPr>
                <w:sz w:val="24"/>
              </w:rPr>
              <w:instrText xml:space="preserve"> FORMCHECKBOX </w:instrText>
            </w:r>
            <w:r w:rsidR="00AB00FD">
              <w:rPr>
                <w:sz w:val="24"/>
              </w:rPr>
            </w:r>
            <w:r w:rsidR="00AB00FD">
              <w:rPr>
                <w:sz w:val="24"/>
              </w:rPr>
              <w:fldChar w:fldCharType="separate"/>
            </w:r>
            <w:r w:rsidRPr="00F441AC">
              <w:rPr>
                <w:sz w:val="24"/>
              </w:rPr>
              <w:fldChar w:fldCharType="end"/>
            </w:r>
          </w:p>
        </w:tc>
        <w:tc>
          <w:tcPr>
            <w:tcW w:w="778" w:type="pct"/>
          </w:tcPr>
          <w:p w14:paraId="5E97EFA9" w14:textId="77777777" w:rsidR="008A7FE2" w:rsidRPr="00F441AC" w:rsidRDefault="008A7FE2" w:rsidP="00021FEA">
            <w:pPr>
              <w:rPr>
                <w:sz w:val="24"/>
              </w:rPr>
            </w:pPr>
          </w:p>
        </w:tc>
        <w:tc>
          <w:tcPr>
            <w:tcW w:w="1620" w:type="pct"/>
          </w:tcPr>
          <w:p w14:paraId="406FBEA7" w14:textId="55E573CA" w:rsidR="008A7FE2" w:rsidRPr="00F441AC" w:rsidRDefault="008A7FE2" w:rsidP="00021FEA">
            <w:pPr>
              <w:rPr>
                <w:sz w:val="24"/>
              </w:rPr>
            </w:pPr>
            <w:r w:rsidRPr="00F441AC">
              <w:rPr>
                <w:sz w:val="24"/>
              </w:rPr>
              <w:fldChar w:fldCharType="begin">
                <w:ffData>
                  <w:name w:val="Text52"/>
                  <w:enabled/>
                  <w:calcOnExit w:val="0"/>
                  <w:textInput/>
                </w:ffData>
              </w:fldChar>
            </w:r>
            <w:r w:rsidRPr="00F441AC">
              <w:rPr>
                <w:sz w:val="24"/>
              </w:rPr>
              <w:instrText xml:space="preserve"> FORMTEXT </w:instrText>
            </w:r>
            <w:r w:rsidRPr="00F441AC">
              <w:rPr>
                <w:sz w:val="24"/>
              </w:rPr>
            </w:r>
            <w:r w:rsidRPr="00F441AC">
              <w:rPr>
                <w:sz w:val="24"/>
              </w:rPr>
              <w:fldChar w:fldCharType="separate"/>
            </w:r>
            <w:r w:rsidRPr="00F441AC">
              <w:rPr>
                <w:noProof/>
                <w:sz w:val="24"/>
              </w:rPr>
              <w:t> </w:t>
            </w:r>
            <w:r w:rsidRPr="00F441AC">
              <w:rPr>
                <w:noProof/>
                <w:sz w:val="24"/>
              </w:rPr>
              <w:t> </w:t>
            </w:r>
            <w:r w:rsidRPr="00F441AC">
              <w:rPr>
                <w:noProof/>
                <w:sz w:val="24"/>
              </w:rPr>
              <w:t> </w:t>
            </w:r>
            <w:r w:rsidRPr="00F441AC">
              <w:rPr>
                <w:noProof/>
                <w:sz w:val="24"/>
              </w:rPr>
              <w:t> </w:t>
            </w:r>
            <w:r w:rsidRPr="00F441AC">
              <w:rPr>
                <w:noProof/>
                <w:sz w:val="24"/>
              </w:rPr>
              <w:t> </w:t>
            </w:r>
            <w:r w:rsidRPr="00F441AC">
              <w:rPr>
                <w:sz w:val="24"/>
              </w:rPr>
              <w:fldChar w:fldCharType="end"/>
            </w:r>
          </w:p>
        </w:tc>
      </w:tr>
    </w:tbl>
    <w:p w14:paraId="6E6D0EAF" w14:textId="77777777" w:rsidR="000C27F6" w:rsidRPr="00F441AC" w:rsidRDefault="000C27F6" w:rsidP="00021FEA">
      <w:pPr>
        <w:rPr>
          <w:b/>
          <w:sz w:val="24"/>
          <w:szCs w:val="24"/>
        </w:rPr>
      </w:pPr>
    </w:p>
    <w:p w14:paraId="68D939AC" w14:textId="77777777" w:rsidR="00BF300B" w:rsidRPr="00F441AC" w:rsidRDefault="005E1E6D" w:rsidP="00BF300B">
      <w:pPr>
        <w:rPr>
          <w:sz w:val="24"/>
        </w:rPr>
      </w:pPr>
      <w:r w:rsidRPr="00F441AC">
        <w:rPr>
          <w:b/>
          <w:sz w:val="24"/>
          <w:szCs w:val="24"/>
        </w:rPr>
        <w:t xml:space="preserve"> </w:t>
      </w:r>
      <w:r w:rsidR="00BF300B" w:rsidRPr="00F441AC">
        <w:rPr>
          <w:b/>
          <w:sz w:val="24"/>
        </w:rPr>
        <w:t xml:space="preserve">Biohazards:  </w:t>
      </w:r>
      <w:r w:rsidR="00BF300B" w:rsidRPr="00F441AC">
        <w:rPr>
          <w:sz w:val="24"/>
        </w:rPr>
        <w:t>Provide details below on any biological hazards that may occur</w:t>
      </w:r>
      <w:r w:rsidR="00BF300B" w:rsidRPr="00F441AC">
        <w:rPr>
          <w:sz w:val="24"/>
          <w:szCs w:val="24"/>
        </w:rPr>
        <w:t xml:space="preserve"> during the design, development, preparation or competition phases of your car.</w:t>
      </w:r>
      <w:r w:rsidR="00BF300B" w:rsidRPr="00F441AC">
        <w:rPr>
          <w:sz w:val="24"/>
        </w:rPr>
        <w:t xml:space="preserve">  Please list the biological hazards, the biohazard level, and a description of how these agents will be safety handled.</w:t>
      </w:r>
    </w:p>
    <w:tbl>
      <w:tblPr>
        <w:tblW w:w="0" w:type="auto"/>
        <w:tblBorders>
          <w:top w:val="double" w:sz="4" w:space="0" w:color="auto"/>
          <w:left w:val="double" w:sz="4" w:space="0" w:color="auto"/>
          <w:bottom w:val="double" w:sz="4" w:space="0" w:color="auto"/>
          <w:right w:val="double" w:sz="4" w:space="0" w:color="auto"/>
          <w:insideH w:val="double" w:sz="4" w:space="0" w:color="auto"/>
        </w:tblBorders>
        <w:tblLook w:val="01E0" w:firstRow="1" w:lastRow="1" w:firstColumn="1" w:lastColumn="1" w:noHBand="0" w:noVBand="0"/>
      </w:tblPr>
      <w:tblGrid>
        <w:gridCol w:w="10410"/>
      </w:tblGrid>
      <w:tr w:rsidR="00211AA4" w:rsidRPr="00F441AC" w14:paraId="6DAF155F" w14:textId="77777777" w:rsidTr="00FD47E4">
        <w:tc>
          <w:tcPr>
            <w:tcW w:w="14616" w:type="dxa"/>
          </w:tcPr>
          <w:p w14:paraId="70865D1D" w14:textId="77777777" w:rsidR="00BF300B" w:rsidRPr="00F441AC" w:rsidRDefault="00F4115B" w:rsidP="00FD47E4">
            <w:pPr>
              <w:rPr>
                <w:sz w:val="24"/>
                <w:szCs w:val="24"/>
              </w:rPr>
            </w:pPr>
            <w:r w:rsidRPr="00F441AC">
              <w:rPr>
                <w:sz w:val="24"/>
                <w:szCs w:val="24"/>
              </w:rPr>
              <w:fldChar w:fldCharType="begin">
                <w:ffData>
                  <w:name w:val="Text52"/>
                  <w:enabled/>
                  <w:calcOnExit w:val="0"/>
                  <w:textInput/>
                </w:ffData>
              </w:fldChar>
            </w:r>
            <w:r w:rsidR="00BF300B" w:rsidRPr="00F441AC">
              <w:rPr>
                <w:sz w:val="24"/>
                <w:szCs w:val="24"/>
              </w:rPr>
              <w:instrText xml:space="preserve"> FORMTEXT </w:instrText>
            </w:r>
            <w:r w:rsidRPr="00F441AC">
              <w:rPr>
                <w:sz w:val="24"/>
                <w:szCs w:val="24"/>
              </w:rPr>
            </w:r>
            <w:r w:rsidRPr="00F441AC">
              <w:rPr>
                <w:sz w:val="24"/>
                <w:szCs w:val="24"/>
              </w:rPr>
              <w:fldChar w:fldCharType="separate"/>
            </w:r>
            <w:r w:rsidR="00BF300B" w:rsidRPr="00F441AC">
              <w:rPr>
                <w:noProof/>
                <w:sz w:val="24"/>
                <w:szCs w:val="24"/>
              </w:rPr>
              <w:t> </w:t>
            </w:r>
            <w:r w:rsidR="00BF300B" w:rsidRPr="00F441AC">
              <w:rPr>
                <w:noProof/>
                <w:sz w:val="24"/>
                <w:szCs w:val="24"/>
              </w:rPr>
              <w:t> </w:t>
            </w:r>
            <w:r w:rsidR="00BF300B" w:rsidRPr="00F441AC">
              <w:rPr>
                <w:noProof/>
                <w:sz w:val="24"/>
                <w:szCs w:val="24"/>
              </w:rPr>
              <w:t> </w:t>
            </w:r>
            <w:r w:rsidR="00BF300B" w:rsidRPr="00F441AC">
              <w:rPr>
                <w:noProof/>
                <w:sz w:val="24"/>
                <w:szCs w:val="24"/>
              </w:rPr>
              <w:t> </w:t>
            </w:r>
            <w:r w:rsidR="00BF300B" w:rsidRPr="00F441AC">
              <w:rPr>
                <w:noProof/>
                <w:sz w:val="24"/>
                <w:szCs w:val="24"/>
              </w:rPr>
              <w:t> </w:t>
            </w:r>
            <w:r w:rsidRPr="00F441AC">
              <w:rPr>
                <w:sz w:val="24"/>
                <w:szCs w:val="24"/>
              </w:rPr>
              <w:fldChar w:fldCharType="end"/>
            </w:r>
          </w:p>
        </w:tc>
      </w:tr>
    </w:tbl>
    <w:p w14:paraId="70D3D6D1" w14:textId="77777777" w:rsidR="00021FEA" w:rsidRPr="00F441AC" w:rsidRDefault="00021FEA" w:rsidP="00686EE8">
      <w:pPr>
        <w:jc w:val="center"/>
        <w:rPr>
          <w:b/>
          <w:sz w:val="36"/>
          <w:szCs w:val="36"/>
        </w:rPr>
      </w:pPr>
      <w:r w:rsidRPr="00F441AC">
        <w:rPr>
          <w:sz w:val="24"/>
        </w:rPr>
        <w:br w:type="page"/>
      </w:r>
      <w:r w:rsidR="000B5358" w:rsidRPr="00F441AC">
        <w:rPr>
          <w:b/>
          <w:sz w:val="36"/>
          <w:szCs w:val="36"/>
        </w:rPr>
        <w:lastRenderedPageBreak/>
        <w:t xml:space="preserve">Standard / </w:t>
      </w:r>
      <w:r w:rsidRPr="00F441AC">
        <w:rPr>
          <w:b/>
          <w:sz w:val="36"/>
          <w:szCs w:val="36"/>
        </w:rPr>
        <w:t>Safe Operating Procedures Page</w:t>
      </w:r>
    </w:p>
    <w:p w14:paraId="2F5E0D1E" w14:textId="77777777" w:rsidR="004335F3" w:rsidRPr="00F441AC" w:rsidRDefault="008A4642" w:rsidP="004335F3">
      <w:pPr>
        <w:pStyle w:val="ListParagraph"/>
        <w:numPr>
          <w:ilvl w:val="0"/>
          <w:numId w:val="4"/>
        </w:numPr>
      </w:pPr>
      <w:r w:rsidRPr="00F441AC">
        <w:t xml:space="preserve">Provide step-by-step details for each of the sections shown below.  </w:t>
      </w:r>
    </w:p>
    <w:p w14:paraId="7F6939F5" w14:textId="77777777" w:rsidR="004335F3" w:rsidRPr="00F441AC" w:rsidRDefault="008A4642" w:rsidP="004335F3">
      <w:pPr>
        <w:pStyle w:val="ListParagraph"/>
        <w:numPr>
          <w:ilvl w:val="0"/>
          <w:numId w:val="4"/>
        </w:numPr>
      </w:pPr>
      <w:r w:rsidRPr="00F441AC">
        <w:t>Identify the hazards, the control method</w:t>
      </w:r>
      <w:r w:rsidR="003A60F4" w:rsidRPr="00F441AC">
        <w:t>s</w:t>
      </w:r>
      <w:r w:rsidRPr="00F441AC">
        <w:t xml:space="preserve"> and the personal protective equipment (PPE) required.</w:t>
      </w:r>
    </w:p>
    <w:p w14:paraId="09E51321" w14:textId="02E15C07" w:rsidR="003111B1" w:rsidRPr="00F441AC" w:rsidRDefault="00886054" w:rsidP="004335F3">
      <w:pPr>
        <w:pStyle w:val="ListParagraph"/>
        <w:numPr>
          <w:ilvl w:val="0"/>
          <w:numId w:val="4"/>
        </w:numPr>
      </w:pPr>
      <w:r w:rsidRPr="00F441AC">
        <w:t>Provide adequate detail so that the reviewers of this document will have adequate understanding of your procedure to pass judgment on the safety of your vehicle.</w:t>
      </w:r>
    </w:p>
    <w:p w14:paraId="341B8E90" w14:textId="77777777" w:rsidR="003111B1" w:rsidRPr="00F441AC" w:rsidRDefault="003111B1" w:rsidP="003111B1">
      <w:pPr>
        <w:rPr>
          <w:sz w:val="24"/>
        </w:rPr>
      </w:pPr>
    </w:p>
    <w:p w14:paraId="2038FF49" w14:textId="77777777" w:rsidR="008A4642" w:rsidRPr="00F441AC" w:rsidRDefault="003111B1" w:rsidP="003111B1">
      <w:pPr>
        <w:rPr>
          <w:sz w:val="24"/>
        </w:rPr>
      </w:pPr>
      <w:r w:rsidRPr="00F441AC">
        <w:rPr>
          <w:sz w:val="24"/>
        </w:rPr>
        <w:t xml:space="preserve">The </w:t>
      </w:r>
      <w:r w:rsidRPr="00F441AC">
        <w:rPr>
          <w:b/>
          <w:sz w:val="24"/>
        </w:rPr>
        <w:t>Emergency Shutdown</w:t>
      </w:r>
      <w:r w:rsidRPr="00F441AC">
        <w:rPr>
          <w:sz w:val="24"/>
        </w:rPr>
        <w:t xml:space="preserve"> section s</w:t>
      </w:r>
      <w:r w:rsidR="00555E09" w:rsidRPr="00F441AC">
        <w:rPr>
          <w:sz w:val="24"/>
        </w:rPr>
        <w:t>hould have only one or two steps</w:t>
      </w:r>
      <w:r w:rsidRPr="00F441AC">
        <w:rPr>
          <w:sz w:val="24"/>
        </w:rPr>
        <w:t xml:space="preserve"> required to stop your vehicle and bring it to a safe state. </w:t>
      </w:r>
    </w:p>
    <w:p w14:paraId="45A6463F" w14:textId="77777777" w:rsidR="003111B1" w:rsidRPr="00F441AC" w:rsidRDefault="003111B1" w:rsidP="003111B1">
      <w:pPr>
        <w:rPr>
          <w:sz w:val="24"/>
        </w:rPr>
      </w:pPr>
      <w:r w:rsidRPr="00F441AC">
        <w:rPr>
          <w:sz w:val="24"/>
        </w:rPr>
        <w:t xml:space="preserve">The </w:t>
      </w:r>
      <w:r w:rsidRPr="00F441AC">
        <w:rPr>
          <w:b/>
          <w:sz w:val="24"/>
        </w:rPr>
        <w:t>Start-Up Procedure</w:t>
      </w:r>
      <w:r w:rsidRPr="00F441AC">
        <w:rPr>
          <w:sz w:val="24"/>
        </w:rPr>
        <w:t xml:space="preserve"> section should list all the steps required to prepare your chemicals and vehicle.</w:t>
      </w:r>
    </w:p>
    <w:p w14:paraId="16E1B79B" w14:textId="499F13C1" w:rsidR="003111B1" w:rsidRPr="00F441AC" w:rsidRDefault="003111B1" w:rsidP="003111B1">
      <w:pPr>
        <w:rPr>
          <w:sz w:val="24"/>
        </w:rPr>
      </w:pPr>
      <w:r w:rsidRPr="00F441AC">
        <w:rPr>
          <w:sz w:val="24"/>
        </w:rPr>
        <w:t xml:space="preserve">The </w:t>
      </w:r>
      <w:r w:rsidRPr="00F441AC">
        <w:rPr>
          <w:b/>
          <w:sz w:val="24"/>
        </w:rPr>
        <w:t>Run Time Procedure</w:t>
      </w:r>
      <w:r w:rsidRPr="00F441AC">
        <w:rPr>
          <w:sz w:val="24"/>
        </w:rPr>
        <w:t xml:space="preserve"> should describe </w:t>
      </w:r>
      <w:r w:rsidR="00886054" w:rsidRPr="00F441AC">
        <w:rPr>
          <w:sz w:val="24"/>
        </w:rPr>
        <w:t xml:space="preserve">all steps to operate your vehicle at the </w:t>
      </w:r>
      <w:r w:rsidR="00F549E4" w:rsidRPr="00F441AC">
        <w:rPr>
          <w:sz w:val="24"/>
        </w:rPr>
        <w:t xml:space="preserve">competition </w:t>
      </w:r>
      <w:r w:rsidR="00886054" w:rsidRPr="00F441AC">
        <w:rPr>
          <w:sz w:val="24"/>
        </w:rPr>
        <w:t>starting line</w:t>
      </w:r>
      <w:r w:rsidR="00F549E4" w:rsidRPr="00F441AC">
        <w:rPr>
          <w:sz w:val="24"/>
        </w:rPr>
        <w:t>.</w:t>
      </w:r>
      <w:r w:rsidR="00886054" w:rsidRPr="00F441AC">
        <w:rPr>
          <w:sz w:val="24"/>
        </w:rPr>
        <w:t xml:space="preserve"> </w:t>
      </w:r>
    </w:p>
    <w:p w14:paraId="6C4D6B2E" w14:textId="192DFC64" w:rsidR="00886054" w:rsidRPr="00F441AC" w:rsidRDefault="00886054" w:rsidP="003111B1">
      <w:pPr>
        <w:rPr>
          <w:sz w:val="24"/>
        </w:rPr>
      </w:pPr>
      <w:r w:rsidRPr="00F441AC">
        <w:rPr>
          <w:sz w:val="24"/>
        </w:rPr>
        <w:t xml:space="preserve">The </w:t>
      </w:r>
      <w:r w:rsidRPr="00F441AC">
        <w:rPr>
          <w:b/>
          <w:sz w:val="24"/>
        </w:rPr>
        <w:t>Shutdown Procedure</w:t>
      </w:r>
      <w:r w:rsidRPr="00F441AC">
        <w:rPr>
          <w:sz w:val="24"/>
        </w:rPr>
        <w:t xml:space="preserve"> should describe the steps normally taken to shut</w:t>
      </w:r>
      <w:r w:rsidR="00F549E4" w:rsidRPr="00F441AC">
        <w:rPr>
          <w:sz w:val="24"/>
        </w:rPr>
        <w:t xml:space="preserve"> </w:t>
      </w:r>
      <w:r w:rsidRPr="00F441AC">
        <w:rPr>
          <w:sz w:val="24"/>
        </w:rPr>
        <w:t>down your vehicl</w:t>
      </w:r>
      <w:r w:rsidR="00F00478" w:rsidRPr="00F441AC">
        <w:rPr>
          <w:sz w:val="24"/>
        </w:rPr>
        <w:t>e at the end of your competiti</w:t>
      </w:r>
      <w:r w:rsidRPr="00F441AC">
        <w:rPr>
          <w:sz w:val="24"/>
        </w:rPr>
        <w:t>ve run.</w:t>
      </w:r>
    </w:p>
    <w:p w14:paraId="7115B48D" w14:textId="383E6F9D" w:rsidR="00886054" w:rsidRPr="00F441AC" w:rsidRDefault="00886054" w:rsidP="003111B1">
      <w:pPr>
        <w:rPr>
          <w:sz w:val="24"/>
        </w:rPr>
      </w:pPr>
      <w:r w:rsidRPr="00F441AC">
        <w:rPr>
          <w:sz w:val="24"/>
        </w:rPr>
        <w:t xml:space="preserve">The </w:t>
      </w:r>
      <w:r w:rsidRPr="00F441AC">
        <w:rPr>
          <w:b/>
          <w:sz w:val="24"/>
        </w:rPr>
        <w:t>Cleanup / Waste Disposal</w:t>
      </w:r>
      <w:r w:rsidRPr="00F441AC">
        <w:rPr>
          <w:sz w:val="24"/>
        </w:rPr>
        <w:t xml:space="preserve"> section should list all the steps required to clean your vehicle of all chemicals and proper chemical disposal.</w:t>
      </w:r>
      <w:r w:rsidR="006E50BA" w:rsidRPr="00F441AC">
        <w:rPr>
          <w:sz w:val="24"/>
        </w:rPr>
        <w:t xml:space="preserve">  Please keep in mind that at the Annual Student Conference Competition, you will not be working in a chemistry laboratory or have access to a sink.  You should consider what additional supplies and steps will be needed when you are doing clean up at your table at the competition site.</w:t>
      </w:r>
      <w:r w:rsidR="009757E4" w:rsidRPr="00F441AC">
        <w:rPr>
          <w:sz w:val="24"/>
        </w:rPr>
        <w:t xml:space="preserve">  Please also list which waste bucket you will be using to dispose of the waste (example: Acids, Bases, Oxidizers, etc).  </w:t>
      </w:r>
      <w:r w:rsidR="00DF4923" w:rsidRPr="00F441AC">
        <w:rPr>
          <w:sz w:val="24"/>
        </w:rPr>
        <w:t xml:space="preserve">Team </w:t>
      </w:r>
      <w:r w:rsidR="003B0595" w:rsidRPr="00F441AC">
        <w:rPr>
          <w:sz w:val="24"/>
        </w:rPr>
        <w:t xml:space="preserve">must also remember that all </w:t>
      </w:r>
      <w:r w:rsidR="00DF4923" w:rsidRPr="00F441AC">
        <w:rPr>
          <w:sz w:val="24"/>
        </w:rPr>
        <w:t xml:space="preserve">glassware </w:t>
      </w:r>
      <w:r w:rsidR="003B0595" w:rsidRPr="00F441AC">
        <w:rPr>
          <w:sz w:val="24"/>
        </w:rPr>
        <w:t xml:space="preserve">must be clearly labeled </w:t>
      </w:r>
      <w:r w:rsidR="00DF4923" w:rsidRPr="00F441AC">
        <w:rPr>
          <w:sz w:val="24"/>
        </w:rPr>
        <w:t xml:space="preserve">at the competition site.  </w:t>
      </w:r>
    </w:p>
    <w:p w14:paraId="68BC7457" w14:textId="77777777" w:rsidR="00021FEA" w:rsidRPr="00F441AC" w:rsidRDefault="00021FEA" w:rsidP="00021FEA">
      <w:pPr>
        <w:rPr>
          <w:sz w:val="24"/>
        </w:rPr>
      </w:pPr>
    </w:p>
    <w:tbl>
      <w:tblPr>
        <w:tblW w:w="1053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104"/>
        <w:gridCol w:w="1710"/>
        <w:gridCol w:w="1980"/>
        <w:gridCol w:w="1736"/>
      </w:tblGrid>
      <w:tr w:rsidR="009B70C8" w:rsidRPr="00F441AC" w14:paraId="0B66A8FF" w14:textId="77777777" w:rsidTr="00855EF3">
        <w:tc>
          <w:tcPr>
            <w:tcW w:w="5104" w:type="dxa"/>
            <w:tcBorders>
              <w:bottom w:val="nil"/>
            </w:tcBorders>
            <w:shd w:val="pct37" w:color="auto" w:fill="auto"/>
          </w:tcPr>
          <w:p w14:paraId="20C815D5" w14:textId="77777777" w:rsidR="00021FEA" w:rsidRPr="00F441AC" w:rsidRDefault="00021FEA" w:rsidP="00021FEA">
            <w:pPr>
              <w:jc w:val="center"/>
              <w:rPr>
                <w:b/>
                <w:sz w:val="24"/>
              </w:rPr>
            </w:pPr>
          </w:p>
          <w:p w14:paraId="36FA5942" w14:textId="77777777" w:rsidR="00021FEA" w:rsidRPr="00F441AC" w:rsidRDefault="00021FEA" w:rsidP="00021FEA">
            <w:pPr>
              <w:jc w:val="center"/>
              <w:rPr>
                <w:b/>
                <w:sz w:val="24"/>
              </w:rPr>
            </w:pPr>
            <w:r w:rsidRPr="00F441AC">
              <w:rPr>
                <w:b/>
                <w:sz w:val="24"/>
              </w:rPr>
              <w:t>Sequence of Steps</w:t>
            </w:r>
          </w:p>
        </w:tc>
        <w:tc>
          <w:tcPr>
            <w:tcW w:w="1710" w:type="dxa"/>
            <w:tcBorders>
              <w:bottom w:val="nil"/>
            </w:tcBorders>
            <w:shd w:val="pct37" w:color="auto" w:fill="auto"/>
          </w:tcPr>
          <w:p w14:paraId="3D3EFA64" w14:textId="77777777" w:rsidR="00021FEA" w:rsidRPr="00F441AC" w:rsidRDefault="00021FEA" w:rsidP="00021FEA">
            <w:pPr>
              <w:jc w:val="center"/>
              <w:rPr>
                <w:b/>
                <w:sz w:val="24"/>
              </w:rPr>
            </w:pPr>
          </w:p>
          <w:p w14:paraId="341897C2" w14:textId="77777777" w:rsidR="00021FEA" w:rsidRPr="00F441AC" w:rsidRDefault="00021FEA" w:rsidP="00021FEA">
            <w:pPr>
              <w:jc w:val="center"/>
              <w:rPr>
                <w:b/>
                <w:sz w:val="24"/>
              </w:rPr>
            </w:pPr>
            <w:r w:rsidRPr="00F441AC">
              <w:rPr>
                <w:b/>
                <w:sz w:val="24"/>
              </w:rPr>
              <w:t>Potential Hazards</w:t>
            </w:r>
          </w:p>
        </w:tc>
        <w:tc>
          <w:tcPr>
            <w:tcW w:w="1980" w:type="dxa"/>
            <w:tcBorders>
              <w:bottom w:val="nil"/>
            </w:tcBorders>
            <w:shd w:val="pct37" w:color="auto" w:fill="auto"/>
          </w:tcPr>
          <w:p w14:paraId="2E82C79E" w14:textId="77777777" w:rsidR="00021FEA" w:rsidRPr="00F441AC" w:rsidRDefault="00021FEA" w:rsidP="00021FEA">
            <w:pPr>
              <w:jc w:val="center"/>
              <w:rPr>
                <w:b/>
                <w:sz w:val="24"/>
              </w:rPr>
            </w:pPr>
          </w:p>
          <w:p w14:paraId="6A30BF94" w14:textId="77777777" w:rsidR="00021FEA" w:rsidRPr="00F441AC" w:rsidRDefault="00021FEA" w:rsidP="00021FEA">
            <w:pPr>
              <w:jc w:val="center"/>
              <w:rPr>
                <w:b/>
                <w:sz w:val="24"/>
              </w:rPr>
            </w:pPr>
            <w:r w:rsidRPr="00F441AC">
              <w:rPr>
                <w:b/>
                <w:sz w:val="24"/>
              </w:rPr>
              <w:t>Procedure to Control Hazard</w:t>
            </w:r>
          </w:p>
        </w:tc>
        <w:tc>
          <w:tcPr>
            <w:tcW w:w="1736" w:type="dxa"/>
            <w:tcBorders>
              <w:bottom w:val="nil"/>
            </w:tcBorders>
            <w:shd w:val="pct37" w:color="auto" w:fill="auto"/>
          </w:tcPr>
          <w:p w14:paraId="6B328008" w14:textId="77777777" w:rsidR="00021FEA" w:rsidRPr="00F441AC" w:rsidRDefault="00021FEA" w:rsidP="00021FEA">
            <w:pPr>
              <w:jc w:val="center"/>
              <w:rPr>
                <w:b/>
                <w:sz w:val="24"/>
              </w:rPr>
            </w:pPr>
            <w:r w:rsidRPr="00F441AC">
              <w:rPr>
                <w:b/>
                <w:sz w:val="24"/>
              </w:rPr>
              <w:t>PPE or Equipment Required</w:t>
            </w:r>
          </w:p>
        </w:tc>
      </w:tr>
      <w:tr w:rsidR="009B70C8" w:rsidRPr="00F441AC" w14:paraId="5E9FE17D" w14:textId="77777777" w:rsidTr="00855EF3">
        <w:tc>
          <w:tcPr>
            <w:tcW w:w="5104" w:type="dxa"/>
            <w:shd w:val="pct20" w:color="auto" w:fill="auto"/>
          </w:tcPr>
          <w:p w14:paraId="7C6DFC4D" w14:textId="77777777" w:rsidR="00021FEA" w:rsidRPr="00F441AC" w:rsidRDefault="00021FEA" w:rsidP="00021FEA">
            <w:pPr>
              <w:rPr>
                <w:b/>
                <w:sz w:val="24"/>
              </w:rPr>
            </w:pPr>
            <w:r w:rsidRPr="00F441AC">
              <w:rPr>
                <w:b/>
                <w:sz w:val="24"/>
              </w:rPr>
              <w:t xml:space="preserve">Emergency Shutdown </w:t>
            </w:r>
          </w:p>
        </w:tc>
        <w:tc>
          <w:tcPr>
            <w:tcW w:w="1710" w:type="dxa"/>
            <w:shd w:val="pct20" w:color="auto" w:fill="auto"/>
          </w:tcPr>
          <w:p w14:paraId="2275029F" w14:textId="77777777" w:rsidR="00021FEA" w:rsidRPr="00F441AC" w:rsidRDefault="00021FEA" w:rsidP="00021FEA">
            <w:pPr>
              <w:rPr>
                <w:b/>
                <w:sz w:val="24"/>
              </w:rPr>
            </w:pPr>
          </w:p>
        </w:tc>
        <w:tc>
          <w:tcPr>
            <w:tcW w:w="1980" w:type="dxa"/>
            <w:shd w:val="pct20" w:color="auto" w:fill="auto"/>
          </w:tcPr>
          <w:p w14:paraId="7DF24FEC" w14:textId="77777777" w:rsidR="00021FEA" w:rsidRPr="00F441AC" w:rsidRDefault="00021FEA" w:rsidP="00021FEA">
            <w:pPr>
              <w:rPr>
                <w:b/>
                <w:sz w:val="24"/>
              </w:rPr>
            </w:pPr>
          </w:p>
        </w:tc>
        <w:tc>
          <w:tcPr>
            <w:tcW w:w="1736" w:type="dxa"/>
            <w:shd w:val="pct20" w:color="auto" w:fill="auto"/>
          </w:tcPr>
          <w:p w14:paraId="53F0F97C" w14:textId="77777777" w:rsidR="00021FEA" w:rsidRPr="00F441AC" w:rsidRDefault="00021FEA" w:rsidP="00021FEA">
            <w:pPr>
              <w:rPr>
                <w:b/>
                <w:sz w:val="24"/>
              </w:rPr>
            </w:pPr>
          </w:p>
        </w:tc>
      </w:tr>
      <w:tr w:rsidR="009B70C8" w:rsidRPr="00F441AC" w14:paraId="5D3E4526" w14:textId="77777777" w:rsidTr="00855EF3">
        <w:tc>
          <w:tcPr>
            <w:tcW w:w="5104" w:type="dxa"/>
          </w:tcPr>
          <w:p w14:paraId="369A5147" w14:textId="77777777" w:rsidR="00021FEA" w:rsidRPr="00F441AC" w:rsidRDefault="00F4115B" w:rsidP="00021FEA">
            <w:r w:rsidRPr="00F441AC">
              <w:fldChar w:fldCharType="begin">
                <w:ffData>
                  <w:name w:val="Text9"/>
                  <w:enabled/>
                  <w:calcOnExit w:val="0"/>
                  <w:textInput/>
                </w:ffData>
              </w:fldChar>
            </w:r>
            <w:bookmarkStart w:id="8" w:name="Text9"/>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8"/>
          </w:p>
        </w:tc>
        <w:tc>
          <w:tcPr>
            <w:tcW w:w="1710" w:type="dxa"/>
          </w:tcPr>
          <w:p w14:paraId="592CD49A" w14:textId="77777777" w:rsidR="00021FEA" w:rsidRPr="00F441AC" w:rsidRDefault="00F4115B" w:rsidP="00021FEA">
            <w:r w:rsidRPr="00F441AC">
              <w:fldChar w:fldCharType="begin">
                <w:ffData>
                  <w:name w:val="Text10"/>
                  <w:enabled/>
                  <w:calcOnExit w:val="0"/>
                  <w:textInput/>
                </w:ffData>
              </w:fldChar>
            </w:r>
            <w:bookmarkStart w:id="9" w:name="Text10"/>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9"/>
          </w:p>
        </w:tc>
        <w:tc>
          <w:tcPr>
            <w:tcW w:w="1980" w:type="dxa"/>
          </w:tcPr>
          <w:p w14:paraId="27E5008C" w14:textId="77777777" w:rsidR="00021FEA" w:rsidRPr="00F441AC" w:rsidRDefault="00F4115B" w:rsidP="00021FEA">
            <w:r w:rsidRPr="00F441AC">
              <w:fldChar w:fldCharType="begin">
                <w:ffData>
                  <w:name w:val="Text11"/>
                  <w:enabled/>
                  <w:calcOnExit w:val="0"/>
                  <w:textInput/>
                </w:ffData>
              </w:fldChar>
            </w:r>
            <w:bookmarkStart w:id="10" w:name="Text11"/>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0"/>
          </w:p>
        </w:tc>
        <w:tc>
          <w:tcPr>
            <w:tcW w:w="1736" w:type="dxa"/>
          </w:tcPr>
          <w:p w14:paraId="1752C438" w14:textId="77777777" w:rsidR="00021FEA" w:rsidRPr="00F441AC" w:rsidRDefault="00F4115B" w:rsidP="00021FEA">
            <w:r w:rsidRPr="00F441AC">
              <w:fldChar w:fldCharType="begin">
                <w:ffData>
                  <w:name w:val="Text12"/>
                  <w:enabled/>
                  <w:calcOnExit w:val="0"/>
                  <w:textInput/>
                </w:ffData>
              </w:fldChar>
            </w:r>
            <w:bookmarkStart w:id="11" w:name="Text12"/>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1"/>
          </w:p>
        </w:tc>
      </w:tr>
      <w:tr w:rsidR="009B70C8" w:rsidRPr="00F441AC" w14:paraId="1EE51BBF" w14:textId="77777777" w:rsidTr="00855EF3">
        <w:tc>
          <w:tcPr>
            <w:tcW w:w="5104" w:type="dxa"/>
            <w:shd w:val="pct20" w:color="auto" w:fill="auto"/>
          </w:tcPr>
          <w:p w14:paraId="38EFB479" w14:textId="77777777" w:rsidR="00021FEA" w:rsidRPr="00F441AC" w:rsidRDefault="00021FEA" w:rsidP="00021FEA">
            <w:pPr>
              <w:rPr>
                <w:b/>
                <w:sz w:val="24"/>
              </w:rPr>
            </w:pPr>
            <w:r w:rsidRPr="00F441AC">
              <w:rPr>
                <w:b/>
                <w:sz w:val="24"/>
              </w:rPr>
              <w:t>Start-up Procedure</w:t>
            </w:r>
          </w:p>
        </w:tc>
        <w:tc>
          <w:tcPr>
            <w:tcW w:w="1710" w:type="dxa"/>
            <w:shd w:val="pct20" w:color="auto" w:fill="auto"/>
          </w:tcPr>
          <w:p w14:paraId="5EEB4E7C" w14:textId="77777777" w:rsidR="00021FEA" w:rsidRPr="00F441AC" w:rsidRDefault="00021FEA" w:rsidP="00021FEA">
            <w:pPr>
              <w:rPr>
                <w:b/>
                <w:sz w:val="24"/>
              </w:rPr>
            </w:pPr>
          </w:p>
        </w:tc>
        <w:tc>
          <w:tcPr>
            <w:tcW w:w="1980" w:type="dxa"/>
            <w:shd w:val="pct20" w:color="auto" w:fill="auto"/>
          </w:tcPr>
          <w:p w14:paraId="042EE4A9" w14:textId="77777777" w:rsidR="00021FEA" w:rsidRPr="00F441AC" w:rsidRDefault="00021FEA" w:rsidP="00021FEA">
            <w:pPr>
              <w:rPr>
                <w:b/>
                <w:sz w:val="24"/>
              </w:rPr>
            </w:pPr>
          </w:p>
        </w:tc>
        <w:tc>
          <w:tcPr>
            <w:tcW w:w="1736" w:type="dxa"/>
            <w:shd w:val="pct20" w:color="auto" w:fill="auto"/>
          </w:tcPr>
          <w:p w14:paraId="1606D34E" w14:textId="77777777" w:rsidR="00021FEA" w:rsidRPr="00F441AC" w:rsidRDefault="00021FEA" w:rsidP="00021FEA">
            <w:pPr>
              <w:rPr>
                <w:b/>
                <w:sz w:val="24"/>
              </w:rPr>
            </w:pPr>
          </w:p>
        </w:tc>
      </w:tr>
      <w:tr w:rsidR="009B70C8" w:rsidRPr="00F441AC" w14:paraId="3EFEC880" w14:textId="77777777" w:rsidTr="00855EF3">
        <w:tc>
          <w:tcPr>
            <w:tcW w:w="5104" w:type="dxa"/>
          </w:tcPr>
          <w:p w14:paraId="56664201" w14:textId="77777777" w:rsidR="00021FEA" w:rsidRPr="00F441AC" w:rsidRDefault="00F4115B" w:rsidP="00021FEA">
            <w:r w:rsidRPr="00F441AC">
              <w:fldChar w:fldCharType="begin">
                <w:ffData>
                  <w:name w:val="Text13"/>
                  <w:enabled/>
                  <w:calcOnExit w:val="0"/>
                  <w:textInput/>
                </w:ffData>
              </w:fldChar>
            </w:r>
            <w:bookmarkStart w:id="12" w:name="Text13"/>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2"/>
          </w:p>
        </w:tc>
        <w:tc>
          <w:tcPr>
            <w:tcW w:w="1710" w:type="dxa"/>
          </w:tcPr>
          <w:p w14:paraId="2BFF157A" w14:textId="77777777" w:rsidR="00021FEA" w:rsidRPr="00F441AC" w:rsidRDefault="00F4115B" w:rsidP="00021FEA">
            <w:r w:rsidRPr="00F441AC">
              <w:fldChar w:fldCharType="begin">
                <w:ffData>
                  <w:name w:val="Text14"/>
                  <w:enabled/>
                  <w:calcOnExit w:val="0"/>
                  <w:textInput/>
                </w:ffData>
              </w:fldChar>
            </w:r>
            <w:bookmarkStart w:id="13" w:name="Text14"/>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3"/>
          </w:p>
        </w:tc>
        <w:tc>
          <w:tcPr>
            <w:tcW w:w="1980" w:type="dxa"/>
          </w:tcPr>
          <w:p w14:paraId="73E7BF7C" w14:textId="77777777" w:rsidR="00021FEA" w:rsidRPr="00F441AC" w:rsidRDefault="00F4115B" w:rsidP="00021FEA">
            <w:r w:rsidRPr="00F441AC">
              <w:fldChar w:fldCharType="begin">
                <w:ffData>
                  <w:name w:val="Text15"/>
                  <w:enabled/>
                  <w:calcOnExit w:val="0"/>
                  <w:textInput/>
                </w:ffData>
              </w:fldChar>
            </w:r>
            <w:bookmarkStart w:id="14" w:name="Text15"/>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4"/>
          </w:p>
        </w:tc>
        <w:tc>
          <w:tcPr>
            <w:tcW w:w="1736" w:type="dxa"/>
          </w:tcPr>
          <w:p w14:paraId="1CA9F3E8" w14:textId="77777777" w:rsidR="00021FEA" w:rsidRPr="00F441AC" w:rsidRDefault="00F4115B" w:rsidP="00021FEA">
            <w:r w:rsidRPr="00F441AC">
              <w:fldChar w:fldCharType="begin">
                <w:ffData>
                  <w:name w:val="Text16"/>
                  <w:enabled/>
                  <w:calcOnExit w:val="0"/>
                  <w:textInput/>
                </w:ffData>
              </w:fldChar>
            </w:r>
            <w:bookmarkStart w:id="15" w:name="Text16"/>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5"/>
          </w:p>
        </w:tc>
      </w:tr>
      <w:tr w:rsidR="009B70C8" w:rsidRPr="00F441AC" w14:paraId="7118C02F" w14:textId="77777777" w:rsidTr="00855EF3">
        <w:tc>
          <w:tcPr>
            <w:tcW w:w="5104" w:type="dxa"/>
            <w:shd w:val="pct20" w:color="auto" w:fill="auto"/>
          </w:tcPr>
          <w:p w14:paraId="4F5E9956" w14:textId="77777777" w:rsidR="00021FEA" w:rsidRPr="00F441AC" w:rsidRDefault="00021FEA" w:rsidP="00021FEA">
            <w:pPr>
              <w:rPr>
                <w:b/>
                <w:sz w:val="24"/>
              </w:rPr>
            </w:pPr>
            <w:r w:rsidRPr="00F441AC">
              <w:rPr>
                <w:b/>
                <w:sz w:val="24"/>
              </w:rPr>
              <w:t>Run Time Procedure</w:t>
            </w:r>
          </w:p>
        </w:tc>
        <w:tc>
          <w:tcPr>
            <w:tcW w:w="1710" w:type="dxa"/>
            <w:shd w:val="pct20" w:color="auto" w:fill="auto"/>
          </w:tcPr>
          <w:p w14:paraId="7B2D52FA" w14:textId="77777777" w:rsidR="00021FEA" w:rsidRPr="00F441AC" w:rsidRDefault="00021FEA" w:rsidP="00021FEA">
            <w:pPr>
              <w:rPr>
                <w:b/>
                <w:sz w:val="24"/>
              </w:rPr>
            </w:pPr>
          </w:p>
        </w:tc>
        <w:tc>
          <w:tcPr>
            <w:tcW w:w="1980" w:type="dxa"/>
            <w:shd w:val="pct20" w:color="auto" w:fill="auto"/>
          </w:tcPr>
          <w:p w14:paraId="14D53FC0" w14:textId="77777777" w:rsidR="00021FEA" w:rsidRPr="00F441AC" w:rsidRDefault="00021FEA" w:rsidP="00021FEA">
            <w:pPr>
              <w:rPr>
                <w:b/>
                <w:sz w:val="24"/>
              </w:rPr>
            </w:pPr>
          </w:p>
        </w:tc>
        <w:tc>
          <w:tcPr>
            <w:tcW w:w="1736" w:type="dxa"/>
            <w:shd w:val="pct20" w:color="auto" w:fill="auto"/>
          </w:tcPr>
          <w:p w14:paraId="53FB7733" w14:textId="77777777" w:rsidR="00021FEA" w:rsidRPr="00F441AC" w:rsidRDefault="00021FEA" w:rsidP="00021FEA">
            <w:pPr>
              <w:rPr>
                <w:b/>
                <w:sz w:val="24"/>
              </w:rPr>
            </w:pPr>
          </w:p>
        </w:tc>
      </w:tr>
      <w:tr w:rsidR="009B70C8" w:rsidRPr="00F441AC" w14:paraId="54EAB1B7" w14:textId="77777777" w:rsidTr="00855EF3">
        <w:tc>
          <w:tcPr>
            <w:tcW w:w="5104" w:type="dxa"/>
          </w:tcPr>
          <w:p w14:paraId="5D91B10D" w14:textId="77777777" w:rsidR="00021FEA" w:rsidRPr="00F441AC" w:rsidRDefault="00F4115B" w:rsidP="00021FEA">
            <w:r w:rsidRPr="00F441AC">
              <w:fldChar w:fldCharType="begin">
                <w:ffData>
                  <w:name w:val="Text20"/>
                  <w:enabled/>
                  <w:calcOnExit w:val="0"/>
                  <w:textInput/>
                </w:ffData>
              </w:fldChar>
            </w:r>
            <w:bookmarkStart w:id="16" w:name="Text20"/>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6"/>
          </w:p>
        </w:tc>
        <w:tc>
          <w:tcPr>
            <w:tcW w:w="1710" w:type="dxa"/>
          </w:tcPr>
          <w:p w14:paraId="394221CE" w14:textId="77777777" w:rsidR="00021FEA" w:rsidRPr="00F441AC" w:rsidRDefault="00F4115B" w:rsidP="00021FEA">
            <w:r w:rsidRPr="00F441AC">
              <w:fldChar w:fldCharType="begin">
                <w:ffData>
                  <w:name w:val="Text19"/>
                  <w:enabled/>
                  <w:calcOnExit w:val="0"/>
                  <w:textInput/>
                </w:ffData>
              </w:fldChar>
            </w:r>
            <w:bookmarkStart w:id="17" w:name="Text19"/>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7"/>
          </w:p>
        </w:tc>
        <w:tc>
          <w:tcPr>
            <w:tcW w:w="1980" w:type="dxa"/>
          </w:tcPr>
          <w:p w14:paraId="3917ACC2" w14:textId="77777777" w:rsidR="00021FEA" w:rsidRPr="00F441AC" w:rsidRDefault="00F4115B" w:rsidP="00021FEA">
            <w:r w:rsidRPr="00F441AC">
              <w:fldChar w:fldCharType="begin">
                <w:ffData>
                  <w:name w:val="Text18"/>
                  <w:enabled/>
                  <w:calcOnExit w:val="0"/>
                  <w:textInput/>
                </w:ffData>
              </w:fldChar>
            </w:r>
            <w:bookmarkStart w:id="18" w:name="Text18"/>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8"/>
          </w:p>
        </w:tc>
        <w:tc>
          <w:tcPr>
            <w:tcW w:w="1736" w:type="dxa"/>
          </w:tcPr>
          <w:p w14:paraId="5C4B6EE8" w14:textId="77777777" w:rsidR="00021FEA" w:rsidRPr="00F441AC" w:rsidRDefault="00F4115B" w:rsidP="00021FEA">
            <w:r w:rsidRPr="00F441AC">
              <w:fldChar w:fldCharType="begin">
                <w:ffData>
                  <w:name w:val="Text17"/>
                  <w:enabled/>
                  <w:calcOnExit w:val="0"/>
                  <w:textInput/>
                </w:ffData>
              </w:fldChar>
            </w:r>
            <w:bookmarkStart w:id="19" w:name="Text17"/>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bookmarkEnd w:id="19"/>
          </w:p>
        </w:tc>
      </w:tr>
      <w:tr w:rsidR="009B70C8" w:rsidRPr="00F441AC" w14:paraId="012BF59F" w14:textId="77777777" w:rsidTr="00855EF3">
        <w:tc>
          <w:tcPr>
            <w:tcW w:w="5104" w:type="dxa"/>
            <w:shd w:val="pct20" w:color="auto" w:fill="auto"/>
          </w:tcPr>
          <w:p w14:paraId="4AB0A7D9" w14:textId="77777777" w:rsidR="00021FEA" w:rsidRPr="00F441AC" w:rsidRDefault="00021FEA" w:rsidP="00021FEA">
            <w:pPr>
              <w:rPr>
                <w:b/>
                <w:sz w:val="24"/>
              </w:rPr>
            </w:pPr>
            <w:r w:rsidRPr="00F441AC">
              <w:rPr>
                <w:b/>
                <w:sz w:val="24"/>
              </w:rPr>
              <w:t>Shutdown Procedure</w:t>
            </w:r>
          </w:p>
        </w:tc>
        <w:tc>
          <w:tcPr>
            <w:tcW w:w="1710" w:type="dxa"/>
            <w:shd w:val="pct20" w:color="auto" w:fill="auto"/>
          </w:tcPr>
          <w:p w14:paraId="76241F06" w14:textId="77777777" w:rsidR="00021FEA" w:rsidRPr="00F441AC" w:rsidRDefault="00021FEA" w:rsidP="00021FEA">
            <w:pPr>
              <w:rPr>
                <w:b/>
                <w:sz w:val="24"/>
              </w:rPr>
            </w:pPr>
          </w:p>
        </w:tc>
        <w:tc>
          <w:tcPr>
            <w:tcW w:w="1980" w:type="dxa"/>
            <w:shd w:val="pct20" w:color="auto" w:fill="auto"/>
          </w:tcPr>
          <w:p w14:paraId="62C7184C" w14:textId="77777777" w:rsidR="00021FEA" w:rsidRPr="00F441AC" w:rsidRDefault="00021FEA" w:rsidP="00021FEA">
            <w:pPr>
              <w:rPr>
                <w:b/>
                <w:sz w:val="24"/>
              </w:rPr>
            </w:pPr>
          </w:p>
        </w:tc>
        <w:tc>
          <w:tcPr>
            <w:tcW w:w="1736" w:type="dxa"/>
            <w:shd w:val="pct20" w:color="auto" w:fill="auto"/>
          </w:tcPr>
          <w:p w14:paraId="0AFC03D7" w14:textId="77777777" w:rsidR="00021FEA" w:rsidRPr="00F441AC" w:rsidRDefault="00021FEA" w:rsidP="00021FEA">
            <w:pPr>
              <w:rPr>
                <w:b/>
                <w:sz w:val="24"/>
              </w:rPr>
            </w:pPr>
          </w:p>
        </w:tc>
      </w:tr>
      <w:tr w:rsidR="009B70C8" w:rsidRPr="00F441AC" w14:paraId="0D630C5A" w14:textId="77777777" w:rsidTr="00855EF3">
        <w:tc>
          <w:tcPr>
            <w:tcW w:w="5104" w:type="dxa"/>
            <w:tcBorders>
              <w:bottom w:val="single" w:sz="6" w:space="0" w:color="auto"/>
            </w:tcBorders>
          </w:tcPr>
          <w:p w14:paraId="0E7A962D" w14:textId="77777777" w:rsidR="00021FEA" w:rsidRPr="00F441AC" w:rsidRDefault="00F4115B" w:rsidP="00021FEA">
            <w:r w:rsidRPr="00F441AC">
              <w:fldChar w:fldCharType="begin">
                <w:ffData>
                  <w:name w:val="Text20"/>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710" w:type="dxa"/>
            <w:tcBorders>
              <w:bottom w:val="single" w:sz="6" w:space="0" w:color="auto"/>
            </w:tcBorders>
          </w:tcPr>
          <w:p w14:paraId="0FE005C8" w14:textId="77777777" w:rsidR="00021FEA" w:rsidRPr="00F441AC" w:rsidRDefault="00F4115B" w:rsidP="00021FEA">
            <w:r w:rsidRPr="00F441AC">
              <w:fldChar w:fldCharType="begin">
                <w:ffData>
                  <w:name w:val="Text19"/>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980" w:type="dxa"/>
            <w:tcBorders>
              <w:bottom w:val="single" w:sz="6" w:space="0" w:color="auto"/>
            </w:tcBorders>
          </w:tcPr>
          <w:p w14:paraId="204A88EF" w14:textId="77777777" w:rsidR="00021FEA" w:rsidRPr="00F441AC" w:rsidRDefault="00F4115B" w:rsidP="00021FEA">
            <w:r w:rsidRPr="00F441AC">
              <w:fldChar w:fldCharType="begin">
                <w:ffData>
                  <w:name w:val="Text18"/>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736" w:type="dxa"/>
            <w:tcBorders>
              <w:bottom w:val="single" w:sz="6" w:space="0" w:color="auto"/>
            </w:tcBorders>
          </w:tcPr>
          <w:p w14:paraId="66740EA7" w14:textId="77777777" w:rsidR="00021FEA" w:rsidRPr="00F441AC" w:rsidRDefault="00F4115B" w:rsidP="00021FEA">
            <w:r w:rsidRPr="00F441AC">
              <w:fldChar w:fldCharType="begin">
                <w:ffData>
                  <w:name w:val="Text17"/>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r>
      <w:tr w:rsidR="009B70C8" w:rsidRPr="00F441AC" w14:paraId="7124FE02" w14:textId="77777777" w:rsidTr="00855EF3">
        <w:tc>
          <w:tcPr>
            <w:tcW w:w="5104" w:type="dxa"/>
            <w:tcBorders>
              <w:bottom w:val="single" w:sz="6" w:space="0" w:color="auto"/>
            </w:tcBorders>
            <w:shd w:val="clear" w:color="auto" w:fill="CCCCCC"/>
          </w:tcPr>
          <w:p w14:paraId="2BDD953D" w14:textId="77777777" w:rsidR="00021FEA" w:rsidRPr="00F441AC" w:rsidRDefault="00021FEA" w:rsidP="00021FEA">
            <w:pPr>
              <w:rPr>
                <w:b/>
                <w:sz w:val="24"/>
              </w:rPr>
            </w:pPr>
            <w:r w:rsidRPr="00F441AC">
              <w:rPr>
                <w:b/>
                <w:sz w:val="24"/>
              </w:rPr>
              <w:t>Cleanup / Waste Disposal</w:t>
            </w:r>
          </w:p>
        </w:tc>
        <w:tc>
          <w:tcPr>
            <w:tcW w:w="1710" w:type="dxa"/>
            <w:tcBorders>
              <w:bottom w:val="single" w:sz="6" w:space="0" w:color="auto"/>
            </w:tcBorders>
            <w:shd w:val="clear" w:color="auto" w:fill="CCCCCC"/>
          </w:tcPr>
          <w:p w14:paraId="6EB31601" w14:textId="77777777" w:rsidR="00021FEA" w:rsidRPr="00F441AC" w:rsidRDefault="00021FEA" w:rsidP="00021FEA">
            <w:pPr>
              <w:rPr>
                <w:b/>
                <w:sz w:val="24"/>
              </w:rPr>
            </w:pPr>
          </w:p>
        </w:tc>
        <w:tc>
          <w:tcPr>
            <w:tcW w:w="1980" w:type="dxa"/>
            <w:tcBorders>
              <w:bottom w:val="single" w:sz="6" w:space="0" w:color="auto"/>
            </w:tcBorders>
            <w:shd w:val="clear" w:color="auto" w:fill="CCCCCC"/>
          </w:tcPr>
          <w:p w14:paraId="67602430" w14:textId="77777777" w:rsidR="00021FEA" w:rsidRPr="00F441AC" w:rsidRDefault="00021FEA" w:rsidP="00021FEA">
            <w:pPr>
              <w:rPr>
                <w:b/>
                <w:sz w:val="24"/>
              </w:rPr>
            </w:pPr>
          </w:p>
        </w:tc>
        <w:tc>
          <w:tcPr>
            <w:tcW w:w="1736" w:type="dxa"/>
            <w:tcBorders>
              <w:bottom w:val="single" w:sz="6" w:space="0" w:color="auto"/>
            </w:tcBorders>
            <w:shd w:val="clear" w:color="auto" w:fill="CCCCCC"/>
          </w:tcPr>
          <w:p w14:paraId="6E594124" w14:textId="77777777" w:rsidR="00021FEA" w:rsidRPr="00F441AC" w:rsidRDefault="00021FEA" w:rsidP="00021FEA">
            <w:pPr>
              <w:rPr>
                <w:b/>
                <w:sz w:val="24"/>
              </w:rPr>
            </w:pPr>
          </w:p>
        </w:tc>
      </w:tr>
      <w:tr w:rsidR="009B70C8" w:rsidRPr="00F441AC" w14:paraId="11050AF0" w14:textId="77777777" w:rsidTr="00855EF3">
        <w:tc>
          <w:tcPr>
            <w:tcW w:w="5104" w:type="dxa"/>
            <w:shd w:val="clear" w:color="auto" w:fill="auto"/>
          </w:tcPr>
          <w:p w14:paraId="33317D5A" w14:textId="77777777" w:rsidR="00021FEA" w:rsidRPr="00F441AC" w:rsidRDefault="00F4115B" w:rsidP="00021FEA">
            <w:r w:rsidRPr="00F441AC">
              <w:fldChar w:fldCharType="begin">
                <w:ffData>
                  <w:name w:val="Text20"/>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710" w:type="dxa"/>
            <w:shd w:val="clear" w:color="auto" w:fill="auto"/>
          </w:tcPr>
          <w:p w14:paraId="0CA2AB75" w14:textId="77777777" w:rsidR="00021FEA" w:rsidRPr="00F441AC" w:rsidRDefault="00F4115B" w:rsidP="00021FEA">
            <w:r w:rsidRPr="00F441AC">
              <w:fldChar w:fldCharType="begin">
                <w:ffData>
                  <w:name w:val="Text19"/>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980" w:type="dxa"/>
            <w:shd w:val="clear" w:color="auto" w:fill="auto"/>
          </w:tcPr>
          <w:p w14:paraId="57985F19" w14:textId="77777777" w:rsidR="00021FEA" w:rsidRPr="00F441AC" w:rsidRDefault="00F4115B" w:rsidP="00021FEA">
            <w:r w:rsidRPr="00F441AC">
              <w:fldChar w:fldCharType="begin">
                <w:ffData>
                  <w:name w:val="Text18"/>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c>
          <w:tcPr>
            <w:tcW w:w="1736" w:type="dxa"/>
            <w:shd w:val="clear" w:color="auto" w:fill="auto"/>
          </w:tcPr>
          <w:p w14:paraId="0B8539BF" w14:textId="77777777" w:rsidR="00021FEA" w:rsidRPr="00F441AC" w:rsidRDefault="00F4115B" w:rsidP="00021FEA">
            <w:r w:rsidRPr="00F441AC">
              <w:fldChar w:fldCharType="begin">
                <w:ffData>
                  <w:name w:val="Text17"/>
                  <w:enabled/>
                  <w:calcOnExit w:val="0"/>
                  <w:textInput/>
                </w:ffData>
              </w:fldChar>
            </w:r>
            <w:r w:rsidR="00021FEA" w:rsidRPr="00F441AC">
              <w:instrText xml:space="preserve"> FORMTEXT </w:instrText>
            </w:r>
            <w:r w:rsidRPr="00F441AC">
              <w:fldChar w:fldCharType="separate"/>
            </w:r>
            <w:r w:rsidR="00021FEA" w:rsidRPr="00F441AC">
              <w:rPr>
                <w:noProof/>
              </w:rPr>
              <w:t> </w:t>
            </w:r>
            <w:r w:rsidR="00021FEA" w:rsidRPr="00F441AC">
              <w:rPr>
                <w:noProof/>
              </w:rPr>
              <w:t> </w:t>
            </w:r>
            <w:r w:rsidR="00021FEA" w:rsidRPr="00F441AC">
              <w:rPr>
                <w:noProof/>
              </w:rPr>
              <w:t> </w:t>
            </w:r>
            <w:r w:rsidR="00021FEA" w:rsidRPr="00F441AC">
              <w:rPr>
                <w:noProof/>
              </w:rPr>
              <w:t> </w:t>
            </w:r>
            <w:r w:rsidR="00021FEA" w:rsidRPr="00F441AC">
              <w:rPr>
                <w:noProof/>
              </w:rPr>
              <w:t> </w:t>
            </w:r>
            <w:r w:rsidRPr="00F441AC">
              <w:fldChar w:fldCharType="end"/>
            </w:r>
          </w:p>
        </w:tc>
      </w:tr>
    </w:tbl>
    <w:p w14:paraId="098155A9" w14:textId="77777777" w:rsidR="00021FEA" w:rsidRPr="00F441AC" w:rsidRDefault="00021FEA" w:rsidP="00021FEA"/>
    <w:p w14:paraId="41BFD7E9" w14:textId="77777777" w:rsidR="00021FEA" w:rsidRPr="00F441AC" w:rsidRDefault="00021FEA"/>
    <w:p w14:paraId="51AADAEE" w14:textId="77777777" w:rsidR="009B70C8" w:rsidRPr="00F441AC" w:rsidRDefault="009B70C8" w:rsidP="00D06986">
      <w:pPr>
        <w:pStyle w:val="Default"/>
        <w:jc w:val="center"/>
        <w:rPr>
          <w:b/>
          <w:sz w:val="28"/>
          <w:szCs w:val="28"/>
        </w:rPr>
      </w:pPr>
    </w:p>
    <w:p w14:paraId="1FE9F637" w14:textId="77777777" w:rsidR="00D06986" w:rsidRPr="00F441AC" w:rsidRDefault="00D06986" w:rsidP="00D06986">
      <w:pPr>
        <w:pStyle w:val="Default"/>
        <w:jc w:val="center"/>
        <w:rPr>
          <w:sz w:val="36"/>
          <w:szCs w:val="36"/>
        </w:rPr>
      </w:pPr>
      <w:r w:rsidRPr="00F441AC">
        <w:rPr>
          <w:b/>
          <w:sz w:val="36"/>
          <w:szCs w:val="36"/>
        </w:rPr>
        <w:t>Equipment List</w:t>
      </w:r>
    </w:p>
    <w:p w14:paraId="1A941AF0" w14:textId="77777777" w:rsidR="004335F3" w:rsidRPr="00F441AC" w:rsidRDefault="00D06986" w:rsidP="004335F3">
      <w:pPr>
        <w:pStyle w:val="Default"/>
        <w:numPr>
          <w:ilvl w:val="0"/>
          <w:numId w:val="5"/>
        </w:numPr>
      </w:pPr>
      <w:r w:rsidRPr="00F441AC">
        <w:t xml:space="preserve">Please list every piece of equipment on the car.  </w:t>
      </w:r>
    </w:p>
    <w:p w14:paraId="6D974F14" w14:textId="3EDA2AFA" w:rsidR="00D06986" w:rsidRPr="00F441AC" w:rsidRDefault="00D06986" w:rsidP="004335F3">
      <w:pPr>
        <w:pStyle w:val="Default"/>
        <w:numPr>
          <w:ilvl w:val="0"/>
          <w:numId w:val="5"/>
        </w:numPr>
      </w:pPr>
      <w:r w:rsidRPr="00F441AC">
        <w:t>Please include all manufacturer’s specification documents or specifications for custom-built components in the EDP Supplement document.</w:t>
      </w:r>
    </w:p>
    <w:p w14:paraId="60C1ADD2" w14:textId="77777777" w:rsidR="006D4E80" w:rsidRPr="00F441AC" w:rsidRDefault="006D4E80" w:rsidP="006D4E80"/>
    <w:p w14:paraId="01363F5D" w14:textId="77777777" w:rsidR="006D4E80" w:rsidRPr="00F441AC" w:rsidRDefault="006D4E80" w:rsidP="006D4E80"/>
    <w:tbl>
      <w:tblPr>
        <w:tblStyle w:val="TableGrid"/>
        <w:tblW w:w="0" w:type="auto"/>
        <w:tblLook w:val="04A0" w:firstRow="1" w:lastRow="0" w:firstColumn="1" w:lastColumn="0" w:noHBand="0" w:noVBand="1"/>
      </w:tblPr>
      <w:tblGrid>
        <w:gridCol w:w="2779"/>
        <w:gridCol w:w="1669"/>
        <w:gridCol w:w="1747"/>
        <w:gridCol w:w="1762"/>
        <w:gridCol w:w="2473"/>
      </w:tblGrid>
      <w:tr w:rsidR="00211AA4" w:rsidRPr="00F441AC" w14:paraId="66872255" w14:textId="77777777" w:rsidTr="00D06986">
        <w:tc>
          <w:tcPr>
            <w:tcW w:w="4698" w:type="dxa"/>
          </w:tcPr>
          <w:p w14:paraId="19297FBF" w14:textId="77777777" w:rsidR="00D06986" w:rsidRPr="00F441AC" w:rsidRDefault="00D06986">
            <w:pPr>
              <w:rPr>
                <w:b/>
                <w:sz w:val="24"/>
                <w:szCs w:val="24"/>
              </w:rPr>
            </w:pPr>
            <w:r w:rsidRPr="00F441AC">
              <w:rPr>
                <w:b/>
                <w:sz w:val="24"/>
                <w:szCs w:val="24"/>
              </w:rPr>
              <w:t>Equipment</w:t>
            </w:r>
          </w:p>
        </w:tc>
        <w:tc>
          <w:tcPr>
            <w:tcW w:w="1620" w:type="dxa"/>
          </w:tcPr>
          <w:p w14:paraId="68167543" w14:textId="77777777" w:rsidR="00D06986" w:rsidRPr="00F441AC" w:rsidRDefault="00D06986">
            <w:pPr>
              <w:rPr>
                <w:b/>
                <w:sz w:val="24"/>
                <w:szCs w:val="24"/>
              </w:rPr>
            </w:pPr>
            <w:r w:rsidRPr="00F441AC">
              <w:rPr>
                <w:b/>
                <w:sz w:val="24"/>
                <w:szCs w:val="24"/>
              </w:rPr>
              <w:t>Manufacturer</w:t>
            </w:r>
          </w:p>
        </w:tc>
        <w:tc>
          <w:tcPr>
            <w:tcW w:w="1980" w:type="dxa"/>
          </w:tcPr>
          <w:p w14:paraId="409D7D7E" w14:textId="77777777" w:rsidR="00D06986" w:rsidRPr="00F441AC" w:rsidRDefault="00D06986" w:rsidP="00D06986">
            <w:pPr>
              <w:rPr>
                <w:b/>
                <w:sz w:val="24"/>
                <w:szCs w:val="24"/>
              </w:rPr>
            </w:pPr>
            <w:r w:rsidRPr="00F441AC">
              <w:rPr>
                <w:b/>
                <w:sz w:val="24"/>
                <w:szCs w:val="24"/>
              </w:rPr>
              <w:t>Operating Limits: Temperature</w:t>
            </w:r>
          </w:p>
        </w:tc>
        <w:tc>
          <w:tcPr>
            <w:tcW w:w="2430" w:type="dxa"/>
          </w:tcPr>
          <w:p w14:paraId="74E42D60" w14:textId="77777777" w:rsidR="00D06986" w:rsidRPr="00F441AC" w:rsidRDefault="00D06986">
            <w:pPr>
              <w:rPr>
                <w:b/>
                <w:sz w:val="24"/>
                <w:szCs w:val="24"/>
              </w:rPr>
            </w:pPr>
            <w:r w:rsidRPr="00F441AC">
              <w:rPr>
                <w:b/>
                <w:sz w:val="24"/>
                <w:szCs w:val="24"/>
              </w:rPr>
              <w:t>Operating Limits: Pressure</w:t>
            </w:r>
          </w:p>
        </w:tc>
        <w:tc>
          <w:tcPr>
            <w:tcW w:w="3690" w:type="dxa"/>
          </w:tcPr>
          <w:p w14:paraId="70ADBD93" w14:textId="77777777" w:rsidR="00D06986" w:rsidRPr="00F441AC" w:rsidRDefault="00D06986" w:rsidP="00D06986">
            <w:pPr>
              <w:jc w:val="center"/>
              <w:rPr>
                <w:b/>
                <w:sz w:val="24"/>
                <w:szCs w:val="24"/>
              </w:rPr>
            </w:pPr>
            <w:r w:rsidRPr="00F441AC">
              <w:rPr>
                <w:b/>
                <w:sz w:val="24"/>
                <w:szCs w:val="24"/>
              </w:rPr>
              <w:t>Incompatible Materials?</w:t>
            </w:r>
          </w:p>
          <w:p w14:paraId="544E9A6D" w14:textId="77777777" w:rsidR="00D06986" w:rsidRPr="00F441AC" w:rsidRDefault="00D06986">
            <w:pPr>
              <w:rPr>
                <w:b/>
                <w:sz w:val="24"/>
                <w:szCs w:val="24"/>
              </w:rPr>
            </w:pPr>
          </w:p>
        </w:tc>
      </w:tr>
      <w:tr w:rsidR="00211AA4" w:rsidRPr="00F441AC" w14:paraId="5E594E09" w14:textId="77777777" w:rsidTr="00D06986">
        <w:trPr>
          <w:trHeight w:val="360"/>
        </w:trPr>
        <w:tc>
          <w:tcPr>
            <w:tcW w:w="4698" w:type="dxa"/>
          </w:tcPr>
          <w:p w14:paraId="693D15CE" w14:textId="77777777" w:rsidR="00D06986" w:rsidRPr="00F441AC" w:rsidRDefault="00D06986"/>
        </w:tc>
        <w:tc>
          <w:tcPr>
            <w:tcW w:w="1620" w:type="dxa"/>
          </w:tcPr>
          <w:p w14:paraId="677A747F" w14:textId="77777777" w:rsidR="00D06986" w:rsidRPr="00F441AC" w:rsidRDefault="00D06986"/>
        </w:tc>
        <w:tc>
          <w:tcPr>
            <w:tcW w:w="1980" w:type="dxa"/>
          </w:tcPr>
          <w:p w14:paraId="5FD42538" w14:textId="77777777" w:rsidR="00D06986" w:rsidRPr="00F441AC" w:rsidRDefault="00D06986"/>
        </w:tc>
        <w:tc>
          <w:tcPr>
            <w:tcW w:w="2430" w:type="dxa"/>
          </w:tcPr>
          <w:p w14:paraId="68A4C390" w14:textId="77777777" w:rsidR="00D06986" w:rsidRPr="00F441AC" w:rsidRDefault="00D06986"/>
        </w:tc>
        <w:tc>
          <w:tcPr>
            <w:tcW w:w="3690" w:type="dxa"/>
          </w:tcPr>
          <w:p w14:paraId="13EF4C93" w14:textId="77777777" w:rsidR="00D06986" w:rsidRPr="00F441AC" w:rsidRDefault="00D06986"/>
        </w:tc>
      </w:tr>
      <w:tr w:rsidR="00211AA4" w:rsidRPr="00F441AC" w14:paraId="2C77C1FE" w14:textId="77777777" w:rsidTr="00D06986">
        <w:trPr>
          <w:trHeight w:val="360"/>
        </w:trPr>
        <w:tc>
          <w:tcPr>
            <w:tcW w:w="4698" w:type="dxa"/>
          </w:tcPr>
          <w:p w14:paraId="231396AC" w14:textId="77777777" w:rsidR="00D06986" w:rsidRPr="00F441AC" w:rsidRDefault="00D06986"/>
        </w:tc>
        <w:tc>
          <w:tcPr>
            <w:tcW w:w="1620" w:type="dxa"/>
          </w:tcPr>
          <w:p w14:paraId="41881170" w14:textId="77777777" w:rsidR="00D06986" w:rsidRPr="00F441AC" w:rsidRDefault="00D06986"/>
        </w:tc>
        <w:tc>
          <w:tcPr>
            <w:tcW w:w="1980" w:type="dxa"/>
          </w:tcPr>
          <w:p w14:paraId="1C11BE12" w14:textId="77777777" w:rsidR="00D06986" w:rsidRPr="00F441AC" w:rsidRDefault="00D06986"/>
        </w:tc>
        <w:tc>
          <w:tcPr>
            <w:tcW w:w="2430" w:type="dxa"/>
          </w:tcPr>
          <w:p w14:paraId="6FB57DD8" w14:textId="77777777" w:rsidR="00D06986" w:rsidRPr="00F441AC" w:rsidRDefault="00D06986"/>
        </w:tc>
        <w:tc>
          <w:tcPr>
            <w:tcW w:w="3690" w:type="dxa"/>
          </w:tcPr>
          <w:p w14:paraId="20A9C859" w14:textId="77777777" w:rsidR="00D06986" w:rsidRPr="00F441AC" w:rsidRDefault="00D06986"/>
        </w:tc>
      </w:tr>
      <w:tr w:rsidR="00211AA4" w:rsidRPr="00F441AC" w14:paraId="7208B6D2" w14:textId="77777777" w:rsidTr="00D06986">
        <w:trPr>
          <w:trHeight w:val="360"/>
        </w:trPr>
        <w:tc>
          <w:tcPr>
            <w:tcW w:w="4698" w:type="dxa"/>
          </w:tcPr>
          <w:p w14:paraId="095A07F1" w14:textId="77777777" w:rsidR="00D06986" w:rsidRPr="00F441AC" w:rsidRDefault="00D06986"/>
        </w:tc>
        <w:tc>
          <w:tcPr>
            <w:tcW w:w="1620" w:type="dxa"/>
          </w:tcPr>
          <w:p w14:paraId="5DEF53C8" w14:textId="77777777" w:rsidR="00D06986" w:rsidRPr="00F441AC" w:rsidRDefault="00D06986"/>
        </w:tc>
        <w:tc>
          <w:tcPr>
            <w:tcW w:w="1980" w:type="dxa"/>
          </w:tcPr>
          <w:p w14:paraId="416E1871" w14:textId="77777777" w:rsidR="00D06986" w:rsidRPr="00F441AC" w:rsidRDefault="00D06986"/>
        </w:tc>
        <w:tc>
          <w:tcPr>
            <w:tcW w:w="2430" w:type="dxa"/>
          </w:tcPr>
          <w:p w14:paraId="37AC7966" w14:textId="77777777" w:rsidR="00D06986" w:rsidRPr="00F441AC" w:rsidRDefault="00D06986"/>
        </w:tc>
        <w:tc>
          <w:tcPr>
            <w:tcW w:w="3690" w:type="dxa"/>
          </w:tcPr>
          <w:p w14:paraId="6EBA096E" w14:textId="77777777" w:rsidR="00D06986" w:rsidRPr="00F441AC" w:rsidRDefault="00D06986"/>
        </w:tc>
      </w:tr>
      <w:tr w:rsidR="00211AA4" w:rsidRPr="00F441AC" w14:paraId="34498A4F" w14:textId="77777777" w:rsidTr="00D06986">
        <w:trPr>
          <w:trHeight w:val="360"/>
        </w:trPr>
        <w:tc>
          <w:tcPr>
            <w:tcW w:w="4698" w:type="dxa"/>
          </w:tcPr>
          <w:p w14:paraId="535A8BDA" w14:textId="77777777" w:rsidR="00D06986" w:rsidRPr="00F441AC" w:rsidRDefault="00D06986"/>
        </w:tc>
        <w:tc>
          <w:tcPr>
            <w:tcW w:w="1620" w:type="dxa"/>
          </w:tcPr>
          <w:p w14:paraId="53B403E2" w14:textId="77777777" w:rsidR="00D06986" w:rsidRPr="00F441AC" w:rsidRDefault="00D06986"/>
        </w:tc>
        <w:tc>
          <w:tcPr>
            <w:tcW w:w="1980" w:type="dxa"/>
          </w:tcPr>
          <w:p w14:paraId="3C05DF33" w14:textId="77777777" w:rsidR="00D06986" w:rsidRPr="00F441AC" w:rsidRDefault="00D06986"/>
        </w:tc>
        <w:tc>
          <w:tcPr>
            <w:tcW w:w="2430" w:type="dxa"/>
          </w:tcPr>
          <w:p w14:paraId="48508929" w14:textId="77777777" w:rsidR="00D06986" w:rsidRPr="00F441AC" w:rsidRDefault="00D06986"/>
        </w:tc>
        <w:tc>
          <w:tcPr>
            <w:tcW w:w="3690" w:type="dxa"/>
          </w:tcPr>
          <w:p w14:paraId="54AAB75F" w14:textId="77777777" w:rsidR="00D06986" w:rsidRPr="00F441AC" w:rsidRDefault="00D06986"/>
        </w:tc>
      </w:tr>
      <w:tr w:rsidR="00211AA4" w:rsidRPr="00F441AC" w14:paraId="173ECB85" w14:textId="77777777" w:rsidTr="00D06986">
        <w:trPr>
          <w:trHeight w:val="360"/>
        </w:trPr>
        <w:tc>
          <w:tcPr>
            <w:tcW w:w="4698" w:type="dxa"/>
          </w:tcPr>
          <w:p w14:paraId="044BC787" w14:textId="77777777" w:rsidR="00D06986" w:rsidRPr="00F441AC" w:rsidRDefault="00D06986"/>
        </w:tc>
        <w:tc>
          <w:tcPr>
            <w:tcW w:w="1620" w:type="dxa"/>
          </w:tcPr>
          <w:p w14:paraId="6A323CD0" w14:textId="77777777" w:rsidR="00D06986" w:rsidRPr="00F441AC" w:rsidRDefault="00D06986"/>
        </w:tc>
        <w:tc>
          <w:tcPr>
            <w:tcW w:w="1980" w:type="dxa"/>
          </w:tcPr>
          <w:p w14:paraId="2453EF4D" w14:textId="77777777" w:rsidR="00D06986" w:rsidRPr="00F441AC" w:rsidRDefault="00D06986"/>
        </w:tc>
        <w:tc>
          <w:tcPr>
            <w:tcW w:w="2430" w:type="dxa"/>
          </w:tcPr>
          <w:p w14:paraId="43101A7D" w14:textId="77777777" w:rsidR="00D06986" w:rsidRPr="00F441AC" w:rsidRDefault="00D06986"/>
        </w:tc>
        <w:tc>
          <w:tcPr>
            <w:tcW w:w="3690" w:type="dxa"/>
          </w:tcPr>
          <w:p w14:paraId="5BD50C1E" w14:textId="77777777" w:rsidR="00D06986" w:rsidRPr="00F441AC" w:rsidRDefault="00D06986"/>
        </w:tc>
      </w:tr>
      <w:tr w:rsidR="00211AA4" w:rsidRPr="00F441AC" w14:paraId="0EA16DA9" w14:textId="77777777" w:rsidTr="00D06986">
        <w:trPr>
          <w:trHeight w:val="360"/>
        </w:trPr>
        <w:tc>
          <w:tcPr>
            <w:tcW w:w="4698" w:type="dxa"/>
          </w:tcPr>
          <w:p w14:paraId="5F126104" w14:textId="77777777" w:rsidR="00D06986" w:rsidRPr="00F441AC" w:rsidRDefault="00D06986"/>
        </w:tc>
        <w:tc>
          <w:tcPr>
            <w:tcW w:w="1620" w:type="dxa"/>
          </w:tcPr>
          <w:p w14:paraId="5F20BD07" w14:textId="77777777" w:rsidR="00D06986" w:rsidRPr="00F441AC" w:rsidRDefault="00D06986"/>
        </w:tc>
        <w:tc>
          <w:tcPr>
            <w:tcW w:w="1980" w:type="dxa"/>
          </w:tcPr>
          <w:p w14:paraId="0600A8F0" w14:textId="77777777" w:rsidR="00D06986" w:rsidRPr="00F441AC" w:rsidRDefault="00D06986"/>
        </w:tc>
        <w:tc>
          <w:tcPr>
            <w:tcW w:w="2430" w:type="dxa"/>
          </w:tcPr>
          <w:p w14:paraId="625DA82C" w14:textId="77777777" w:rsidR="00D06986" w:rsidRPr="00F441AC" w:rsidRDefault="00D06986"/>
        </w:tc>
        <w:tc>
          <w:tcPr>
            <w:tcW w:w="3690" w:type="dxa"/>
          </w:tcPr>
          <w:p w14:paraId="3E098789" w14:textId="77777777" w:rsidR="00D06986" w:rsidRPr="00F441AC" w:rsidRDefault="00D06986"/>
        </w:tc>
      </w:tr>
      <w:tr w:rsidR="00211AA4" w:rsidRPr="00F441AC" w14:paraId="3A03E5A5" w14:textId="77777777" w:rsidTr="00D06986">
        <w:trPr>
          <w:trHeight w:val="360"/>
        </w:trPr>
        <w:tc>
          <w:tcPr>
            <w:tcW w:w="4698" w:type="dxa"/>
          </w:tcPr>
          <w:p w14:paraId="61F8AC88" w14:textId="77777777" w:rsidR="00D06986" w:rsidRPr="00F441AC" w:rsidRDefault="00D06986"/>
        </w:tc>
        <w:tc>
          <w:tcPr>
            <w:tcW w:w="1620" w:type="dxa"/>
          </w:tcPr>
          <w:p w14:paraId="1BFFC9D4" w14:textId="77777777" w:rsidR="00D06986" w:rsidRPr="00F441AC" w:rsidRDefault="00D06986"/>
        </w:tc>
        <w:tc>
          <w:tcPr>
            <w:tcW w:w="1980" w:type="dxa"/>
          </w:tcPr>
          <w:p w14:paraId="3EEE9D7C" w14:textId="77777777" w:rsidR="00D06986" w:rsidRPr="00F441AC" w:rsidRDefault="00D06986"/>
        </w:tc>
        <w:tc>
          <w:tcPr>
            <w:tcW w:w="2430" w:type="dxa"/>
          </w:tcPr>
          <w:p w14:paraId="631C8539" w14:textId="77777777" w:rsidR="00D06986" w:rsidRPr="00F441AC" w:rsidRDefault="00D06986"/>
        </w:tc>
        <w:tc>
          <w:tcPr>
            <w:tcW w:w="3690" w:type="dxa"/>
          </w:tcPr>
          <w:p w14:paraId="582FBA1E" w14:textId="77777777" w:rsidR="00D06986" w:rsidRPr="00F441AC" w:rsidRDefault="00D06986"/>
        </w:tc>
      </w:tr>
      <w:tr w:rsidR="00211AA4" w:rsidRPr="00F441AC" w14:paraId="639F5A11" w14:textId="77777777" w:rsidTr="00D06986">
        <w:trPr>
          <w:trHeight w:val="360"/>
        </w:trPr>
        <w:tc>
          <w:tcPr>
            <w:tcW w:w="4698" w:type="dxa"/>
          </w:tcPr>
          <w:p w14:paraId="428DAF20" w14:textId="77777777" w:rsidR="00D06986" w:rsidRPr="00F441AC" w:rsidRDefault="00D06986"/>
        </w:tc>
        <w:tc>
          <w:tcPr>
            <w:tcW w:w="1620" w:type="dxa"/>
          </w:tcPr>
          <w:p w14:paraId="508443B4" w14:textId="77777777" w:rsidR="00D06986" w:rsidRPr="00F441AC" w:rsidRDefault="00D06986"/>
        </w:tc>
        <w:tc>
          <w:tcPr>
            <w:tcW w:w="1980" w:type="dxa"/>
          </w:tcPr>
          <w:p w14:paraId="7D262B80" w14:textId="77777777" w:rsidR="00D06986" w:rsidRPr="00F441AC" w:rsidRDefault="00D06986"/>
        </w:tc>
        <w:tc>
          <w:tcPr>
            <w:tcW w:w="2430" w:type="dxa"/>
          </w:tcPr>
          <w:p w14:paraId="3C5FC8E8" w14:textId="77777777" w:rsidR="00D06986" w:rsidRPr="00F441AC" w:rsidRDefault="00D06986"/>
        </w:tc>
        <w:tc>
          <w:tcPr>
            <w:tcW w:w="3690" w:type="dxa"/>
          </w:tcPr>
          <w:p w14:paraId="41AB4C6A" w14:textId="77777777" w:rsidR="00D06986" w:rsidRPr="00F441AC" w:rsidRDefault="00D06986"/>
        </w:tc>
      </w:tr>
      <w:tr w:rsidR="00211AA4" w:rsidRPr="00F441AC" w14:paraId="3F453C7D" w14:textId="77777777" w:rsidTr="00D06986">
        <w:trPr>
          <w:trHeight w:val="360"/>
        </w:trPr>
        <w:tc>
          <w:tcPr>
            <w:tcW w:w="4698" w:type="dxa"/>
          </w:tcPr>
          <w:p w14:paraId="734F3D07" w14:textId="77777777" w:rsidR="00D06986" w:rsidRPr="00F441AC" w:rsidRDefault="00D06986"/>
        </w:tc>
        <w:tc>
          <w:tcPr>
            <w:tcW w:w="1620" w:type="dxa"/>
          </w:tcPr>
          <w:p w14:paraId="41E5233D" w14:textId="77777777" w:rsidR="00D06986" w:rsidRPr="00F441AC" w:rsidRDefault="00D06986"/>
        </w:tc>
        <w:tc>
          <w:tcPr>
            <w:tcW w:w="1980" w:type="dxa"/>
          </w:tcPr>
          <w:p w14:paraId="0E85B201" w14:textId="77777777" w:rsidR="00D06986" w:rsidRPr="00F441AC" w:rsidRDefault="00D06986"/>
        </w:tc>
        <w:tc>
          <w:tcPr>
            <w:tcW w:w="2430" w:type="dxa"/>
          </w:tcPr>
          <w:p w14:paraId="3A0A97D8" w14:textId="77777777" w:rsidR="00D06986" w:rsidRPr="00F441AC" w:rsidRDefault="00D06986"/>
        </w:tc>
        <w:tc>
          <w:tcPr>
            <w:tcW w:w="3690" w:type="dxa"/>
          </w:tcPr>
          <w:p w14:paraId="43701E3F" w14:textId="77777777" w:rsidR="00D06986" w:rsidRPr="00F441AC" w:rsidRDefault="00D06986"/>
        </w:tc>
      </w:tr>
    </w:tbl>
    <w:p w14:paraId="5E2E6CF0" w14:textId="77777777" w:rsidR="006D4E80" w:rsidRPr="00F441AC" w:rsidRDefault="006D4E80"/>
    <w:p w14:paraId="361611BF" w14:textId="77777777" w:rsidR="00D06986" w:rsidRPr="00F441AC" w:rsidRDefault="00D06986"/>
    <w:p w14:paraId="07B3AF12" w14:textId="77777777" w:rsidR="00D06986" w:rsidRPr="00E71965" w:rsidRDefault="00D06986">
      <w:pPr>
        <w:rPr>
          <w:sz w:val="24"/>
          <w:szCs w:val="24"/>
        </w:rPr>
      </w:pPr>
    </w:p>
    <w:p w14:paraId="1350017C" w14:textId="3B19E903" w:rsidR="00D06986" w:rsidRPr="00E71965" w:rsidRDefault="00E71965">
      <w:pPr>
        <w:rPr>
          <w:sz w:val="24"/>
          <w:szCs w:val="24"/>
        </w:rPr>
      </w:pPr>
      <w:r w:rsidRPr="00E71965">
        <w:rPr>
          <w:sz w:val="24"/>
          <w:szCs w:val="24"/>
        </w:rPr>
        <w:t>Note: It is highly recommended that you include a CAD or other diagram indicating where each piece of equipment is located within the design of your car. Use the same naming scheme in the diagram as in the equipment list.”</w:t>
      </w:r>
    </w:p>
    <w:p w14:paraId="7F55B182" w14:textId="77777777" w:rsidR="00D06986" w:rsidRPr="00E71965" w:rsidRDefault="00D06986">
      <w:pPr>
        <w:rPr>
          <w:sz w:val="24"/>
          <w:szCs w:val="24"/>
        </w:rPr>
      </w:pPr>
    </w:p>
    <w:p w14:paraId="1587C2AA" w14:textId="77777777" w:rsidR="00D06986" w:rsidRPr="00F441AC" w:rsidRDefault="00D06986"/>
    <w:p w14:paraId="14439FBE" w14:textId="77777777" w:rsidR="00D06986" w:rsidRPr="00F441AC" w:rsidRDefault="00D06986"/>
    <w:p w14:paraId="01540768" w14:textId="77777777" w:rsidR="00D06986" w:rsidRPr="00F441AC" w:rsidRDefault="00D06986"/>
    <w:p w14:paraId="0FACC9EC" w14:textId="77777777" w:rsidR="00D06986" w:rsidRPr="00F441AC" w:rsidRDefault="00D06986"/>
    <w:p w14:paraId="72CB0B7E" w14:textId="77777777" w:rsidR="00D06986" w:rsidRPr="00F441AC" w:rsidRDefault="00D06986"/>
    <w:p w14:paraId="126AF52B" w14:textId="77777777" w:rsidR="008A7FE2" w:rsidRPr="00F441AC" w:rsidRDefault="008A7FE2"/>
    <w:p w14:paraId="2C4C22F4" w14:textId="77777777" w:rsidR="008A7FE2" w:rsidRPr="00F441AC" w:rsidRDefault="008A7FE2"/>
    <w:p w14:paraId="7FE5A42F" w14:textId="77777777" w:rsidR="008A7FE2" w:rsidRPr="00F441AC" w:rsidRDefault="008A7FE2"/>
    <w:p w14:paraId="313DADD2" w14:textId="77777777" w:rsidR="00586757" w:rsidRPr="00F441AC" w:rsidRDefault="00586757"/>
    <w:p w14:paraId="7B033B29" w14:textId="77777777" w:rsidR="00211AA4" w:rsidRPr="00F441AC" w:rsidRDefault="00211AA4" w:rsidP="00211AA4">
      <w:pPr>
        <w:jc w:val="center"/>
        <w:rPr>
          <w:b/>
          <w:sz w:val="28"/>
          <w:szCs w:val="28"/>
        </w:rPr>
      </w:pPr>
    </w:p>
    <w:p w14:paraId="46019F7C" w14:textId="77777777" w:rsidR="00211AA4" w:rsidRPr="00F441AC" w:rsidRDefault="00211AA4" w:rsidP="00211AA4">
      <w:pPr>
        <w:jc w:val="center"/>
        <w:rPr>
          <w:b/>
          <w:sz w:val="28"/>
          <w:szCs w:val="28"/>
        </w:rPr>
      </w:pPr>
    </w:p>
    <w:p w14:paraId="24F9AD37" w14:textId="77777777" w:rsidR="00211AA4" w:rsidRPr="00F441AC" w:rsidRDefault="00211AA4" w:rsidP="00211AA4">
      <w:pPr>
        <w:jc w:val="center"/>
        <w:rPr>
          <w:b/>
          <w:sz w:val="28"/>
          <w:szCs w:val="28"/>
        </w:rPr>
      </w:pPr>
    </w:p>
    <w:p w14:paraId="0FFCFA57" w14:textId="66A6E6EE" w:rsidR="00211AA4" w:rsidRPr="00F441AC" w:rsidRDefault="00211AA4" w:rsidP="00211AA4">
      <w:pPr>
        <w:jc w:val="center"/>
        <w:rPr>
          <w:b/>
          <w:sz w:val="36"/>
          <w:szCs w:val="36"/>
        </w:rPr>
      </w:pPr>
      <w:r w:rsidRPr="00F441AC">
        <w:rPr>
          <w:b/>
          <w:sz w:val="36"/>
          <w:szCs w:val="36"/>
        </w:rPr>
        <w:t>Discharged Hydrogen</w:t>
      </w:r>
      <w:r w:rsidR="00E71965">
        <w:rPr>
          <w:b/>
          <w:sz w:val="36"/>
          <w:szCs w:val="36"/>
        </w:rPr>
        <w:t xml:space="preserve"> (or other flammable chemicals)</w:t>
      </w:r>
      <w:r w:rsidRPr="00F441AC">
        <w:rPr>
          <w:b/>
          <w:sz w:val="36"/>
          <w:szCs w:val="36"/>
        </w:rPr>
        <w:t xml:space="preserve"> Calculations</w:t>
      </w:r>
    </w:p>
    <w:p w14:paraId="771C86FC" w14:textId="77777777" w:rsidR="00211AA4" w:rsidRPr="00F441AC" w:rsidRDefault="00211AA4" w:rsidP="00211AA4">
      <w:pPr>
        <w:jc w:val="center"/>
        <w:rPr>
          <w:sz w:val="28"/>
          <w:szCs w:val="28"/>
        </w:rPr>
      </w:pPr>
    </w:p>
    <w:p w14:paraId="1C737845" w14:textId="3196C508" w:rsidR="00211AA4" w:rsidRPr="00F441AC" w:rsidRDefault="00211AA4" w:rsidP="004335F3">
      <w:pPr>
        <w:rPr>
          <w:color w:val="000000"/>
          <w:sz w:val="24"/>
          <w:szCs w:val="24"/>
          <w:shd w:val="clear" w:color="auto" w:fill="FFFFFF"/>
        </w:rPr>
      </w:pPr>
      <w:r w:rsidRPr="00F441AC">
        <w:rPr>
          <w:color w:val="000000"/>
          <w:sz w:val="24"/>
          <w:szCs w:val="24"/>
          <w:shd w:val="clear" w:color="auto" w:fill="FFFFFF"/>
        </w:rPr>
        <w:t xml:space="preserve">If your car will include a small amount of hydrogen discharge, please use this space to provide calculations to prove to the reviewer that any discharged hydrogen is well below the Lower Flammable Limit (LFL)/Lower Explosive Limit (LEL) of hydrogen for the given volume of the reactor, chamber or fuel cell in which hydrogen is stored.  </w:t>
      </w:r>
      <w:r w:rsidRPr="00F441AC">
        <w:rPr>
          <w:i/>
          <w:color w:val="000000"/>
          <w:sz w:val="24"/>
          <w:szCs w:val="24"/>
          <w:shd w:val="clear" w:color="auto" w:fill="FFFFFF"/>
        </w:rPr>
        <w:t>If your car does not use hydrogen, then this section should be left blank.</w:t>
      </w:r>
    </w:p>
    <w:p w14:paraId="795FEB06" w14:textId="77777777" w:rsidR="00211AA4" w:rsidRPr="00F441AC" w:rsidRDefault="00211AA4" w:rsidP="004335F3">
      <w:pPr>
        <w:rPr>
          <w:color w:val="000000"/>
          <w:sz w:val="24"/>
          <w:szCs w:val="24"/>
          <w:shd w:val="clear" w:color="auto" w:fill="FFFFFF"/>
        </w:rPr>
      </w:pPr>
    </w:p>
    <w:p w14:paraId="6FC83CB0" w14:textId="31AC9A71" w:rsidR="00211AA4" w:rsidRDefault="00211AA4" w:rsidP="00211AA4">
      <w:pPr>
        <w:jc w:val="center"/>
        <w:rPr>
          <w:color w:val="000000"/>
          <w:sz w:val="28"/>
          <w:szCs w:val="28"/>
          <w:shd w:val="clear" w:color="auto" w:fill="FFFFFF"/>
        </w:rPr>
      </w:pPr>
    </w:p>
    <w:p w14:paraId="45ADB006" w14:textId="37B3C2BC" w:rsidR="0027280F" w:rsidRDefault="0027280F" w:rsidP="00211AA4">
      <w:pPr>
        <w:jc w:val="center"/>
        <w:rPr>
          <w:color w:val="000000"/>
          <w:sz w:val="28"/>
          <w:szCs w:val="28"/>
          <w:shd w:val="clear" w:color="auto" w:fill="FFFFFF"/>
        </w:rPr>
      </w:pPr>
    </w:p>
    <w:p w14:paraId="0642670A" w14:textId="320DBDB6" w:rsidR="0027280F" w:rsidRDefault="0027280F" w:rsidP="00211AA4">
      <w:pPr>
        <w:jc w:val="center"/>
        <w:rPr>
          <w:color w:val="000000"/>
          <w:sz w:val="28"/>
          <w:szCs w:val="28"/>
          <w:shd w:val="clear" w:color="auto" w:fill="FFFFFF"/>
        </w:rPr>
      </w:pPr>
    </w:p>
    <w:p w14:paraId="5433C8CE" w14:textId="652C2A2B" w:rsidR="0027280F" w:rsidRDefault="0027280F" w:rsidP="00211AA4">
      <w:pPr>
        <w:jc w:val="center"/>
        <w:rPr>
          <w:color w:val="000000"/>
          <w:sz w:val="28"/>
          <w:szCs w:val="28"/>
          <w:shd w:val="clear" w:color="auto" w:fill="FFFFFF"/>
        </w:rPr>
      </w:pPr>
    </w:p>
    <w:p w14:paraId="6A5AAEF3" w14:textId="5C2BC0BD" w:rsidR="0027280F" w:rsidRDefault="0027280F" w:rsidP="00211AA4">
      <w:pPr>
        <w:jc w:val="center"/>
        <w:rPr>
          <w:color w:val="000000"/>
          <w:sz w:val="28"/>
          <w:szCs w:val="28"/>
          <w:shd w:val="clear" w:color="auto" w:fill="FFFFFF"/>
        </w:rPr>
      </w:pPr>
    </w:p>
    <w:p w14:paraId="158E0108" w14:textId="3BB9A571" w:rsidR="0027280F" w:rsidRDefault="0027280F" w:rsidP="00211AA4">
      <w:pPr>
        <w:jc w:val="center"/>
        <w:rPr>
          <w:color w:val="000000"/>
          <w:sz w:val="28"/>
          <w:szCs w:val="28"/>
          <w:shd w:val="clear" w:color="auto" w:fill="FFFFFF"/>
        </w:rPr>
      </w:pPr>
    </w:p>
    <w:p w14:paraId="5C0CC667" w14:textId="065BBE62" w:rsidR="0027280F" w:rsidRDefault="0027280F" w:rsidP="00211AA4">
      <w:pPr>
        <w:jc w:val="center"/>
        <w:rPr>
          <w:color w:val="000000"/>
          <w:sz w:val="28"/>
          <w:szCs w:val="28"/>
          <w:shd w:val="clear" w:color="auto" w:fill="FFFFFF"/>
        </w:rPr>
      </w:pPr>
    </w:p>
    <w:p w14:paraId="08A36123" w14:textId="1D787436" w:rsidR="0027280F" w:rsidRDefault="0027280F" w:rsidP="00211AA4">
      <w:pPr>
        <w:jc w:val="center"/>
        <w:rPr>
          <w:color w:val="000000"/>
          <w:sz w:val="28"/>
          <w:szCs w:val="28"/>
          <w:shd w:val="clear" w:color="auto" w:fill="FFFFFF"/>
        </w:rPr>
      </w:pPr>
    </w:p>
    <w:p w14:paraId="310F0FFD" w14:textId="700C1D3E" w:rsidR="0027280F" w:rsidRDefault="0027280F" w:rsidP="00211AA4">
      <w:pPr>
        <w:jc w:val="center"/>
        <w:rPr>
          <w:color w:val="000000"/>
          <w:sz w:val="28"/>
          <w:szCs w:val="28"/>
          <w:shd w:val="clear" w:color="auto" w:fill="FFFFFF"/>
        </w:rPr>
      </w:pPr>
    </w:p>
    <w:p w14:paraId="1BCACB4D" w14:textId="648CD87A" w:rsidR="0027280F" w:rsidRDefault="0027280F" w:rsidP="00211AA4">
      <w:pPr>
        <w:jc w:val="center"/>
        <w:rPr>
          <w:color w:val="000000"/>
          <w:sz w:val="28"/>
          <w:szCs w:val="28"/>
          <w:shd w:val="clear" w:color="auto" w:fill="FFFFFF"/>
        </w:rPr>
      </w:pPr>
    </w:p>
    <w:p w14:paraId="0A59A2EE" w14:textId="32614631" w:rsidR="0027280F" w:rsidRDefault="0027280F" w:rsidP="00211AA4">
      <w:pPr>
        <w:jc w:val="center"/>
        <w:rPr>
          <w:color w:val="000000"/>
          <w:sz w:val="28"/>
          <w:szCs w:val="28"/>
          <w:shd w:val="clear" w:color="auto" w:fill="FFFFFF"/>
        </w:rPr>
      </w:pPr>
    </w:p>
    <w:p w14:paraId="58CE8843" w14:textId="29DC42E3" w:rsidR="0027280F" w:rsidRDefault="0027280F" w:rsidP="00211AA4">
      <w:pPr>
        <w:jc w:val="center"/>
        <w:rPr>
          <w:color w:val="000000"/>
          <w:sz w:val="28"/>
          <w:szCs w:val="28"/>
          <w:shd w:val="clear" w:color="auto" w:fill="FFFFFF"/>
        </w:rPr>
      </w:pPr>
    </w:p>
    <w:p w14:paraId="01FECD85" w14:textId="77777777" w:rsidR="0027280F" w:rsidRPr="00F441AC" w:rsidRDefault="0027280F" w:rsidP="00211AA4">
      <w:pPr>
        <w:jc w:val="center"/>
        <w:rPr>
          <w:color w:val="000000"/>
          <w:sz w:val="28"/>
          <w:szCs w:val="28"/>
          <w:shd w:val="clear" w:color="auto" w:fill="FFFFFF"/>
        </w:rPr>
      </w:pPr>
    </w:p>
    <w:p w14:paraId="6FCD2159" w14:textId="77777777" w:rsidR="00211AA4" w:rsidRPr="00F441AC" w:rsidRDefault="00211AA4" w:rsidP="00211AA4">
      <w:pPr>
        <w:jc w:val="center"/>
        <w:rPr>
          <w:color w:val="000000"/>
          <w:sz w:val="28"/>
          <w:szCs w:val="28"/>
          <w:shd w:val="clear" w:color="auto" w:fill="FFFFFF"/>
        </w:rPr>
      </w:pPr>
    </w:p>
    <w:p w14:paraId="2B854573" w14:textId="77777777" w:rsidR="00211AA4" w:rsidRPr="00F441AC" w:rsidRDefault="00211AA4" w:rsidP="00211AA4">
      <w:pPr>
        <w:jc w:val="center"/>
        <w:rPr>
          <w:color w:val="000000"/>
          <w:sz w:val="28"/>
          <w:szCs w:val="28"/>
          <w:shd w:val="clear" w:color="auto" w:fill="FFFFFF"/>
        </w:rPr>
      </w:pPr>
    </w:p>
    <w:p w14:paraId="0A736DE1" w14:textId="77777777" w:rsidR="00211AA4" w:rsidRPr="00F441AC" w:rsidRDefault="00211AA4" w:rsidP="00211AA4">
      <w:pPr>
        <w:jc w:val="center"/>
        <w:rPr>
          <w:color w:val="000000"/>
          <w:sz w:val="28"/>
          <w:szCs w:val="28"/>
          <w:shd w:val="clear" w:color="auto" w:fill="FFFFFF"/>
        </w:rPr>
      </w:pPr>
    </w:p>
    <w:p w14:paraId="094B0CC2" w14:textId="77777777" w:rsidR="00211AA4" w:rsidRPr="00F441AC" w:rsidRDefault="00211AA4" w:rsidP="00211AA4">
      <w:pPr>
        <w:jc w:val="center"/>
        <w:rPr>
          <w:color w:val="000000"/>
          <w:sz w:val="28"/>
          <w:szCs w:val="28"/>
          <w:shd w:val="clear" w:color="auto" w:fill="FFFFFF"/>
        </w:rPr>
      </w:pPr>
    </w:p>
    <w:p w14:paraId="573B9E98" w14:textId="77777777" w:rsidR="00211AA4" w:rsidRPr="00F441AC" w:rsidRDefault="00211AA4" w:rsidP="00211AA4">
      <w:pPr>
        <w:jc w:val="center"/>
        <w:rPr>
          <w:b/>
          <w:sz w:val="36"/>
          <w:szCs w:val="36"/>
        </w:rPr>
      </w:pPr>
      <w:r w:rsidRPr="00F441AC">
        <w:rPr>
          <w:b/>
          <w:sz w:val="36"/>
          <w:szCs w:val="36"/>
        </w:rPr>
        <w:lastRenderedPageBreak/>
        <w:t>Pressure Calculations</w:t>
      </w:r>
    </w:p>
    <w:p w14:paraId="570F87CC" w14:textId="77777777" w:rsidR="004335F3" w:rsidRPr="00F441AC" w:rsidRDefault="004335F3" w:rsidP="00211AA4">
      <w:pPr>
        <w:jc w:val="center"/>
        <w:rPr>
          <w:b/>
          <w:sz w:val="36"/>
          <w:szCs w:val="36"/>
        </w:rPr>
      </w:pPr>
    </w:p>
    <w:p w14:paraId="253FFFCB" w14:textId="73877C60" w:rsidR="00211AA4" w:rsidRPr="00F441AC" w:rsidRDefault="00211AA4" w:rsidP="004335F3">
      <w:pPr>
        <w:pStyle w:val="Default"/>
        <w:rPr>
          <w:i/>
        </w:rPr>
      </w:pPr>
      <w:r w:rsidRPr="00F441AC">
        <w:t xml:space="preserve">For all cars with pressure greater than </w:t>
      </w:r>
      <w:r w:rsidR="00782861">
        <w:t>5</w:t>
      </w:r>
      <w:r w:rsidRPr="00F441AC">
        <w:t>psig, please complete the following in this section.  The textbook “</w:t>
      </w:r>
      <w:r w:rsidRPr="00F441AC">
        <w:rPr>
          <w:shd w:val="clear" w:color="auto" w:fill="FFFFFF"/>
        </w:rPr>
        <w:t>Chemical Process Safety”</w:t>
      </w:r>
      <w:r w:rsidRPr="00F441AC">
        <w:t xml:space="preserve"> by Crowl and Louvar can be used as reference. Please see Appendix A of the Safety Rules for full instructions on what is required for Pressure Testing.  </w:t>
      </w:r>
      <w:r w:rsidRPr="00F441AC">
        <w:rPr>
          <w:i/>
        </w:rPr>
        <w:t xml:space="preserve">If your car does not generate pressure above </w:t>
      </w:r>
      <w:r w:rsidR="00CE7149">
        <w:rPr>
          <w:i/>
        </w:rPr>
        <w:t>5</w:t>
      </w:r>
      <w:r w:rsidRPr="00F441AC">
        <w:rPr>
          <w:i/>
        </w:rPr>
        <w:t xml:space="preserve"> psig, you may leave this section blank.</w:t>
      </w:r>
    </w:p>
    <w:p w14:paraId="2344C8AB" w14:textId="77777777" w:rsidR="00211AA4" w:rsidRPr="00F441AC" w:rsidRDefault="00211AA4" w:rsidP="00211AA4">
      <w:pPr>
        <w:pStyle w:val="Default"/>
        <w:ind w:left="2340"/>
        <w:rPr>
          <w:sz w:val="28"/>
          <w:szCs w:val="28"/>
        </w:rPr>
      </w:pPr>
      <w:r w:rsidRPr="00F441AC">
        <w:rPr>
          <w:sz w:val="28"/>
          <w:szCs w:val="28"/>
        </w:rPr>
        <w:t>:</w:t>
      </w:r>
    </w:p>
    <w:p w14:paraId="20D30B42" w14:textId="77777777" w:rsidR="00211AA4" w:rsidRPr="00F441AC" w:rsidRDefault="00211AA4" w:rsidP="00211AA4">
      <w:pPr>
        <w:pStyle w:val="Default"/>
        <w:numPr>
          <w:ilvl w:val="0"/>
          <w:numId w:val="3"/>
        </w:numPr>
      </w:pPr>
      <w:r w:rsidRPr="00F441AC">
        <w:t xml:space="preserve">A quantitative design basis for pressure relieving load; </w:t>
      </w:r>
    </w:p>
    <w:p w14:paraId="5B63B339" w14:textId="77777777" w:rsidR="00211AA4" w:rsidRPr="00F441AC" w:rsidRDefault="00211AA4" w:rsidP="00211AA4">
      <w:pPr>
        <w:pStyle w:val="Default"/>
        <w:ind w:left="780"/>
      </w:pPr>
    </w:p>
    <w:p w14:paraId="1ADF8027" w14:textId="77777777" w:rsidR="00211AA4" w:rsidRPr="00F441AC" w:rsidRDefault="00211AA4" w:rsidP="00211AA4">
      <w:pPr>
        <w:pStyle w:val="Default"/>
        <w:ind w:left="780"/>
      </w:pPr>
    </w:p>
    <w:p w14:paraId="0B4427F8" w14:textId="77777777" w:rsidR="00211AA4" w:rsidRPr="00F441AC" w:rsidRDefault="00211AA4" w:rsidP="00211AA4">
      <w:pPr>
        <w:pStyle w:val="Default"/>
        <w:ind w:left="780"/>
      </w:pPr>
    </w:p>
    <w:p w14:paraId="50BE19BA" w14:textId="77777777" w:rsidR="00211AA4" w:rsidRPr="00F441AC" w:rsidRDefault="00211AA4" w:rsidP="00211AA4">
      <w:pPr>
        <w:pStyle w:val="Default"/>
        <w:ind w:left="780"/>
      </w:pPr>
    </w:p>
    <w:p w14:paraId="27EDDD19" w14:textId="77777777" w:rsidR="00211AA4" w:rsidRPr="00F441AC" w:rsidRDefault="00211AA4" w:rsidP="00211AA4">
      <w:pPr>
        <w:pStyle w:val="Default"/>
        <w:ind w:left="780"/>
      </w:pPr>
    </w:p>
    <w:p w14:paraId="6B47CA77" w14:textId="77777777" w:rsidR="00211AA4" w:rsidRPr="00F441AC" w:rsidRDefault="00211AA4" w:rsidP="00211AA4">
      <w:pPr>
        <w:pStyle w:val="Default"/>
        <w:ind w:left="780"/>
      </w:pPr>
    </w:p>
    <w:p w14:paraId="3C2F34E3" w14:textId="77777777" w:rsidR="00211AA4" w:rsidRPr="00F441AC" w:rsidRDefault="00211AA4" w:rsidP="00211AA4">
      <w:pPr>
        <w:pStyle w:val="Default"/>
        <w:ind w:left="780"/>
      </w:pPr>
    </w:p>
    <w:p w14:paraId="7A0CB377" w14:textId="77777777" w:rsidR="00211AA4" w:rsidRPr="00F441AC" w:rsidRDefault="00211AA4" w:rsidP="00211AA4">
      <w:pPr>
        <w:pStyle w:val="Default"/>
        <w:ind w:left="780"/>
      </w:pPr>
    </w:p>
    <w:p w14:paraId="544DD59D" w14:textId="77777777" w:rsidR="00211AA4" w:rsidRPr="00F441AC" w:rsidRDefault="00211AA4" w:rsidP="00211AA4">
      <w:pPr>
        <w:pStyle w:val="Default"/>
        <w:ind w:left="780"/>
      </w:pPr>
    </w:p>
    <w:p w14:paraId="4908CBC4" w14:textId="77777777" w:rsidR="00211AA4" w:rsidRPr="00F441AC" w:rsidRDefault="00211AA4" w:rsidP="00211AA4">
      <w:pPr>
        <w:pStyle w:val="Default"/>
        <w:numPr>
          <w:ilvl w:val="0"/>
          <w:numId w:val="3"/>
        </w:numPr>
      </w:pPr>
      <w:r w:rsidRPr="00F441AC">
        <w:t xml:space="preserve">Sizing calculations for a pressure relief device; </w:t>
      </w:r>
    </w:p>
    <w:p w14:paraId="717DEEF9" w14:textId="77777777" w:rsidR="00211AA4" w:rsidRPr="00F441AC" w:rsidRDefault="00211AA4" w:rsidP="00211AA4">
      <w:pPr>
        <w:pStyle w:val="Default"/>
      </w:pPr>
    </w:p>
    <w:p w14:paraId="0745BF52" w14:textId="77777777" w:rsidR="00211AA4" w:rsidRPr="00F441AC" w:rsidRDefault="00211AA4" w:rsidP="00211AA4">
      <w:pPr>
        <w:pStyle w:val="Default"/>
      </w:pPr>
    </w:p>
    <w:p w14:paraId="19C95FD1" w14:textId="77777777" w:rsidR="00211AA4" w:rsidRPr="00F441AC" w:rsidRDefault="00211AA4" w:rsidP="00211AA4">
      <w:pPr>
        <w:pStyle w:val="Default"/>
      </w:pPr>
    </w:p>
    <w:p w14:paraId="5D6DA326" w14:textId="77777777" w:rsidR="00211AA4" w:rsidRPr="00F441AC" w:rsidRDefault="00211AA4" w:rsidP="00211AA4">
      <w:pPr>
        <w:pStyle w:val="Default"/>
      </w:pPr>
    </w:p>
    <w:p w14:paraId="5218DAEB" w14:textId="77777777" w:rsidR="00211AA4" w:rsidRPr="00F441AC" w:rsidRDefault="00211AA4" w:rsidP="00211AA4">
      <w:pPr>
        <w:pStyle w:val="Default"/>
      </w:pPr>
    </w:p>
    <w:p w14:paraId="1E935BB7" w14:textId="77777777" w:rsidR="00211AA4" w:rsidRPr="00F441AC" w:rsidRDefault="00211AA4" w:rsidP="00211AA4">
      <w:pPr>
        <w:pStyle w:val="Default"/>
      </w:pPr>
    </w:p>
    <w:p w14:paraId="16323601" w14:textId="77777777" w:rsidR="00211AA4" w:rsidRPr="00F441AC" w:rsidRDefault="00211AA4" w:rsidP="00211AA4">
      <w:pPr>
        <w:pStyle w:val="Default"/>
      </w:pPr>
    </w:p>
    <w:p w14:paraId="1F4E7285" w14:textId="77777777" w:rsidR="00211AA4" w:rsidRPr="00F441AC" w:rsidRDefault="00211AA4" w:rsidP="00211AA4">
      <w:pPr>
        <w:pStyle w:val="Default"/>
      </w:pPr>
    </w:p>
    <w:p w14:paraId="1F8C2DF6" w14:textId="77777777" w:rsidR="00211AA4" w:rsidRPr="00F441AC" w:rsidRDefault="00211AA4" w:rsidP="00211AA4">
      <w:pPr>
        <w:pStyle w:val="Default"/>
      </w:pPr>
    </w:p>
    <w:p w14:paraId="5FCC0172" w14:textId="77777777" w:rsidR="00211AA4" w:rsidRPr="00F441AC" w:rsidRDefault="00211AA4" w:rsidP="00211AA4">
      <w:pPr>
        <w:pStyle w:val="Default"/>
      </w:pPr>
    </w:p>
    <w:p w14:paraId="30604C67" w14:textId="77777777" w:rsidR="00211AA4" w:rsidRPr="00F441AC" w:rsidRDefault="00211AA4" w:rsidP="00211AA4">
      <w:pPr>
        <w:pStyle w:val="Default"/>
        <w:numPr>
          <w:ilvl w:val="0"/>
          <w:numId w:val="3"/>
        </w:numPr>
      </w:pPr>
      <w:r w:rsidRPr="00F441AC">
        <w:t xml:space="preserve">Test procedure and results for a pressure relief. </w:t>
      </w:r>
    </w:p>
    <w:p w14:paraId="1F3534E9" w14:textId="77777777" w:rsidR="00211AA4" w:rsidRPr="00F441AC" w:rsidRDefault="00211AA4" w:rsidP="00211AA4">
      <w:pPr>
        <w:jc w:val="center"/>
        <w:rPr>
          <w:sz w:val="28"/>
          <w:szCs w:val="28"/>
        </w:rPr>
      </w:pPr>
    </w:p>
    <w:p w14:paraId="1B2B6CB5" w14:textId="77777777" w:rsidR="00681909" w:rsidRPr="00F441AC" w:rsidRDefault="00681909" w:rsidP="00681909">
      <w:pPr>
        <w:pStyle w:val="Default"/>
      </w:pPr>
    </w:p>
    <w:p w14:paraId="4F4ECB52" w14:textId="77777777" w:rsidR="009B70C8" w:rsidRPr="00F441AC" w:rsidRDefault="009B70C8" w:rsidP="00681909">
      <w:pPr>
        <w:pStyle w:val="Default"/>
      </w:pPr>
    </w:p>
    <w:p w14:paraId="1CDAE3C1" w14:textId="77777777" w:rsidR="009B70C8" w:rsidRPr="00F441AC" w:rsidRDefault="009B70C8" w:rsidP="00681909">
      <w:pPr>
        <w:pStyle w:val="Default"/>
      </w:pPr>
    </w:p>
    <w:p w14:paraId="14602A39" w14:textId="55BCD0BA" w:rsidR="00D91FE3" w:rsidRDefault="00D91FE3">
      <w:pPr>
        <w:rPr>
          <w:color w:val="000000"/>
          <w:sz w:val="24"/>
          <w:szCs w:val="24"/>
        </w:rPr>
      </w:pPr>
      <w:r>
        <w:br w:type="page"/>
      </w:r>
    </w:p>
    <w:p w14:paraId="4E9B5926" w14:textId="6E9998A5" w:rsidR="00D91FE3" w:rsidRPr="00F441AC" w:rsidRDefault="00D91FE3" w:rsidP="00D91FE3">
      <w:pPr>
        <w:jc w:val="center"/>
        <w:rPr>
          <w:b/>
          <w:sz w:val="36"/>
          <w:szCs w:val="36"/>
        </w:rPr>
      </w:pPr>
      <w:r>
        <w:rPr>
          <w:b/>
          <w:sz w:val="36"/>
          <w:szCs w:val="36"/>
        </w:rPr>
        <w:lastRenderedPageBreak/>
        <w:t>Capital Cost of Vehicle</w:t>
      </w:r>
      <w:r w:rsidRPr="00F441AC">
        <w:rPr>
          <w:b/>
          <w:sz w:val="36"/>
          <w:szCs w:val="36"/>
        </w:rPr>
        <w:t xml:space="preserve"> Calculations</w:t>
      </w:r>
    </w:p>
    <w:p w14:paraId="3D5339FA" w14:textId="77777777" w:rsidR="003D070A" w:rsidRDefault="003D070A" w:rsidP="00681909">
      <w:pPr>
        <w:pStyle w:val="Default"/>
      </w:pPr>
    </w:p>
    <w:p w14:paraId="47A04A9C" w14:textId="0493590A" w:rsidR="009B70C8" w:rsidRDefault="00D91FE3" w:rsidP="00681909">
      <w:pPr>
        <w:pStyle w:val="Default"/>
      </w:pPr>
      <w:r>
        <w:t xml:space="preserve">Referencing </w:t>
      </w:r>
      <w:r w:rsidR="003765F7">
        <w:t xml:space="preserve">the </w:t>
      </w:r>
      <w:r w:rsidR="00631F01">
        <w:t>c</w:t>
      </w:r>
      <w:r w:rsidR="003D070A">
        <w:t xml:space="preserve">ompetition </w:t>
      </w:r>
      <w:r w:rsidR="00631F01">
        <w:t>r</w:t>
      </w:r>
      <w:r w:rsidR="003D070A">
        <w:t xml:space="preserve">ule </w:t>
      </w:r>
      <w:r w:rsidR="003765F7">
        <w:t>surrounding</w:t>
      </w:r>
      <w:r w:rsidR="003D070A">
        <w:t xml:space="preserve"> Capital Cost of Vehicle, use the space below to show the capital cost of your vehicle and all related calculations.</w:t>
      </w:r>
    </w:p>
    <w:p w14:paraId="550058E4" w14:textId="77777777" w:rsidR="003D070A" w:rsidRPr="00F441AC" w:rsidRDefault="003D070A" w:rsidP="00681909">
      <w:pPr>
        <w:pStyle w:val="Default"/>
      </w:pPr>
      <w:bookmarkStart w:id="20" w:name="_GoBack"/>
      <w:bookmarkEnd w:id="20"/>
    </w:p>
    <w:sectPr w:rsidR="003D070A" w:rsidRPr="00F441AC" w:rsidSect="000710CB">
      <w:footerReference w:type="default" r:id="rId15"/>
      <w:type w:val="nextColumn"/>
      <w:pgSz w:w="12240" w:h="15840"/>
      <w:pgMar w:top="360" w:right="720" w:bottom="360" w:left="1080" w:header="36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7D10C6" w16cid:durableId="1EEDEAF2"/>
  <w16cid:commentId w16cid:paraId="59B7674C" w16cid:durableId="1EEDEA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EF1D2" w14:textId="77777777" w:rsidR="00AD5CC3" w:rsidRDefault="00AD5CC3">
      <w:r>
        <w:separator/>
      </w:r>
    </w:p>
  </w:endnote>
  <w:endnote w:type="continuationSeparator" w:id="0">
    <w:p w14:paraId="7713E5C0" w14:textId="77777777" w:rsidR="00AD5CC3" w:rsidRDefault="00AD5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53A29" w14:textId="77777777" w:rsidR="00AB00FD" w:rsidRDefault="00AB00FD" w:rsidP="00021F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A4F635" w14:textId="77777777" w:rsidR="00AB00FD" w:rsidRDefault="00AB00FD" w:rsidP="00021F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F0F30" w14:textId="2BC671DB" w:rsidR="00AB00FD" w:rsidRDefault="00AB00FD" w:rsidP="00021F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1F01">
      <w:rPr>
        <w:rStyle w:val="PageNumber"/>
        <w:noProof/>
      </w:rPr>
      <w:t>1</w:t>
    </w:r>
    <w:r>
      <w:rPr>
        <w:rStyle w:val="PageNumber"/>
      </w:rPr>
      <w:fldChar w:fldCharType="end"/>
    </w:r>
  </w:p>
  <w:p w14:paraId="436235F9" w14:textId="3134ED88" w:rsidR="00AB00FD" w:rsidRDefault="00AB00FD" w:rsidP="005F33CF">
    <w:pPr>
      <w:pStyle w:val="Footer"/>
    </w:pPr>
    <w:r>
      <w:t>Updated Jan 202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FE2D" w14:textId="5B3606E6" w:rsidR="00AB00FD" w:rsidRDefault="00AB00FD" w:rsidP="00021F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1F01">
      <w:rPr>
        <w:rStyle w:val="PageNumber"/>
        <w:noProof/>
      </w:rPr>
      <w:t>18</w:t>
    </w:r>
    <w:r>
      <w:rPr>
        <w:rStyle w:val="PageNumber"/>
      </w:rPr>
      <w:fldChar w:fldCharType="end"/>
    </w:r>
  </w:p>
  <w:p w14:paraId="3784B3EE" w14:textId="2CA52B07" w:rsidR="00AB00FD" w:rsidRDefault="003D070A" w:rsidP="00EF5F66">
    <w:pPr>
      <w:pStyle w:val="Footer"/>
    </w:pPr>
    <w:r>
      <w:t>Updated Jan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422BE" w14:textId="77777777" w:rsidR="00AD5CC3" w:rsidRDefault="00AD5CC3">
      <w:r>
        <w:separator/>
      </w:r>
    </w:p>
  </w:footnote>
  <w:footnote w:type="continuationSeparator" w:id="0">
    <w:p w14:paraId="77E87155" w14:textId="77777777" w:rsidR="00AD5CC3" w:rsidRDefault="00AD5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23A59"/>
    <w:multiLevelType w:val="hybridMultilevel"/>
    <w:tmpl w:val="42120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11E02B2"/>
    <w:multiLevelType w:val="hybridMultilevel"/>
    <w:tmpl w:val="079C5988"/>
    <w:lvl w:ilvl="0" w:tplc="0FC2FFF2">
      <w:start w:val="1"/>
      <w:numFmt w:val="decimal"/>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6821F3A"/>
    <w:multiLevelType w:val="hybridMultilevel"/>
    <w:tmpl w:val="BAEEAC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52AE350F"/>
    <w:multiLevelType w:val="hybridMultilevel"/>
    <w:tmpl w:val="86A4E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8471F9"/>
    <w:multiLevelType w:val="hybridMultilevel"/>
    <w:tmpl w:val="72A48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7B3136"/>
    <w:multiLevelType w:val="multilevel"/>
    <w:tmpl w:val="56CA0896"/>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2160" w:hanging="720"/>
      </w:pPr>
      <w:rPr>
        <w:rFonts w:cs="Times New Roman" w:hint="default"/>
        <w:b/>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num w:numId="1">
    <w:abstractNumId w:val="1"/>
  </w:num>
  <w:num w:numId="2">
    <w:abstractNumId w:val="5"/>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N7EwMDExszA3NrRU0lEKTi0uzszPAykwrQUAGaF1UywAAAA="/>
  </w:docVars>
  <w:rsids>
    <w:rsidRoot w:val="00E244F5"/>
    <w:rsid w:val="000009E5"/>
    <w:rsid w:val="00021FEA"/>
    <w:rsid w:val="00035E3E"/>
    <w:rsid w:val="00053EE4"/>
    <w:rsid w:val="0006760E"/>
    <w:rsid w:val="00067A9F"/>
    <w:rsid w:val="000710CB"/>
    <w:rsid w:val="0007689C"/>
    <w:rsid w:val="00082ACE"/>
    <w:rsid w:val="000B4C80"/>
    <w:rsid w:val="000B5358"/>
    <w:rsid w:val="000C27F6"/>
    <w:rsid w:val="000D3C2C"/>
    <w:rsid w:val="000D5B42"/>
    <w:rsid w:val="000D6430"/>
    <w:rsid w:val="000E064E"/>
    <w:rsid w:val="000E50D2"/>
    <w:rsid w:val="000F67C0"/>
    <w:rsid w:val="001125BF"/>
    <w:rsid w:val="0012729D"/>
    <w:rsid w:val="00133CDE"/>
    <w:rsid w:val="00137714"/>
    <w:rsid w:val="001723A7"/>
    <w:rsid w:val="00173A54"/>
    <w:rsid w:val="001A4AE9"/>
    <w:rsid w:val="001B3EE0"/>
    <w:rsid w:val="001C4ECA"/>
    <w:rsid w:val="001C5599"/>
    <w:rsid w:val="001C5D95"/>
    <w:rsid w:val="001D3DA3"/>
    <w:rsid w:val="001D54BF"/>
    <w:rsid w:val="001E1F8F"/>
    <w:rsid w:val="001F034A"/>
    <w:rsid w:val="001F053F"/>
    <w:rsid w:val="00205263"/>
    <w:rsid w:val="00211AA4"/>
    <w:rsid w:val="00217712"/>
    <w:rsid w:val="00251D4C"/>
    <w:rsid w:val="00253585"/>
    <w:rsid w:val="00256EC1"/>
    <w:rsid w:val="00261C0B"/>
    <w:rsid w:val="00264CFB"/>
    <w:rsid w:val="0027280F"/>
    <w:rsid w:val="002935BE"/>
    <w:rsid w:val="002C0D05"/>
    <w:rsid w:val="002C5465"/>
    <w:rsid w:val="002C7718"/>
    <w:rsid w:val="002E58E0"/>
    <w:rsid w:val="00302F04"/>
    <w:rsid w:val="00302F2C"/>
    <w:rsid w:val="00303177"/>
    <w:rsid w:val="00307BA0"/>
    <w:rsid w:val="003111B1"/>
    <w:rsid w:val="00332C67"/>
    <w:rsid w:val="00340463"/>
    <w:rsid w:val="003408F2"/>
    <w:rsid w:val="0034132B"/>
    <w:rsid w:val="00355A07"/>
    <w:rsid w:val="00365ED3"/>
    <w:rsid w:val="00367DDF"/>
    <w:rsid w:val="00374E8E"/>
    <w:rsid w:val="003765F7"/>
    <w:rsid w:val="00380261"/>
    <w:rsid w:val="003873EA"/>
    <w:rsid w:val="00396A4F"/>
    <w:rsid w:val="003A19CC"/>
    <w:rsid w:val="003A60F4"/>
    <w:rsid w:val="003B0595"/>
    <w:rsid w:val="003B715E"/>
    <w:rsid w:val="003B71F9"/>
    <w:rsid w:val="003C10CB"/>
    <w:rsid w:val="003D070A"/>
    <w:rsid w:val="003D0851"/>
    <w:rsid w:val="003D4501"/>
    <w:rsid w:val="003E3994"/>
    <w:rsid w:val="003E4A15"/>
    <w:rsid w:val="003E6DE0"/>
    <w:rsid w:val="003E788B"/>
    <w:rsid w:val="003F6DB1"/>
    <w:rsid w:val="00416051"/>
    <w:rsid w:val="00422241"/>
    <w:rsid w:val="00424F0B"/>
    <w:rsid w:val="004335F3"/>
    <w:rsid w:val="00457924"/>
    <w:rsid w:val="00467596"/>
    <w:rsid w:val="00484F27"/>
    <w:rsid w:val="004A197B"/>
    <w:rsid w:val="004A220A"/>
    <w:rsid w:val="004A75A3"/>
    <w:rsid w:val="004B6B07"/>
    <w:rsid w:val="004D1F3B"/>
    <w:rsid w:val="004D5CF2"/>
    <w:rsid w:val="004D5EE2"/>
    <w:rsid w:val="004D7131"/>
    <w:rsid w:val="004E7CFA"/>
    <w:rsid w:val="004F7100"/>
    <w:rsid w:val="00521F4A"/>
    <w:rsid w:val="00554819"/>
    <w:rsid w:val="00555E09"/>
    <w:rsid w:val="00571ED6"/>
    <w:rsid w:val="00571EE8"/>
    <w:rsid w:val="005720F2"/>
    <w:rsid w:val="00586757"/>
    <w:rsid w:val="00587FF3"/>
    <w:rsid w:val="00594C15"/>
    <w:rsid w:val="0059500C"/>
    <w:rsid w:val="0059634F"/>
    <w:rsid w:val="005A6729"/>
    <w:rsid w:val="005D1CCB"/>
    <w:rsid w:val="005E1E6D"/>
    <w:rsid w:val="005F33CF"/>
    <w:rsid w:val="005F6E1C"/>
    <w:rsid w:val="00622AAC"/>
    <w:rsid w:val="00631F01"/>
    <w:rsid w:val="006375A1"/>
    <w:rsid w:val="00647383"/>
    <w:rsid w:val="00657298"/>
    <w:rsid w:val="00676437"/>
    <w:rsid w:val="00681909"/>
    <w:rsid w:val="00681E43"/>
    <w:rsid w:val="00686EE8"/>
    <w:rsid w:val="00686FF0"/>
    <w:rsid w:val="00695234"/>
    <w:rsid w:val="006B0375"/>
    <w:rsid w:val="006C161D"/>
    <w:rsid w:val="006C57FF"/>
    <w:rsid w:val="006D4E80"/>
    <w:rsid w:val="006E50BA"/>
    <w:rsid w:val="006F1519"/>
    <w:rsid w:val="006F265B"/>
    <w:rsid w:val="006F2F1D"/>
    <w:rsid w:val="006F7C69"/>
    <w:rsid w:val="0070532C"/>
    <w:rsid w:val="007111C5"/>
    <w:rsid w:val="00715B44"/>
    <w:rsid w:val="007272AC"/>
    <w:rsid w:val="007409E8"/>
    <w:rsid w:val="00742E10"/>
    <w:rsid w:val="00755BB0"/>
    <w:rsid w:val="007705D3"/>
    <w:rsid w:val="0077245C"/>
    <w:rsid w:val="00782861"/>
    <w:rsid w:val="007865AD"/>
    <w:rsid w:val="007920D4"/>
    <w:rsid w:val="007B4E25"/>
    <w:rsid w:val="007D4E98"/>
    <w:rsid w:val="007F4106"/>
    <w:rsid w:val="008019E2"/>
    <w:rsid w:val="00803680"/>
    <w:rsid w:val="008136A4"/>
    <w:rsid w:val="00820025"/>
    <w:rsid w:val="0082499D"/>
    <w:rsid w:val="00851803"/>
    <w:rsid w:val="00851A8B"/>
    <w:rsid w:val="00855EF3"/>
    <w:rsid w:val="008646AE"/>
    <w:rsid w:val="00882FEB"/>
    <w:rsid w:val="00886054"/>
    <w:rsid w:val="00886921"/>
    <w:rsid w:val="00892049"/>
    <w:rsid w:val="0089788A"/>
    <w:rsid w:val="008A27FD"/>
    <w:rsid w:val="008A4642"/>
    <w:rsid w:val="008A7FE2"/>
    <w:rsid w:val="008B56C4"/>
    <w:rsid w:val="008C0DD3"/>
    <w:rsid w:val="008C201A"/>
    <w:rsid w:val="008F054D"/>
    <w:rsid w:val="008F5ABB"/>
    <w:rsid w:val="008F5C1B"/>
    <w:rsid w:val="00912194"/>
    <w:rsid w:val="00921D79"/>
    <w:rsid w:val="00930EEE"/>
    <w:rsid w:val="00933587"/>
    <w:rsid w:val="00950C82"/>
    <w:rsid w:val="00952597"/>
    <w:rsid w:val="00956EE6"/>
    <w:rsid w:val="009729E7"/>
    <w:rsid w:val="009757E4"/>
    <w:rsid w:val="009820F0"/>
    <w:rsid w:val="009A3773"/>
    <w:rsid w:val="009B459C"/>
    <w:rsid w:val="009B70C8"/>
    <w:rsid w:val="009C0396"/>
    <w:rsid w:val="009C0F0A"/>
    <w:rsid w:val="009E14EC"/>
    <w:rsid w:val="009F444B"/>
    <w:rsid w:val="00A067EF"/>
    <w:rsid w:val="00A115F1"/>
    <w:rsid w:val="00A13076"/>
    <w:rsid w:val="00A151C7"/>
    <w:rsid w:val="00A24F0E"/>
    <w:rsid w:val="00A32B42"/>
    <w:rsid w:val="00A454D4"/>
    <w:rsid w:val="00A54FDF"/>
    <w:rsid w:val="00A5602A"/>
    <w:rsid w:val="00A568C5"/>
    <w:rsid w:val="00A67DE6"/>
    <w:rsid w:val="00A714AE"/>
    <w:rsid w:val="00AA2314"/>
    <w:rsid w:val="00AB00FD"/>
    <w:rsid w:val="00AB3D50"/>
    <w:rsid w:val="00AC2D43"/>
    <w:rsid w:val="00AC36C6"/>
    <w:rsid w:val="00AC7EAD"/>
    <w:rsid w:val="00AD5CC3"/>
    <w:rsid w:val="00AE0D4E"/>
    <w:rsid w:val="00AF3CBD"/>
    <w:rsid w:val="00AF7AB3"/>
    <w:rsid w:val="00B25792"/>
    <w:rsid w:val="00B30BCA"/>
    <w:rsid w:val="00B374E9"/>
    <w:rsid w:val="00B57058"/>
    <w:rsid w:val="00B66902"/>
    <w:rsid w:val="00B670F4"/>
    <w:rsid w:val="00B71DD0"/>
    <w:rsid w:val="00B72FB2"/>
    <w:rsid w:val="00B8079B"/>
    <w:rsid w:val="00B834DD"/>
    <w:rsid w:val="00BA5532"/>
    <w:rsid w:val="00BB5BA1"/>
    <w:rsid w:val="00BC28B5"/>
    <w:rsid w:val="00BC4388"/>
    <w:rsid w:val="00BC4620"/>
    <w:rsid w:val="00BE380B"/>
    <w:rsid w:val="00BF300B"/>
    <w:rsid w:val="00BF4D2D"/>
    <w:rsid w:val="00C01D42"/>
    <w:rsid w:val="00C04857"/>
    <w:rsid w:val="00C113C9"/>
    <w:rsid w:val="00C24599"/>
    <w:rsid w:val="00C57772"/>
    <w:rsid w:val="00C617E3"/>
    <w:rsid w:val="00C63FA6"/>
    <w:rsid w:val="00C971AC"/>
    <w:rsid w:val="00CB14C7"/>
    <w:rsid w:val="00CB3829"/>
    <w:rsid w:val="00CB6B4B"/>
    <w:rsid w:val="00CC6D76"/>
    <w:rsid w:val="00CE3868"/>
    <w:rsid w:val="00CE7149"/>
    <w:rsid w:val="00CF069D"/>
    <w:rsid w:val="00CF56BA"/>
    <w:rsid w:val="00D01B1B"/>
    <w:rsid w:val="00D06151"/>
    <w:rsid w:val="00D06986"/>
    <w:rsid w:val="00D31321"/>
    <w:rsid w:val="00D31AFD"/>
    <w:rsid w:val="00D32DC1"/>
    <w:rsid w:val="00D3416A"/>
    <w:rsid w:val="00D52083"/>
    <w:rsid w:val="00D52EDA"/>
    <w:rsid w:val="00D738A5"/>
    <w:rsid w:val="00D75252"/>
    <w:rsid w:val="00D8775A"/>
    <w:rsid w:val="00D91FE3"/>
    <w:rsid w:val="00D92151"/>
    <w:rsid w:val="00DA478D"/>
    <w:rsid w:val="00DA66CC"/>
    <w:rsid w:val="00DB1339"/>
    <w:rsid w:val="00DB42BF"/>
    <w:rsid w:val="00DB7043"/>
    <w:rsid w:val="00DB730C"/>
    <w:rsid w:val="00DE1B06"/>
    <w:rsid w:val="00DF15DE"/>
    <w:rsid w:val="00DF4923"/>
    <w:rsid w:val="00E002B3"/>
    <w:rsid w:val="00E04CAD"/>
    <w:rsid w:val="00E1268F"/>
    <w:rsid w:val="00E20430"/>
    <w:rsid w:val="00E244F5"/>
    <w:rsid w:val="00E3540F"/>
    <w:rsid w:val="00E40C95"/>
    <w:rsid w:val="00E51906"/>
    <w:rsid w:val="00E52DC9"/>
    <w:rsid w:val="00E53EB8"/>
    <w:rsid w:val="00E54063"/>
    <w:rsid w:val="00E71965"/>
    <w:rsid w:val="00E802BF"/>
    <w:rsid w:val="00E82C3D"/>
    <w:rsid w:val="00E85D03"/>
    <w:rsid w:val="00EC25C1"/>
    <w:rsid w:val="00EC6B5B"/>
    <w:rsid w:val="00EC6CCC"/>
    <w:rsid w:val="00ED0C37"/>
    <w:rsid w:val="00EE7206"/>
    <w:rsid w:val="00EF27AD"/>
    <w:rsid w:val="00EF5857"/>
    <w:rsid w:val="00EF5C89"/>
    <w:rsid w:val="00EF5F66"/>
    <w:rsid w:val="00F00478"/>
    <w:rsid w:val="00F201F8"/>
    <w:rsid w:val="00F243F2"/>
    <w:rsid w:val="00F4115B"/>
    <w:rsid w:val="00F41734"/>
    <w:rsid w:val="00F441AC"/>
    <w:rsid w:val="00F4486D"/>
    <w:rsid w:val="00F549E4"/>
    <w:rsid w:val="00F726F5"/>
    <w:rsid w:val="00F8588E"/>
    <w:rsid w:val="00F859F2"/>
    <w:rsid w:val="00FA3555"/>
    <w:rsid w:val="00FC36A9"/>
    <w:rsid w:val="00FC3DD2"/>
    <w:rsid w:val="00FC5FB5"/>
    <w:rsid w:val="00FD47E4"/>
    <w:rsid w:val="00FE7A06"/>
    <w:rsid w:val="00FF0B19"/>
    <w:rsid w:val="00FF6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2FDCCDC"/>
  <w15:docId w15:val="{298D82D1-DF5D-4FEA-AEFE-27A20D5A1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388"/>
  </w:style>
  <w:style w:type="paragraph" w:styleId="Heading1">
    <w:name w:val="heading 1"/>
    <w:basedOn w:val="Normal"/>
    <w:next w:val="Normal"/>
    <w:link w:val="Heading1Char"/>
    <w:qFormat/>
    <w:rsid w:val="00586757"/>
    <w:pPr>
      <w:keepNext/>
      <w:jc w:val="center"/>
      <w:outlineLvl w:val="0"/>
    </w:pPr>
    <w:rPr>
      <w:b/>
      <w:sz w:val="24"/>
    </w:rPr>
  </w:style>
  <w:style w:type="paragraph" w:styleId="Heading2">
    <w:name w:val="heading 2"/>
    <w:basedOn w:val="Normal"/>
    <w:next w:val="Normal"/>
    <w:link w:val="Heading2Char"/>
    <w:qFormat/>
    <w:rsid w:val="00586757"/>
    <w:pPr>
      <w:keepNext/>
      <w:tabs>
        <w:tab w:val="left" w:pos="2430"/>
      </w:tabs>
      <w:outlineLvl w:val="1"/>
    </w:pPr>
    <w:rPr>
      <w:sz w:val="24"/>
    </w:rPr>
  </w:style>
  <w:style w:type="paragraph" w:styleId="Heading3">
    <w:name w:val="heading 3"/>
    <w:basedOn w:val="Normal"/>
    <w:next w:val="Normal"/>
    <w:link w:val="Heading3Char"/>
    <w:qFormat/>
    <w:rsid w:val="00586757"/>
    <w:pPr>
      <w:keepNext/>
      <w:jc w:val="center"/>
      <w:outlineLvl w:val="2"/>
    </w:pPr>
    <w:rPr>
      <w:caps/>
      <w:sz w:val="28"/>
    </w:rPr>
  </w:style>
  <w:style w:type="paragraph" w:styleId="Heading4">
    <w:name w:val="heading 4"/>
    <w:basedOn w:val="Normal"/>
    <w:next w:val="Normal"/>
    <w:link w:val="Heading4Char"/>
    <w:qFormat/>
    <w:rsid w:val="00586757"/>
    <w:pPr>
      <w:keepNext/>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44F5"/>
    <w:pPr>
      <w:tabs>
        <w:tab w:val="center" w:pos="4320"/>
        <w:tab w:val="right" w:pos="8640"/>
      </w:tabs>
    </w:pPr>
  </w:style>
  <w:style w:type="paragraph" w:styleId="Footer">
    <w:name w:val="footer"/>
    <w:basedOn w:val="Normal"/>
    <w:rsid w:val="00E244F5"/>
    <w:pPr>
      <w:tabs>
        <w:tab w:val="center" w:pos="4320"/>
        <w:tab w:val="right" w:pos="8640"/>
      </w:tabs>
    </w:pPr>
  </w:style>
  <w:style w:type="paragraph" w:styleId="BalloonText">
    <w:name w:val="Balloon Text"/>
    <w:basedOn w:val="Normal"/>
    <w:semiHidden/>
    <w:rsid w:val="00E244F5"/>
    <w:rPr>
      <w:rFonts w:ascii="Tahoma" w:hAnsi="Tahoma" w:cs="Tahoma"/>
      <w:sz w:val="16"/>
      <w:szCs w:val="16"/>
    </w:rPr>
  </w:style>
  <w:style w:type="table" w:styleId="TableTheme">
    <w:name w:val="Table Theme"/>
    <w:basedOn w:val="TableNormal"/>
    <w:rsid w:val="00E24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E244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24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244F5"/>
  </w:style>
  <w:style w:type="character" w:styleId="Hyperlink">
    <w:name w:val="Hyperlink"/>
    <w:basedOn w:val="DefaultParagraphFont"/>
    <w:rsid w:val="00340463"/>
    <w:rPr>
      <w:color w:val="0000FF"/>
      <w:u w:val="single"/>
    </w:rPr>
  </w:style>
  <w:style w:type="paragraph" w:styleId="NormalWeb">
    <w:name w:val="Normal (Web)"/>
    <w:basedOn w:val="Normal"/>
    <w:rsid w:val="006F7C69"/>
    <w:pPr>
      <w:spacing w:before="100" w:beforeAutospacing="1" w:after="100" w:afterAutospacing="1"/>
    </w:pPr>
    <w:rPr>
      <w:rFonts w:ascii="Arial Unicode MS" w:eastAsia="Arial Unicode MS" w:hAnsi="Arial Unicode MS" w:cs="Arial Unicode MS"/>
      <w:sz w:val="24"/>
      <w:szCs w:val="24"/>
    </w:rPr>
  </w:style>
  <w:style w:type="character" w:styleId="Strong">
    <w:name w:val="Strong"/>
    <w:basedOn w:val="DefaultParagraphFont"/>
    <w:qFormat/>
    <w:rsid w:val="00851A8B"/>
    <w:rPr>
      <w:b/>
      <w:bCs/>
    </w:rPr>
  </w:style>
  <w:style w:type="paragraph" w:styleId="ListParagraph">
    <w:name w:val="List Paragraph"/>
    <w:basedOn w:val="Normal"/>
    <w:uiPriority w:val="34"/>
    <w:qFormat/>
    <w:rsid w:val="006D4E80"/>
    <w:pPr>
      <w:spacing w:line="276" w:lineRule="auto"/>
      <w:ind w:left="720"/>
      <w:contextualSpacing/>
    </w:pPr>
    <w:rPr>
      <w:sz w:val="24"/>
      <w:szCs w:val="24"/>
    </w:rPr>
  </w:style>
  <w:style w:type="paragraph" w:customStyle="1" w:styleId="Default">
    <w:name w:val="Default"/>
    <w:rsid w:val="00D06986"/>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E04CAD"/>
    <w:rPr>
      <w:sz w:val="16"/>
      <w:szCs w:val="16"/>
    </w:rPr>
  </w:style>
  <w:style w:type="paragraph" w:styleId="CommentText">
    <w:name w:val="annotation text"/>
    <w:basedOn w:val="Normal"/>
    <w:link w:val="CommentTextChar"/>
    <w:semiHidden/>
    <w:unhideWhenUsed/>
    <w:rsid w:val="00E04CAD"/>
  </w:style>
  <w:style w:type="character" w:customStyle="1" w:styleId="CommentTextChar">
    <w:name w:val="Comment Text Char"/>
    <w:basedOn w:val="DefaultParagraphFont"/>
    <w:link w:val="CommentText"/>
    <w:semiHidden/>
    <w:rsid w:val="00E04CAD"/>
  </w:style>
  <w:style w:type="paragraph" w:styleId="CommentSubject">
    <w:name w:val="annotation subject"/>
    <w:basedOn w:val="CommentText"/>
    <w:next w:val="CommentText"/>
    <w:link w:val="CommentSubjectChar"/>
    <w:semiHidden/>
    <w:unhideWhenUsed/>
    <w:rsid w:val="00E04CAD"/>
    <w:rPr>
      <w:b/>
      <w:bCs/>
    </w:rPr>
  </w:style>
  <w:style w:type="character" w:customStyle="1" w:styleId="CommentSubjectChar">
    <w:name w:val="Comment Subject Char"/>
    <w:basedOn w:val="CommentTextChar"/>
    <w:link w:val="CommentSubject"/>
    <w:semiHidden/>
    <w:rsid w:val="00E04CAD"/>
    <w:rPr>
      <w:b/>
      <w:bCs/>
    </w:rPr>
  </w:style>
  <w:style w:type="character" w:customStyle="1" w:styleId="Heading1Char">
    <w:name w:val="Heading 1 Char"/>
    <w:basedOn w:val="DefaultParagraphFont"/>
    <w:link w:val="Heading1"/>
    <w:rsid w:val="00586757"/>
    <w:rPr>
      <w:b/>
      <w:sz w:val="24"/>
    </w:rPr>
  </w:style>
  <w:style w:type="character" w:customStyle="1" w:styleId="Heading2Char">
    <w:name w:val="Heading 2 Char"/>
    <w:basedOn w:val="DefaultParagraphFont"/>
    <w:link w:val="Heading2"/>
    <w:rsid w:val="00586757"/>
    <w:rPr>
      <w:sz w:val="24"/>
    </w:rPr>
  </w:style>
  <w:style w:type="character" w:customStyle="1" w:styleId="Heading3Char">
    <w:name w:val="Heading 3 Char"/>
    <w:basedOn w:val="DefaultParagraphFont"/>
    <w:link w:val="Heading3"/>
    <w:rsid w:val="00586757"/>
    <w:rPr>
      <w:caps/>
      <w:sz w:val="28"/>
    </w:rPr>
  </w:style>
  <w:style w:type="character" w:customStyle="1" w:styleId="Heading4Char">
    <w:name w:val="Heading 4 Char"/>
    <w:basedOn w:val="DefaultParagraphFont"/>
    <w:link w:val="Heading4"/>
    <w:rsid w:val="00586757"/>
    <w:rPr>
      <w:b/>
      <w:sz w:val="24"/>
    </w:rPr>
  </w:style>
  <w:style w:type="paragraph" w:styleId="Title">
    <w:name w:val="Title"/>
    <w:basedOn w:val="Normal"/>
    <w:next w:val="Normal"/>
    <w:link w:val="TitleChar"/>
    <w:qFormat/>
    <w:rsid w:val="00DB42B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DB42BF"/>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semiHidden/>
    <w:unhideWhenUsed/>
    <w:rsid w:val="00695234"/>
    <w:rPr>
      <w:color w:val="800080" w:themeColor="followedHyperlink"/>
      <w:u w:val="single"/>
    </w:rPr>
  </w:style>
  <w:style w:type="paragraph" w:styleId="Revision">
    <w:name w:val="Revision"/>
    <w:hidden/>
    <w:uiPriority w:val="99"/>
    <w:semiHidden/>
    <w:rsid w:val="00AF7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iche.org/chemec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iche.org/chemecar"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aiche.org/about/governance/policies/code-ethics"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aiche.org/about/governance/policies/code-ethic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160AC-24E5-45CA-BCED-467F37E02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8</Pages>
  <Words>3989</Words>
  <Characters>2273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Job Safety Assessment Form</vt:lpstr>
    </vt:vector>
  </TitlesOfParts>
  <Company>Michigan Technological University</Company>
  <LinksUpToDate>false</LinksUpToDate>
  <CharactersWithSpaces>26675</CharactersWithSpaces>
  <SharedDoc>false</SharedDoc>
  <HLinks>
    <vt:vector size="6" baseType="variant">
      <vt:variant>
        <vt:i4>4325459</vt:i4>
      </vt:variant>
      <vt:variant>
        <vt:i4>141</vt:i4>
      </vt:variant>
      <vt:variant>
        <vt:i4>0</vt:i4>
      </vt:variant>
      <vt:variant>
        <vt:i4>5</vt:i4>
      </vt:variant>
      <vt:variant>
        <vt:lpwstr>http://www.osh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Safety Assessment Form</dc:title>
  <dc:creator>Dan Crowl</dc:creator>
  <cp:lastModifiedBy>Emily Miksiewicz</cp:lastModifiedBy>
  <cp:revision>7</cp:revision>
  <cp:lastPrinted>2018-01-16T22:24:00Z</cp:lastPrinted>
  <dcterms:created xsi:type="dcterms:W3CDTF">2023-01-27T19:54:00Z</dcterms:created>
  <dcterms:modified xsi:type="dcterms:W3CDTF">2023-01-27T21:05:00Z</dcterms:modified>
</cp:coreProperties>
</file>